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F01EC28"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37474D">
        <w:rPr>
          <w:rFonts w:ascii="Arial" w:eastAsia="Arial" w:hAnsi="Arial" w:cs="Arial"/>
          <w:sz w:val="28"/>
          <w:szCs w:val="28"/>
        </w:rPr>
        <w:t>4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1C116E1"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37474D">
        <w:rPr>
          <w:rFonts w:ascii="Arial" w:eastAsia="Arial" w:hAnsi="Arial" w:cs="Arial"/>
          <w:sz w:val="24"/>
          <w:szCs w:val="24"/>
        </w:rPr>
        <w:t>6</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1489DA98"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3C02CD">
        <w:rPr>
          <w:rFonts w:ascii="Arial" w:eastAsia="Arial" w:hAnsi="Arial" w:cs="Arial"/>
          <w:b/>
          <w:color w:val="0070C0"/>
          <w:sz w:val="24"/>
          <w:szCs w:val="24"/>
        </w:rPr>
        <w:t>6</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B81389" w:rsidRPr="00B81389">
        <w:rPr>
          <w:rFonts w:ascii="Arial" w:eastAsia="Arial" w:hAnsi="Arial" w:cs="Arial"/>
          <w:b/>
          <w:color w:val="0070C0"/>
          <w:sz w:val="24"/>
          <w:szCs w:val="24"/>
        </w:rPr>
        <w:t>8</w:t>
      </w:r>
      <w:r w:rsidR="003C02CD">
        <w:rPr>
          <w:rFonts w:ascii="Arial" w:eastAsia="Arial" w:hAnsi="Arial" w:cs="Arial"/>
          <w:b/>
          <w:color w:val="0070C0"/>
          <w:sz w:val="24"/>
          <w:szCs w:val="24"/>
        </w:rPr>
        <w:t>12</w:t>
      </w:r>
      <w:r w:rsidR="00B81389" w:rsidRPr="00B81389">
        <w:rPr>
          <w:rFonts w:ascii="Arial" w:eastAsia="Arial" w:hAnsi="Arial" w:cs="Arial"/>
          <w:b/>
          <w:color w:val="0070C0"/>
          <w:sz w:val="24"/>
          <w:szCs w:val="24"/>
        </w:rPr>
        <w:t>,</w:t>
      </w:r>
      <w:r w:rsidR="003C02CD">
        <w:rPr>
          <w:rFonts w:ascii="Arial" w:eastAsia="Arial" w:hAnsi="Arial" w:cs="Arial"/>
          <w:b/>
          <w:color w:val="0070C0"/>
          <w:sz w:val="24"/>
          <w:szCs w:val="24"/>
        </w:rPr>
        <w:t>760</w:t>
      </w:r>
      <w:r w:rsidR="00B81389">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3C02CD">
        <w:rPr>
          <w:rFonts w:ascii="Arial" w:eastAsia="Arial" w:hAnsi="Arial" w:cs="Arial"/>
          <w:b/>
          <w:color w:val="0070C0"/>
          <w:sz w:val="24"/>
          <w:szCs w:val="24"/>
        </w:rPr>
        <w:t>152</w:t>
      </w:r>
      <w:r w:rsidR="00B81389" w:rsidRPr="00B81389">
        <w:rPr>
          <w:rFonts w:ascii="Arial" w:eastAsia="Arial" w:hAnsi="Arial" w:cs="Arial"/>
          <w:b/>
          <w:color w:val="0070C0"/>
          <w:sz w:val="24"/>
          <w:szCs w:val="24"/>
        </w:rPr>
        <w:t>,</w:t>
      </w:r>
      <w:r w:rsidR="003C02CD">
        <w:rPr>
          <w:rFonts w:ascii="Arial" w:eastAsia="Arial" w:hAnsi="Arial" w:cs="Arial"/>
          <w:b/>
          <w:color w:val="0070C0"/>
          <w:sz w:val="24"/>
          <w:szCs w:val="24"/>
        </w:rPr>
        <w:t>562</w:t>
      </w:r>
      <w:r w:rsidR="00B81389">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B81389" w:rsidRPr="00B81389">
        <w:rPr>
          <w:rFonts w:ascii="Arial" w:eastAsia="Arial" w:hAnsi="Arial" w:cs="Arial"/>
          <w:b/>
          <w:color w:val="0070C0"/>
          <w:sz w:val="24"/>
          <w:szCs w:val="24"/>
        </w:rPr>
        <w:t>646,</w:t>
      </w:r>
      <w:r w:rsidR="003C02CD">
        <w:rPr>
          <w:rFonts w:ascii="Arial" w:eastAsia="Arial" w:hAnsi="Arial" w:cs="Arial"/>
          <w:b/>
          <w:color w:val="0070C0"/>
          <w:sz w:val="24"/>
          <w:szCs w:val="24"/>
        </w:rPr>
        <w:t>381</w:t>
      </w:r>
      <w:r w:rsidR="00B81389">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B81389" w:rsidRPr="00B81389">
        <w:rPr>
          <w:rFonts w:ascii="Arial" w:eastAsia="Arial" w:hAnsi="Arial" w:cs="Arial"/>
          <w:b/>
          <w:color w:val="0070C0"/>
          <w:sz w:val="24"/>
          <w:szCs w:val="24"/>
        </w:rPr>
        <w:t>13,</w:t>
      </w:r>
      <w:r w:rsidR="003C02CD">
        <w:rPr>
          <w:rFonts w:ascii="Arial" w:eastAsia="Arial" w:hAnsi="Arial" w:cs="Arial"/>
          <w:b/>
          <w:color w:val="0070C0"/>
          <w:sz w:val="24"/>
          <w:szCs w:val="24"/>
        </w:rPr>
        <w:t>817</w:t>
      </w:r>
      <w:r w:rsidR="00B81389">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61018AB6"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bookmarkStart w:id="0" w:name="_GoBack"/>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7E4441">
        <w:rPr>
          <w:rFonts w:ascii="Arial" w:eastAsia="Arial" w:hAnsi="Arial" w:cs="Arial"/>
          <w:i/>
          <w:color w:val="0070C0"/>
          <w:sz w:val="16"/>
          <w:szCs w:val="16"/>
        </w:rPr>
        <w:t>8</w:t>
      </w:r>
      <w:bookmarkEnd w:id="0"/>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F2123D4" w:rsidR="009702AE" w:rsidRPr="00092D30"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B81389">
        <w:rPr>
          <w:rFonts w:ascii="Arial" w:eastAsia="Arial" w:hAnsi="Arial" w:cs="Arial"/>
          <w:b/>
          <w:color w:val="0070C0"/>
          <w:sz w:val="24"/>
          <w:szCs w:val="24"/>
        </w:rPr>
        <w:t>₱</w:t>
      </w:r>
      <w:r w:rsidR="005763CE" w:rsidRPr="005763CE">
        <w:rPr>
          <w:rFonts w:ascii="Arial" w:eastAsia="Arial" w:hAnsi="Arial" w:cs="Arial"/>
          <w:b/>
          <w:bCs/>
          <w:color w:val="0070C0"/>
          <w:sz w:val="24"/>
          <w:szCs w:val="24"/>
        </w:rPr>
        <w:t xml:space="preserve">2,086,167,928.92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r w:rsidRPr="00092D30">
        <w:rPr>
          <w:rFonts w:ascii="Arial" w:eastAsia="Arial" w:hAnsi="Arial" w:cs="Arial"/>
          <w:sz w:val="24"/>
          <w:szCs w:val="24"/>
        </w:rPr>
        <w:t>strandees</w:t>
      </w:r>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B81389">
        <w:rPr>
          <w:rFonts w:ascii="Arial" w:eastAsia="Arial" w:hAnsi="Arial" w:cs="Arial"/>
          <w:b/>
          <w:color w:val="0070C0"/>
          <w:sz w:val="24"/>
          <w:szCs w:val="24"/>
        </w:rPr>
        <w:t>₱</w:t>
      </w:r>
      <w:r w:rsidR="005763CE">
        <w:rPr>
          <w:rFonts w:ascii="Arial" w:eastAsia="Arial" w:hAnsi="Arial" w:cs="Arial"/>
          <w:b/>
          <w:color w:val="0070C0"/>
          <w:sz w:val="24"/>
          <w:szCs w:val="24"/>
        </w:rPr>
        <w:t>1,552,155,253.29</w:t>
      </w:r>
      <w:r w:rsidR="00C204E5" w:rsidRPr="00B81389">
        <w:rPr>
          <w:rFonts w:ascii="Arial" w:eastAsia="Arial" w:hAnsi="Arial" w:cs="Arial"/>
          <w:b/>
          <w:color w:val="0070C0"/>
          <w:sz w:val="24"/>
          <w:szCs w:val="24"/>
        </w:rPr>
        <w:t xml:space="preserve">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B81389">
        <w:rPr>
          <w:rFonts w:ascii="Arial" w:eastAsia="Arial" w:hAnsi="Arial" w:cs="Arial"/>
          <w:b/>
          <w:color w:val="0070C0"/>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092D30">
        <w:rPr>
          <w:rFonts w:ascii="Arial" w:eastAsia="Arial" w:hAnsi="Arial" w:cs="Arial"/>
          <w:b/>
          <w:sz w:val="24"/>
          <w:szCs w:val="24"/>
        </w:rPr>
        <w:t>₱</w:t>
      </w:r>
      <w:r w:rsidR="00FD37E8" w:rsidRPr="00092D30">
        <w:rPr>
          <w:rFonts w:ascii="Arial" w:eastAsia="Arial" w:hAnsi="Arial" w:cs="Arial"/>
          <w:b/>
          <w:bCs/>
          <w:sz w:val="24"/>
          <w:szCs w:val="24"/>
        </w:rPr>
        <w:t xml:space="preserve">502,162,265.67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NGOs</w:t>
      </w:r>
      <w:r w:rsidRPr="00092D30">
        <w:rPr>
          <w:rFonts w:ascii="Arial" w:eastAsia="Arial" w:hAnsi="Arial" w:cs="Arial"/>
          <w:sz w:val="24"/>
          <w:szCs w:val="24"/>
        </w:rPr>
        <w:t>,</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b/>
          <w:sz w:val="24"/>
          <w:szCs w:val="24"/>
        </w:rPr>
        <w:t>₱</w:t>
      </w:r>
      <w:r w:rsidR="00D67BA9" w:rsidRPr="00092D30">
        <w:rPr>
          <w:rFonts w:ascii="Arial" w:eastAsia="Arial" w:hAnsi="Arial" w:cs="Arial"/>
          <w:b/>
          <w:bCs/>
          <w:sz w:val="24"/>
          <w:szCs w:val="24"/>
        </w:rPr>
        <w:t>31,850,409.96</w:t>
      </w:r>
      <w:r w:rsidR="00D16141" w:rsidRPr="00092D30">
        <w:rPr>
          <w:rFonts w:ascii="Arial" w:eastAsia="Arial" w:hAnsi="Arial" w:cs="Arial"/>
          <w:b/>
          <w:bCs/>
          <w:sz w:val="24"/>
          <w:szCs w:val="24"/>
        </w:rPr>
        <w:t xml:space="preserve"> </w:t>
      </w:r>
      <w:r w:rsidRPr="00092D30">
        <w:rPr>
          <w:rFonts w:ascii="Arial" w:eastAsia="Arial" w:hAnsi="Arial" w:cs="Arial"/>
          <w:sz w:val="24"/>
          <w:szCs w:val="24"/>
        </w:rPr>
        <w:t>from</w:t>
      </w:r>
      <w:r w:rsidR="00D16141" w:rsidRPr="00092D30">
        <w:rPr>
          <w:rFonts w:ascii="Arial" w:eastAsia="Arial" w:hAnsi="Arial" w:cs="Arial"/>
          <w:sz w:val="24"/>
          <w:szCs w:val="24"/>
        </w:rPr>
        <w:t xml:space="preserve"> </w:t>
      </w:r>
      <w:r w:rsidRPr="00092D30">
        <w:rPr>
          <w:rFonts w:ascii="Arial" w:eastAsia="Arial" w:hAnsi="Arial" w:cs="Arial"/>
          <w:b/>
          <w:sz w:val="24"/>
          <w:szCs w:val="24"/>
        </w:rPr>
        <w:t>Private</w:t>
      </w:r>
      <w:r w:rsidR="00D16141" w:rsidRPr="00092D30">
        <w:rPr>
          <w:rFonts w:ascii="Arial" w:eastAsia="Arial" w:hAnsi="Arial" w:cs="Arial"/>
          <w:b/>
          <w:sz w:val="24"/>
          <w:szCs w:val="24"/>
        </w:rPr>
        <w:t xml:space="preserve"> </w:t>
      </w:r>
      <w:r w:rsidRPr="00092D30">
        <w:rPr>
          <w:rFonts w:ascii="Arial" w:eastAsia="Arial" w:hAnsi="Arial" w:cs="Arial"/>
          <w:b/>
          <w:sz w:val="24"/>
          <w:szCs w:val="24"/>
        </w:rPr>
        <w:t>Partners</w:t>
      </w:r>
      <w:r w:rsidR="00D16141" w:rsidRPr="00092D30">
        <w:rPr>
          <w:rFonts w:ascii="Arial" w:eastAsia="Arial" w:hAnsi="Arial" w:cs="Arial"/>
          <w:b/>
          <w:sz w:val="20"/>
          <w:szCs w:val="20"/>
        </w:rPr>
        <w:t xml:space="preserve"> </w:t>
      </w:r>
      <w:r w:rsidRPr="00092D30">
        <w:rPr>
          <w:rFonts w:ascii="Arial" w:eastAsia="Arial" w:hAnsi="Arial" w:cs="Arial"/>
          <w:sz w:val="24"/>
          <w:szCs w:val="24"/>
        </w:rPr>
        <w:t>(see</w:t>
      </w:r>
      <w:r w:rsidR="00D16141" w:rsidRPr="00092D30">
        <w:rPr>
          <w:rFonts w:ascii="Arial" w:eastAsia="Arial" w:hAnsi="Arial" w:cs="Arial"/>
          <w:sz w:val="24"/>
          <w:szCs w:val="24"/>
        </w:rPr>
        <w:t xml:space="preserve"> </w:t>
      </w:r>
      <w:r w:rsidRPr="00092D30">
        <w:rPr>
          <w:rFonts w:ascii="Arial" w:eastAsia="Arial" w:hAnsi="Arial" w:cs="Arial"/>
          <w:sz w:val="24"/>
          <w:szCs w:val="24"/>
        </w:rPr>
        <w:t>Table</w:t>
      </w:r>
      <w:r w:rsidR="00D16141" w:rsidRPr="00092D30">
        <w:rPr>
          <w:rFonts w:ascii="Arial" w:eastAsia="Arial" w:hAnsi="Arial" w:cs="Arial"/>
          <w:sz w:val="24"/>
          <w:szCs w:val="24"/>
        </w:rPr>
        <w:t xml:space="preserve"> </w:t>
      </w:r>
      <w:r w:rsidRPr="00092D30">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20"/>
        <w:gridCol w:w="1513"/>
        <w:gridCol w:w="1314"/>
        <w:gridCol w:w="1215"/>
        <w:gridCol w:w="1507"/>
      </w:tblGrid>
      <w:tr w:rsidR="005763CE" w14:paraId="10CE64C4" w14:textId="77777777" w:rsidTr="005763CE">
        <w:trPr>
          <w:trHeight w:val="20"/>
          <w:tblHeader/>
        </w:trPr>
        <w:tc>
          <w:tcPr>
            <w:tcW w:w="2150"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9FF8A89" w14:textId="77777777" w:rsidR="005763CE" w:rsidRDefault="005763CE" w:rsidP="005763C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B7273BA" w14:textId="77777777" w:rsidR="005763CE" w:rsidRDefault="005763CE" w:rsidP="005763C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763CE" w14:paraId="4463D00F" w14:textId="77777777" w:rsidTr="005763CE">
        <w:trPr>
          <w:trHeight w:val="20"/>
          <w:tblHeader/>
        </w:trPr>
        <w:tc>
          <w:tcPr>
            <w:tcW w:w="2150" w:type="pct"/>
            <w:gridSpan w:val="2"/>
            <w:vMerge/>
            <w:tcBorders>
              <w:top w:val="single" w:sz="4" w:space="0" w:color="000000"/>
              <w:left w:val="single" w:sz="4" w:space="0" w:color="000000"/>
              <w:bottom w:val="nil"/>
              <w:right w:val="single" w:sz="4" w:space="0" w:color="000000"/>
            </w:tcBorders>
            <w:vAlign w:val="center"/>
            <w:hideMark/>
          </w:tcPr>
          <w:p w14:paraId="4A76E4BA" w14:textId="77777777" w:rsidR="005763CE" w:rsidRDefault="005763CE" w:rsidP="005763CE">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4E31950D" w14:textId="77777777" w:rsidR="005763CE" w:rsidRDefault="005763CE" w:rsidP="005763C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5F2FF9A0" w14:textId="77777777" w:rsidR="005763CE" w:rsidRDefault="005763CE" w:rsidP="005763C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auto"/>
            </w:tcBorders>
            <w:shd w:val="clear" w:color="808080" w:fill="808080"/>
            <w:vAlign w:val="center"/>
            <w:hideMark/>
          </w:tcPr>
          <w:p w14:paraId="4E884A2A" w14:textId="77777777" w:rsidR="005763CE" w:rsidRDefault="005763CE" w:rsidP="005763C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5"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5D91FB55" w14:textId="77777777" w:rsidR="005763CE" w:rsidRDefault="005763CE" w:rsidP="005763C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763CE" w14:paraId="43B53EF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DCDC6E" w14:textId="77777777" w:rsidR="005763CE" w:rsidRDefault="005763CE" w:rsidP="005763C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C016DDB" w14:textId="6F04407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52,155,253.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DE05B2C" w14:textId="32144D9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2,162,26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5316A769" w14:textId="5E2623E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5" w:type="pct"/>
            <w:tcBorders>
              <w:top w:val="nil"/>
              <w:left w:val="nil"/>
              <w:bottom w:val="single" w:sz="4" w:space="0" w:color="000000"/>
              <w:right w:val="single" w:sz="4" w:space="0" w:color="000000"/>
            </w:tcBorders>
            <w:shd w:val="clear" w:color="A5A5A5" w:fill="A5A5A5"/>
            <w:noWrap/>
            <w:vAlign w:val="bottom"/>
            <w:hideMark/>
          </w:tcPr>
          <w:p w14:paraId="27214DE0" w14:textId="7A49331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6,167,928.92 </w:t>
            </w:r>
          </w:p>
        </w:tc>
      </w:tr>
      <w:tr w:rsidR="005763CE" w14:paraId="1B4074DB"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3DC3EE"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B924366" w14:textId="1DEBDAD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407,17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253073E7" w14:textId="6AE3043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EDB2235" w14:textId="0EF095C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47BC3B6C" w14:textId="23864F6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8,817,174.83 </w:t>
            </w:r>
          </w:p>
        </w:tc>
      </w:tr>
      <w:tr w:rsidR="005763CE" w14:paraId="1010EB7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CFA8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4372117E" w14:textId="4C523CAC"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366,684.67 </w:t>
            </w:r>
          </w:p>
        </w:tc>
        <w:tc>
          <w:tcPr>
            <w:tcW w:w="675" w:type="pct"/>
            <w:tcBorders>
              <w:top w:val="nil"/>
              <w:left w:val="nil"/>
              <w:bottom w:val="single" w:sz="4" w:space="0" w:color="000000"/>
              <w:right w:val="single" w:sz="4" w:space="0" w:color="000000"/>
            </w:tcBorders>
            <w:shd w:val="clear" w:color="auto" w:fill="auto"/>
            <w:noWrap/>
            <w:vAlign w:val="bottom"/>
            <w:hideMark/>
          </w:tcPr>
          <w:p w14:paraId="0A15F342" w14:textId="3F3031B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721CE59" w14:textId="4ADDF241"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36F5D59E" w14:textId="69E419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366,684.67 </w:t>
            </w:r>
          </w:p>
        </w:tc>
      </w:tr>
      <w:tr w:rsidR="005763CE" w14:paraId="589EF6B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25D8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E6B711" w14:textId="77C3A6A3"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423,014.36 </w:t>
            </w:r>
          </w:p>
        </w:tc>
        <w:tc>
          <w:tcPr>
            <w:tcW w:w="675" w:type="pct"/>
            <w:tcBorders>
              <w:top w:val="nil"/>
              <w:left w:val="nil"/>
              <w:bottom w:val="single" w:sz="4" w:space="0" w:color="000000"/>
              <w:right w:val="single" w:sz="4" w:space="0" w:color="000000"/>
            </w:tcBorders>
            <w:shd w:val="clear" w:color="auto" w:fill="auto"/>
            <w:noWrap/>
            <w:vAlign w:val="bottom"/>
            <w:hideMark/>
          </w:tcPr>
          <w:p w14:paraId="3009E583" w14:textId="42871B0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B6A072" w14:textId="1FA175E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2735DE54" w14:textId="062306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23,014.36 </w:t>
            </w:r>
          </w:p>
        </w:tc>
      </w:tr>
      <w:tr w:rsidR="005763CE" w14:paraId="529865F3"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6C694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B10BB77" w14:textId="4C1C1145"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1BF48DD0" w14:textId="0DA2040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F12647" w14:textId="3DAABBC6"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315630BC" w14:textId="3F95C3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5763CE" w14:paraId="075FE07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8C0A5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674CCFA" w14:textId="2536703A"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75" w:type="pct"/>
            <w:tcBorders>
              <w:top w:val="nil"/>
              <w:left w:val="nil"/>
              <w:bottom w:val="single" w:sz="4" w:space="0" w:color="000000"/>
              <w:right w:val="single" w:sz="4" w:space="0" w:color="000000"/>
            </w:tcBorders>
            <w:shd w:val="clear" w:color="auto" w:fill="auto"/>
            <w:noWrap/>
            <w:vAlign w:val="bottom"/>
            <w:hideMark/>
          </w:tcPr>
          <w:p w14:paraId="49E8367C" w14:textId="1A0CFD1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7F1E91" w14:textId="2241B5A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63C4939D" w14:textId="3CDC49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5763CE" w14:paraId="4089BFC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3283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F087E3" w14:textId="2968FF7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4699E57C" w14:textId="1C9F072E"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9058D9B" w14:textId="3334473F"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051638B2" w14:textId="246908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5763CE" w14:paraId="472DE37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8F418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D2E5FD" w14:textId="4BC5F4E6"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76CDE90F" w14:textId="15183231"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72CF99" w14:textId="6E1D313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5392F0D4" w14:textId="333578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5763CE" w14:paraId="0A6F961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7BF5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C8C65C2" w14:textId="1F69CFA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227,618.00 </w:t>
            </w:r>
          </w:p>
        </w:tc>
        <w:tc>
          <w:tcPr>
            <w:tcW w:w="675" w:type="pct"/>
            <w:tcBorders>
              <w:top w:val="nil"/>
              <w:left w:val="nil"/>
              <w:bottom w:val="single" w:sz="4" w:space="0" w:color="000000"/>
              <w:right w:val="single" w:sz="4" w:space="0" w:color="000000"/>
            </w:tcBorders>
            <w:shd w:val="clear" w:color="auto" w:fill="auto"/>
            <w:noWrap/>
            <w:vAlign w:val="bottom"/>
            <w:hideMark/>
          </w:tcPr>
          <w:p w14:paraId="512885A3" w14:textId="42977DF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9BA6F8" w14:textId="213DE8F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60612905" w14:textId="5695C1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670,118.00 </w:t>
            </w:r>
          </w:p>
        </w:tc>
      </w:tr>
      <w:tr w:rsidR="005763CE" w14:paraId="6627C12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E7C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3507E8E" w14:textId="7A90009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08,960.00 </w:t>
            </w:r>
          </w:p>
        </w:tc>
        <w:tc>
          <w:tcPr>
            <w:tcW w:w="675" w:type="pct"/>
            <w:tcBorders>
              <w:top w:val="nil"/>
              <w:left w:val="nil"/>
              <w:bottom w:val="single" w:sz="4" w:space="0" w:color="000000"/>
              <w:right w:val="single" w:sz="4" w:space="0" w:color="000000"/>
            </w:tcBorders>
            <w:shd w:val="clear" w:color="auto" w:fill="auto"/>
            <w:noWrap/>
            <w:vAlign w:val="bottom"/>
            <w:hideMark/>
          </w:tcPr>
          <w:p w14:paraId="7214047F" w14:textId="292CCC2F"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4FD602C" w14:textId="5839075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075F17FC" w14:textId="11BFEA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08,960.00 </w:t>
            </w:r>
          </w:p>
        </w:tc>
      </w:tr>
      <w:tr w:rsidR="005763CE" w14:paraId="384247D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A3EF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BDD02F" w14:textId="5109767C"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88818" w14:textId="2F65ACF8"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CB9E593" w14:textId="01907A8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52A8FEC2" w14:textId="050527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763CE" w14:paraId="1F842E7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A19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1539218" w14:textId="5DF64635"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572,130.00 </w:t>
            </w:r>
          </w:p>
        </w:tc>
        <w:tc>
          <w:tcPr>
            <w:tcW w:w="675" w:type="pct"/>
            <w:tcBorders>
              <w:top w:val="nil"/>
              <w:left w:val="nil"/>
              <w:bottom w:val="single" w:sz="4" w:space="0" w:color="000000"/>
              <w:right w:val="single" w:sz="4" w:space="0" w:color="000000"/>
            </w:tcBorders>
            <w:shd w:val="clear" w:color="auto" w:fill="auto"/>
            <w:noWrap/>
            <w:vAlign w:val="bottom"/>
            <w:hideMark/>
          </w:tcPr>
          <w:p w14:paraId="1E186961" w14:textId="3268D57B"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8F6CBB" w14:textId="522FAF6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7E4B0823" w14:textId="6B2016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87,130.00 </w:t>
            </w:r>
          </w:p>
        </w:tc>
      </w:tr>
      <w:tr w:rsidR="005763CE" w14:paraId="2AA094D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F829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76F6158" w14:textId="74144A2F"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16F63AAC" w14:textId="24042F1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F3599D1" w14:textId="21ADC9C8"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465AF61D" w14:textId="1D5160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3,335.00 </w:t>
            </w:r>
          </w:p>
        </w:tc>
      </w:tr>
      <w:tr w:rsidR="005763CE" w14:paraId="28D87B1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BFC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9D99B0" w14:textId="3A0A811C"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11DD9B7" w14:textId="2E8832E9"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1362715" w14:textId="355116B3"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25863629" w14:textId="51B4B8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5763CE" w14:paraId="069A114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704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662AF94" w14:textId="3EDEE5E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12F6803C" w14:textId="181A695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5A22B82" w14:textId="3FA7FB9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096BC610" w14:textId="57ED0F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763CE" w14:paraId="2A03B31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4C2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8F0EB6E" w14:textId="0C0D304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180,763.60 </w:t>
            </w:r>
          </w:p>
        </w:tc>
        <w:tc>
          <w:tcPr>
            <w:tcW w:w="675" w:type="pct"/>
            <w:tcBorders>
              <w:top w:val="nil"/>
              <w:left w:val="nil"/>
              <w:bottom w:val="single" w:sz="4" w:space="0" w:color="000000"/>
              <w:right w:val="single" w:sz="4" w:space="0" w:color="000000"/>
            </w:tcBorders>
            <w:shd w:val="clear" w:color="auto" w:fill="auto"/>
            <w:noWrap/>
            <w:vAlign w:val="bottom"/>
            <w:hideMark/>
          </w:tcPr>
          <w:p w14:paraId="7D84DB03" w14:textId="0D7992E4"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D2EC30" w14:textId="01BB2361"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72BBCF11" w14:textId="4F9EAD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0,763.60 </w:t>
            </w:r>
          </w:p>
        </w:tc>
      </w:tr>
      <w:tr w:rsidR="005763CE" w14:paraId="00C852B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A53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05676D7" w14:textId="2D6A59C2"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75,385.80 </w:t>
            </w:r>
          </w:p>
        </w:tc>
        <w:tc>
          <w:tcPr>
            <w:tcW w:w="675" w:type="pct"/>
            <w:tcBorders>
              <w:top w:val="nil"/>
              <w:left w:val="nil"/>
              <w:bottom w:val="single" w:sz="4" w:space="0" w:color="000000"/>
              <w:right w:val="single" w:sz="4" w:space="0" w:color="000000"/>
            </w:tcBorders>
            <w:shd w:val="clear" w:color="auto" w:fill="auto"/>
            <w:noWrap/>
            <w:vAlign w:val="bottom"/>
            <w:hideMark/>
          </w:tcPr>
          <w:p w14:paraId="3019C948" w14:textId="626C057E"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4BAB51" w14:textId="157B5609"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39F82C4D" w14:textId="44B6D3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60,385.80 </w:t>
            </w:r>
          </w:p>
        </w:tc>
      </w:tr>
      <w:tr w:rsidR="005763CE" w14:paraId="2B5EAFB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1976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F1F453" w14:textId="535C985E"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15,292.30 </w:t>
            </w:r>
          </w:p>
        </w:tc>
        <w:tc>
          <w:tcPr>
            <w:tcW w:w="675" w:type="pct"/>
            <w:tcBorders>
              <w:top w:val="nil"/>
              <w:left w:val="nil"/>
              <w:bottom w:val="single" w:sz="4" w:space="0" w:color="000000"/>
              <w:right w:val="single" w:sz="4" w:space="0" w:color="000000"/>
            </w:tcBorders>
            <w:shd w:val="clear" w:color="auto" w:fill="auto"/>
            <w:noWrap/>
            <w:vAlign w:val="bottom"/>
            <w:hideMark/>
          </w:tcPr>
          <w:p w14:paraId="5C36D2AE" w14:textId="6E9F9D49"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3D3A16" w14:textId="2B7B341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4DEA2A1E" w14:textId="6D1C05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465,292.30 </w:t>
            </w:r>
          </w:p>
        </w:tc>
      </w:tr>
      <w:tr w:rsidR="005763CE" w14:paraId="64ACDFF3"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7F2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065A7" w14:textId="323EC933"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7,260.00 </w:t>
            </w:r>
          </w:p>
        </w:tc>
        <w:tc>
          <w:tcPr>
            <w:tcW w:w="675" w:type="pct"/>
            <w:tcBorders>
              <w:top w:val="nil"/>
              <w:left w:val="nil"/>
              <w:bottom w:val="single" w:sz="4" w:space="0" w:color="000000"/>
              <w:right w:val="single" w:sz="4" w:space="0" w:color="000000"/>
            </w:tcBorders>
            <w:shd w:val="clear" w:color="auto" w:fill="auto"/>
            <w:noWrap/>
            <w:vAlign w:val="bottom"/>
            <w:hideMark/>
          </w:tcPr>
          <w:p w14:paraId="1928A212" w14:textId="69FB112F"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DE3D51" w14:textId="453C208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56E32FC8" w14:textId="708E3D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7,260.00 </w:t>
            </w:r>
          </w:p>
        </w:tc>
      </w:tr>
      <w:tr w:rsidR="005763CE" w14:paraId="5628163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18546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69E4AE" w14:textId="4C0D288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6C014" w14:textId="4DFD987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B38313" w14:textId="16D4F5B8"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57B85880" w14:textId="687EB3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763CE" w14:paraId="7ADFEDF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93583"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FB6D442" w14:textId="1CAE932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1,058.18 </w:t>
            </w:r>
          </w:p>
        </w:tc>
        <w:tc>
          <w:tcPr>
            <w:tcW w:w="675" w:type="pct"/>
            <w:tcBorders>
              <w:top w:val="nil"/>
              <w:left w:val="nil"/>
              <w:bottom w:val="single" w:sz="4" w:space="0" w:color="000000"/>
              <w:right w:val="single" w:sz="4" w:space="0" w:color="000000"/>
            </w:tcBorders>
            <w:shd w:val="clear" w:color="A5A5A5" w:fill="A5A5A5"/>
            <w:noWrap/>
            <w:vAlign w:val="bottom"/>
            <w:hideMark/>
          </w:tcPr>
          <w:p w14:paraId="63F9B081" w14:textId="24ABAE5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CF53E78" w14:textId="7A5A177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5" w:type="pct"/>
            <w:tcBorders>
              <w:top w:val="nil"/>
              <w:left w:val="nil"/>
              <w:bottom w:val="single" w:sz="4" w:space="0" w:color="000000"/>
              <w:right w:val="single" w:sz="4" w:space="0" w:color="000000"/>
            </w:tcBorders>
            <w:shd w:val="clear" w:color="A5A5A5" w:fill="A5A5A5"/>
            <w:noWrap/>
            <w:vAlign w:val="bottom"/>
            <w:hideMark/>
          </w:tcPr>
          <w:p w14:paraId="676A7A3A" w14:textId="2C12CC2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87,168.77 </w:t>
            </w:r>
          </w:p>
        </w:tc>
      </w:tr>
      <w:tr w:rsidR="005763CE" w14:paraId="2F430D2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A0AD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3E540A" w14:textId="0C71509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2AC233" w14:textId="791AEFA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68EBB4" w14:textId="24AAB8A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42735AD" w14:textId="1A3AB5D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5763CE" w14:paraId="59476E3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C932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86B8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2750C0D7" w14:textId="142885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002CF52" w14:textId="1CEF5E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D8671C" w14:textId="5A2329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F893B6" w14:textId="11284E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763CE" w14:paraId="23055BC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CA15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A6E45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D91E378" w14:textId="4046FF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0D06FF4" w14:textId="25E7E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6392C6" w14:textId="256D65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2027313" w14:textId="4F514A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763CE" w14:paraId="6E7C5A7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E736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BEF4C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4C1BB34" w14:textId="420369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737A137" w14:textId="050BF0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30A754" w14:textId="7DED41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900E2A" w14:textId="610610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70EC072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699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E6B8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44B0FEB" w14:textId="0EDBF2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EAE869B" w14:textId="4E405B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6ED926" w14:textId="0DE3D2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8D75C5" w14:textId="704A32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763CE" w14:paraId="22982A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E49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D8060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0F2B655" w14:textId="049FD9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A49B745" w14:textId="59467E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08841E" w14:textId="1A8909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6C159A0" w14:textId="3E8EC8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763CE" w14:paraId="7207B8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37B7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F446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C34B377" w14:textId="7A47EB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CD5BFE3" w14:textId="563B67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2F316B" w14:textId="10010C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87BA6E" w14:textId="1C8E6D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1F6FCC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BC6E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4986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4B8968A" w14:textId="44E9DD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8740A04" w14:textId="52CE51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B12C26" w14:textId="202681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F7687A" w14:textId="661793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63CE" w14:paraId="3591DF4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1CBE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F875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0BF75E7" w14:textId="716A5F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C1AFBAE" w14:textId="1CEB4D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236171A" w14:textId="43458B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2138EF" w14:textId="03411B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763CE" w14:paraId="77DBC7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0427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72E9F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09863938" w14:textId="4233ED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D4DCB51" w14:textId="0BDC83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C7DE88D" w14:textId="135750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4F2217" w14:textId="513AE4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763CE" w14:paraId="34EE3DA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D04B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29F18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C23080E" w14:textId="4C2870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6F8D647" w14:textId="43722C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414FCA" w14:textId="1F3545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9EC4BD" w14:textId="16BB93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29CC7E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03C4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D67A3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261B6FD1" w14:textId="770E08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059D649E" w14:textId="5EFEDC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29C404" w14:textId="333430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516CED" w14:textId="75D5E5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763CE" w14:paraId="361EBD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423F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768382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E2EAFEA" w14:textId="4B5F75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01F7FA5" w14:textId="12FE6A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70BC66" w14:textId="65965C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F87EA0" w14:textId="438289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763CE" w14:paraId="22AB3B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08CB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0318A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CD5A624" w14:textId="293BF2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B53AD5C" w14:textId="1B4121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2E8D0C" w14:textId="7F23E6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E5CB0A" w14:textId="7885E3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763CE" w14:paraId="122174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92E6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E608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FF127F8" w14:textId="66E729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1970D97" w14:textId="1749CA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AF1320D" w14:textId="77225F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19C82E" w14:textId="5A2B52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763CE" w14:paraId="47D8B02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699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8799EE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3CD1C8DA" w14:textId="7C19DA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713313B" w14:textId="4195C6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6547CB4" w14:textId="1C0D6E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40B7D1" w14:textId="2E96B4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763CE" w14:paraId="06D3C7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9CEB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ABE5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F80C6C6" w14:textId="3ED7C5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A5679D6" w14:textId="0BB1C1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8CF3C3" w14:textId="562B00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7064B2" w14:textId="615937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763CE" w14:paraId="775348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6FA2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37CD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5D6D366" w14:textId="79B377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D78DD13" w14:textId="08F0C1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C606C3" w14:textId="3731FC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FE06AF" w14:textId="1D0DCD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63CE" w14:paraId="308A51F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3AF9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13BE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D77406C" w14:textId="7E57F7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2EF4387" w14:textId="64674E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FE7925" w14:textId="54B4F7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7A57E2" w14:textId="0F86E3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46959D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75AE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E7388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7700FAC" w14:textId="6B5C7F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160CA9" w14:textId="53A4DE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F05456" w14:textId="271BF1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E02FC6" w14:textId="1CDA68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5A17174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D66D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EED3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3327CC8" w14:textId="187829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2E9B942" w14:textId="0CA59E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74E016" w14:textId="6393C9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C56DEE" w14:textId="2CB5F3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66800D9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5EEF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0E50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222E5E2" w14:textId="4F98F5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FD9E80A" w14:textId="340072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5A7B8C7" w14:textId="1B3287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68688F" w14:textId="2D0C15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763CE" w14:paraId="62170BF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72DC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C515A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EDC44A9" w14:textId="2923CD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34312E9" w14:textId="6D2E76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3956E1" w14:textId="402FD9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C6AE3B" w14:textId="2C1370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763CE" w14:paraId="77457C9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BA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0925F2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A585D37" w14:textId="638701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3AFCD3DC" w14:textId="10D183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586056" w14:textId="0CD5A3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748CAC" w14:textId="215083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763CE" w14:paraId="458C36B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ACD4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3318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D4981C6" w14:textId="2E94E268"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80464B7" w14:textId="110128F4"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98ADE1" w14:textId="4552BDA7"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534BB4" w14:textId="1F322D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763CE" w14:paraId="773DD10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C144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429CB1" w14:textId="0228CD5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821549" w14:textId="7F4C5AA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7742F9" w14:textId="2938A80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8D8D8" w:fill="D8D8D8"/>
            <w:noWrap/>
            <w:vAlign w:val="bottom"/>
            <w:hideMark/>
          </w:tcPr>
          <w:p w14:paraId="44511FCD" w14:textId="2ED92EC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5763CE" w14:paraId="40BF1F4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9571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DF84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DFDEA7A" w14:textId="6D06BD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21191ADF" w14:textId="3926C3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89A9A" w14:textId="75B103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BFEBA0" w14:textId="1B3326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5763CE" w14:paraId="25009CA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F016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8622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2BE8CD40" w14:textId="452111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D16C90C" w14:textId="69C54C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B9F10" w14:textId="6C971B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81EA27" w14:textId="31BDA4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763CE" w14:paraId="7270CF8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5AAC0"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F44E8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C769061" w14:textId="517E6E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B8D9734" w14:textId="5F9B9D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E880C" w14:textId="16601F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E60C3F" w14:textId="3E062C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763CE" w14:paraId="43077E0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798C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0C35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D696BB0" w14:textId="6E4123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0550C6B" w14:textId="45B7CE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A114E" w14:textId="35687B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06AC29" w14:textId="318EE3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63CE" w14:paraId="091EFB7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ACA4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AEE9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7474A33" w14:textId="568993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54F62A6B" w14:textId="340CA1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24F0" w14:textId="0B0472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83CB68" w14:textId="76F1D6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763CE" w14:paraId="15D2F04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12AC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5F223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550916A" w14:textId="7BEAE9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1EE762AE" w14:textId="19FE02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17884" w14:textId="5A2A83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39287B" w14:textId="4F7AC9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5763CE" w14:paraId="3DA5564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93F97"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E9759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1513E16" w14:textId="478DE0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4C77AD5" w14:textId="5B8BA4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FF0A2" w14:textId="6C61B6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7F3F1F" w14:textId="75373E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5763CE" w14:paraId="7D17FC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957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2E2F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3E3E93A" w14:textId="20F9BB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9773334" w14:textId="47FF26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449A1" w14:textId="02EF41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B96301" w14:textId="5DD2BA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763CE" w14:paraId="4791AB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E2F2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D3EB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0704ECAC" w14:textId="13F3CA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2F82506" w14:textId="7BB2C0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14D44" w14:textId="5F426B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EE0DBD" w14:textId="4BCDAE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763CE" w14:paraId="0BC9C1E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352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B38C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C1C5693" w14:textId="0A4410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632253D" w14:textId="0965A8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B54ED" w14:textId="336BC1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85D1AD" w14:textId="45E9D2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763CE" w14:paraId="3BD7FC2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1600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6E294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232C48F" w14:textId="49BD01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0ABA97F" w14:textId="34A497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2373D" w14:textId="517A69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5E11A7" w14:textId="0DA2F5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763CE" w14:paraId="2C47E01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023E6"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9E2B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8F0601A" w14:textId="2DE63E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8A3763B" w14:textId="37C8BC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B630F" w14:textId="4CDDCA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13F26C" w14:textId="757EBC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763CE" w14:paraId="09075B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D6D5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07CE7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F89CF47" w14:textId="0CB878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4E1BB6C" w14:textId="45F6DD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FF5E7" w14:textId="146DB4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E96654" w14:textId="108BB7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763CE" w14:paraId="203242E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FD616"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A5158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5D36FE75" w14:textId="3B6380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1CCAD5E" w14:textId="68D102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3A0FA" w14:textId="364D34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E368A5" w14:textId="358EDD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763CE" w14:paraId="1C102A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D844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07F1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DBD4331" w14:textId="3F3588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75" w:type="pct"/>
            <w:tcBorders>
              <w:top w:val="nil"/>
              <w:left w:val="nil"/>
              <w:bottom w:val="single" w:sz="4" w:space="0" w:color="000000"/>
              <w:right w:val="single" w:sz="4" w:space="0" w:color="000000"/>
            </w:tcBorders>
            <w:shd w:val="clear" w:color="auto" w:fill="auto"/>
            <w:noWrap/>
            <w:vAlign w:val="bottom"/>
            <w:hideMark/>
          </w:tcPr>
          <w:p w14:paraId="30C76679" w14:textId="4E5101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30838" w14:textId="4AA04F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4F4B80" w14:textId="1F6CB5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5763CE" w14:paraId="1D999C8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8183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05216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1DEAA09" w14:textId="2DB862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62DD14B" w14:textId="603E1A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302AA" w14:textId="0264D0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4A0B1F" w14:textId="0C6460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763CE" w14:paraId="62628A7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688B0"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8690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56C9E53" w14:textId="174696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30297F0" w14:textId="3C1A7B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BBE76" w14:textId="48A3F8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167A66" w14:textId="5CE77F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763CE" w14:paraId="678F67E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721B0"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84660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64C1082" w14:textId="49B711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F223ADF" w14:textId="1E67BC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94937" w14:textId="263683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BA9268" w14:textId="6A000C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763CE" w14:paraId="3349CE9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338F5"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FCCF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1AB1E3DB" w14:textId="1C8241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57F076D" w14:textId="60D42E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CA348" w14:textId="6AE9D5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20F452" w14:textId="3CE572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763CE" w14:paraId="31CCEE5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7912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D79F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3000C9A" w14:textId="0D9C5D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73F04D74" w14:textId="379A19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84F5A" w14:textId="5A61B7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692568" w14:textId="56B486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5763CE" w14:paraId="17C4486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00DC5"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7CFE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1442BD0" w14:textId="6531B0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F519E08" w14:textId="0715B6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88015" w14:textId="376A03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C68409" w14:textId="31E52F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763CE" w14:paraId="0E48F09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9756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BA95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FFEF92D" w14:textId="380D8B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3AA0865" w14:textId="707D2B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0C463" w14:textId="5120FD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4ADE8E" w14:textId="317181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763CE" w14:paraId="1F91032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18B46"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88B06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6E5480D" w14:textId="48A725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509D744" w14:textId="650F61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1C8E" w14:textId="658A46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1826B0" w14:textId="698DB4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63CE" w14:paraId="46F058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1F6F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DCEDE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29F6DEB" w14:textId="737BBA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29489049" w14:textId="3FE079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41809" w14:textId="6CA94C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6AAF11A" w14:textId="236392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763CE" w14:paraId="76FE20E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FE91D"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1EC35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A39D213" w14:textId="1D9589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73D1683" w14:textId="79FA92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5AA34" w14:textId="59275D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AF8E97" w14:textId="664672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63CE" w14:paraId="65E9CE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0327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FDD4A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79194A2" w14:textId="3A983F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6FFFFD1" w14:textId="50D32B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5BD3B" w14:textId="2D405A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396523" w14:textId="32004E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63CE" w14:paraId="243BC32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E15F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BE1C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453285B" w14:textId="4699B8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53FD53E" w14:textId="6D1E82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48F7B" w14:textId="0DEDFA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612100" w14:textId="4ADDF7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763CE" w14:paraId="078A7F4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9C9C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7F2D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EFF007A" w14:textId="1CF1F3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7C1F32D" w14:textId="004ECF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B01A8" w14:textId="302DC2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9B4A9E" w14:textId="3E270C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763CE" w14:paraId="47FE75F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134CF"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93D29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01040D69" w14:textId="612D37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13831AFD" w14:textId="682930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F04F9" w14:textId="36EB99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5E981E" w14:textId="314BF2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763CE" w14:paraId="7EF67AE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FD29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3DE8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6E152E09" w14:textId="27F8A7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3D93F7CC" w14:textId="51F1A7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60F91" w14:textId="6AA0CF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E0324C" w14:textId="58629A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763CE" w14:paraId="3F4B4CB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6D6D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FC38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531F4D4E" w14:textId="48ECE9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2E5984D" w14:textId="540314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0C28C" w14:textId="69CAC8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046960" w14:textId="690A84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763CE" w14:paraId="4DE7F1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B9F5D"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AD8F2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795A6366" w14:textId="4C442E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1BA426C9" w14:textId="48EFD8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A1B3" w14:textId="6BFAFB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F7F7BE" w14:textId="01CC38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5763CE" w14:paraId="5240390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59953"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147E549" w14:textId="2BE328D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1E33FD16" w14:textId="52E68DB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80E71E" w14:textId="2A5FC6C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5" w:type="pct"/>
            <w:tcBorders>
              <w:top w:val="nil"/>
              <w:left w:val="nil"/>
              <w:bottom w:val="single" w:sz="4" w:space="0" w:color="000000"/>
              <w:right w:val="single" w:sz="4" w:space="0" w:color="000000"/>
            </w:tcBorders>
            <w:shd w:val="clear" w:color="D9D9D9" w:fill="D9D9D9"/>
            <w:noWrap/>
            <w:vAlign w:val="bottom"/>
            <w:hideMark/>
          </w:tcPr>
          <w:p w14:paraId="2B2F5798" w14:textId="14FCB25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5763CE" w14:paraId="1FCAB6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9E24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5CB3C0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0CA97C8" w14:textId="556182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72DB930" w14:textId="1D8FA5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61EA3" w14:textId="258BB1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720F88" w14:textId="7B57BC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763CE" w14:paraId="29515BB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05855"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D984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8AFACC1" w14:textId="6E44FE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568320C2" w14:textId="679B66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C989A" w14:textId="562F5F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C73BE3" w14:textId="4CD8B3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763CE" w14:paraId="48AAC05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7622E"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BE40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1AED50F" w14:textId="2509FB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B30543A" w14:textId="5E70F0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FC40" w14:textId="6DC20C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A92985" w14:textId="2B22C9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763CE" w14:paraId="75530FE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1881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EEED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D121149" w14:textId="713830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92E22D1" w14:textId="00FBC0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A8B29" w14:textId="0B8E81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B97890" w14:textId="7F3ACD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763CE" w14:paraId="091B879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5870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69F24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0808CBA" w14:textId="2776E6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EA36382" w14:textId="408E9E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D44F2" w14:textId="06E7A5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BAE622" w14:textId="6B7F8A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63CE" w14:paraId="0DC8E50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E3CA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8DA538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AC308A2" w14:textId="34B2C4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672F059B" w14:textId="74205F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70944" w14:textId="72C780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2B3624" w14:textId="13D269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763CE" w14:paraId="41549CE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6671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AD2C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593FA2B" w14:textId="176470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8F0F347" w14:textId="549341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B259" w14:textId="729289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213EC15" w14:textId="1C7563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5763CE" w14:paraId="2EC1FDA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3F107"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1292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192D237" w14:textId="139F72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897651D" w14:textId="610874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F0146" w14:textId="645930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5" w:type="pct"/>
            <w:tcBorders>
              <w:top w:val="nil"/>
              <w:left w:val="nil"/>
              <w:bottom w:val="single" w:sz="4" w:space="0" w:color="000000"/>
              <w:right w:val="single" w:sz="4" w:space="0" w:color="000000"/>
            </w:tcBorders>
            <w:shd w:val="clear" w:color="auto" w:fill="auto"/>
            <w:noWrap/>
            <w:vAlign w:val="center"/>
            <w:hideMark/>
          </w:tcPr>
          <w:p w14:paraId="41B097F2" w14:textId="1B3348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763CE" w14:paraId="64180C3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BAD61"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A73C4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3C13C8D" w14:textId="63EC15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73CBA40" w14:textId="6E2C68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1F89A" w14:textId="3425CE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6AED23" w14:textId="565DBA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763CE" w14:paraId="07B8AC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A66AA"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614D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6F31E65" w14:textId="71D93C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77E1EFDD" w14:textId="2357AC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BF60F" w14:textId="513A57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DB7232" w14:textId="253352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5763CE" w14:paraId="6CC42F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8B76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6112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E064306" w14:textId="2D24FE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145F6E0" w14:textId="1A59C1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CC3F9" w14:textId="2F288D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96DDB5" w14:textId="5B0A26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763CE" w14:paraId="27F4D9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7337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3B2ED1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E381537" w14:textId="148EC0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892A797" w14:textId="278248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3FFB5" w14:textId="1D077F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E590E7" w14:textId="056D8C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763CE" w14:paraId="58CE778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83145"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C72A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C7113B" w14:textId="123148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3FECC852" w14:textId="1DA5CB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9CDBAFE" w14:textId="3625F2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8B8DDE" w14:textId="5D8324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763CE" w14:paraId="119208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70B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6A903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2BAFD3" w14:textId="183890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10518AE" w14:textId="53385B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9BAF" w14:textId="29DBE4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B1658F" w14:textId="5695E7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763CE" w14:paraId="09BACC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6738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6A20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D61A2BB" w14:textId="5A2229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25ACE336" w14:textId="756474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4B15" w14:textId="618278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6E54E0" w14:textId="52ABBA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763CE" w14:paraId="606D0D4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9E2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B8B4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2EBC266" w14:textId="7A0993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98DBDDE" w14:textId="07EFFA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995F6" w14:textId="562FD3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BACD90" w14:textId="0FA1C0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763CE" w14:paraId="722B4EA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3B30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175F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4C4AE92" w14:textId="17E7DD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869ED6E" w14:textId="522479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67F5D" w14:textId="1EB1CC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5" w:type="pct"/>
            <w:tcBorders>
              <w:top w:val="nil"/>
              <w:left w:val="nil"/>
              <w:bottom w:val="single" w:sz="4" w:space="0" w:color="000000"/>
              <w:right w:val="single" w:sz="4" w:space="0" w:color="000000"/>
            </w:tcBorders>
            <w:shd w:val="clear" w:color="auto" w:fill="auto"/>
            <w:noWrap/>
            <w:vAlign w:val="center"/>
            <w:hideMark/>
          </w:tcPr>
          <w:p w14:paraId="6410C390" w14:textId="26CABA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763CE" w14:paraId="61516D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CA6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E32BA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50FB6FC" w14:textId="2B3B90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6EBCD5E" w14:textId="1CD980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779A" w14:textId="00AF7D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230A5D" w14:textId="76D902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763CE" w14:paraId="0E1D91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70816"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5DDD3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2FBE9FB" w14:textId="4A0BA3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254C3713" w14:textId="2950A2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99529" w14:textId="13F645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0C4E1D" w14:textId="12A92A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763CE" w14:paraId="328C587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30D8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3B7B9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5003D00" w14:textId="6B3425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530DBE0" w14:textId="4AC392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E700706" w14:textId="780EFD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CA6B8A" w14:textId="0687D9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763CE" w14:paraId="54D6C89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9893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D81FC97" w14:textId="1B2B3C2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EC3FF21" w14:textId="02EF0E0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01F5967" w14:textId="583A083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5" w:type="pct"/>
            <w:tcBorders>
              <w:top w:val="nil"/>
              <w:left w:val="nil"/>
              <w:bottom w:val="single" w:sz="4" w:space="0" w:color="000000"/>
              <w:right w:val="single" w:sz="4" w:space="0" w:color="000000"/>
            </w:tcBorders>
            <w:shd w:val="clear" w:color="D9D9D9" w:fill="D9D9D9"/>
            <w:noWrap/>
            <w:vAlign w:val="bottom"/>
            <w:hideMark/>
          </w:tcPr>
          <w:p w14:paraId="1DB571AD" w14:textId="31AF557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5763CE" w14:paraId="3DD2E2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A6BC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647A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5B28008" w14:textId="294CB1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4BE66EC6" w14:textId="4DF295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480CA" w14:textId="467CDA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3D9D94" w14:textId="49C346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5763CE" w14:paraId="33458F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D8C0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31FB4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A80B91D" w14:textId="4038AA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74A78E8" w14:textId="252DC2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D4149" w14:textId="22F06B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8E61AA" w14:textId="2895AB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763CE" w14:paraId="21CCC69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F306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E150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BECC4C3" w14:textId="531D68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7545585C" w14:textId="724E8F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BB471" w14:textId="4F1C95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25FFA2" w14:textId="253119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763CE" w14:paraId="40962F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C585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04E8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461F8F9" w14:textId="4B567D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D993F85" w14:textId="23457F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6D410" w14:textId="5FF76D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A268AB" w14:textId="007E28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63CE" w14:paraId="448E558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A2BD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6133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711A386" w14:textId="33716E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ABB2DC3" w14:textId="340D41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762C3" w14:textId="4D5D15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5" w:type="pct"/>
            <w:tcBorders>
              <w:top w:val="nil"/>
              <w:left w:val="nil"/>
              <w:bottom w:val="single" w:sz="4" w:space="0" w:color="000000"/>
              <w:right w:val="single" w:sz="4" w:space="0" w:color="000000"/>
            </w:tcBorders>
            <w:shd w:val="clear" w:color="auto" w:fill="auto"/>
            <w:noWrap/>
            <w:vAlign w:val="center"/>
            <w:hideMark/>
          </w:tcPr>
          <w:p w14:paraId="16F4B346" w14:textId="23C7D4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763CE" w14:paraId="4A0B2C1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2FDD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821C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3995339" w14:textId="66EE7B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C1A99DC" w14:textId="289F0F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52D4" w14:textId="656932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AF7AEA" w14:textId="0D875D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763CE" w14:paraId="667E2B8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63F7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DDE0B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003C66C" w14:textId="4EB890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BDFD834" w14:textId="4C9D2E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1ADC" w14:textId="383C8F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F134A9" w14:textId="6D4E73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763CE" w14:paraId="4E174A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8EF1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BD890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E3068F1" w14:textId="4DDAEA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236CF34" w14:textId="4C2622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7B5B7" w14:textId="0B8874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C2ED53" w14:textId="14D612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63CE" w14:paraId="719DF26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B6A8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8244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219D5B47" w14:textId="72F8B2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CC383A4" w14:textId="70DBA1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E040A" w14:textId="73E5B5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0DEF31" w14:textId="68452E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763CE" w14:paraId="0DDA497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A58A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D8C24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3A23166" w14:textId="160AB8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04E0FD0" w14:textId="3090AF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17EC6" w14:textId="1E1BD3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5" w:type="pct"/>
            <w:tcBorders>
              <w:top w:val="nil"/>
              <w:left w:val="nil"/>
              <w:bottom w:val="single" w:sz="4" w:space="0" w:color="000000"/>
              <w:right w:val="single" w:sz="4" w:space="0" w:color="000000"/>
            </w:tcBorders>
            <w:shd w:val="clear" w:color="auto" w:fill="auto"/>
            <w:noWrap/>
            <w:vAlign w:val="center"/>
            <w:hideMark/>
          </w:tcPr>
          <w:p w14:paraId="73292E18" w14:textId="7B8534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763CE" w14:paraId="2F30FB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0AF0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864D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1671B31" w14:textId="43EAAE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B8AE7EA" w14:textId="0C392D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CFED" w14:textId="607F67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5" w:type="pct"/>
            <w:tcBorders>
              <w:top w:val="nil"/>
              <w:left w:val="nil"/>
              <w:bottom w:val="single" w:sz="4" w:space="0" w:color="000000"/>
              <w:right w:val="single" w:sz="4" w:space="0" w:color="000000"/>
            </w:tcBorders>
            <w:shd w:val="clear" w:color="auto" w:fill="auto"/>
            <w:noWrap/>
            <w:vAlign w:val="center"/>
            <w:hideMark/>
          </w:tcPr>
          <w:p w14:paraId="5D08A1B8" w14:textId="6553C9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763CE" w14:paraId="28C794E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10B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70279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CABF57E" w14:textId="389B08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BF5C59B" w14:textId="3BA31B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A9543" w14:textId="048D50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5" w:type="pct"/>
            <w:tcBorders>
              <w:top w:val="nil"/>
              <w:left w:val="nil"/>
              <w:bottom w:val="single" w:sz="4" w:space="0" w:color="000000"/>
              <w:right w:val="single" w:sz="4" w:space="0" w:color="000000"/>
            </w:tcBorders>
            <w:shd w:val="clear" w:color="auto" w:fill="auto"/>
            <w:noWrap/>
            <w:vAlign w:val="center"/>
            <w:hideMark/>
          </w:tcPr>
          <w:p w14:paraId="312D0FE5" w14:textId="388572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763CE" w14:paraId="529C33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7BA5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A5127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3C35905" w14:textId="272A64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AE837" w14:textId="259EE7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B3FD4" w14:textId="63DA35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5" w:type="pct"/>
            <w:tcBorders>
              <w:top w:val="nil"/>
              <w:left w:val="nil"/>
              <w:bottom w:val="single" w:sz="4" w:space="0" w:color="000000"/>
              <w:right w:val="single" w:sz="4" w:space="0" w:color="000000"/>
            </w:tcBorders>
            <w:shd w:val="clear" w:color="auto" w:fill="auto"/>
            <w:noWrap/>
            <w:vAlign w:val="center"/>
            <w:hideMark/>
          </w:tcPr>
          <w:p w14:paraId="29FC642F" w14:textId="730968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763CE" w14:paraId="3A6592F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E641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03CC9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CC495E" w14:textId="24DC9B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0B2781CE" w14:textId="068E80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B699F" w14:textId="652526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FFAB91" w14:textId="204239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5763CE" w14:paraId="1A60E48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518C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536E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CD4E52D" w14:textId="593D76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E68DB53" w14:textId="5AEA30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2A8E3" w14:textId="4AFFDD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C05ECF9" w14:textId="7EE05C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763CE" w14:paraId="337C4F9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AC66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098D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F799638" w14:textId="325B4B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1684B5E4" w14:textId="335F7E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2B39B" w14:textId="018E09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F141F6" w14:textId="2E0C0E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763CE" w14:paraId="5AD38F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50EF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1B26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1097DC11" w14:textId="0A844B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CE23817" w14:textId="03B3CC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EA1DE" w14:textId="06A15C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E4C7D8" w14:textId="4C828A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763CE" w14:paraId="73425A9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8AA2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E4CE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5E4E565" w14:textId="267F4C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9414F40" w14:textId="48B2FF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A11E1" w14:textId="60D8F1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DCD774" w14:textId="50CEC0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763CE" w14:paraId="09BC210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9A6A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9B01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DA2CFF9" w14:textId="6BE3EA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A11841B" w14:textId="4F2F57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5FB5E" w14:textId="19A75C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890CC8" w14:textId="3616F1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763CE" w14:paraId="0A5AC7D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B271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275D4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031F796" w14:textId="1326FC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17F3EEF7" w14:textId="62544B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3396D" w14:textId="308F1F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5EB536" w14:textId="4BCAFC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763CE" w14:paraId="32C3B10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2673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2F75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1CD404D" w14:textId="64B21C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A288D08" w14:textId="182829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75B8C" w14:textId="20DA6E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3FFC6C" w14:textId="153BE5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763CE" w14:paraId="5153394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AFB5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38E9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314FD89B" w14:textId="6809FA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F3574D8" w14:textId="2DBB6E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067B3" w14:textId="4F26BE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2700B6" w14:textId="46F378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5763CE" w14:paraId="60C7D0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9600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7634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9BB91CF" w14:textId="4BF651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D5AF1B" w14:textId="29D8D3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B70DB" w14:textId="7685E8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15576E" w14:textId="16B2C0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07FF67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9B1C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4519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8FD607C" w14:textId="54D7EC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B6B8044" w14:textId="5DE86C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4770F" w14:textId="3C5410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F869CB" w14:textId="319ADE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763CE" w14:paraId="5AD6C56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0139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6C9B3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08C5816" w14:textId="33B676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1C3789" w14:textId="4C3A2D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B39B1" w14:textId="2B2D68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311A9D" w14:textId="2F0755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19D0951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F445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CD0A6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E15F58D" w14:textId="334550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5B7A0919" w14:textId="7BA145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BED0E" w14:textId="5E5AF3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821E49" w14:textId="3ED4D8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763CE" w14:paraId="14D2005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43A2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6860E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C5A83AA" w14:textId="26E8C0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779F35E" w14:textId="4EA4EF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A1220" w14:textId="02B768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2161936" w14:textId="7ECDD9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763CE" w14:paraId="4BA3835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D2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3D14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3501343" w14:textId="44637F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01FFAAF7" w14:textId="1C4BDD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6CFE" w14:textId="197205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3B82D03" w14:textId="595D60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763CE" w14:paraId="33DFC9D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168E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51714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72AB93" w14:textId="0A3E1A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72CDBAD" w14:textId="104AD0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45B4F" w14:textId="054165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5FA8EA" w14:textId="759E9E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763CE" w14:paraId="0241934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FE73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672C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81222EE" w14:textId="73AA1E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AD2B205" w14:textId="694E8B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42E13" w14:textId="2250C6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B687AF3" w14:textId="508FF3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63CE" w14:paraId="72335B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B937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15D89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422C97C" w14:textId="206C5D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5986F78" w14:textId="1BBF46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904C4" w14:textId="691B73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5" w:type="pct"/>
            <w:tcBorders>
              <w:top w:val="nil"/>
              <w:left w:val="nil"/>
              <w:bottom w:val="single" w:sz="4" w:space="0" w:color="000000"/>
              <w:right w:val="single" w:sz="4" w:space="0" w:color="000000"/>
            </w:tcBorders>
            <w:shd w:val="clear" w:color="auto" w:fill="auto"/>
            <w:noWrap/>
            <w:vAlign w:val="center"/>
            <w:hideMark/>
          </w:tcPr>
          <w:p w14:paraId="4338B98E" w14:textId="62C41B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763CE" w14:paraId="691DC8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99D4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5286A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105804D" w14:textId="698490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B17E190" w14:textId="33476F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5381D" w14:textId="4E9A73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B69278" w14:textId="447E6C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763CE" w14:paraId="4229BC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4BE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2AC5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8E2C2ED" w14:textId="59B31B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E5CC9C7" w14:textId="5296E8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59C4D" w14:textId="034F2C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3A1AFB" w14:textId="63E303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763CE" w14:paraId="474DB5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328E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84B8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3B5417E" w14:textId="726E46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9E49A0" w14:textId="5116DF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B6A94" w14:textId="3AB5DF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B44F29" w14:textId="6E6F1E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763CE" w14:paraId="61695C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67AD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E41D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F56CBDC" w14:textId="01B815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FD780BA" w14:textId="19586B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2362F" w14:textId="6D2232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5" w:type="pct"/>
            <w:tcBorders>
              <w:top w:val="nil"/>
              <w:left w:val="nil"/>
              <w:bottom w:val="single" w:sz="4" w:space="0" w:color="000000"/>
              <w:right w:val="single" w:sz="4" w:space="0" w:color="000000"/>
            </w:tcBorders>
            <w:shd w:val="clear" w:color="auto" w:fill="auto"/>
            <w:noWrap/>
            <w:vAlign w:val="center"/>
            <w:hideMark/>
          </w:tcPr>
          <w:p w14:paraId="2D95A861" w14:textId="1706A6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5763CE" w14:paraId="7962096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EC9C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90A9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6C14A70" w14:textId="00B1B5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051843A" w14:textId="04E08A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A813B" w14:textId="3082F2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4C9E4F" w14:textId="0DC983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763CE" w14:paraId="6B9FAA1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0747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4FBE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14988AF" w14:textId="23C8BE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D0D6BAE" w14:textId="2182B0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BE57" w14:textId="6D8F27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DAD810" w14:textId="556AF4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763CE" w14:paraId="408D86A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D0AB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A22B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5797509" w14:textId="276C3B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F8B9323" w14:textId="36B6B1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8A0BF" w14:textId="227A98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5BA31D" w14:textId="59A542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763CE" w14:paraId="74290F8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472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D9A4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37E9D8A" w14:textId="0D4BC5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B6E87C2" w14:textId="414656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A5AE20A" w14:textId="148289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9E54D4" w14:textId="2B11EF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763CE" w14:paraId="6DC5584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55E9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4AE2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9CE2D90" w14:textId="6FCE97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5B6D34B" w14:textId="1D6CF2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49FE3" w14:textId="751008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5" w:type="pct"/>
            <w:tcBorders>
              <w:top w:val="nil"/>
              <w:left w:val="nil"/>
              <w:bottom w:val="single" w:sz="4" w:space="0" w:color="000000"/>
              <w:right w:val="single" w:sz="4" w:space="0" w:color="000000"/>
            </w:tcBorders>
            <w:shd w:val="clear" w:color="auto" w:fill="auto"/>
            <w:noWrap/>
            <w:vAlign w:val="center"/>
            <w:hideMark/>
          </w:tcPr>
          <w:p w14:paraId="0506B7C9" w14:textId="3BA7F0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763CE" w14:paraId="1E2784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8C03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51B8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E32D405" w14:textId="75A0C2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EFCA54D" w14:textId="2AE8F0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E3A84" w14:textId="1684C3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F78EA0" w14:textId="17870D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763CE" w14:paraId="218712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56CA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F5B1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1B05157" w14:textId="0AC73D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42D3A7E" w14:textId="177391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9BCFA" w14:textId="13EE46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5" w:type="pct"/>
            <w:tcBorders>
              <w:top w:val="nil"/>
              <w:left w:val="nil"/>
              <w:bottom w:val="single" w:sz="4" w:space="0" w:color="000000"/>
              <w:right w:val="single" w:sz="4" w:space="0" w:color="000000"/>
            </w:tcBorders>
            <w:shd w:val="clear" w:color="auto" w:fill="auto"/>
            <w:noWrap/>
            <w:vAlign w:val="center"/>
            <w:hideMark/>
          </w:tcPr>
          <w:p w14:paraId="4A43AE6B" w14:textId="74C0F2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763CE" w14:paraId="2A80A0C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A5AA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D492F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A16961F" w14:textId="526EA3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8A0A4A" w14:textId="33C100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9895B" w14:textId="60617C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D7450C" w14:textId="6AC426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7780EE0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A577D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DF45D9C" w14:textId="439BA8E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79,313.49 </w:t>
            </w:r>
          </w:p>
        </w:tc>
        <w:tc>
          <w:tcPr>
            <w:tcW w:w="675" w:type="pct"/>
            <w:tcBorders>
              <w:top w:val="nil"/>
              <w:left w:val="nil"/>
              <w:bottom w:val="single" w:sz="4" w:space="0" w:color="000000"/>
              <w:right w:val="single" w:sz="4" w:space="0" w:color="000000"/>
            </w:tcBorders>
            <w:shd w:val="clear" w:color="A5A5A5" w:fill="A5A5A5"/>
            <w:noWrap/>
            <w:vAlign w:val="bottom"/>
            <w:hideMark/>
          </w:tcPr>
          <w:p w14:paraId="42B7FAF8" w14:textId="0225A9C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23D902" w14:textId="194A445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2548DE32" w14:textId="0E43A5E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79,313.49 </w:t>
            </w:r>
          </w:p>
        </w:tc>
      </w:tr>
      <w:tr w:rsidR="005763CE" w14:paraId="06AE9CD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8F99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CCB9E06" w14:textId="090FC78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A7A1E4E" w14:textId="427B5A3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E94CCF" w14:textId="0969A88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6347D0F" w14:textId="3A7B26A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763CE" w14:paraId="11C3A9A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2B4C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9DE84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7E47EE7" w14:textId="0FEB5A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3E5239B" w14:textId="45E653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3DA49" w14:textId="71A40C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29E859" w14:textId="7C3438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763CE" w14:paraId="428D2E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2C6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6643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02A242C" w14:textId="12F7C2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BBAAE5D" w14:textId="3793BB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FDB5B" w14:textId="077E4F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24F2D64" w14:textId="66A12C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763CE" w14:paraId="6AF68FB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979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D631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33E9D6A" w14:textId="23F2BA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429B41E" w14:textId="1E5ACC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F96C0" w14:textId="655B28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7711E6" w14:textId="6B49E6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763CE" w14:paraId="14350E4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BC7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1492E7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2DADA48" w14:textId="7EB8D7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0F4E24A" w14:textId="3F7759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9D419" w14:textId="18253F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6AAB29" w14:textId="02523B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763CE" w14:paraId="05250FC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2619C"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9177C03" w14:textId="5AE99E2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c>
          <w:tcPr>
            <w:tcW w:w="675" w:type="pct"/>
            <w:tcBorders>
              <w:top w:val="nil"/>
              <w:left w:val="nil"/>
              <w:bottom w:val="single" w:sz="4" w:space="0" w:color="000000"/>
              <w:right w:val="single" w:sz="4" w:space="0" w:color="000000"/>
            </w:tcBorders>
            <w:shd w:val="clear" w:color="D8D8D8" w:fill="D8D8D8"/>
            <w:noWrap/>
            <w:vAlign w:val="bottom"/>
            <w:hideMark/>
          </w:tcPr>
          <w:p w14:paraId="64FD2680" w14:textId="1BF85C4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AEB2B" w14:textId="2ECB196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3DCB553" w14:textId="3C07215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34,262.16 </w:t>
            </w:r>
          </w:p>
        </w:tc>
      </w:tr>
      <w:tr w:rsidR="005763CE" w14:paraId="2F36D8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7BA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242D4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AEAEF9D" w14:textId="4470A7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c>
          <w:tcPr>
            <w:tcW w:w="675" w:type="pct"/>
            <w:tcBorders>
              <w:top w:val="nil"/>
              <w:left w:val="nil"/>
              <w:bottom w:val="single" w:sz="4" w:space="0" w:color="000000"/>
              <w:right w:val="single" w:sz="4" w:space="0" w:color="000000"/>
            </w:tcBorders>
            <w:shd w:val="clear" w:color="auto" w:fill="auto"/>
            <w:noWrap/>
            <w:vAlign w:val="bottom"/>
            <w:hideMark/>
          </w:tcPr>
          <w:p w14:paraId="11F731A1" w14:textId="0DD8BD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7ADED" w14:textId="478CB1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1A183F08" w14:textId="3F3057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3,337.07 </w:t>
            </w:r>
          </w:p>
        </w:tc>
      </w:tr>
      <w:tr w:rsidR="005763CE" w14:paraId="3640C3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B8B8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93A4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E0E947C" w14:textId="238656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0634B17" w14:textId="0F1558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4765E" w14:textId="64F617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7DB2CB" w14:textId="5D2149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763CE" w14:paraId="46D2C74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9EB3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E12F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DF8E262" w14:textId="6DABFA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0117510" w14:textId="4DBC4F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4A7C6" w14:textId="02FDD6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654348" w14:textId="66FF61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763CE" w14:paraId="3939CA4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4738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41798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CE02EAB" w14:textId="105E2F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3F6B5546" w14:textId="677341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341B6" w14:textId="7B7A6F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ECB071" w14:textId="7823FB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763CE" w14:paraId="5E9058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1B67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9302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DD4A72C" w14:textId="3334F7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021E0A52" w14:textId="691B34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E9C44" w14:textId="624B07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3DCA8C" w14:textId="47FD73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5763CE" w14:paraId="772F357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5681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9806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94D10F3" w14:textId="512719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0C901611" w14:textId="7C1413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B5136" w14:textId="1E6C5A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573F96" w14:textId="363E99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763CE" w14:paraId="6E4152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2AC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4B686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1F1C310" w14:textId="676874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2D50FC2" w14:textId="0E7AA4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623E" w14:textId="66225D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27930E" w14:textId="0B9567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763CE" w14:paraId="72ED1E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BAF1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78FEA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0CE9C85" w14:textId="562D7B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1576F37" w14:textId="787D0D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23CBE" w14:textId="53EE15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F0FB7F" w14:textId="7ACAE7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763CE" w14:paraId="291DC7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7F13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AC8C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A9481E6" w14:textId="662D82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E482CE5" w14:textId="460C60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F2CF2" w14:textId="3B2762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9C455C" w14:textId="27940C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763CE" w14:paraId="64ADFA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EDEB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3324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0FE571D" w14:textId="404A25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4860CBE0" w14:textId="4F9879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A3022" w14:textId="0CEC3A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956770" w14:textId="78A788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5763CE" w14:paraId="57290C0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CC6B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0F5C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9661388" w14:textId="4D731F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5C082F48" w14:textId="4B33E5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AC622" w14:textId="6118EB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5FCC2F" w14:textId="2C5886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763CE" w14:paraId="7BA56F3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E4F8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FE3E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3AD6E2E" w14:textId="224657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1F68B65A" w14:textId="252233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853CB" w14:textId="7CF860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92355F6" w14:textId="1DE4AD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5763CE" w14:paraId="1958430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8A1A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4EED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02F51D99" w14:textId="4E8C17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07D2005" w14:textId="63E1B3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22474" w14:textId="75CBAD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7D4F4F" w14:textId="26884F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763CE" w14:paraId="0824301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FEEE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4E11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E09054B" w14:textId="1A52DF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c>
          <w:tcPr>
            <w:tcW w:w="675" w:type="pct"/>
            <w:tcBorders>
              <w:top w:val="nil"/>
              <w:left w:val="nil"/>
              <w:bottom w:val="single" w:sz="4" w:space="0" w:color="000000"/>
              <w:right w:val="single" w:sz="4" w:space="0" w:color="000000"/>
            </w:tcBorders>
            <w:shd w:val="clear" w:color="auto" w:fill="auto"/>
            <w:noWrap/>
            <w:vAlign w:val="bottom"/>
            <w:hideMark/>
          </w:tcPr>
          <w:p w14:paraId="4B1CFA38" w14:textId="2E99C4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814C1" w14:textId="59DBCC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0104DB" w14:textId="69CA5E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890.00 </w:t>
            </w:r>
          </w:p>
        </w:tc>
      </w:tr>
      <w:tr w:rsidR="005763CE" w14:paraId="19AA0BA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6610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D57F5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C8239BE" w14:textId="4BBCA2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4AEDF667" w14:textId="788D72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2B918" w14:textId="450C9F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5381DF" w14:textId="625871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5763CE" w14:paraId="023D08C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EA02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A2A3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F6378D8" w14:textId="21CB40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761FA273" w14:textId="7AB196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80785" w14:textId="084379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3548F7" w14:textId="7843F7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763CE" w14:paraId="1DCED9B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71E2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9C7F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ADFF741" w14:textId="4CF1FD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D1D1DED" w14:textId="77BEAD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F878" w14:textId="0C9FEF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75F899" w14:textId="39B5C8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763CE" w14:paraId="5C393ED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38DB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8E144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520294D" w14:textId="3FB114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7DDD39D3" w14:textId="339CD3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03F1A" w14:textId="77AF6A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818E34" w14:textId="671341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763CE" w14:paraId="049FDA8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D027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C578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AB3B468" w14:textId="508E19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B1CC3AA" w14:textId="51EB36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07FB" w14:textId="68C9CA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BDFD01" w14:textId="371BDC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763CE" w14:paraId="784B5FA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EDAE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70F8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AEC01DF" w14:textId="4681C1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B10B9D4" w14:textId="5B273C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5D08E" w14:textId="129BA2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0ECFEB" w14:textId="547E5A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763CE" w14:paraId="7BC63B2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0ADF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3E5D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48C6AF0" w14:textId="19CFAF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9EF81C8" w14:textId="42B253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2B498" w14:textId="10A58B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E6E403" w14:textId="5878A2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763CE" w14:paraId="23E4987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82EF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8DC36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78EC10E" w14:textId="4CA01A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A91001D" w14:textId="42EDCA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E440F" w14:textId="4B4E3F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945C007" w14:textId="30E879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763CE" w14:paraId="365E39F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9275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269A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0F4C5CE" w14:textId="5C330B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9551812" w14:textId="44ECD2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95922" w14:textId="22E107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2D568E" w14:textId="1001C0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5763CE" w14:paraId="6E4950A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6AE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2D21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25C9B58" w14:textId="7AD3E7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5C06D30" w14:textId="5F17E0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9ABC6" w14:textId="0F9AA5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AF7C89" w14:textId="372600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763CE" w14:paraId="2B2692E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93D4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A01E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9C15162" w14:textId="22012F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85BD2A0" w14:textId="79F956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C1C8A" w14:textId="166ED8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CFC0DC" w14:textId="442D60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763CE" w14:paraId="42049F9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DD59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572A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9001F74" w14:textId="70CB74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4C37970" w14:textId="286C8E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67E6C" w14:textId="656929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BFCF30A" w14:textId="7D25C1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763CE" w14:paraId="7B41AE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A952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E9EA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5CA2389" w14:textId="518958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6C1E80F" w14:textId="0BC3E9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5524" w14:textId="07E309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FF1E7E" w14:textId="4295B8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763CE" w14:paraId="2A0696E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03F7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D1F7F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C6AAE49" w14:textId="7FF5DB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3ACF220" w14:textId="01407F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173AB" w14:textId="0E423D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4F29E2" w14:textId="7CCC2C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763CE" w14:paraId="0500893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6C5B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6B31F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6833E1" w14:textId="64E248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c>
          <w:tcPr>
            <w:tcW w:w="675" w:type="pct"/>
            <w:tcBorders>
              <w:top w:val="nil"/>
              <w:left w:val="nil"/>
              <w:bottom w:val="single" w:sz="4" w:space="0" w:color="000000"/>
              <w:right w:val="single" w:sz="4" w:space="0" w:color="000000"/>
            </w:tcBorders>
            <w:shd w:val="clear" w:color="auto" w:fill="auto"/>
            <w:noWrap/>
            <w:vAlign w:val="bottom"/>
            <w:hideMark/>
          </w:tcPr>
          <w:p w14:paraId="2E9B4191" w14:textId="716F0B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F10D9" w14:textId="0796D0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A61F03" w14:textId="5FFB2A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r>
      <w:tr w:rsidR="005763CE" w14:paraId="1D8B7B9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BBAC7"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71590A94" w14:textId="55D61E4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7C8FF" w14:textId="384C711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E6E655" w14:textId="75F1472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81F22EC" w14:textId="026F85A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66,586.31 </w:t>
            </w:r>
          </w:p>
        </w:tc>
      </w:tr>
      <w:tr w:rsidR="005763CE" w14:paraId="43DE90F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24BF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F92E5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D732010" w14:textId="2F76B3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14A1CD99" w14:textId="1F2B5A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91A82" w14:textId="265257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5B5AC258" w14:textId="4AA902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5763CE" w14:paraId="3F24C0D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D571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B3AA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C93AA55" w14:textId="178C0E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67FA44A3" w14:textId="0C348F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7FF2E" w14:textId="6E7813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7532A6" w14:textId="6188E3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5763CE" w14:paraId="28482D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4E0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492C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93A08D3" w14:textId="171F1C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27142BE" w14:textId="15287B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A66CA" w14:textId="2A9102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E61F36" w14:textId="4A8C87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63CE" w14:paraId="748E286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8CA1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3D0F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193D74F" w14:textId="378471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FB7AF23" w14:textId="4786FD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6CFD1" w14:textId="4E0A5C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1F79BE" w14:textId="35E251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763CE" w14:paraId="7EA4818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0714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F668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312757E" w14:textId="0EDC86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63261EE" w14:textId="157005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3A460" w14:textId="5832BA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25EA91" w14:textId="44A5CD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763CE" w14:paraId="658AA59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3BD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A65D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8555326" w14:textId="441777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4C6390ED" w14:textId="117A29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BAFD0" w14:textId="76454A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547EA1" w14:textId="5E9F1A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763CE" w14:paraId="70CFBAB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EF65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3DE7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3F4C4DB" w14:textId="6E241B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3030C88C" w14:textId="397931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A652B" w14:textId="512C72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581950" w14:textId="6224C8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5763CE" w14:paraId="768D0FF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C236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27F8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A6689EA" w14:textId="27C728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AC5A8E1" w14:textId="2ECECC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C9587" w14:textId="059725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315B6B" w14:textId="61B9C7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763CE" w14:paraId="4B4F13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AF09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DDAE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77DFFD6" w14:textId="2B6E34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27CC7974" w14:textId="4C1F06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C2045" w14:textId="394F1C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4EDBB1" w14:textId="34472E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763CE" w14:paraId="513EF9B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56B7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C176D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59C02D05" w14:textId="2A727E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3C8BFECB" w14:textId="7EEF26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A93C0" w14:textId="342AA5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C31D11" w14:textId="02875C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763CE" w14:paraId="039D9CB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F4BA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0551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F0FD3AD" w14:textId="3EB229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3D385ABB" w14:textId="7B665C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D8B54" w14:textId="7BE526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D6F5B9" w14:textId="50E94D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5763CE" w14:paraId="3BA7617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2D30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B6A1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862D75C" w14:textId="4CF125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2EC974D" w14:textId="27EEF6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52542" w14:textId="107967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234F55" w14:textId="5E6EF6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763CE" w14:paraId="24D2224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3208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1365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A30BC79" w14:textId="10EE38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ABB35E4" w14:textId="3DE34B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F2DB0" w14:textId="2245BE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58AC2D" w14:textId="71B76F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763CE" w14:paraId="09300CC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9AEC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339A0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DA806A7" w14:textId="37FBBD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2144342" w14:textId="101F79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507ED" w14:textId="1323FB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EDFDD8" w14:textId="4161B1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763CE" w14:paraId="737BD56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708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C9B0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E92C296" w14:textId="3FB74C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1F3FC63E" w14:textId="4F8B0C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4F284" w14:textId="5F8093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F8A26C" w14:textId="524387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763CE" w14:paraId="4C2892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7F91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DC95B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5677E25" w14:textId="5503EF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E5F18EC" w14:textId="355E81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BFA83" w14:textId="57601F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D65931" w14:textId="714F1B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5763CE" w14:paraId="6E5D34D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7F1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51DE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7D4DC70" w14:textId="5C699D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2C197427" w14:textId="527F70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9D03C" w14:textId="2BF284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06865C" w14:textId="7A1072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763CE" w14:paraId="385CC5F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1DA0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D60C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1BD4CEF" w14:textId="60D2F2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63D2C6F" w14:textId="0BF135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EA6B2" w14:textId="7AE0D0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ADC49F" w14:textId="389304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763CE" w14:paraId="6894F4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2F25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9B7BF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92C58C9" w14:textId="56EE08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5570443" w14:textId="671C7F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B7819" w14:textId="4806F0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4B374B" w14:textId="66117D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763CE" w14:paraId="637FF5A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15AE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B831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D4DB5BC" w14:textId="686300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941C68A" w14:textId="4271A5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A5C6D" w14:textId="4CDE6D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686F3C" w14:textId="7644D9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5763CE" w14:paraId="30D1692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03C5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16ED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594E96E" w14:textId="7C488D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CCBE8E5" w14:textId="1E3DD6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25B0F" w14:textId="13AE24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5BF4F7" w14:textId="410C23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763CE" w14:paraId="2112DA7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B79D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3F3A2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7A6B16C" w14:textId="1793F0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0F1728D" w14:textId="6F165E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4376E" w14:textId="5D4891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8F5740" w14:textId="552E86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763CE" w14:paraId="17D2F0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4B5A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C9325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09C09E4" w14:textId="296ECB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D346012" w14:textId="2E52A0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67020" w14:textId="474751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185072" w14:textId="4953B9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763CE" w14:paraId="7C83C7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3CBA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87E1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CDC9822" w14:textId="69F4D6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5C4F572" w14:textId="7E6212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8C684" w14:textId="4F60D5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B4A752" w14:textId="42E7AA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5763CE" w14:paraId="68600ED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813C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3C6C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00CDA7E" w14:textId="03984D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8271015" w14:textId="784BF2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0B64B" w14:textId="20D1F6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7E2BB9" w14:textId="1D0AF1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763CE" w14:paraId="431722F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5C4D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FC4B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8F05689" w14:textId="6499BD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7349737" w14:textId="6D057C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03D4" w14:textId="4F176B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91B69A" w14:textId="323E9B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763CE" w14:paraId="26E2E52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27B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599502E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49D4D2E" w14:textId="3A04EB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675" w:type="pct"/>
            <w:tcBorders>
              <w:top w:val="nil"/>
              <w:left w:val="nil"/>
              <w:bottom w:val="single" w:sz="4" w:space="0" w:color="000000"/>
              <w:right w:val="single" w:sz="4" w:space="0" w:color="000000"/>
            </w:tcBorders>
            <w:shd w:val="clear" w:color="auto" w:fill="auto"/>
            <w:noWrap/>
            <w:vAlign w:val="bottom"/>
            <w:hideMark/>
          </w:tcPr>
          <w:p w14:paraId="61A6C1D0" w14:textId="6FF4B4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63C2D" w14:textId="34BEBE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1F6E9A" w14:textId="01855D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5763CE" w14:paraId="538755C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D255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0F3C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0995A2D" w14:textId="000178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56254970" w14:textId="3287B5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F31DD" w14:textId="0002E0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A8E5DD" w14:textId="466617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763CE" w14:paraId="554AC3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2B54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21DD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1432BF8" w14:textId="64D2DC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8FA79F2" w14:textId="73220F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5233D" w14:textId="450FD0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C5AB55" w14:textId="721D84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763CE" w14:paraId="1849CD8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54DF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FD5A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D838D1A" w14:textId="4B7517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5AC8CF13" w14:textId="6F60AC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E152" w14:textId="46FBFE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1CE353" w14:textId="5C1116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763CE" w14:paraId="3EC5326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DAC5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A9AE0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E86C26D" w14:textId="26A9F2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2DD8EAF" w14:textId="6F23B3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7CD87" w14:textId="5F9477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549AD8" w14:textId="546535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5763CE" w14:paraId="4C5CBAB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5C7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87A3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EAA06EE" w14:textId="0A027C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BD8CE3F" w14:textId="6C2A5E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D3568" w14:textId="183821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A6AD8D" w14:textId="705349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763CE" w14:paraId="404C32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4A73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3F0E6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817FB62" w14:textId="7602BA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B13850B" w14:textId="5EE033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3B170" w14:textId="78D354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1B0999" w14:textId="289774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763CE" w14:paraId="67C2827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23AF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DD278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042C51B" w14:textId="730957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C906CE8" w14:textId="17637F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EE0CA" w14:textId="1A49E5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F27D6C" w14:textId="4E0DB3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763CE" w14:paraId="1F29D46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4986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277A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E96BE28" w14:textId="571FFC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809F36D" w14:textId="737A21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C6FD9" w14:textId="451C0A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EB83BE" w14:textId="420E39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763CE" w14:paraId="4F885F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779F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9E07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E98DAED" w14:textId="412B04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9138B97" w14:textId="5A97B6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F035D" w14:textId="4004D2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90C2A7" w14:textId="1372AE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763CE" w14:paraId="08B4CD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5963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214D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8AB8DB9" w14:textId="58F055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868DE8D" w14:textId="36B153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EBA3D" w14:textId="4A3DFE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AB8909" w14:textId="5C5E56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763CE" w14:paraId="7EB0D9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4250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4DE8B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7E6A161" w14:textId="5DB255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5C9F6B5" w14:textId="00A877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A49E3" w14:textId="5C7C7E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C12B8F" w14:textId="0D3E3A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763CE" w14:paraId="1F383E5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A6A1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16152DCE" w14:textId="590CA07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10,214.4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8B00D1" w14:textId="22ACF92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AB289F" w14:textId="7464718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142154F" w14:textId="3134D7E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10,214.48 </w:t>
            </w:r>
          </w:p>
        </w:tc>
      </w:tr>
      <w:tr w:rsidR="005763CE" w14:paraId="29725F0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D196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835C6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A7DB8A9" w14:textId="3A8533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0421F6ED" w14:textId="010AEC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A992C" w14:textId="6AA1E8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7FA2F3DD" w14:textId="231795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763CE" w14:paraId="1846CC6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5094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31D24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595D577E" w14:textId="57BE34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CF26B4A" w14:textId="5E5802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AF304" w14:textId="432F57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19A11D" w14:textId="1CC1DE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763CE" w14:paraId="6EFE95F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B357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E032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10EE6F3" w14:textId="52E14D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3BEAFE1" w14:textId="34903D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E0CAD" w14:textId="2F43F9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E91CB2" w14:textId="350B98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5763CE" w14:paraId="098247F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BA1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0B58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405E02BD" w14:textId="6058F7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9BD351" w14:textId="0B7659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6AF49" w14:textId="479B37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7F2383" w14:textId="4A521D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763CE" w14:paraId="64A38EC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E898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BE8A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6C70E60" w14:textId="2354F5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c>
          <w:tcPr>
            <w:tcW w:w="675" w:type="pct"/>
            <w:tcBorders>
              <w:top w:val="nil"/>
              <w:left w:val="nil"/>
              <w:bottom w:val="single" w:sz="4" w:space="0" w:color="000000"/>
              <w:right w:val="single" w:sz="4" w:space="0" w:color="000000"/>
            </w:tcBorders>
            <w:shd w:val="clear" w:color="auto" w:fill="auto"/>
            <w:noWrap/>
            <w:vAlign w:val="bottom"/>
            <w:hideMark/>
          </w:tcPr>
          <w:p w14:paraId="7D7F5DA6" w14:textId="64251B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8B546" w14:textId="279395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8EFD99" w14:textId="588D93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r>
      <w:tr w:rsidR="005763CE" w14:paraId="57DDFD7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94AF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6AE14C4" w14:textId="0530DA7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c>
          <w:tcPr>
            <w:tcW w:w="675" w:type="pct"/>
            <w:tcBorders>
              <w:top w:val="nil"/>
              <w:left w:val="nil"/>
              <w:bottom w:val="single" w:sz="4" w:space="0" w:color="000000"/>
              <w:right w:val="single" w:sz="4" w:space="0" w:color="000000"/>
            </w:tcBorders>
            <w:shd w:val="clear" w:color="D8D8D8" w:fill="D8D8D8"/>
            <w:noWrap/>
            <w:vAlign w:val="bottom"/>
            <w:hideMark/>
          </w:tcPr>
          <w:p w14:paraId="5F5F62AA" w14:textId="60956E5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590E30" w14:textId="21FE4F6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8824000" w14:textId="27D373C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r>
      <w:tr w:rsidR="005763CE" w14:paraId="60AE51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0AFC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74CD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FEDF81B" w14:textId="673065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753CF1E" w14:textId="776503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D8B4A" w14:textId="483BFE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4515641C" w14:textId="41B14A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763CE" w14:paraId="74DBFD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9BD1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2762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4F058D8A" w14:textId="4DA6A2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3BCC7" w14:textId="4DF623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DE95F" w14:textId="57D74F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2EBB81" w14:textId="412DC6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5763CE" w14:paraId="47EC96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9EC5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3BD4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66107C8" w14:textId="24DBAA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33746F08" w14:textId="0467A8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4448D" w14:textId="7ACB76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568301" w14:textId="2E5424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5763CE" w14:paraId="10C0DC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798B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8AEF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0619FDCB" w14:textId="2C15DA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c>
          <w:tcPr>
            <w:tcW w:w="675" w:type="pct"/>
            <w:tcBorders>
              <w:top w:val="nil"/>
              <w:left w:val="nil"/>
              <w:bottom w:val="single" w:sz="4" w:space="0" w:color="000000"/>
              <w:right w:val="single" w:sz="4" w:space="0" w:color="000000"/>
            </w:tcBorders>
            <w:shd w:val="clear" w:color="auto" w:fill="auto"/>
            <w:noWrap/>
            <w:vAlign w:val="bottom"/>
            <w:hideMark/>
          </w:tcPr>
          <w:p w14:paraId="2E2A19E8" w14:textId="5C47EF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0A5DC" w14:textId="4929A4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57B4D4" w14:textId="0956F6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r>
      <w:tr w:rsidR="005763CE" w14:paraId="75DCD2A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A7F5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531BB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D5A4A43" w14:textId="0B89E9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BDFDAF0" w14:textId="2D3D57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EE090" w14:textId="276191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59B0B4" w14:textId="726869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r>
      <w:tr w:rsidR="005763CE" w14:paraId="5FE94F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AA58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FD7A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F55F748" w14:textId="11233A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FFC76F8" w14:textId="654F31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D04ED" w14:textId="0F4EC5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62C340" w14:textId="33ECBE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763CE" w14:paraId="4AA63BD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07FB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816D8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2E545F50" w14:textId="2EF681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c>
          <w:tcPr>
            <w:tcW w:w="675" w:type="pct"/>
            <w:tcBorders>
              <w:top w:val="nil"/>
              <w:left w:val="nil"/>
              <w:bottom w:val="single" w:sz="4" w:space="0" w:color="000000"/>
              <w:right w:val="single" w:sz="4" w:space="0" w:color="000000"/>
            </w:tcBorders>
            <w:shd w:val="clear" w:color="auto" w:fill="auto"/>
            <w:noWrap/>
            <w:vAlign w:val="bottom"/>
            <w:hideMark/>
          </w:tcPr>
          <w:p w14:paraId="75D95687" w14:textId="04608F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96A69" w14:textId="390B5E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D4113E" w14:textId="63102D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r>
      <w:tr w:rsidR="005763CE" w14:paraId="7D3A1DF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533392"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0EE6146" w14:textId="43E4103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74169038" w14:textId="1595280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0A7B3B9" w14:textId="6ABF42A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5CA691F4" w14:textId="236A64A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5763CE" w14:paraId="2B28681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DB01B"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179C802" w14:textId="587A253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FAEA83" w14:textId="622C9B5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03921D" w14:textId="1615AEE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40912F0" w14:textId="7A2D8A3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763CE" w14:paraId="7F7E569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D16B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CD29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DB7FE05" w14:textId="58E990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698D29F" w14:textId="1A685F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4D835" w14:textId="6B357B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7736CE" w14:textId="622717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763CE" w14:paraId="54E342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D1CA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D0E9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0A9A4A6" w14:textId="07F1FF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571E3F75" w14:textId="0CD61F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54C76" w14:textId="1A0B77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03265B" w14:textId="2C1932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763CE" w14:paraId="31E651C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E199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A83F9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69C9B96" w14:textId="0D0687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1099C83" w14:textId="55007E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63152" w14:textId="4FFBAF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5EE78F" w14:textId="538886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763CE" w14:paraId="18ED144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D4B9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A9AE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F882762" w14:textId="41DB43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55BA694" w14:textId="774719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25CA7" w14:textId="43F3B0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7920D3" w14:textId="2DC6B9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763CE" w14:paraId="7FCAA7E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072B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ACA3E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D199AB4" w14:textId="73A167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0E2E8" w14:textId="44CCD9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D86F7" w14:textId="57C400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CFA3C5" w14:textId="5CAB7A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763CE" w14:paraId="15C7AF0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9874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E716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46604D7" w14:textId="743C65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8D4880B" w14:textId="254FD9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3E2F7" w14:textId="353D0E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D6F6D3" w14:textId="68F9CC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763CE" w14:paraId="398CFD7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959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24FF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A67C134" w14:textId="5F6754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96BC22F" w14:textId="3C5E16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533D5" w14:textId="3B2C88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A2330C" w14:textId="4D93C8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763CE" w14:paraId="21F9377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4C19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E3349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164646F" w14:textId="57548D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36DD448" w14:textId="57982D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5C5D1" w14:textId="16EC7E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32BFE9" w14:textId="09C6B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763CE" w14:paraId="2F8524B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0D62B"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6B533F3" w14:textId="207B74B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0969C5D" w14:textId="04E849D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F96044" w14:textId="64AEC36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5EF11A8" w14:textId="15DC6BC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763CE" w14:paraId="3547372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1D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875C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6EE32DFF" w14:textId="443684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1C687039" w14:textId="400415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5F36D" w14:textId="2D6DC6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7889B2" w14:textId="2B2D0F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763CE" w14:paraId="61EE72E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A88B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FB8F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9CC45F7" w14:textId="5AD286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CA505A7" w14:textId="3E4556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680E1" w14:textId="423B8F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1B0DD6" w14:textId="741A94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763CE" w14:paraId="4934D0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AEF8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8489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8962413" w14:textId="340425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2F2D9B3" w14:textId="1740C5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677F9" w14:textId="76C60B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858465" w14:textId="5A08E9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763CE" w14:paraId="6B8B792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999E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D26E0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9D35848" w14:textId="0DE11C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BEEB146" w14:textId="3663A8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3B295" w14:textId="25A159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B6C409" w14:textId="218935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763CE" w14:paraId="33F1F47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42FA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95DD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3F627FE3" w14:textId="7FD7FC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0D0EA87" w14:textId="237C1A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20653" w14:textId="5FE0C4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796A5C" w14:textId="10E829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763CE" w14:paraId="51F02B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D013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63FEA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E2D59E8" w14:textId="60E71E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CDF022F" w14:textId="228EB6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383F1" w14:textId="2F4C05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C9773D" w14:textId="751B5D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763CE" w14:paraId="4976C13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3742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1CCD3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7F8D1C1" w14:textId="4B2A0A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3A3BE" w14:textId="140C53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D8691" w14:textId="375902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203AA6" w14:textId="798049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763CE" w14:paraId="40DE90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ECBF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44C2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1F562CC" w14:textId="60F9C8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BE7E7" w14:textId="52EE11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C60CF" w14:textId="3DB5AC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FAC183" w14:textId="2B2F96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763CE" w14:paraId="5B60F9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8941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671D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5AE30F0A" w14:textId="48D14F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3C4C92D" w14:textId="635BB3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69552" w14:textId="4D16CD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7B39B0" w14:textId="646F72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763CE" w14:paraId="3076B7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EE84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609D2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F794944" w14:textId="2B39B7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AFC91B7" w14:textId="55FE79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EF56B" w14:textId="4E3CE4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C9DED7" w14:textId="7AEE60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763CE" w14:paraId="42D431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ED1E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A680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BAEC14C" w14:textId="2FABC1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A3A6F94" w14:textId="59F23B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75AFC" w14:textId="07C5DF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CA1D55" w14:textId="20F2DA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763CE" w14:paraId="506F19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A9C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A398D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82ACCD0" w14:textId="5E7187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D003290" w14:textId="755851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0807A" w14:textId="59286A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6D8AB5" w14:textId="5130F5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763CE" w14:paraId="46DB889E"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0AC4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7E5EEF" w14:textId="193BDC1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40CDEAD" w14:textId="6C40417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C76366" w14:textId="3081A46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8D8D8" w:fill="D8D8D8"/>
            <w:noWrap/>
            <w:vAlign w:val="bottom"/>
            <w:hideMark/>
          </w:tcPr>
          <w:p w14:paraId="283CFDA6" w14:textId="120F07F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5763CE" w14:paraId="084D86D1" w14:textId="77777777" w:rsidTr="005763CE">
        <w:trPr>
          <w:trHeight w:val="20"/>
        </w:trPr>
        <w:tc>
          <w:tcPr>
            <w:tcW w:w="86" w:type="pct"/>
            <w:tcBorders>
              <w:top w:val="nil"/>
              <w:left w:val="nil"/>
              <w:bottom w:val="single" w:sz="4" w:space="0" w:color="000000"/>
              <w:right w:val="nil"/>
            </w:tcBorders>
            <w:shd w:val="clear" w:color="auto" w:fill="auto"/>
            <w:noWrap/>
            <w:vAlign w:val="bottom"/>
            <w:hideMark/>
          </w:tcPr>
          <w:p w14:paraId="6F1501E4" w14:textId="77777777" w:rsidR="005763CE" w:rsidRDefault="005763CE" w:rsidP="005763CE">
            <w:pPr>
              <w:spacing w:after="0" w:line="240" w:lineRule="auto"/>
              <w:ind w:right="57"/>
              <w:contextualSpacing/>
              <w:rPr>
                <w:color w:val="000000"/>
              </w:rPr>
            </w:pPr>
            <w:r>
              <w:rPr>
                <w:color w:val="000000"/>
              </w:rPr>
              <w:t> </w:t>
            </w:r>
          </w:p>
        </w:tc>
        <w:tc>
          <w:tcPr>
            <w:tcW w:w="2063" w:type="pct"/>
            <w:tcBorders>
              <w:top w:val="nil"/>
              <w:left w:val="nil"/>
              <w:bottom w:val="single" w:sz="4" w:space="0" w:color="000000"/>
              <w:right w:val="single" w:sz="4" w:space="0" w:color="000000"/>
            </w:tcBorders>
            <w:shd w:val="clear" w:color="auto" w:fill="auto"/>
            <w:vAlign w:val="bottom"/>
            <w:hideMark/>
          </w:tcPr>
          <w:p w14:paraId="13F688A2" w14:textId="77777777" w:rsidR="005763CE" w:rsidRDefault="005763CE" w:rsidP="005763C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3E46B9E" w14:textId="0184CC52"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017227" w14:textId="182943B9"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50F6B" w14:textId="63F47539"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1AAD6021" w14:textId="7943AB6F"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763CE" w14:paraId="061601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9B59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F7A4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0687293" w14:textId="23C2B4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2004A7F" w14:textId="59DAFB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69C7E" w14:textId="4D1B76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1E43A6" w14:textId="28485E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763CE" w14:paraId="5C8CA4D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F530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306F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032AAC4" w14:textId="74661D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2CDE131" w14:textId="2B06FC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4F349" w14:textId="66E771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36133B" w14:textId="7F6222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763CE" w14:paraId="5E062A1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D716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1347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6FA98708" w14:textId="4AE32A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5AE1FD6" w14:textId="3D3F37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83E2B" w14:textId="648719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45C0E7" w14:textId="77B3AE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763CE" w14:paraId="1182AE5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AB6B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8F46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C80DD7C" w14:textId="6A3CCA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6BDC4ED" w14:textId="074EA2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87AA3" w14:textId="0236F8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C57E14" w14:textId="31F2AF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763CE" w14:paraId="74D82F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6266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DB1F9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B58DC13" w14:textId="1C4DC5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AFF790E" w14:textId="47AADB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3D1BE" w14:textId="07838C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22670C" w14:textId="47D938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763CE" w14:paraId="6D9A5EB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1EEF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58D0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152BB42" w14:textId="1DDC10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DE69357" w14:textId="5B5263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F4B92" w14:textId="64DA1E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F2E725" w14:textId="648277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763CE" w14:paraId="01969C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172D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10926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0CC6404" w14:textId="10A495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0C259997" w14:textId="4B9953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1E8CF" w14:textId="2461D3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CD1475" w14:textId="18D912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763CE" w14:paraId="78936F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A00D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56FF1C8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3F59BDB" w14:textId="79C847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8DCA7" w14:textId="67C2FC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5C011" w14:textId="7000BD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063E5E" w14:textId="465443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763CE" w14:paraId="5A1C4F0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9C87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2CEB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15C1EA1" w14:textId="2E2EEF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560FDB15" w14:textId="7E2E86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4913E" w14:textId="194851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54BE7A" w14:textId="5BDAB3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763CE" w14:paraId="371813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15B9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F3C7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A28796B" w14:textId="0955F8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DC6D815" w14:textId="67A771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C9226" w14:textId="521A05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5F5A4C" w14:textId="346B2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763CE" w14:paraId="7BF426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516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02D6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FE7FC2B" w14:textId="13822A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71C1D3C9" w14:textId="1CB52E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6C1E1" w14:textId="6333A2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6A891F5" w14:textId="4ED6E5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5763CE" w14:paraId="2CA8CB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2E0D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F897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6C9E271" w14:textId="224E42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7A00D7A6" w14:textId="2E4187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DE9E7" w14:textId="61ED68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6E2FA4A" w14:textId="11B9E5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763CE" w14:paraId="79A89F6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9157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DA3E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08DD958" w14:textId="50B599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CD7D3A5" w14:textId="2C8E9E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F3025" w14:textId="6D52D5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46AEB1" w14:textId="51B498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763CE" w14:paraId="56C5004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924C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052D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2B06D35" w14:textId="7126F8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55A6A17" w14:textId="260BD9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4B40C" w14:textId="6B302F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9BF2FA" w14:textId="31FCEF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763CE" w14:paraId="1722EDE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FBD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D133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BA62728" w14:textId="747D86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0391E7F" w14:textId="2753C3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B65D" w14:textId="70F8A3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8811E1" w14:textId="096CFE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763CE" w14:paraId="43AD734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EB3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13BD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566FE89" w14:textId="35BEE5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B3F7302" w14:textId="3DB9BD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BF822" w14:textId="2BE8E9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DAF31D" w14:textId="6F9DB2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763CE" w14:paraId="3FACEB6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D540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FD38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E5E3A0D" w14:textId="0402A6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FE5E12E" w14:textId="151FD4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CA775" w14:textId="748020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B1162F" w14:textId="118CEC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763CE" w14:paraId="7E1054E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CE1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C4364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961E116" w14:textId="2D976D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B04C66F" w14:textId="4CF6FE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D6810" w14:textId="43D113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CE228E" w14:textId="742FA4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763CE" w14:paraId="3D67BDD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658B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D752A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648AC481" w14:textId="44BEFB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AA18206" w14:textId="62027C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5EF01" w14:textId="2BA243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AED680" w14:textId="3C918C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763CE" w14:paraId="623CF73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BF7E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91C48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52DAC63" w14:textId="44373B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43B2C08" w14:textId="404D3B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4EF1E" w14:textId="0548BA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26454B" w14:textId="5BEC24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763CE" w14:paraId="2D66D7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79F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8593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475EFD4" w14:textId="29DEF5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B7E5E13" w14:textId="67FC50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BD260" w14:textId="68F1D2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F26DB0" w14:textId="601371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763CE" w14:paraId="73A7153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0461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6D317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50EEDDB" w14:textId="087051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8C7C5AD" w14:textId="7DC4C0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72C86" w14:textId="318D2B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74171B" w14:textId="1D062F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763CE" w14:paraId="64854AC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BCF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32F4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AE5390E" w14:textId="7B1E00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6CAA1DC" w14:textId="306735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02B3F" w14:textId="66F975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77DDCF" w14:textId="175174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763CE" w14:paraId="1526B52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39D5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092B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4E49BC5" w14:textId="45433A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138B048" w14:textId="4845C7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F9139" w14:textId="3D527D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4031418" w14:textId="32A85C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763CE" w14:paraId="5AAFC95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FC01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6789A3A" w14:textId="5ED8749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BC1908A" w14:textId="7F67241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D2E66E" w14:textId="6DA0145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4DF042B" w14:textId="48AB431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5763CE" w14:paraId="49908F0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CC52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D849817" w14:textId="0C7376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2CB83AB" w14:textId="0EA1B5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724BF" w14:textId="5BF568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995CF9" w14:textId="794181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763CE" w14:paraId="3ECA43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BDFD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568B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C25276A" w14:textId="4A215D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865FBF3" w14:textId="358007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8F97" w14:textId="45E298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B4666D" w14:textId="3F00BA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763CE" w14:paraId="4F61B6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F83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320C6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F12E04E" w14:textId="5C2C17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6233C0BD" w14:textId="7DB000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5F989" w14:textId="6B088D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F2E5AC" w14:textId="1F7731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763CE" w14:paraId="79A4A1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D5D6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14456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B7614E" w14:textId="4DD3CC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141C9B7F" w14:textId="1FBE04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6066B" w14:textId="156147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B101F3" w14:textId="56A3CF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763CE" w14:paraId="154900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8D5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F9073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E967198" w14:textId="781A17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3C9098EE" w14:textId="3C4F25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7AB98" w14:textId="279555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8EA47B" w14:textId="1989EA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763CE" w14:paraId="4917B4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D33E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AC69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04F8C27" w14:textId="1F61F0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6C09952" w14:textId="7FC6C8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6C106" w14:textId="5ED720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E7BBAE" w14:textId="079502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763CE" w14:paraId="405254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B57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D80A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1166395" w14:textId="787A53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2F6F144" w14:textId="50D265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2A900" w14:textId="203E52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6A4E80" w14:textId="303143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763CE" w14:paraId="1E784D6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A11D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DAE8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109F159" w14:textId="1FA2A7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57CA57F" w14:textId="1ECA73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5BB85" w14:textId="576614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57DAF9" w14:textId="52A412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763CE" w14:paraId="771BC7F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9B0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70D04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08F410BD" w14:textId="34167C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2D251" w14:textId="0BC061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B34FC" w14:textId="3AFDAF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EC6CEE" w14:textId="30DC3E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763CE" w14:paraId="19EE744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24E7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1893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43D319DC" w14:textId="099270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493F813" w14:textId="6E47CA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09AA4" w14:textId="682126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593FB9" w14:textId="5643C5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763CE" w14:paraId="001631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E7F2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902A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0CB650B" w14:textId="7AC46A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5F03183" w14:textId="1B1884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8323F" w14:textId="253900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9C9BEA" w14:textId="23A710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763CE" w14:paraId="615A8A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9D9B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A2AD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2DE7C40" w14:textId="04A4C1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1559A" w14:textId="0C3161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DD12E" w14:textId="4D59BC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5EC28E" w14:textId="46191C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763CE" w14:paraId="07C034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4540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C7EB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6A65E18" w14:textId="7D69EB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7748ED0" w14:textId="51819C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7C86F" w14:textId="12DE67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2F1225D" w14:textId="609BCD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763CE" w14:paraId="6E1A67B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9067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9A3B8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7EB8A21" w14:textId="4F1665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21F0222" w14:textId="689798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1ACA3" w14:textId="52C557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68E4B2" w14:textId="054FB0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763CE" w14:paraId="07613B2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C1C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FEA6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35AB8B" w14:textId="340E1A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202FDBD" w14:textId="14E152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D1A72" w14:textId="6A7C0A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27C58A3" w14:textId="6BF9A6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763CE" w14:paraId="7D308B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7547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E0E28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9601C54" w14:textId="255AE0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72BABF1" w14:textId="2928D0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005D4" w14:textId="605B0C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9C8895" w14:textId="39351C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763CE" w14:paraId="5817615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68EB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7EE5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E453D22" w14:textId="6A57AF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46FFC5" w14:textId="6E9863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EE7CF" w14:textId="750416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9FAF5E" w14:textId="675E3B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763CE" w14:paraId="0EDB68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E4FA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E4275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6A6C77F" w14:textId="7B7483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7404D91" w14:textId="46E5AC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CAC62" w14:textId="3AD17B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9E1D6B" w14:textId="121E43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763CE" w14:paraId="627B74B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7C7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5149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A80BD3C" w14:textId="21A242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E8740C" w14:textId="6D92AB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8D49D" w14:textId="7D78C2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C16639" w14:textId="597506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763CE" w14:paraId="3C7CADD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992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C0D79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CEE38" w14:textId="438443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29EB8CC6" w14:textId="148049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444C5" w14:textId="55958E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4F264B" w14:textId="29FDCF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763CE" w14:paraId="304FA19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6CDF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B8CF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7205FF97" w14:textId="5B3CFF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B28B5" w14:textId="58A144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9479" w14:textId="2FB761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DDD560" w14:textId="03CD4E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763CE" w14:paraId="52738D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7C06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9DFE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84792CB" w14:textId="6ED886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CD75129" w14:textId="5CB14F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15C72" w14:textId="66BC29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54775A" w14:textId="3DA0C5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763CE" w14:paraId="420DE84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34CE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7A47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7257122" w14:textId="71002F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2722E18" w14:textId="745DA8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F3B97" w14:textId="6728F6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7DE6D9" w14:textId="39DEAE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763CE" w14:paraId="0E961A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3BBC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97F46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086BEFF" w14:textId="13CF76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C5A185A" w14:textId="1AB8DB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5003A" w14:textId="38B71A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C66825" w14:textId="540C2E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763CE" w14:paraId="61C016A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CB58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4D9C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2691AB4" w14:textId="3DC2B7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7532661F" w14:textId="13E09F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4A155" w14:textId="4A3627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2E0D46" w14:textId="3028FA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5763CE" w14:paraId="42B788B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4DB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806C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8D91630" w14:textId="701894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B34DC79" w14:textId="147FE6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AC7CE" w14:textId="255B7F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CFE602" w14:textId="1FBB9D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763CE" w14:paraId="438690F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55C0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A7712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0AC9007" w14:textId="590897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E327D" w14:textId="7E6797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3A600" w14:textId="4EF324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841782" w14:textId="35CACA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763CE" w14:paraId="275D2123"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4638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81ABA10" w14:textId="79DCEF9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460BBFF" w14:textId="75BAA18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190AB7" w14:textId="1CAEFFC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1BCE9AB" w14:textId="1EED551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5763CE" w14:paraId="3C3AB2C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CCF14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35178DA" w14:textId="3ED680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7961C49" w14:textId="1EF98D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F53C" w14:textId="515540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617DB08" w14:textId="24C00C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763CE" w14:paraId="5B1B44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8385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C6D5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3F0AC95" w14:textId="094A5C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131994EB" w14:textId="55BD46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2A51B" w14:textId="4067A3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34DD50" w14:textId="6C2DB9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763CE" w14:paraId="3A63B6E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E737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40FE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377F3610" w14:textId="08A380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649D75C" w14:textId="74F2F8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7AC33" w14:textId="42D306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F6212D" w14:textId="4834C0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763CE" w14:paraId="18B331B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CA9E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BF425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4961A0C8" w14:textId="21C684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161FEEF" w14:textId="610A67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DEE57" w14:textId="77003F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2D5F70" w14:textId="6B8FDF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763CE" w14:paraId="56B204F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808A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C01B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2DA804A" w14:textId="5C45DD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378640F" w14:textId="12790E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370BD" w14:textId="0D3781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28BB9C" w14:textId="36C553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763CE" w14:paraId="17FB5F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4976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E001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49968035" w14:textId="34489A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DC15B94" w14:textId="5F58D5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30CF0" w14:textId="2FE4C6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743AAA" w14:textId="366740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763CE" w14:paraId="5B3BAA5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53A5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EC038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D504FC6" w14:textId="3C0378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D1130FA" w14:textId="0AB200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0BCB1" w14:textId="45D353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A38BEB" w14:textId="49CCA2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763CE" w14:paraId="4FFEBA4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36C2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5901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A8C936D" w14:textId="727C3C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E0060A3" w14:textId="778AE0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83536" w14:textId="5E8474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6E5D51" w14:textId="3585DC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763CE" w14:paraId="2BDA30A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D051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F83DC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B661A8F" w14:textId="4050A5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715CD0C" w14:textId="151478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80AD2" w14:textId="5E15C1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73DC60" w14:textId="34584C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763CE" w14:paraId="0E50BE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978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DE77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1AD34BF" w14:textId="6F7987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CCD3A2A" w14:textId="6380F6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D0844" w14:textId="45407B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72FC96" w14:textId="2DEC24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763CE" w14:paraId="32F0BEA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6085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6B8B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CD2FA9F" w14:textId="39A288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4E59926" w14:textId="28E25F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13C85" w14:textId="7369C8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EB7B95" w14:textId="40737F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763CE" w14:paraId="501923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DBC2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B79D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A306A54" w14:textId="0A9912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E6BC4B8" w14:textId="00A243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6CD7E" w14:textId="5C3F3D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E61DFD" w14:textId="78CD62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763CE" w14:paraId="0575F67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DA2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4A274D6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0D25C96" w14:textId="0BB0B4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0136C85A" w14:textId="0AAD8C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E0B7" w14:textId="11B9B5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A992E9" w14:textId="6450C3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763CE" w14:paraId="271C604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CC7D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0B34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FF1E709" w14:textId="75086C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E391199" w14:textId="725E44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4DF71" w14:textId="1C61E5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DCC91D" w14:textId="33AF67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763CE" w14:paraId="66DAE87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6A90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AE9F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026C914" w14:textId="1A0C9F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2AFCCBC0" w14:textId="5E98BE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1432A" w14:textId="551334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1A87DB" w14:textId="406421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5763CE" w14:paraId="366B252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4626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103FC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E6C2D14" w14:textId="33E610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70A4C67" w14:textId="3E2C5C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FA16" w14:textId="66048B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8402C5" w14:textId="68272C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763CE" w14:paraId="422D680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DC82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74385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A32A77" w14:textId="2FCD3F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6A0F989" w14:textId="43DF26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1E298" w14:textId="4B5DD1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AEDBA8" w14:textId="121FB3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763CE" w14:paraId="0DF3E4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C2CD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50B6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684A4DD" w14:textId="1D1776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9B584EF" w14:textId="7DF8CF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985B7" w14:textId="19A4AB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4B7C7E" w14:textId="3C7FD8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763CE" w14:paraId="3BDAC35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BD16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BD17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53FA88A" w14:textId="327FBA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631B36A" w14:textId="401AA7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CB7F5" w14:textId="29DDAC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EA12A9" w14:textId="52881C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763CE" w14:paraId="79B937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5F59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82B99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B9EDA83" w14:textId="6E04DB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831A4BC" w14:textId="5C60C0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B5A3" w14:textId="50CA98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09F2EC" w14:textId="23AE9A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763CE" w14:paraId="57AD65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890B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23FA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25825F2" w14:textId="15080C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AB46864" w14:textId="42C416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95FF" w14:textId="2F087F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285763" w14:textId="241653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763CE" w14:paraId="171907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C45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0209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8367A03" w14:textId="04C28D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CF3999C" w14:textId="19C7C8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8CB50" w14:textId="54BF02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7CAD81" w14:textId="7B00F2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763CE" w14:paraId="3C7DB50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F15C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0450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7A3A286" w14:textId="5AA19C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B9EB363" w14:textId="5CCAA4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4CC76" w14:textId="6AE4F8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348922" w14:textId="0FFE48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763CE" w14:paraId="000CF7A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6483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95D9084" w14:textId="3D7C44D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57E01AE" w14:textId="02CBAA0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132F00" w14:textId="4788F87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0FEF514" w14:textId="1A9D4C4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5763CE" w14:paraId="7975F35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49C9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7893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6ACD7D90" w14:textId="22F1E9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856E3BD" w14:textId="5A6492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AF30" w14:textId="48E7E4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2CA300" w14:textId="548E77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763CE" w14:paraId="1431C45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44CB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0087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546517E9" w14:textId="7A2B91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55317D7" w14:textId="072C4D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676EA" w14:textId="71ED2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CCA063" w14:textId="2DC380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763CE" w14:paraId="69C872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6174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F882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BAD4B9A" w14:textId="0DC9C1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623A206B" w14:textId="67EDC1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AA207" w14:textId="439D21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26DBBB" w14:textId="724ED7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763CE" w14:paraId="6142165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CEDE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CFE7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3F1DE64" w14:textId="43623C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0ED6C96" w14:textId="433D4C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B6A30" w14:textId="076318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D5C060" w14:textId="11C7B2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763CE" w14:paraId="22C7651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FDDE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D18A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0AE4886" w14:textId="5DD167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0920F94D" w14:textId="3481B0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8B06D" w14:textId="0E217E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651AF1" w14:textId="4B8820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763CE" w14:paraId="3D542DF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F1A5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238C9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FD68EFF" w14:textId="22C38A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538A14F" w14:textId="7B8C59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110EA" w14:textId="706BC1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42CA36" w14:textId="135511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763CE" w14:paraId="447E637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541D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6BA3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E689F81" w14:textId="491972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4EBBDFB8" w14:textId="410550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2771A" w14:textId="31B9C0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1FF171" w14:textId="3C1DCF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763CE" w14:paraId="7CE3D8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A261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542F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F9FBDC1" w14:textId="6C60DE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E3F6FA1" w14:textId="6492B3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A3727" w14:textId="4F0628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128778" w14:textId="2F3DC7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763CE" w14:paraId="0AF03C4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9B93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73AF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11DBBC4" w14:textId="4B6A22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7CB93FDE" w14:textId="7585D8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168A" w14:textId="59888E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71A5BF" w14:textId="540100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5763CE" w14:paraId="1AE7B84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5F40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AF37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FEE9270" w14:textId="27B71C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E74A8DB" w14:textId="23DA63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EAF0E" w14:textId="0FB14A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0E693A" w14:textId="04769D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763CE" w14:paraId="2A9BE9A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640D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4203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88FC9DD" w14:textId="001CAA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7F3FE43F" w14:textId="6DDEC9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4313B" w14:textId="38F1D9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4819772" w14:textId="3A7978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763CE" w14:paraId="49BFAB0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F5B4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3C66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3420F9C" w14:textId="4CA600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85DB4DA" w14:textId="5B9EAE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FF97" w14:textId="13FB68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2D0904" w14:textId="37A70A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763CE" w14:paraId="726B5F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1D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B168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30F3F92D" w14:textId="109390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AAB089F" w14:textId="2F7B11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66F80" w14:textId="2B8ED5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A05862" w14:textId="696A2D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763CE" w14:paraId="4A58B47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7288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199C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08F1695" w14:textId="13B7BC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C624AB0" w14:textId="6719BD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825D2" w14:textId="45930C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2FA1A2" w14:textId="52BDB3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763CE" w14:paraId="1B10EB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039B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83A8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22E33F97" w14:textId="200C22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30B5395" w14:textId="7643C0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238CB" w14:textId="4B07E8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99B065" w14:textId="150947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763CE" w14:paraId="2E331D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F507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301E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61CA82D" w14:textId="05873F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46CA07C" w14:textId="7D9739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5A297" w14:textId="68FA21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4B6A1F" w14:textId="07BAFB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763CE" w14:paraId="3319F1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9C35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C88D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1D8ADB4" w14:textId="5007B6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08C94DA" w14:textId="5120F1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74D74" w14:textId="09A4AC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A34850" w14:textId="58CF58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763CE" w14:paraId="360E015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50C9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AD19AB5" w14:textId="470C73F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628EA05" w14:textId="1E1816D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A69A9C" w14:textId="4EBBB85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4860F83" w14:textId="423B165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763CE" w14:paraId="4E16E70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5230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2E33B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281C6D9" w14:textId="6ED22D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7B6397E" w14:textId="1E1712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85543" w14:textId="6982D4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47BD7E8" w14:textId="6588AF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763CE" w14:paraId="07F9DFB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ABCA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1458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B881D81" w14:textId="2A7980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FE09F32" w14:textId="78DF38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8505A" w14:textId="67C5DF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3F6B07" w14:textId="3CAA95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763CE" w14:paraId="3F61886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704E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5310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DAA9DAF" w14:textId="62456C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5702C39" w14:textId="2891BE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D650A" w14:textId="78FD44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FA24C5" w14:textId="532BD3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763CE" w14:paraId="14B0DF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A0A3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27C2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F6D7568" w14:textId="4C8652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53DEDED" w14:textId="7CE8AD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D5A17" w14:textId="5347CC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D5F8A5" w14:textId="744110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763CE" w14:paraId="02A164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7703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1913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10B237" w14:textId="73D4F4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D91AA38" w14:textId="29530A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BEFB3" w14:textId="407D9C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677933" w14:textId="1F8BD9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763CE" w14:paraId="630578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607E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8A48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41B3C19" w14:textId="2D2A9E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3DD3738" w14:textId="074466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C124B" w14:textId="2D0018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76B4DE" w14:textId="62FDBA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763CE" w14:paraId="3C134AD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0582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672B0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8E81547" w14:textId="0DF9D1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A85150B" w14:textId="45A674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50F14" w14:textId="02394C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A04211" w14:textId="3EAADF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763CE" w14:paraId="6DD420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9CFB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E12D4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380924B" w14:textId="15D97D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679388B" w14:textId="3B0841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D22F" w14:textId="5662B8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DE3CED" w14:textId="40EC80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763CE" w14:paraId="43D4CC3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53DE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4546005" w14:textId="26BBC51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896,3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3F473F5" w14:textId="6065082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015,73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04117D89" w14:textId="0A32F30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2E09AA3E" w14:textId="3F663E2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912,042.98 </w:t>
            </w:r>
          </w:p>
        </w:tc>
      </w:tr>
      <w:tr w:rsidR="005763CE" w14:paraId="45D0216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B1C97"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074B90E" w14:textId="53854C3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877,9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EC0CA7" w14:textId="78A1FCC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52AE2FD8" w14:textId="4F45294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F6E4EC0" w14:textId="3BD1D42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460,920.20 </w:t>
            </w:r>
          </w:p>
        </w:tc>
      </w:tr>
      <w:tr w:rsidR="005763CE" w14:paraId="228ACE5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9F07DF"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BFDD578" w14:textId="452A4B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3F3462B" w14:textId="0B69C5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6D7B6D7" w14:textId="2FADE3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6C8E1A10" w14:textId="75A4BD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763CE" w14:paraId="51407EF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B13F5"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23D97FD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A0AFD4D" w14:textId="586158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2A45FC5" w14:textId="242417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AD884" w14:textId="35FC44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0511286" w14:textId="78F47A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763CE" w14:paraId="1E787C8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38CDE"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4A4FF0E5"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7D96FA2" w14:textId="1C9D4C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6B9C9003" w14:textId="383A40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DAE29" w14:textId="575E31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1F4A76" w14:textId="68326A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763CE" w14:paraId="7A7320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E94B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AC47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04CB348" w14:textId="30E58B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4986C97E" w14:textId="4A21F9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CB5D2" w14:textId="3900A6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082B54" w14:textId="16B59B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5763CE" w14:paraId="4A8A35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897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C394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E2DEFD4" w14:textId="540A0B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356517D" w14:textId="5D2603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80E819" w14:textId="3D6A2E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54F00E" w14:textId="63CEAC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5763CE" w14:paraId="2303290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DD00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9292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51B8E00" w14:textId="1EFCEE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7D23723C" w14:textId="209735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3E258A3" w14:textId="32613E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6F5456" w14:textId="1DF2D2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5763CE" w14:paraId="066E7B1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9DDD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CF607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DB457ED" w14:textId="42A50A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5A9DD678" w14:textId="70B7CA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74399C59" w14:textId="22A9F4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2FEB9B" w14:textId="042FE2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5763CE" w14:paraId="3405F35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4FCC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11DC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4E3660D6" w14:textId="275071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2DC7D6" w14:textId="5557A5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52582B44" w14:textId="469543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80B755" w14:textId="6763BE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5763CE" w14:paraId="121AD7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665E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8FC8A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B107213" w14:textId="68274F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60F51579" w14:textId="0A9723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5A33E" w14:textId="377F1F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B9444A9" w14:textId="08BBC2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5763CE" w14:paraId="42161F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F9D0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C7BE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EF667D0" w14:textId="6931F1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4DF9A573" w14:textId="716BD0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D1599" w14:textId="1CF2F8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429335" w14:textId="58E017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763CE" w14:paraId="1FC978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834F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D55D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26802F9" w14:textId="325233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0B46DB4F" w14:textId="2BB2C9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85818CD" w14:textId="146A46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BC45AB" w14:textId="36DA8B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5763CE" w14:paraId="4879596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A507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5DC2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8FF0122" w14:textId="226A1E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49DB4CDE" w14:textId="41738C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0C07A" w14:textId="453A9A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8514BC" w14:textId="17384A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5763CE" w14:paraId="3F1855F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8581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07DA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06659B0" w14:textId="6C3603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018B997F" w14:textId="2E8AF3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8C4778" w14:textId="332B78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9EB87D" w14:textId="62C35C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5763CE" w14:paraId="409CD0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60A2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DFF02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10BEECB" w14:textId="0C1C53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1D49C31" w14:textId="0F771F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8D15A" w14:textId="477DA4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044375" w14:textId="471493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763CE" w14:paraId="1B3F59A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A4E8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FA445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FAB92D" w14:textId="6BE378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75" w:type="pct"/>
            <w:tcBorders>
              <w:top w:val="nil"/>
              <w:left w:val="nil"/>
              <w:bottom w:val="single" w:sz="4" w:space="0" w:color="000000"/>
              <w:right w:val="single" w:sz="4" w:space="0" w:color="000000"/>
            </w:tcBorders>
            <w:shd w:val="clear" w:color="auto" w:fill="auto"/>
            <w:noWrap/>
            <w:vAlign w:val="bottom"/>
            <w:hideMark/>
          </w:tcPr>
          <w:p w14:paraId="0C9ED3EF" w14:textId="3B5833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35308C" w14:textId="646890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943197" w14:textId="5D354F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5763CE" w14:paraId="56F31A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02A4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43876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5ADE2BD" w14:textId="3D2E56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AE05D95" w14:textId="5CFCCF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2C657" w14:textId="16CBA4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2FCDB3" w14:textId="7CFFE7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763CE" w14:paraId="3B52E23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E7AD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CBB8B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A791A52" w14:textId="31B11C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2F3823A" w14:textId="0FC059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2D794A8" w14:textId="0BACB7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6EC39B" w14:textId="0527C4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5763CE" w14:paraId="20467E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D1D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2902B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65A3B5D" w14:textId="46F1D1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EA4358D" w14:textId="2EE39A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5CA74919" w14:textId="5C0566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AC2CFC" w14:textId="186666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5763CE" w14:paraId="478523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C6B3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195929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CABC98B" w14:textId="50BF01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55F80AF" w14:textId="4F6E7C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9357" w14:textId="0F786B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993B4F" w14:textId="3DC9A2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763CE" w14:paraId="099A52D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49C7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B1376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4C4033B" w14:textId="5CE7AF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EBCCD70" w14:textId="0D4F2E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C224E2E" w14:textId="7D3411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1E045E" w14:textId="69824E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5763CE" w14:paraId="7CB8BF7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703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A51E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692191B" w14:textId="71E52A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DDA2222" w14:textId="336285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C5FFA" w14:textId="7863D1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6DAA355" w14:textId="77EF03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763CE" w14:paraId="418B1E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6B61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D453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28579AB" w14:textId="43BA4D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59971F5" w14:textId="5D6FCE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59FDD" w14:textId="2B7708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C2D5A7" w14:textId="3FDFA7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763CE" w14:paraId="58FB37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E864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12CB0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B02C472" w14:textId="668214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34373683" w14:textId="1D2D9D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4533050C" w14:textId="605A5A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5585CF" w14:textId="40207B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5763CE" w14:paraId="5DDBCE1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F739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227F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E74314A" w14:textId="120FD3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0A93B9FB" w14:textId="4C2EDA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27A58" w14:textId="44902D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2C6998" w14:textId="7827C9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5763CE" w14:paraId="306FA49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D914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3B63F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1765797" w14:textId="58BAB5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40B0E81" w14:textId="67F3BC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82BC0" w14:textId="6B7230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F34A21" w14:textId="4BDA17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763CE" w14:paraId="1738A62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DF9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30AB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83AB7CD" w14:textId="74F905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A0A63" w14:textId="2E6C8B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D6CC7" w14:textId="1015DA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22EF07" w14:textId="78FB15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763CE" w14:paraId="4E5C57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9F78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A926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2F46E668" w14:textId="15FB67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4E01DFF3" w14:textId="5AC900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941A6" w14:textId="13077A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584503" w14:textId="0E3143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5763CE" w14:paraId="5B2C8F9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2306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5706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B97BF9B" w14:textId="1EFB53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79E8EE7" w14:textId="22C7CD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CF57A" w14:textId="7152C7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C2470C" w14:textId="7C9569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5763CE" w14:paraId="55F8126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E8EC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07E4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0D1E5D0" w14:textId="6F1BEC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7F6A1E59" w14:textId="21D4BC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51B289B" w14:textId="509FCF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F187EB" w14:textId="6D561F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5763CE" w14:paraId="4FFC8A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6863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B8619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284EE17" w14:textId="15F4EB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70AEDB71" w14:textId="0B0AE3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57E40" w14:textId="29B72D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69555C" w14:textId="2EB220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763CE" w14:paraId="6EA18F0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7C4A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EF42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6E4BAC0" w14:textId="5B18BC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FDD46DE" w14:textId="0B66FA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49AE0" w14:textId="5B8007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E65041" w14:textId="500749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5763CE" w14:paraId="07E980F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C8F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42D29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B95FEC4" w14:textId="45EEDD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145B6E1D" w14:textId="3D09B9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29BF7E6" w14:textId="069C90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81F03A" w14:textId="504A87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5763CE" w14:paraId="3FF543F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6524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8F95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C60BD6A" w14:textId="2C3E0E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464F55B0" w14:textId="41098A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71408" w14:textId="659EFB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E8619A" w14:textId="793417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5763CE" w14:paraId="56686D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D075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4E64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17EC78D" w14:textId="34D7F6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7BA17FB" w14:textId="2A43CC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6D505" w14:textId="0FBF2C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96FCAD" w14:textId="2DE440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763CE" w14:paraId="58E0EF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28DD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77D6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D6740E3" w14:textId="55283D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D3150E1" w14:textId="1967D9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8B0DC" w14:textId="27512E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A5E221" w14:textId="7B3843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763CE" w14:paraId="67480E2E"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656B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4AB401" w14:textId="0D4E06D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07,2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3E8634D" w14:textId="1A85B34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1536721E" w14:textId="16FB277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4C4A703" w14:textId="55515AB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12,570.21 </w:t>
            </w:r>
          </w:p>
        </w:tc>
      </w:tr>
      <w:tr w:rsidR="005763CE" w14:paraId="7D048C5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4F0B9"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FA3C645" w14:textId="26BBD8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8FA0F78" w14:textId="0636E3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5C305698" w14:textId="574947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4576E38E" w14:textId="252FA9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5763CE" w14:paraId="4564D3A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99418"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63031B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934CCF5" w14:textId="13D86F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9A7922B" w14:textId="7FF9AF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F5A2E" w14:textId="7CC458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537964" w14:textId="79B9D9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763CE" w14:paraId="4052713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7D3A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208E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CFF325A" w14:textId="22476B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B8A80" w14:textId="7C45A9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283E" w14:textId="26F19E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3DA0E5" w14:textId="376315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63CE" w14:paraId="59735C3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41B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1832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A4D2410" w14:textId="708192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675" w:type="pct"/>
            <w:tcBorders>
              <w:top w:val="nil"/>
              <w:left w:val="nil"/>
              <w:bottom w:val="single" w:sz="4" w:space="0" w:color="000000"/>
              <w:right w:val="single" w:sz="4" w:space="0" w:color="000000"/>
            </w:tcBorders>
            <w:shd w:val="clear" w:color="auto" w:fill="auto"/>
            <w:noWrap/>
            <w:vAlign w:val="bottom"/>
            <w:hideMark/>
          </w:tcPr>
          <w:p w14:paraId="1C6D26B2" w14:textId="015354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22724CF0" w14:textId="2A6D2D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FE579A" w14:textId="0E89BC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5763CE" w14:paraId="77B183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505A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D63A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79886E1" w14:textId="465213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B493F" w14:textId="508DA9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B5B1C1" w14:textId="0F6F95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7117F8" w14:textId="074B55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763CE" w14:paraId="1C658EC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4493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4917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0269B75" w14:textId="4CC197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426CD98" w14:textId="3C0847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FA9FDE3" w14:textId="1BAF88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7DB3C0" w14:textId="0DED88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763CE" w14:paraId="53A3CAD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2A9A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D34B3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7F8D426" w14:textId="15C535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75" w:type="pct"/>
            <w:tcBorders>
              <w:top w:val="nil"/>
              <w:left w:val="nil"/>
              <w:bottom w:val="single" w:sz="4" w:space="0" w:color="000000"/>
              <w:right w:val="single" w:sz="4" w:space="0" w:color="000000"/>
            </w:tcBorders>
            <w:shd w:val="clear" w:color="auto" w:fill="auto"/>
            <w:noWrap/>
            <w:vAlign w:val="bottom"/>
            <w:hideMark/>
          </w:tcPr>
          <w:p w14:paraId="3FEF6995" w14:textId="316560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5EB2404F" w14:textId="625A00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5A05F7" w14:textId="69C9B1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5763CE" w14:paraId="6E52356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897F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DA584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E79D0E4" w14:textId="066630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524FBC01" w14:textId="74F1D9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7EC51E5" w14:textId="7414DF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0EAEBC" w14:textId="44677D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5763CE" w14:paraId="16D3BE9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7280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2761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8C88E09" w14:textId="54061A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DC536" w14:textId="0721B5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38F92" w14:textId="68F498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279D8A" w14:textId="3FDC98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63CE" w14:paraId="70D2470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4035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421CC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35763F4" w14:textId="7C00ED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230B4" w14:textId="4E50AC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B33318C" w14:textId="3903F5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009EA0" w14:textId="6CB950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763CE" w14:paraId="0A39B04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AB3E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D463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004D8B4" w14:textId="38554E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4FA648E" w14:textId="7DFC1F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04F07C66" w14:textId="538E96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E0FC3F" w14:textId="68E244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5763CE" w14:paraId="49D4FB5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CD19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C7145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0710537" w14:textId="0431B2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1DE55" w14:textId="39DBAA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61B2411" w14:textId="436DFB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437B11" w14:textId="77FE16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763CE" w14:paraId="3DE672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A187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4A208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6CE4F21" w14:textId="282FAF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3BE8366" w14:textId="5C18E0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7EC3B4CC" w14:textId="5F8548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FBE0A9" w14:textId="77DF88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5763CE" w14:paraId="3F69DA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370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EDDD4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F2814C7" w14:textId="6CF304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1E3D7" w14:textId="279C86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EAF3B" w14:textId="113967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155BA7" w14:textId="7B0783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63CE" w14:paraId="1993D55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9E3B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A2003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4EFB0F9" w14:textId="661510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51C9F" w14:textId="5797B1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407C345" w14:textId="5D9325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DB2128" w14:textId="14FBAD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763CE" w14:paraId="7868FF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D6F2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4F37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60F9E75" w14:textId="184F13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3EBA42" w14:textId="1BBB50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C41F4" w14:textId="739172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FB0E86" w14:textId="28F31A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763CE" w14:paraId="3020BC0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31D2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52EC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739DBBF" w14:textId="647928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B010D8" w14:textId="160545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2FBDF" w14:textId="6F7591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0565D6" w14:textId="4811FD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763CE" w14:paraId="327D233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1B8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BD18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36DB1B7" w14:textId="4E8E7B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77E44" w14:textId="39C188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3C6CD" w14:textId="098F6D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AE86FB" w14:textId="786661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763CE" w14:paraId="0C28DAB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D2BF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4C1F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4561FDB" w14:textId="46800D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4710C1BE" w14:textId="6C0C53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68E55DCD" w14:textId="0F250A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4C8220" w14:textId="636BDC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763CE" w14:paraId="397767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C920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85BCD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4DBD426" w14:textId="2F8766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30669FAE" w14:textId="5DD811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C08A303" w14:textId="11A17C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628AE6" w14:textId="60847A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5763CE" w14:paraId="3A43608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B509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0EE2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50353" w14:textId="767700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725D2EA3" w14:textId="13B49B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7BD318DA" w14:textId="64F8B4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6D5ADA" w14:textId="055AFE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5763CE" w14:paraId="3FF06FB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B9E5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576F3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6535100" w14:textId="11CF6C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5573EAC" w14:textId="1A4A37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F0C25E1" w14:textId="74DD6E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15D099" w14:textId="62B020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5763CE" w14:paraId="457888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F20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C5F13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4C4D268" w14:textId="7D20EA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C8B56D" w14:textId="06C39A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7E4E1AE" w14:textId="36C878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B283D5" w14:textId="5B71A6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763CE" w14:paraId="7855E1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3B5D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33EE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4F501F" w14:textId="66119B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7C1A4C1" w14:textId="1286AD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0ADA64BF" w14:textId="47650D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57A4B0" w14:textId="6C5B79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5763CE" w14:paraId="525FAB1E"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0BAA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9C4EFFC" w14:textId="03D855C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49,8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375830" w14:textId="4503462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D3EE168" w14:textId="16A2B50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05A46EB" w14:textId="53D660E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9,275.05 </w:t>
            </w:r>
          </w:p>
        </w:tc>
      </w:tr>
      <w:tr w:rsidR="005763CE" w14:paraId="737671E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48094"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8359012" w14:textId="4D90D3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4E85D" w14:textId="175AD9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DB33239" w14:textId="0B96D6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2E9A608B" w14:textId="73D339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763CE" w14:paraId="01C7A5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DDBE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EB07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D9B564E" w14:textId="520432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AADF3" w14:textId="0682F0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02549" w14:textId="690E94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A32B7A" w14:textId="6988F8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763CE" w14:paraId="0AB8B26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5634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5ED96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DC78595" w14:textId="77CD3D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C894E" w14:textId="4FB78C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C6FEB" w14:textId="1A7316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2E6A81" w14:textId="43A2BE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763CE" w14:paraId="2606C16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1D81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EBB1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60C83C8" w14:textId="7ACF3D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285724" w14:textId="628CD1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BA3BE7E" w14:textId="4DB029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CFCD61" w14:textId="4DB476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763CE" w14:paraId="7C8B15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66AF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B2DB7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E9B9FE2" w14:textId="45EA83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351679C" w14:textId="073276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500A298" w14:textId="69746E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6A494F" w14:textId="47396F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763CE" w14:paraId="4420E16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7973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D254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2FA11E1" w14:textId="404BD3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3E8CA5C7" w14:textId="6F1AA4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4C0903F" w14:textId="66C0EC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6A8944" w14:textId="6660BB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5763CE" w14:paraId="5006466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2FA6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FC91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1797192" w14:textId="0FDA7C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5B06E5FF" w14:textId="67533D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2607F" w14:textId="5837E8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2CC175" w14:textId="07705D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763CE" w14:paraId="25F357D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786E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90327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6EC4563" w14:textId="45BE8C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EB81C" w14:textId="362BBC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9FF83" w14:textId="178A64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AC0974" w14:textId="3C0D28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763CE" w14:paraId="5399774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DD5D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820A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0EBD92F" w14:textId="2C78FE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7BB0B" w14:textId="1BFBD8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4CF35BD" w14:textId="1D0F2E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C4D7BF6" w14:textId="69E151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5763CE" w14:paraId="6BCC571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233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FC3C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9AC10DD" w14:textId="2DDA71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FE319" w14:textId="386EAE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816D0" w14:textId="3D075F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E01681" w14:textId="6A8BE8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763CE" w14:paraId="07E5239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BDF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2188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57557A4" w14:textId="3D3A46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31B01E99" w14:textId="37668E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C929C56" w14:textId="5FD39F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847765" w14:textId="00BD76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5763CE" w14:paraId="5037DD6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3907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1A87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8D63B65" w14:textId="73DB28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DB17472" w14:textId="384D71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7BCD22AF" w14:textId="5E3AD8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B89BA6" w14:textId="70B83D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5763CE" w14:paraId="6B5F473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4EDA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8D7B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DD25AE8" w14:textId="723F46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F65969" w14:textId="0BCC3E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0F6F9" w14:textId="1264E4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9F8286" w14:textId="47F7EA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5763CE" w14:paraId="105B40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CD30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79056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1ED1AB19" w14:textId="79C994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D8DA9" w14:textId="23D51D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07358" w14:textId="1C6A84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65E6FC" w14:textId="667F64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763CE" w14:paraId="20C9BF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CA1F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6F0D6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F62D002" w14:textId="015498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2CC84" w14:textId="365041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DFCE474" w14:textId="57A3F3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9D523C3" w14:textId="4FF557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763CE" w14:paraId="5746183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7AF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10ACC2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EBEC14F" w14:textId="512C23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ACAEB" w14:textId="29277F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75D55" w14:textId="3B834E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64560D" w14:textId="21EA31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763CE" w14:paraId="55166B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B307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1E70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FBCF552" w14:textId="19F11D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5F1BFB6A" w14:textId="788D39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90D4A" w14:textId="79C24A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CFAC6B" w14:textId="6D4254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5763CE" w14:paraId="3439EA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C483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0A5B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8659705" w14:textId="43FCAB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F59E8" w14:textId="1100D6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8F0DF" w14:textId="41BF04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0D81D1" w14:textId="6651BB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63CE" w14:paraId="5CAA93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5CD2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FB06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745F582" w14:textId="58AD3B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01E871A5" w14:textId="358571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C6C41" w14:textId="528177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B1E4FC" w14:textId="01C90B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763CE" w14:paraId="4869CC9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B79B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AA28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4E510E3" w14:textId="7C1CF1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5A5FC" w14:textId="62B30B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37DA65E" w14:textId="0BAA19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641442" w14:textId="583B11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763CE" w14:paraId="35383B2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B9C6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0C98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7471CB8" w14:textId="236627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59157" w14:textId="4BA65B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2458FEC" w14:textId="0CEFD5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AF17FF" w14:textId="475F5E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763CE" w14:paraId="60842E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1EC6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174D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5F90A7E" w14:textId="037EC2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6E147EBB" w14:textId="6D27B2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EB429" w14:textId="29782E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6255D9" w14:textId="5B46C3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5763CE" w14:paraId="252B176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DB94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EA26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4CFDAB8" w14:textId="572487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5067926" w14:textId="6B7F30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625209" w14:textId="289BAC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F21C0E" w14:textId="66E7F7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763CE" w14:paraId="4A4D8C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EC8B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D670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B5A9F5" w14:textId="0B109A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745D3D3" w14:textId="7472B5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C2BDA" w14:textId="4D53A7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8B411C" w14:textId="63CB36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763CE" w14:paraId="5BE14F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DFA8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20867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D2C438" w14:textId="530E7F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2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E5509" w14:textId="46F5AD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3D1190E" w14:textId="7E852A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BAFF4E" w14:textId="4DB2E8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4,988.83 </w:t>
            </w:r>
          </w:p>
        </w:tc>
      </w:tr>
      <w:tr w:rsidR="005763CE" w14:paraId="17A73C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92D9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1763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05BCCCB" w14:textId="5E98F1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75" w:type="pct"/>
            <w:tcBorders>
              <w:top w:val="nil"/>
              <w:left w:val="nil"/>
              <w:bottom w:val="single" w:sz="4" w:space="0" w:color="000000"/>
              <w:right w:val="single" w:sz="4" w:space="0" w:color="000000"/>
            </w:tcBorders>
            <w:shd w:val="clear" w:color="auto" w:fill="auto"/>
            <w:noWrap/>
            <w:vAlign w:val="bottom"/>
            <w:hideMark/>
          </w:tcPr>
          <w:p w14:paraId="1CCC5932" w14:textId="63E9D7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668697A6" w14:textId="20860F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47495E4" w14:textId="0F33E8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5763CE" w14:paraId="31B1C2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51AD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732F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CEC5E98" w14:textId="6501DA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42F5D153" w14:textId="65A022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B6C2A67" w14:textId="5EF2E2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A395AC" w14:textId="4ED442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763CE" w14:paraId="19E728A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BDC3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8CE3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B0E1E47" w14:textId="48DC80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C5BD7" w14:textId="0C80F8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A4C1CFA" w14:textId="048CF7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005C71" w14:textId="38A43E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763CE" w14:paraId="7E3EDC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559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AFFB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7585301" w14:textId="140A54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027517B2" w14:textId="3A3227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11AC255" w14:textId="5577A6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9E1956" w14:textId="1E5E76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763CE" w14:paraId="1F7465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38F1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9B453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5E1CA78" w14:textId="47A315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2214DC3" w14:textId="21D299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10875" w14:textId="62D767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9E4972" w14:textId="68FF13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763CE" w14:paraId="7BDB506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AED4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4DAC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4EE501D" w14:textId="2376FE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58445AC" w14:textId="000428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1A8DC" w14:textId="30907E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67BD70" w14:textId="6CEC04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763CE" w14:paraId="66336D9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8234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85F67D6" w14:textId="4DBEC86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1F6A49" w14:textId="37971F8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33D61EF" w14:textId="0DDAAF3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4E311ED" w14:textId="160B4C0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6,214.68 </w:t>
            </w:r>
          </w:p>
        </w:tc>
      </w:tr>
      <w:tr w:rsidR="005763CE" w14:paraId="7EA85D4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F1D8E"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1F1DAE2C" w14:textId="12DD09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AFA2CD" w14:textId="6D6E54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583FC" w14:textId="488BF9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57A561DE" w14:textId="712D1C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763CE" w14:paraId="0FBFFD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F98F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6C988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A24F1A6" w14:textId="082AB3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74F63" w14:textId="553693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D59E2" w14:textId="49F685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BE39E7" w14:textId="02C205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763CE" w14:paraId="430F83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4B15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C527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2C96EC0E" w14:textId="7B9D84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A935A" w14:textId="710CA6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3BB5D" w14:textId="22AB65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D7A631" w14:textId="31ECFE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763CE" w14:paraId="42D80EC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8E16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2BC4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42B748D" w14:textId="1B6553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31626" w14:textId="43A9DF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569E0" w14:textId="349A69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B8B8772" w14:textId="1B1971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63CE" w14:paraId="62C9B00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BFDD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065CF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728BE81" w14:textId="233484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2127BE" w14:textId="142AF2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E656F" w14:textId="203283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86431E" w14:textId="77E0B7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763CE" w14:paraId="0816762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336D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0AB8D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761932E" w14:textId="255CB7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81059" w14:textId="73E859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7E87E" w14:textId="14EE0A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1F1287" w14:textId="51067E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763CE" w14:paraId="5EF47A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E5C2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E121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4DA77B6" w14:textId="6F28C7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F4A7A" w14:textId="0718A6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8EE21" w14:textId="39D810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E45096" w14:textId="1D4DCA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63CE" w14:paraId="6F68A11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13CD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E88BC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EB67E5B" w14:textId="74C0B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A630B" w14:textId="6BF511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1566BBF" w14:textId="34D26A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70548F" w14:textId="1753ED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5763CE" w14:paraId="60CB9EB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85FC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7EEA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A0272F7" w14:textId="52CD34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16C49" w14:textId="16B329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3FE6B" w14:textId="014BFC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6416CC" w14:textId="7F4E73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63CE" w14:paraId="6843D41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405F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B6369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C581E22" w14:textId="525A38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8E6CD" w14:textId="473679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B2842" w14:textId="738D98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142106" w14:textId="4CB8C3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763CE" w14:paraId="2BA042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C92A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030D2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A1B5326" w14:textId="05303F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1C070" w14:textId="594EF3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034D1" w14:textId="357025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07359B" w14:textId="1F4250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763CE" w14:paraId="5A2E5E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6848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B7E0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738E30F" w14:textId="7CB5D7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C6B7936" w14:textId="382956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5E063" w14:textId="65CC6C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4E12A6" w14:textId="3D476A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763CE" w14:paraId="0A2CF18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FC37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C2A625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10B0FE7" w14:textId="0154EB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DCD3D" w14:textId="6BA7A1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7591A" w14:textId="756196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D22047" w14:textId="4949D4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763CE" w14:paraId="2BB7BD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98DB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FDC9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3626D856" w14:textId="5F17C5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6299F" w14:textId="75C099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6C17" w14:textId="5DF23E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BA7218" w14:textId="092A95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63CE" w14:paraId="59D3BBA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0606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7E88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1516FAB" w14:textId="723525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5A9E4" w14:textId="0EF73B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39311" w14:textId="0737A1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6EDBF61" w14:textId="461B61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763CE" w14:paraId="3BA41B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330E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0857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21C2DCE" w14:textId="2A58D0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620BD" w14:textId="31EE65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2C89A" w14:textId="2D2939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06A2E7" w14:textId="0BB9F7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763CE" w14:paraId="60586A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4AF4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B5D7C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A2450C6" w14:textId="70E5F2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BA773" w14:textId="404196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3D9CB" w14:textId="2E1171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17139F" w14:textId="3B76EB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763CE" w14:paraId="200031F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B2D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4ECDA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54351FD7" w14:textId="6D38D0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36BBA" w14:textId="0AF7F6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87246" w14:textId="1FC114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E4A7A5" w14:textId="583D2E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763CE" w14:paraId="55DC89F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9C6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8EC49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1922D6" w14:textId="708287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695A2BE1" w14:textId="6F238D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3524329" w14:textId="1800E9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E74F5D" w14:textId="3F1008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763CE" w14:paraId="106202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80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4A27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7C86ED1" w14:textId="050BB8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502D00" w14:textId="4405E6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B5A79" w14:textId="61802B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2ACF5E" w14:textId="7E2F88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63CE" w14:paraId="03895C3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6CCF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C0C5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25E7BC3" w14:textId="50F640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E9851" w14:textId="2D81AE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64947" w14:textId="14F640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95D7ED" w14:textId="1367FE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763CE" w14:paraId="2C1853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4726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C545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CFC1AA1" w14:textId="266502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E96644E" w14:textId="4E07C9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31206" w14:textId="626977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275C9A" w14:textId="3F1411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5763CE" w14:paraId="24F0276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4F0A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D247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D20634B" w14:textId="6A8F70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E8DF86F" w14:textId="1C8E87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0790B" w14:textId="72F887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6B04FBF" w14:textId="0280D3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763CE" w14:paraId="225E791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5870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B99F6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A255BC2" w14:textId="7F77ED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3DE86F" w14:textId="5C328F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00AC4B1" w14:textId="1A4563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287006" w14:textId="5A78D0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763CE" w14:paraId="1A29A4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811D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B13E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8BA3C3B" w14:textId="79484D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5916E" w14:textId="024106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8F551" w14:textId="72A097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77DB6D" w14:textId="6CB8FA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763CE" w14:paraId="1C8A45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90D1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C98A4A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6F10DA2" w14:textId="67E0D7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4C29D" w14:textId="2529B1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AD4CE" w14:textId="563113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52BF85" w14:textId="0ACF91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763CE" w14:paraId="5E76304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D218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1CFA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4C9EB1B" w14:textId="7D9A36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D5B59" w14:textId="51EB99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65ECA" w14:textId="2A4DE1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5F5615" w14:textId="446912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763CE" w14:paraId="7678150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70D0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2B9B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3F30B56" w14:textId="42854D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69497" w14:textId="41FC66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F6775" w14:textId="57A665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B0BE0E" w14:textId="00E400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763CE" w14:paraId="3C3FA49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B5D6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FCBD4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9AE6FFE" w14:textId="498E72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B48BB" w14:textId="13A77A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DF2A" w14:textId="49BE80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0B0EB2" w14:textId="0F340D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63CE" w14:paraId="07319E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449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4557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434E818" w14:textId="3E81F4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8B6BD" w14:textId="025A36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73837" w14:textId="4692C0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4481BA" w14:textId="4EB48F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763CE" w14:paraId="309374C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EFE5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C12EF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332C8BC" w14:textId="5CAC38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BD7CB" w14:textId="0BAF13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27E8F" w14:textId="7BDC67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DDF881" w14:textId="28114B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763CE" w14:paraId="3FA8723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409A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2416B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787BD99" w14:textId="66B1B1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177FE" w14:textId="406695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503D8" w14:textId="14CE9C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D154A0" w14:textId="53048D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63CE" w14:paraId="2AE7C8E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1833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839E6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1E60FC49" w14:textId="301CE2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B43B4" w14:textId="1DE404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1194B" w14:textId="1AEF7A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D44855" w14:textId="35A918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763CE" w14:paraId="172178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358E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647647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BE650C5" w14:textId="030C17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57519" w14:textId="66A5F5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A30A1" w14:textId="4D8493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083D39" w14:textId="5766E0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63CE" w14:paraId="365A1FE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70AA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3055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840754B" w14:textId="6FCAF1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07EE9" w14:textId="4894C6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1811E" w14:textId="1DD6D2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7338E2" w14:textId="5145E5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763CE" w14:paraId="1FC9BBC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6A6A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B518C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0858E7E" w14:textId="15CE49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87B0C" w14:textId="3BE950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55E31" w14:textId="352824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0B47AE" w14:textId="28AD01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763CE" w14:paraId="7B8FDB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55E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8B56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086A5FF" w14:textId="19AC48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89ADCC3" w14:textId="367F3F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3F65C" w14:textId="165490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DF24B4" w14:textId="63C7F2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763CE" w14:paraId="751733B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1A7C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BDC9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0F9F8AD" w14:textId="491F24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C5C68F" w14:textId="627241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F4141" w14:textId="4F7DBB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572445" w14:textId="5F9CA6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5763CE" w14:paraId="627CFFF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9079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14362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56DF593" w14:textId="5CEE9E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672AA7E" w14:textId="1EEA89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3966A" w14:textId="643128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AE36E7" w14:textId="658B6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763CE" w14:paraId="3559F27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40A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CE7E0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2C50D89" w14:textId="6A2529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A50F72" w14:textId="670CA0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E579E" w14:textId="29896E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83FBA6" w14:textId="663798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763CE" w14:paraId="6E3CEA5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6891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B5AE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BFA86E6" w14:textId="6CD94C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1608E9" w14:textId="271143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0A6F1" w14:textId="6D676E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F12C49" w14:textId="625687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763CE" w14:paraId="44A88BA5"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64B1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0ABA292" w14:textId="6D1BFA0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726,98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88A67C" w14:textId="267F318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0C67CF06" w14:textId="058DD29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57DC2D8" w14:textId="6DCACC5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903,062.84 </w:t>
            </w:r>
          </w:p>
        </w:tc>
      </w:tr>
      <w:tr w:rsidR="005763CE" w14:paraId="7267322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2151B"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7F07052" w14:textId="3AA2CA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1C683" w14:textId="310A36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0AF98FCC" w14:textId="42754F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230E307F" w14:textId="7EEF06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763CE" w14:paraId="57B712D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0C7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19B0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99CDF41" w14:textId="336413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010.00 </w:t>
            </w:r>
          </w:p>
        </w:tc>
        <w:tc>
          <w:tcPr>
            <w:tcW w:w="675" w:type="pct"/>
            <w:tcBorders>
              <w:top w:val="nil"/>
              <w:left w:val="nil"/>
              <w:bottom w:val="single" w:sz="4" w:space="0" w:color="000000"/>
              <w:right w:val="single" w:sz="4" w:space="0" w:color="000000"/>
            </w:tcBorders>
            <w:shd w:val="clear" w:color="auto" w:fill="auto"/>
            <w:noWrap/>
            <w:vAlign w:val="bottom"/>
            <w:hideMark/>
          </w:tcPr>
          <w:p w14:paraId="322D8FBD" w14:textId="777463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8F0184F" w14:textId="1BF903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E14F96" w14:textId="28AC39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10.00 </w:t>
            </w:r>
          </w:p>
        </w:tc>
      </w:tr>
      <w:tr w:rsidR="005763CE" w14:paraId="7625088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BC5A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B9C2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D72077D" w14:textId="7AA09A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8,836.00 </w:t>
            </w:r>
          </w:p>
        </w:tc>
        <w:tc>
          <w:tcPr>
            <w:tcW w:w="675" w:type="pct"/>
            <w:tcBorders>
              <w:top w:val="nil"/>
              <w:left w:val="nil"/>
              <w:bottom w:val="single" w:sz="4" w:space="0" w:color="000000"/>
              <w:right w:val="single" w:sz="4" w:space="0" w:color="000000"/>
            </w:tcBorders>
            <w:shd w:val="clear" w:color="auto" w:fill="auto"/>
            <w:noWrap/>
            <w:vAlign w:val="bottom"/>
            <w:hideMark/>
          </w:tcPr>
          <w:p w14:paraId="6A960CEA" w14:textId="04C33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197A6A4A" w14:textId="02D343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4C6756" w14:textId="0137C2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4,648.00 </w:t>
            </w:r>
          </w:p>
        </w:tc>
      </w:tr>
      <w:tr w:rsidR="005763CE" w14:paraId="4179D4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555C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7762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5096684" w14:textId="09ABE4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14AEB664" w14:textId="5F45FB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7C50A" w14:textId="4025D5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6ED8A4" w14:textId="4C4A61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5763CE" w14:paraId="2D975D6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688E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4EC7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75030D1" w14:textId="586CB6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A6D6F09" w14:textId="4BD9A7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96D15" w14:textId="6F1553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EA9D09" w14:textId="79D869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5763CE" w14:paraId="7A75B9E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6168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F9F2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2CCCC10" w14:textId="4E6FD1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75" w:type="pct"/>
            <w:tcBorders>
              <w:top w:val="nil"/>
              <w:left w:val="nil"/>
              <w:bottom w:val="single" w:sz="4" w:space="0" w:color="000000"/>
              <w:right w:val="single" w:sz="4" w:space="0" w:color="000000"/>
            </w:tcBorders>
            <w:shd w:val="clear" w:color="auto" w:fill="auto"/>
            <w:noWrap/>
            <w:vAlign w:val="bottom"/>
            <w:hideMark/>
          </w:tcPr>
          <w:p w14:paraId="65BD7DAB" w14:textId="4D8517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318AECA1" w14:textId="35960E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A4985B" w14:textId="7761A1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5763CE" w14:paraId="5D31ED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A449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D51A3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6E5B518C" w14:textId="22DB0B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060.00 </w:t>
            </w:r>
          </w:p>
        </w:tc>
        <w:tc>
          <w:tcPr>
            <w:tcW w:w="675" w:type="pct"/>
            <w:tcBorders>
              <w:top w:val="nil"/>
              <w:left w:val="nil"/>
              <w:bottom w:val="single" w:sz="4" w:space="0" w:color="000000"/>
              <w:right w:val="single" w:sz="4" w:space="0" w:color="000000"/>
            </w:tcBorders>
            <w:shd w:val="clear" w:color="auto" w:fill="auto"/>
            <w:noWrap/>
            <w:vAlign w:val="bottom"/>
            <w:hideMark/>
          </w:tcPr>
          <w:p w14:paraId="40545016" w14:textId="1E1C74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D9128F1" w14:textId="3ACF0D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DC944B" w14:textId="3753DB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196.50 </w:t>
            </w:r>
          </w:p>
        </w:tc>
      </w:tr>
      <w:tr w:rsidR="005763CE" w14:paraId="515ACD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8DA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62614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DFCE3B1" w14:textId="591CEB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7EE37" w14:textId="6592A5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03AA9EB" w14:textId="7465E4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95729E" w14:textId="63EC24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763CE" w14:paraId="1E22961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A608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A5B0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5812913" w14:textId="3955AE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c>
          <w:tcPr>
            <w:tcW w:w="675" w:type="pct"/>
            <w:tcBorders>
              <w:top w:val="nil"/>
              <w:left w:val="nil"/>
              <w:bottom w:val="single" w:sz="4" w:space="0" w:color="000000"/>
              <w:right w:val="single" w:sz="4" w:space="0" w:color="000000"/>
            </w:tcBorders>
            <w:shd w:val="clear" w:color="auto" w:fill="auto"/>
            <w:noWrap/>
            <w:vAlign w:val="bottom"/>
            <w:hideMark/>
          </w:tcPr>
          <w:p w14:paraId="4711817D" w14:textId="7228D0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16C1C" w14:textId="153171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BD1D87" w14:textId="1F9759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r>
      <w:tr w:rsidR="005763CE" w14:paraId="26219F0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4C63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69558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A784BED" w14:textId="23E7EF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99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A3D4" w14:textId="16D45C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6AE8F5" w14:textId="558A74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780340" w14:textId="6CC4DA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8,990.00 </w:t>
            </w:r>
          </w:p>
        </w:tc>
      </w:tr>
      <w:tr w:rsidR="005763CE" w14:paraId="2A19CDE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E447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F4F4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753BA2B" w14:textId="69F913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75" w:type="pct"/>
            <w:tcBorders>
              <w:top w:val="nil"/>
              <w:left w:val="nil"/>
              <w:bottom w:val="single" w:sz="4" w:space="0" w:color="000000"/>
              <w:right w:val="single" w:sz="4" w:space="0" w:color="000000"/>
            </w:tcBorders>
            <w:shd w:val="clear" w:color="auto" w:fill="auto"/>
            <w:noWrap/>
            <w:vAlign w:val="bottom"/>
            <w:hideMark/>
          </w:tcPr>
          <w:p w14:paraId="6219F942" w14:textId="6ED2A3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97C39B6" w14:textId="6CAB8D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BEC1B3" w14:textId="5FF8EA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5763CE" w14:paraId="15A7B87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D545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9948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A7687E3" w14:textId="33EFFA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047DCDE" w14:textId="2E2E56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FF0FC7A" w14:textId="4ADB10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12A743" w14:textId="38714C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5763CE" w14:paraId="4FC4CF1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C824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FE97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B066B01" w14:textId="7A6A57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c>
          <w:tcPr>
            <w:tcW w:w="675" w:type="pct"/>
            <w:tcBorders>
              <w:top w:val="nil"/>
              <w:left w:val="nil"/>
              <w:bottom w:val="single" w:sz="4" w:space="0" w:color="000000"/>
              <w:right w:val="single" w:sz="4" w:space="0" w:color="000000"/>
            </w:tcBorders>
            <w:shd w:val="clear" w:color="auto" w:fill="auto"/>
            <w:noWrap/>
            <w:vAlign w:val="bottom"/>
            <w:hideMark/>
          </w:tcPr>
          <w:p w14:paraId="5043E1F9" w14:textId="51B56A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0FAC7" w14:textId="2B766B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E17EA7" w14:textId="4650C7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r>
      <w:tr w:rsidR="005763CE" w14:paraId="0DB8D0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A94E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3E538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461843EE" w14:textId="164B81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75" w:type="pct"/>
            <w:tcBorders>
              <w:top w:val="nil"/>
              <w:left w:val="nil"/>
              <w:bottom w:val="single" w:sz="4" w:space="0" w:color="000000"/>
              <w:right w:val="single" w:sz="4" w:space="0" w:color="000000"/>
            </w:tcBorders>
            <w:shd w:val="clear" w:color="auto" w:fill="auto"/>
            <w:noWrap/>
            <w:vAlign w:val="bottom"/>
            <w:hideMark/>
          </w:tcPr>
          <w:p w14:paraId="2BF2D708" w14:textId="2381CA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301205" w14:textId="06D8DD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300190" w14:textId="0523D0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5763CE" w14:paraId="6FB283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55F8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CEA19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C1B39F6" w14:textId="2643B5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B6D1B" w14:textId="190842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57D60" w14:textId="47831E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079A2C" w14:textId="37486E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763CE" w14:paraId="65F6C35B"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5B116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6B73105" w14:textId="1D5765C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6CE08B25" w14:textId="49508DA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46EDDE" w14:textId="2F135DE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25205F5A" w14:textId="4FD40B2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763CE" w14:paraId="11DC68E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154B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C0C0ECE" w14:textId="1E3B393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A0C743" w14:textId="60F73A3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090152" w14:textId="2901D09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8849887" w14:textId="0DD9FED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763CE" w14:paraId="156F678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15B7B"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0F574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194E1BE" w14:textId="3050CA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4F56A" w14:textId="172E2C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B09D" w14:textId="01F00B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EF3275" w14:textId="179DBB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763CE" w14:paraId="65E32E5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7D2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A19DA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029E5E9" w14:textId="7D0397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265F82E" w14:textId="3F126B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EE310" w14:textId="50933B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89BB4C" w14:textId="703F78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763CE" w14:paraId="495512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4E63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B0B16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2793C6EB" w14:textId="5D3E5C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B42E5CF" w14:textId="162076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71822" w14:textId="77132A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E59369" w14:textId="57AE5A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763CE" w14:paraId="4F4ABA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EA71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1E45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449EAB1" w14:textId="36E7F6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D4C08" w14:textId="23500A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AD6E6" w14:textId="59B913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B32979" w14:textId="14EB86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763CE" w14:paraId="584D93A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C262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AF77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E7A4792" w14:textId="4C3308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86073" w14:textId="6D2443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90B02" w14:textId="43EAB5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682B30" w14:textId="1EE953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763CE" w14:paraId="05DD0F7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61E8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6DBEA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53769C1" w14:textId="017B70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39E0D23A" w14:textId="5DBE80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DCEFF" w14:textId="7565B1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2AAA89" w14:textId="2D0B3D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763CE" w14:paraId="2BB6559E"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B79A"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2DE35FB" w14:textId="6D4B036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9D060" w14:textId="7428113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4BC5D2" w14:textId="44EEB41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3F0E60C" w14:textId="2756DBF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763CE" w14:paraId="33CD764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F608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26AB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280D308" w14:textId="2CC99E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CA7E9" w14:textId="3BB9D2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24C7E" w14:textId="353A16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AD561E" w14:textId="5A2AD7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763CE" w14:paraId="2AE11C4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FFA5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7355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CA82D7E" w14:textId="12D8A7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AE6234C" w14:textId="57722B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5036F" w14:textId="3810F0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C19795" w14:textId="225B4A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763CE" w14:paraId="250B78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7827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2547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12B66A6" w14:textId="21432C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90DC692" w14:textId="1D3E6F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7A7D4" w14:textId="0D1EDF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3E5338" w14:textId="7E6FCD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763CE" w14:paraId="6A0733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9ED2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DBEE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F4EE09D" w14:textId="7FD809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00BD40F" w14:textId="21D501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301F2" w14:textId="429846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FE40C2" w14:textId="4148F6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763CE" w14:paraId="1149DF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E4F8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1CB8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AE44EF0" w14:textId="2E5CE7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4FB1E" w14:textId="00EC65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9501" w14:textId="17967F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EAF871" w14:textId="0CE719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763CE" w14:paraId="47010BB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009A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1EDF8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D71F6B1" w14:textId="29F98D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1A412" w14:textId="25B31C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FE9C2" w14:textId="17A75A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477930" w14:textId="33C711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763CE" w14:paraId="5AF975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C41A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E078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88AA404" w14:textId="42164B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49C2D11E" w14:textId="553496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D576B" w14:textId="0E109F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6F96D0" w14:textId="34276E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763CE" w14:paraId="79111A2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302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6FD4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827FEE6" w14:textId="71C1D9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416A8C28" w14:textId="4E9E36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FA2C3" w14:textId="285A94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63F093" w14:textId="352B76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763CE" w14:paraId="465E1D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559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F315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F9129D0" w14:textId="4CBD92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6EFDDB1D" w14:textId="64757A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BDD7A" w14:textId="396F56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FC4132" w14:textId="192658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763CE" w14:paraId="23DB0B0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1527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B4A9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1DAFF51" w14:textId="00CD81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49818AC3" w14:textId="686E43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5277F" w14:textId="0BAE0A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B8F6A7" w14:textId="2D3F7E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763CE" w14:paraId="13E018D5"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30BB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8267010" w14:textId="0CC3721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A5C8D7" w14:textId="7DED08C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16AE55" w14:textId="24AAA4F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52ABEA2" w14:textId="668ED89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763CE" w14:paraId="1A70022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55DE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9015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5854F8C" w14:textId="75D248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978F1" w14:textId="5E15CD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1692D" w14:textId="403466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1CC2F4" w14:textId="05B309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14741E3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F613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116D0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2904430" w14:textId="15A17D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394CA71" w14:textId="0A705F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72533" w14:textId="799993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CAC855" w14:textId="0FB4A3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763CE" w14:paraId="7A40F1D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762A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501EC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7BA3D31" w14:textId="63513E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ECA6CC6" w14:textId="6D460F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BB7F4" w14:textId="28FDED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8CE52E" w14:textId="6F07C0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763CE" w14:paraId="25FC8A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BE1E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658E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80FA782" w14:textId="3E6A01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B9A1A24" w14:textId="65A827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9B0D8" w14:textId="274437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32192D" w14:textId="185446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763CE" w14:paraId="7B34EB3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9F7F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8B742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2F50FA9" w14:textId="1A347C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67F0B" w14:textId="46ADE5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488C4" w14:textId="1CEC4A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9F816C" w14:textId="2FCC49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763CE" w14:paraId="4EAD327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8FA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60C35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B320FD4" w14:textId="75623C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63F90" w14:textId="591EBA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1416C" w14:textId="780CC2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077200" w14:textId="420522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431F772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58A4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46D1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CD2E60A" w14:textId="67C87C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1CFE6CD" w14:textId="470F66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5FFCB" w14:textId="442E72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C2E6DD" w14:textId="346684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763CE" w14:paraId="21AAF5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A652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77C1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3F5531AC" w14:textId="16D6DB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25F6D06" w14:textId="3A9CBB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65B57" w14:textId="25183C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4B027A" w14:textId="2A4167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763CE" w14:paraId="4C0786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596F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CE13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3C424BC" w14:textId="4151F2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6C20E87" w14:textId="6F6ED0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3F66E" w14:textId="75E341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01CC4D" w14:textId="2AC11A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763CE" w14:paraId="239F628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D541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1F58E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7CA2ADB8" w14:textId="3B223C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F6C59" w14:textId="370658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C5998" w14:textId="4E3BE8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A5C5BA" w14:textId="092F83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5D2F304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4062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BDAF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0F398F1" w14:textId="00AA72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F323C" w14:textId="5FE7F9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1C17" w14:textId="7BC102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7D4E3C" w14:textId="7602E3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3D88DD1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B335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CE330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8886EE2" w14:textId="1FAD4A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297AF" w14:textId="5A1B9C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20EA3" w14:textId="7A3C59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083293" w14:textId="53E21D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1FEE22D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66AD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8E59E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71BE6E8" w14:textId="747EFF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63303" w14:textId="7C4DC4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FE70A" w14:textId="2CD569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9F2228" w14:textId="6BA89B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2ED8CD1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32F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FB9D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AC6957B" w14:textId="0EFBDD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181E1" w14:textId="12E3DB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4152" w14:textId="7F1E13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96C38D" w14:textId="052EBA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5881C3C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1CA0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EFFEA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E092888" w14:textId="61959B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64B768" w14:textId="667A54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CEDFF" w14:textId="4D2102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A3019E" w14:textId="597D2D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5B919F1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121D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BBAF1D" w14:textId="68CC148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39B0FE" w14:textId="7930BDA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47E8B9" w14:textId="296C1F7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AB7E323" w14:textId="19C91A9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763CE" w14:paraId="5B676CE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0117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FBB8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CEAD358" w14:textId="5F2395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57BAC902" w14:textId="3A2AE3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E3D40" w14:textId="73D0B7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408CD4" w14:textId="253EE0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763CE" w14:paraId="3F7332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A4D4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03C2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83C742A" w14:textId="348ED4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13DDB" w14:textId="1EDC11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EE926" w14:textId="72CE43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735AE8" w14:textId="1388E9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763CE" w14:paraId="3A9E871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B9A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FD433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AB834B9" w14:textId="08DC9F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B685D" w14:textId="56B3E0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F7261" w14:textId="34E1FF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83CEB9" w14:textId="2D790B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763CE" w14:paraId="1E290C4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16F2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02C1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CC44A4C" w14:textId="049054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61630034" w14:textId="4B64A0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BA661" w14:textId="005175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FAA8C3" w14:textId="4577E2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763CE" w14:paraId="6BC95E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6FB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CF8A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6008A11" w14:textId="7AD319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BD91E8" w14:textId="454C2D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3420D" w14:textId="141DE5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59E595" w14:textId="44E771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763CE" w14:paraId="476572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BE28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6EBA4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5EBF53B" w14:textId="73A069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82B92F5" w14:textId="552991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16F29" w14:textId="38B081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024D89" w14:textId="72790E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763CE" w14:paraId="7F0D5AC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B5B9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0F5628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76C9084" w14:textId="4313C0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10D4B" w14:textId="499522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7BB1B" w14:textId="08098C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F1D1E0" w14:textId="2A2F6F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763CE" w14:paraId="3BB5649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C34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D27B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29391" w14:textId="01776D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64740F4B" w14:textId="405687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A68F" w14:textId="10F941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B18E85" w14:textId="280E18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763CE" w14:paraId="6B2356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2B1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3E94E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8E243D2" w14:textId="77AB47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509F17" w14:textId="31D55D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3F9FD" w14:textId="295BC4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CA4770" w14:textId="40221D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763CE" w14:paraId="04E4E80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9EE3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23CA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F2453BA" w14:textId="1C6E08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FACD579" w14:textId="677E3A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640B3" w14:textId="2683D9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6CE047" w14:textId="59C8E9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763CE" w14:paraId="3C7B285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6EFB2"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0B46699E" w14:textId="10D9BAF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E7FBB" w14:textId="05BE1F0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86FEA8" w14:textId="3424BAD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AE41EB8" w14:textId="7D57960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763CE" w14:paraId="700624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7BE50"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18DCF7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FFE8E74" w14:textId="5C77A9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3ABE517" w14:textId="220EF0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05B07" w14:textId="02A697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30F3D0" w14:textId="7335A5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763CE" w14:paraId="629957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5E11E"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605A02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781566F4" w14:textId="4540C4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B9BB2" w14:textId="7E0589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DBA7" w14:textId="44AE45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673CEF" w14:textId="467DE7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763CE" w14:paraId="356DABA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2DFBF"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7C3E80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4CBC7C3" w14:textId="530D9B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8BB3E83" w14:textId="496266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9E3AE" w14:textId="6B6B93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807DFA" w14:textId="116D51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763CE" w14:paraId="294B1E8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ED240"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0FB4BE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3EA4DFC" w14:textId="71B4D0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E8EAA" w14:textId="2F7F99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412F6" w14:textId="73E371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081CF1" w14:textId="247A6C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763CE" w14:paraId="140B08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EAD68"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16AF47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D56AF5F" w14:textId="1573A5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192C05A" w14:textId="401208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A2BAA" w14:textId="0B1FCE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99F2F9" w14:textId="723890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763CE" w14:paraId="7E8EEBA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60D76"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2E4F11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A632174" w14:textId="1D7EF9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7372F" w14:textId="2A07E5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CC9F7" w14:textId="2A33C1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3CAB93" w14:textId="24B1B7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763CE" w14:paraId="104DD58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29FC2"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35E7C3B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74B64EC" w14:textId="0F401E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B82BB" w14:textId="2CDECE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32756" w14:textId="4E5DA1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88DB32" w14:textId="6E0965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763CE" w14:paraId="6F65E02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6212C"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273349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7589875F" w14:textId="4C7717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B488A" w14:textId="1900C6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AA7E2" w14:textId="236FBF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C74318" w14:textId="11CCBC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763CE" w14:paraId="217AD5F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65D9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36504C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18580A1" w14:textId="1C984E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39A476E2" w14:textId="4981C4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18022" w14:textId="2F82D4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4D95DC" w14:textId="502D1C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763CE" w14:paraId="078BB0D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0262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noWrap/>
            <w:vAlign w:val="center"/>
            <w:hideMark/>
          </w:tcPr>
          <w:p w14:paraId="697548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37D038C" w14:textId="55C0E6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DF2AA" w14:textId="699932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357AD" w14:textId="64820A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573B53" w14:textId="4A1DC0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763CE" w14:paraId="511C6B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B680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A33C3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E4A2276" w14:textId="0E933B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D18D4EC" w14:textId="1DADD3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D2338" w14:textId="47DA8C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2D121A" w14:textId="3A8B04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763CE" w14:paraId="3C9A1D1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16B9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668ABC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8931F80" w14:textId="5AC2D1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C5767" w14:textId="5CC90F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1E574" w14:textId="52538B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6C8794" w14:textId="118633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763CE" w14:paraId="13BA894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03F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B360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97BF70E" w14:textId="60620E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63C1B3D8" w14:textId="3E75B7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D448E" w14:textId="649908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DBC252" w14:textId="48EC4E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763CE" w14:paraId="6E5CE6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01E5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08AB0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A95E0AA" w14:textId="3AD50B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8D1A4" w14:textId="06E8AB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F7265" w14:textId="013352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046329" w14:textId="4FB1B3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763CE" w14:paraId="667346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2D89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0B632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AE6E032" w14:textId="5F08F2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3633DDFE" w14:textId="717CF7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82E9D" w14:textId="438152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8138F7" w14:textId="38FACF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763CE" w14:paraId="2E43C6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ED6B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610E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A6384F2" w14:textId="6B6F98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6F01B6C" w14:textId="6FA2D9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8BA1B" w14:textId="0BABF0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E8564E" w14:textId="522787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763CE" w14:paraId="75CF1F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3FAD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5BD7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26B6819" w14:textId="29663C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6D853443" w14:textId="3C36DC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2DC7D" w14:textId="1F9666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417269" w14:textId="02373C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763CE" w14:paraId="7740740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F961C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6B28B9C6" w14:textId="2BFA821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6BE0C3" w14:textId="616E742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99A47D3" w14:textId="30B8918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7EC218DB" w14:textId="113DDC2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5763CE" w14:paraId="1C2FA9F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0351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8F199A2" w14:textId="153E783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79FB371" w14:textId="2028BB0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B3DCDA" w14:textId="3FEAAFE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8D8D8" w:fill="D8D8D8"/>
            <w:noWrap/>
            <w:vAlign w:val="bottom"/>
            <w:hideMark/>
          </w:tcPr>
          <w:p w14:paraId="432C7920" w14:textId="756D592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5763CE" w14:paraId="56AF654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89E2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F74E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29211E6" w14:textId="52AE08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8C5703B" w14:textId="08AC00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F72CF" w14:textId="3072F2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942DD7" w14:textId="2A14F0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763CE" w14:paraId="0AAD4B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C216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2ABF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15F592EB" w14:textId="3643FF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9120C3A" w14:textId="1910CF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BD228" w14:textId="48AD44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6A0E25" w14:textId="598FA7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763CE" w14:paraId="66D72C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6FDF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EA88B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78B71A1" w14:textId="62F818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B92FA37" w14:textId="3C4BAA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5E9D1" w14:textId="01AFFB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37EEF5" w14:textId="02B41B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763CE" w14:paraId="00C0F06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CDCC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0E91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CDE0E50" w14:textId="459F87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3DD7CDF5" w14:textId="38A9F4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B050101" w14:textId="06DBA2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044467" w14:textId="70DC77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5763CE" w14:paraId="0931983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234E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43FA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DEDE683" w14:textId="318BB8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AB0FA46" w14:textId="3EADDD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27E34CF" w14:textId="6B473E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BCB9D2" w14:textId="7FF64C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763CE" w14:paraId="17298B9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9312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D051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1E1157B" w14:textId="661B9A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0301B7C6" w14:textId="4E4399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3E139" w14:textId="7770E7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142DAF" w14:textId="50BE00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763CE" w14:paraId="2C58884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CBA7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E9E0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455E7E9" w14:textId="5CC7F7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2EAEC0F1" w14:textId="00E815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CBB97" w14:textId="4A36A5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2541C2" w14:textId="2B31D8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5763CE" w14:paraId="26799E8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0876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079C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9FE4D99" w14:textId="12FB25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BF3C0B9" w14:textId="328064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54064" w14:textId="521B8E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F4053C" w14:textId="62AF83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763CE" w14:paraId="64311F2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3385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5574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767936A" w14:textId="77FECD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B8EFDF6" w14:textId="69A7F8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7F8A" w14:textId="1E9D7F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769B4F" w14:textId="0DE209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763CE" w14:paraId="4BA7C74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52C3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FEA0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9503EDE" w14:textId="20D4BF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6887A14" w14:textId="0C614F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02A48" w14:textId="08B455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22DDE7" w14:textId="15ABF6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763CE" w14:paraId="250F739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4B8E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861B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5E0D107" w14:textId="576C2C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CBFEC2F" w14:textId="34B6AB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49D9D" w14:textId="064D85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AF885E" w14:textId="1FBB0D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763CE" w14:paraId="0576CC0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1271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D483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9B8500E" w14:textId="0B6224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EE3D73E" w14:textId="2CB06E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53B2B" w14:textId="0E6E13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7BABB3" w14:textId="612DAE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763CE" w14:paraId="08B7C2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D951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CC57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7574758" w14:textId="273615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2A58BFAE" w14:textId="385976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E3F58" w14:textId="6F15D0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90D13D" w14:textId="257B38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5763CE" w14:paraId="2C6A02F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C16A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0ED60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D897137" w14:textId="148CB7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4CC93647" w14:textId="553649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41FD4" w14:textId="0E0375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B5E049" w14:textId="03558A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5763CE" w14:paraId="782394C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FE11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6C28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85F24D2" w14:textId="3DBF48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5144397" w14:textId="382762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1AD48" w14:textId="6765EB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116A30" w14:textId="3703C3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763CE" w14:paraId="12DFBF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218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78641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4988A02" w14:textId="0348E0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6AF32B57" w14:textId="0AFA13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2A6CA" w14:textId="346710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55425C" w14:textId="6C6041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763CE" w14:paraId="2D2C18E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CCA2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A4B1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643322C" w14:textId="3A3223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5AE8704A" w14:textId="59B578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8AA77" w14:textId="71C0B6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205A12" w14:textId="61080A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763CE" w14:paraId="54B93C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A19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7752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DAC961C" w14:textId="087C72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1079E64" w14:textId="21BA95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4396" w14:textId="6999D5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B1A2A3" w14:textId="49C24F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763CE" w14:paraId="23C81B4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4D84B"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EFAA4BE" w14:textId="1F0C236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08ECB4A" w14:textId="3BFFD48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19AD8D" w14:textId="1983C36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123C1A2" w14:textId="37BA2A6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5763CE" w14:paraId="30CBD0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C1C55"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67CE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457EAFD" w14:textId="0EFC70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BDEBCD6" w14:textId="760ACF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F17D0" w14:textId="51317E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474157A3" w14:textId="71D900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763CE" w14:paraId="3022909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FE38A"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4C8ED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B5B059D" w14:textId="08BAAD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DF3444E" w14:textId="16969D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0504F" w14:textId="583A00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65B6CC" w14:textId="10BBF0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763CE" w14:paraId="724A99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2D5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9313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F70A764" w14:textId="031472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FD292ED" w14:textId="443760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61A4" w14:textId="3F293E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BDBEBA" w14:textId="1FC4C7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763CE" w14:paraId="1A935C9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531F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8BE2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287FDA33" w14:textId="754260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4BE2A43A" w14:textId="28077E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32CC5" w14:textId="3940F8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996A64" w14:textId="4F1F9C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763CE" w14:paraId="4558886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D3A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EBED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9F70867" w14:textId="58BE00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50A3993" w14:textId="4274F5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944B" w14:textId="68A65E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F8DD8E" w14:textId="24BD4C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763CE" w14:paraId="4F600B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5759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2DE9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D6732E1" w14:textId="7572CC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7A03A" w14:textId="0A87F2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ABDA5" w14:textId="6FCAB8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FA1E10" w14:textId="0BB527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763CE" w14:paraId="3073B51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056B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2C38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77B78B1" w14:textId="438A10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6D1F285" w14:textId="6E88BC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1B873" w14:textId="51B8C8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1DEF56" w14:textId="684429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763CE" w14:paraId="37B5F5C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7477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7E643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9D7A212" w14:textId="003CF3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00714B55" w14:textId="78F135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3B79A" w14:textId="52303B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873982" w14:textId="5DF7DF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763CE" w14:paraId="27EFF4D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372D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791D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0778727" w14:textId="0DCD24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4889752" w14:textId="081A96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1E874" w14:textId="2ACAF4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DF69F0" w14:textId="214979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763CE" w14:paraId="4B11FB2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865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2162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7D104E9" w14:textId="53B293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8B663B8" w14:textId="38A818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C5418" w14:textId="2800E2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D31D25" w14:textId="7ED55B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763CE" w14:paraId="208DE06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D7BA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DDD0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A936FC6" w14:textId="5B56F1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533D326" w14:textId="4B9604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838EF" w14:textId="596D7B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ED2AC0" w14:textId="0C7098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763CE" w14:paraId="5CC84C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6319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0989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FE09862" w14:textId="45EAEC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642A5F3" w14:textId="3191B3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50430" w14:textId="4C3CB6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DE8604" w14:textId="154F75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763CE" w14:paraId="686BE83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820C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4E62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11B7FDF" w14:textId="19899C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7057351" w14:textId="7EA326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5CB29" w14:textId="409862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EFAA7A" w14:textId="3B847A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763CE" w14:paraId="336B289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8039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6E4C29" w14:textId="2CDB7D1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6CA359" w14:textId="1893813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C38119" w14:textId="75BE2ED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73C67EA" w14:textId="038CA17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5763CE" w14:paraId="45C031B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1059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41534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825365E" w14:textId="23FEF5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6A390FD" w14:textId="404122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DEF68" w14:textId="626D83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07D65D26" w14:textId="7BF08D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763CE" w14:paraId="6CFAEE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08BE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3C43126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424CC68" w14:textId="3647E9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42C2A253" w14:textId="07E0E9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A1D66" w14:textId="568001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A6A454" w14:textId="7B9760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763CE" w14:paraId="2C8025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CCDB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5CDA9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E3ACF76" w14:textId="3E025A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135BE53" w14:textId="71D6AD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37BE6" w14:textId="28ED7F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45093D" w14:textId="4EB0CA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763CE" w14:paraId="17B4283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C3C4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411D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1589B1" w14:textId="750137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B505579" w14:textId="0119E2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BB455" w14:textId="072E2B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72159E" w14:textId="2025A1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763CE" w14:paraId="4E4324C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87DD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802D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268ACDF" w14:textId="3B9945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4BC935E" w14:textId="58F1C2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E6B5E" w14:textId="3719C0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19D667" w14:textId="786F48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763CE" w14:paraId="1F3293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6CDB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6DF2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62015FC7" w14:textId="40FDFB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9C44C77" w14:textId="12274B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65A6E" w14:textId="3B8D96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B808B3" w14:textId="57F7F6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763CE" w14:paraId="05FC69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4FC8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684D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960407D" w14:textId="09F898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5C96DCAA" w14:textId="444DF2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C5D1F" w14:textId="54CB8F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AD2F4C" w14:textId="75B6CC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763CE" w14:paraId="09C7EDB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717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A640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7182ACA" w14:textId="5CDFB8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52E4B0B" w14:textId="482E75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1BFA9" w14:textId="7C300A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2287FE" w14:textId="7C3210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763CE" w14:paraId="0BB7AC9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6980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3276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AF7A917" w14:textId="12E176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6A1ECCEA" w14:textId="020A45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82CFC" w14:textId="72AF9C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D2A2AD" w14:textId="0A75CB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763CE" w14:paraId="249F62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5D0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AF6BA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43C2AF47" w14:textId="78B619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ECB1222" w14:textId="0C82F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365EF" w14:textId="7F5F72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EA7BE2" w14:textId="13D5CA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763CE" w14:paraId="47F984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1C43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F0F70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8409B5D" w14:textId="48858D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194E287" w14:textId="3D8BE3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3212C" w14:textId="783D4C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DC5D70" w14:textId="6AB4F8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763CE" w14:paraId="2CA58E3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60E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D08EA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1FE805A" w14:textId="2A9CEF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B8EE020" w14:textId="5A9B34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906E4" w14:textId="0EB6B1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CA1572" w14:textId="387F7E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763CE" w14:paraId="39E1D4D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E42C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64A1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6A25F66" w14:textId="40005E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E3283CD" w14:textId="438A4C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72EB5" w14:textId="0CB1B3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C7AA6C" w14:textId="733172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763CE" w14:paraId="799682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E18C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F8CB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FA6C555" w14:textId="59F087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BED1C2E" w14:textId="4CF977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EE36E" w14:textId="4F408A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47E12E" w14:textId="33DF29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763CE" w14:paraId="6B2115F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B353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A65A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AED8514" w14:textId="57935F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5173BC9" w14:textId="0170AC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D80F6" w14:textId="1D41F4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292944" w14:textId="17C2F1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763CE" w14:paraId="0F8058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16D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5971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8771948" w14:textId="02CE82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C11AA3C" w14:textId="300730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C99C9" w14:textId="5DACE4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6493A1" w14:textId="44FBB5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763CE" w14:paraId="5866BA3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343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4000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9606AB9" w14:textId="16158B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2EAF979" w14:textId="44CB84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6EA0" w14:textId="4321AE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ADB788" w14:textId="219B73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763CE" w14:paraId="1A9B0D3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2B9B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B9B138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27499DBB" w14:textId="79EB17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E34C76E" w14:textId="751335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D39F26" w14:textId="70A989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8D6CFE" w14:textId="7CE411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763CE" w14:paraId="4498FE5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7A32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1A8EF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FEA9EDA" w14:textId="4C7E28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6DCC8DE" w14:textId="43F33B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2C4EA" w14:textId="642D78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191DCD" w14:textId="355D57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763CE" w14:paraId="3C8701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12FC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72FA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11405B2" w14:textId="31C38E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82B3749" w14:textId="79A6CC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4B925" w14:textId="36C228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6FA12D" w14:textId="58F35A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763CE" w14:paraId="4A61D4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E55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A851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451A16C" w14:textId="0E738E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AAAB50D" w14:textId="13A0DD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0A7A4" w14:textId="3EAB99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5BF20F" w14:textId="72608C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763CE" w14:paraId="2AC249F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C06D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1002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B2FA960" w14:textId="224A08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E81907C" w14:textId="2F68A0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0AFE7" w14:textId="5790A3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B8F601" w14:textId="5061CF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763CE" w14:paraId="210F49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CA57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8539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FF11BF2" w14:textId="2E6BAB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FC9DD64" w14:textId="2A1B44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F344B" w14:textId="505237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C621E6" w14:textId="75CBF3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763CE" w14:paraId="695D4F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D126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0705F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7C3EFF" w14:textId="2A9940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289C947" w14:textId="10CCA7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B8063" w14:textId="5B9396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791667" w14:textId="7F0CB5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763CE" w14:paraId="1377C1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9F2A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9FE5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C4305C9" w14:textId="734560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241E56F" w14:textId="7CBBE6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B9F14" w14:textId="3DB87E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E28E3E" w14:textId="557B04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763CE" w14:paraId="6BB453F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874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AA6A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DC8FA8D" w14:textId="022EB8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240D42E" w14:textId="7D0D3C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8C45A" w14:textId="5BEBE3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3169CA" w14:textId="0B8147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763CE" w14:paraId="4A107F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5B54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608EF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FDD2D0E" w14:textId="4C8D3A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31663C0" w14:textId="1EB892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DABA5" w14:textId="09B788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AEAC2F" w14:textId="6E9596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763CE" w14:paraId="6FA7464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2D8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DF67A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898B382" w14:textId="539712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552B5878" w14:textId="660364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DD00D" w14:textId="5BEE3E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538879" w14:textId="27C184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763CE" w14:paraId="3CFAE4A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FCDB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DC48B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81A1EC6" w14:textId="4A7A88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6D1B44BB" w14:textId="36563D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999E" w14:textId="1C61B7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9A1A98" w14:textId="6B3B5D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763CE" w14:paraId="418BB65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3A82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F78C5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DCF6562" w14:textId="3181EA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87133FF" w14:textId="1F8398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49DD8" w14:textId="6CDB34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884A01" w14:textId="60C6BC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763CE" w14:paraId="1F07DBF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0223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8DA8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418C784B" w14:textId="783EDD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44EFBCB9" w14:textId="27D623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7D921" w14:textId="7D24D8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C18B3F" w14:textId="36407A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763CE" w14:paraId="33B543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D36D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37CC55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4AB9D82" w14:textId="258DA6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6C64437" w14:textId="08FA94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3D077" w14:textId="6D6B24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D140F1" w14:textId="41D425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763CE" w14:paraId="6A7579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DB34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D35C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D7E129E" w14:textId="79B1E0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189D1955" w14:textId="1D4133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194F0" w14:textId="1AB7AD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21BAAD5" w14:textId="187CC4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763CE" w14:paraId="7F7006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6188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A8C7B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77039ACA" w14:textId="147DC9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0561E42" w14:textId="09B3BB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3B2F3" w14:textId="082157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850079" w14:textId="4DE798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763CE" w14:paraId="175EC4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4FFB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92F3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FA02E5B" w14:textId="1C6A14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F1F30F2" w14:textId="3BE522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B696" w14:textId="29DC9E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5A904D" w14:textId="33C5FF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763CE" w14:paraId="3B41F35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1870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95F0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529307A" w14:textId="466A52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83564AE" w14:textId="4047FB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2F11" w14:textId="32486C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6E806F" w14:textId="76A72C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763CE" w14:paraId="4F91F54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0783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AFBC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4E90091" w14:textId="08A0EB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09C7AD52" w14:textId="5F2E6F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0D2D1" w14:textId="4A0485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B48653" w14:textId="05FC54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763CE" w14:paraId="7A9D9A7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C219A"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E21E53E" w14:textId="7A2315C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43C43" w14:textId="0F5BB29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68ADC8" w14:textId="6386357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7DFAA86" w14:textId="710E3A9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763CE" w14:paraId="6DD81B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C960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53BA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D247A95" w14:textId="74A766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5B7F97CB" w14:textId="673529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F35A4" w14:textId="7A2DBE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E9A7D3" w14:textId="6970CB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763CE" w14:paraId="27D602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4178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F6A9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2E19874" w14:textId="480F77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3A26C31" w14:textId="5B13AC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D434E" w14:textId="62EA8B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2ABE751" w14:textId="5F84FA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763CE" w14:paraId="7ED445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7D3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FC7A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9E53BB1" w14:textId="497591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A2FE611" w14:textId="4C9EA9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A022E" w14:textId="21B5DC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5256AE" w14:textId="79E78B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763CE" w14:paraId="04279FE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55627"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76E286" w14:textId="3B20FB4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BDCE5AE" w14:textId="768FD2F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40420" w14:textId="25675E4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BFF1723" w14:textId="324E2FC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763CE" w14:paraId="7F6BCB6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E93C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E7DC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2034F74" w14:textId="07E3C0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40BE204" w14:textId="78E23F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9B3B" w14:textId="421E1E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51EFDD" w14:textId="7B6810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763CE" w14:paraId="01F748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7DBC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6750B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29033C8" w14:textId="20E220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11F3514" w14:textId="6DBF9C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42DAA" w14:textId="27AF46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98A4CE" w14:textId="1730DE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763CE" w14:paraId="75F59AF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D016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1A8D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3B35F3A" w14:textId="2A0AE6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908AB" w14:textId="44E8B2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E3E5F" w14:textId="10F9B6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9B8977" w14:textId="42066B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763CE" w14:paraId="0A82011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6853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7266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5C2DCD6" w14:textId="2B741C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4F9EFA33" w14:textId="254A66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14521" w14:textId="4082F2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F5CB38" w14:textId="4D3E88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763CE" w14:paraId="3170530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03F0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2E8C1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5C13010" w14:textId="59207F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F5DAA41" w14:textId="259EBD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974A7" w14:textId="7F559D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DCFA04" w14:textId="1056B0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763CE" w14:paraId="3AC972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D284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86E05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7FDF832B" w14:textId="4F6DBA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3CB80274" w14:textId="589849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30377" w14:textId="5B7F78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E8D893" w14:textId="55C8A6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763CE" w14:paraId="5F18D0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745D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7E3F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25E17D6" w14:textId="18317B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EC5187F" w14:textId="239B04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9C357" w14:textId="727240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D7AD1C" w14:textId="24A4EE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763CE" w14:paraId="04144D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479D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EF32B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1E1A416" w14:textId="069E79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860C332" w14:textId="17C936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D41E3" w14:textId="0D6D5F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456A85" w14:textId="09D683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763CE" w14:paraId="3F28E18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04B9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6166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6BADE8B8" w14:textId="59C7BA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9C5D92D" w14:textId="11D0F5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9506B" w14:textId="171E0F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FECDC4" w14:textId="10EEEC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763CE" w14:paraId="3F9F2E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8FC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D495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675843" w14:textId="7F2DF0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CB1C6D3" w14:textId="2E9912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5673D" w14:textId="28BD9F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F68027" w14:textId="187994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763CE" w14:paraId="1EC1ECB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FCE1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2217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1E2FCB8" w14:textId="7988C8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C05EC18" w14:textId="4C19BE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F38F9" w14:textId="72D739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7983CC" w14:textId="404AE9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763CE" w14:paraId="3056DF9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23C5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AF26B24" w14:textId="477FD71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051621" w14:textId="54CE52A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2E9F7E" w14:textId="4DA2FC7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6A984C3" w14:textId="42B634E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5763CE" w14:paraId="41D63E9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CB9665"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0555691" w14:textId="0D5F39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4E6C328" w14:textId="5E7793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99E24" w14:textId="5F0F27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1E947EEE" w14:textId="1FE9F4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763CE" w14:paraId="1F64A8B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CD1D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7A35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05EF779" w14:textId="5A391D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648B500" w14:textId="3EDB3B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484E3" w14:textId="7634B1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7AC1AC" w14:textId="3BD8F8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763CE" w14:paraId="638B3F1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96E6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FCBA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B7C9E9D" w14:textId="6E0443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46DDA9BA" w14:textId="5426EB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5235B" w14:textId="482EEF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EA2B47" w14:textId="30BA53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5763CE" w14:paraId="1BFB14B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0890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95E7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4E9781D" w14:textId="22CFC6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BB1BA90" w14:textId="3436FC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F11D6" w14:textId="3A40FA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6C0B52" w14:textId="2F2DB6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763CE" w14:paraId="35560FE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A43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89AAA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6636B08" w14:textId="5D4874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F0DE081" w14:textId="568140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AA376" w14:textId="0605FF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00D9D3D" w14:textId="7A098F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763CE" w14:paraId="445391A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D844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38B8BD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23DA32A" w14:textId="73DEFB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31A950DC" w14:textId="402318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8FD027" w14:textId="396B89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3145E7" w14:textId="68251C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5763CE" w14:paraId="0971257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5CE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E11F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392934D" w14:textId="155788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929C065" w14:textId="25336B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1C6D135" w14:textId="049769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54DB63" w14:textId="5B1E6E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763CE" w14:paraId="5CE9964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A23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D723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F7C8118" w14:textId="4C4374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6711C28" w14:textId="243F23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520B57" w14:textId="6C1752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89D628" w14:textId="452381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763CE" w14:paraId="29F1274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7AC5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DA56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5381342" w14:textId="1DDD20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534773E3" w14:textId="3F74F3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5AC0B" w14:textId="198659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16275E" w14:textId="1C85F1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5763CE" w14:paraId="4B963E8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C986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EE5C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C62CBCC" w14:textId="366E90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5311AC4" w14:textId="39B6BE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7DC99E2" w14:textId="6A72CB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085449" w14:textId="112856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763CE" w14:paraId="7B8A580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6C6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4CB82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B42889C" w14:textId="22550F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27FC8F2" w14:textId="214C1A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CEAEB" w14:textId="26E306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DD0EB7" w14:textId="0CC994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5763CE" w14:paraId="0BB5902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AED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1FFF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0B9C1D85" w14:textId="1E10BE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F25217F" w14:textId="0AEF30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E830F74" w14:textId="0290D6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F4BAF9" w14:textId="2CF83D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5763CE" w14:paraId="072F882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86D7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3BDE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7E4C1A8" w14:textId="17B174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5DE6187B" w14:textId="651D28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60757" w14:textId="6D85E8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947A96" w14:textId="435C61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5763CE" w14:paraId="42FFD55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70A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9D34A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6FAA18C" w14:textId="2FCAB5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8144364" w14:textId="3D15FE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A0A67" w14:textId="124E77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1DD84C" w14:textId="40FBFA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763CE" w14:paraId="4995EE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9576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8C007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7FA7F1D" w14:textId="69B5C9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FEB69FA" w14:textId="3409E5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D91FC" w14:textId="0CC182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E63541" w14:textId="7A4C17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5763CE" w14:paraId="2F0541E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66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52AE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7F7A077" w14:textId="63D6C2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1D3D31E" w14:textId="79161D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6F03A" w14:textId="456D26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4AC21A" w14:textId="2F933F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763CE" w14:paraId="3B2601E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BE0851"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051FD9E" w14:textId="30AAEE0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250,35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747B6957" w14:textId="3A444E5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8531BB" w14:textId="03D284A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39D1A7FA" w14:textId="23E24BE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853,500.15 </w:t>
            </w:r>
          </w:p>
        </w:tc>
      </w:tr>
      <w:tr w:rsidR="005763CE" w14:paraId="218938A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2E95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5E3E7E" w14:textId="7AF3863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79,91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4902EBC" w14:textId="04845E3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A5D964B" w14:textId="7270D3B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35BBDB2" w14:textId="40FA67F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7,667.82 </w:t>
            </w:r>
          </w:p>
        </w:tc>
      </w:tr>
      <w:tr w:rsidR="005763CE" w14:paraId="1D335A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EE9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66D6C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EEF93BF" w14:textId="7789D5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3F150" w14:textId="3E7091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D4542" w14:textId="23107C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66BB7C" w14:textId="5FB0ED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63CE" w14:paraId="763C960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584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1CB9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F003121" w14:textId="46FC28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97AA2" w14:textId="239FF4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262CF" w14:textId="6F84D3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E55D64" w14:textId="78D394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5763CE" w14:paraId="7BA7B8C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456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76CDF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3C8B6B4" w14:textId="17039F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6615EAEF" w14:textId="299DC4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2C0F7" w14:textId="5EABC5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11C462" w14:textId="4E984A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5763CE" w14:paraId="490D40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931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A6126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701BCA4F" w14:textId="335ABE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52D25F1" w14:textId="3CDB7F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0158875" w14:textId="3EE32D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20DEB9" w14:textId="6366BA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763CE" w14:paraId="4240226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EE63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8326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367BCE8" w14:textId="0C9D7B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DC6FF06" w14:textId="5FC00C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27501" w14:textId="7B5033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BF6986" w14:textId="4A7CF5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763CE" w14:paraId="77E73E0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5AD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84618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39EDD8D" w14:textId="78097D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0A62BB6" w14:textId="46894E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7B585" w14:textId="65D9C9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2B5EFA" w14:textId="4F4DF5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763CE" w14:paraId="6EF0A5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2E4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51D2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00F67C6" w14:textId="2D7D1C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CBDBE" w14:textId="33D3EB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7FF50" w14:textId="584B5A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6A66A5" w14:textId="341089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63CE" w14:paraId="7D81451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680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4690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9358F74" w14:textId="4C9BF5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D490E" w14:textId="4193BB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877D9" w14:textId="524569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9AB0E6" w14:textId="399335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763CE" w14:paraId="0E9F11E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36B0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6DBA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8A7A462" w14:textId="6E7283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259F821" w14:textId="0A4582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0CA20" w14:textId="2CD286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A71A0B" w14:textId="7AF904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5763CE" w14:paraId="43E4E93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EB92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9154F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975A575" w14:textId="74DFBB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93A8A" w14:textId="7D3706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7B372" w14:textId="232743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1C0B28" w14:textId="43E526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5763CE" w14:paraId="3453AD0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34A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DD1B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86DA29A" w14:textId="00D58B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3E648" w14:textId="14C70A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6270F" w14:textId="33DB05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352832" w14:textId="6BB1A7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5763CE" w14:paraId="4ECE88C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2AF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C5E50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CEF59BD" w14:textId="186DB4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1552839A" w14:textId="028F1D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F598E" w14:textId="3802B0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6B4F50" w14:textId="110B28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5763CE" w14:paraId="1A04A48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2168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0729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7DEB213" w14:textId="067358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236C2" w14:textId="2968EF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B5844" w14:textId="029706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D5ED7D" w14:textId="2BBB27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5763CE" w14:paraId="250172F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7EF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24D7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7265E87D" w14:textId="25666C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A94F321" w14:textId="566882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00C3C" w14:textId="58CAD5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222C11" w14:textId="667398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763CE" w14:paraId="40BBBC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A7E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86CF1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6721382" w14:textId="0FD6ED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1631181" w14:textId="58D618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3734E" w14:textId="5798AB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8B5154" w14:textId="2FED87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763CE" w14:paraId="415417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555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0099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7A1C5E52" w14:textId="2CD6E7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D5B6D38" w14:textId="39CE5D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9D9E2" w14:textId="513B56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A87318" w14:textId="06319B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763CE" w14:paraId="7CA211B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36ED1"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45F2E5B" w14:textId="5265AC5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2821826" w14:textId="0E63791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3E54166" w14:textId="76363E6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D0AA67E" w14:textId="44D4EAD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5763CE" w14:paraId="49BF9B0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E0F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4FEAE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978A963" w14:textId="20B48C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506E260" w14:textId="0A5E59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76B8C" w14:textId="55E1F6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559847" w14:textId="505C54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763CE" w14:paraId="3BFD25D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B676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8ABEB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6851FC8" w14:textId="79B881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C211DF5" w14:textId="55D363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74C32" w14:textId="6A82FF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82EE4E" w14:textId="7EB870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5763CE" w14:paraId="200BD86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26E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87F8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49FA78" w14:textId="175075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F1AB90B" w14:textId="3A5472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9A09A" w14:textId="1F8978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D32A55" w14:textId="653798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763CE" w14:paraId="4326F7D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A5D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4FE5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A2EF662" w14:textId="0EC977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AEF2E8" w14:textId="0EB83D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977F0" w14:textId="204236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6AFADF" w14:textId="211B61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5763CE" w14:paraId="5FD8AD1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E706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2B31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80F49E9" w14:textId="149B12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61E9" w14:textId="7D2612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00190" w14:textId="4813A7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E8A398" w14:textId="7EF618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763CE" w14:paraId="0DD07A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6733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2F40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4C2A7B6" w14:textId="2D8315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3AA8AD83" w14:textId="29A269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53D7F" w14:textId="0D307B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E53934" w14:textId="6FE139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5763CE" w14:paraId="163E35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FF3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37EF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3EA575D" w14:textId="3CA687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02647ED" w14:textId="357DEC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23155" w14:textId="281F58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4B4260" w14:textId="26E69F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763CE" w14:paraId="1DB51E7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69E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8E83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46960CA" w14:textId="604944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19B2F8DB" w14:textId="4D8C21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1AA60" w14:textId="521048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F1DCED" w14:textId="61E593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5763CE" w14:paraId="31716E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F2F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BC5A0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2D6741F" w14:textId="30A3D4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177DD" w14:textId="1FB57E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CD058BE" w14:textId="19EBF0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E93A60" w14:textId="5F4CCD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763CE" w14:paraId="071656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57D9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D02D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75D16BB" w14:textId="542C5E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DB097" w14:textId="21B54D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C7495" w14:textId="3AB1A1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016F44" w14:textId="3332DE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5763CE" w14:paraId="3EE69D6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B7B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C0E8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53A493EC" w14:textId="3F6952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BCBB69F" w14:textId="776EB0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9F591" w14:textId="6C7F19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BE5C45" w14:textId="34D4EF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763CE" w14:paraId="5461A0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6C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79B8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DA706D2" w14:textId="154A98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3BBD92B6" w14:textId="1CDF21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223A9" w14:textId="23E965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0EF88A" w14:textId="2497BA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5763CE" w14:paraId="1C4D8B3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9E4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904B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1AD6515" w14:textId="4F9A87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0BD2EF" w14:textId="577FA3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801C6" w14:textId="2F3EFC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58F8CD" w14:textId="5A0BB5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763CE" w14:paraId="6D7482E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2A6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316AD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7FA0B03" w14:textId="01A60B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2E8567E1" w14:textId="6482E1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EEAE5" w14:textId="6AC33B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B629F5" w14:textId="66F361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763CE" w14:paraId="3BC972A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DDAA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4984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46ACC19" w14:textId="0F4747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4CE3F" w14:textId="5EEEF2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27C4" w14:textId="507547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478515" w14:textId="5FEC74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763CE" w14:paraId="0449945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FA2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44D11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916D44D" w14:textId="7FC74F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BDB3922" w14:textId="0A9398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98CE" w14:textId="673E2A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91ED4F" w14:textId="087399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763CE" w14:paraId="2CDD9B7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CA0A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3AFD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00298B56" w14:textId="60F11A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54D30E60" w14:textId="358E7C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5231" w14:textId="5BFFFD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ECF771" w14:textId="4F7C76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763CE" w14:paraId="309A9A2B"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30AC3"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5E0BA73" w14:textId="478044A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5D9EED" w14:textId="251320D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A6B912" w14:textId="5CC9160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216D29D" w14:textId="6C4F592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5763CE" w14:paraId="0200002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921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35D92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5D7B4C3" w14:textId="191B0F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F3E545D" w14:textId="1C15E9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73E1D" w14:textId="24C4A9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56BF92" w14:textId="08590E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763CE" w14:paraId="123E2BA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1E5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A7E8F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6A04F81" w14:textId="3566DB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F16B532" w14:textId="4E96AC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214E2" w14:textId="1CB119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57F426" w14:textId="5A10B9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763CE" w14:paraId="7D70307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E45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5BDA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8CF7714" w14:textId="0DEE1F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800D9" w14:textId="051745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579B9" w14:textId="341340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7B6F78" w14:textId="283031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5763CE" w14:paraId="6711493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8E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FD816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15A2356" w14:textId="03BF9D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A68B2" w14:textId="4C38F2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F2EF5" w14:textId="23E865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9952FA" w14:textId="1A34E7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763CE" w14:paraId="1017FD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1A6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4D71E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BC056D2" w14:textId="054E89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CCF81D1" w14:textId="0CBF38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40C5C" w14:textId="08BE02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4B12AB" w14:textId="75673E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763CE" w14:paraId="54FCAD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50E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70B88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0752E60" w14:textId="46597B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A80D98A" w14:textId="5DFC25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6539B" w14:textId="685401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623E4B" w14:textId="1F80A4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763CE" w14:paraId="5CBBB9C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76B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253B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1976385F" w14:textId="194FB9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75D5912" w14:textId="25297F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EE91A" w14:textId="087ACF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B12A97" w14:textId="63F192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763CE" w14:paraId="5859F7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2C6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91175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DC9BF9A" w14:textId="28D0C9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858E0" w14:textId="00CCD3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672CC" w14:textId="40A3F0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66EEBD4" w14:textId="6CBF43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763CE" w14:paraId="11C5242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F97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1826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B87B709" w14:textId="21890D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5A304" w14:textId="58C139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BCCFD" w14:textId="0E6DAB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83B50B" w14:textId="7A8DA8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5763CE" w14:paraId="3EC1AE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84B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5651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A7175EA" w14:textId="75651B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538F9" w14:textId="4502B5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7BB1" w14:textId="4FB790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C11EA6" w14:textId="0C1DFB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5763CE" w14:paraId="4DDD7A3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2A38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0E2781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C974C79" w14:textId="104837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D82F7" w14:textId="45BE6F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622BB" w14:textId="45246E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1F5A72" w14:textId="38E933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5763CE" w14:paraId="352F97C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66F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016B3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1E7D766" w14:textId="3E14E1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63F3786" w14:textId="719E7B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1F6DA" w14:textId="04C288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A80E0B" w14:textId="4E518C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763CE" w14:paraId="3D4CE95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EC1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A0F1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A4C7E20" w14:textId="4CB0D3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38F7BE0" w14:textId="451F0A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00996" w14:textId="640E43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CC5E5C" w14:textId="7C532A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763CE" w14:paraId="700530A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040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DD8A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E299520" w14:textId="2C0384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AD394" w14:textId="586147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3A9BC" w14:textId="676F8C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B36A64" w14:textId="2B97C5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763CE" w14:paraId="6C36F65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95F7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3F895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845175" w14:textId="4F994A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2735A53C" w14:textId="1F3BD2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0BD52" w14:textId="73B340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3BDA6B" w14:textId="7380DF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5763CE" w14:paraId="4372BB6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630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C2A8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DB8D0E7" w14:textId="3D18CE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322BC" w14:textId="7C5C06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4097" w14:textId="349F10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62C6D6" w14:textId="036331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763CE" w14:paraId="54C641E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8E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F6B1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214A1CD" w14:textId="2BB016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FDAA2" w14:textId="4D8C81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37CA7" w14:textId="139C74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91F08E" w14:textId="65BEF4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763CE" w14:paraId="7B28AB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B8F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0B55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BCC20C1" w14:textId="6DA3E1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61117E4D" w14:textId="558F04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74947" w14:textId="4DAC57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332BEB" w14:textId="37AC3B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763CE" w14:paraId="1E1AA25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4E190"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78E4C6C" w14:textId="201533D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68F6A" w14:textId="5D5B0FB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88E0F2" w14:textId="6C6DFC0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2B2AA577" w14:textId="54C1FBE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5763CE" w14:paraId="46FED7D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1E05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97ED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387D21C" w14:textId="268881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C945855" w14:textId="6D8DDF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D9EC1" w14:textId="5F05A3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901EEB" w14:textId="5B34C7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763CE" w14:paraId="417C180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3A7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9234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DE4FAB2" w14:textId="719582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725C2C" w14:textId="7C5D3E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6F834" w14:textId="6861E2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AC8BCD" w14:textId="76D477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763CE" w14:paraId="5DF8140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3B0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776E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8E4446A" w14:textId="57E8B4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28215839" w14:textId="186DD0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241A6" w14:textId="140689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DD46F5" w14:textId="44DF08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763CE" w14:paraId="1892F64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F1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B02B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C829F34" w14:textId="2F5EA9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7A225A8A" w14:textId="2497E3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8595F" w14:textId="2717FA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894117" w14:textId="3E380E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763CE" w14:paraId="21F7424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FFE3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C7F1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649BAD0F" w14:textId="29203C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082B" w14:textId="6616EE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52CCB" w14:textId="5CDDAF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14330E" w14:textId="60E3B5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5763CE" w14:paraId="414EEAC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58AD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09CF9D5" w14:textId="03011E2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24,33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92709" w14:textId="43A28C0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CB6921" w14:textId="0B59832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08CB6D5" w14:textId="136D3F4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74,331.30 </w:t>
            </w:r>
          </w:p>
        </w:tc>
      </w:tr>
      <w:tr w:rsidR="005763CE" w14:paraId="5898C1B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216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878B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0F00C9C" w14:textId="4AB88B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04207DF0" w14:textId="7F926C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1BAE" w14:textId="7F9E14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0EC498" w14:textId="5F83AE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763CE" w14:paraId="741AADA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CD3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5A30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41148A7" w14:textId="70F5B9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61D1B9D" w14:textId="1FF6DC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93412" w14:textId="3D1345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0F6ECF" w14:textId="72CFF3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763CE" w14:paraId="0CAC6FA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3B6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F6A13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59946A24" w14:textId="0711C7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8BDC6" w14:textId="6F326D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50E7A" w14:textId="13EC3D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1924FB" w14:textId="5FEA2D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763CE" w14:paraId="16A4E1F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506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06287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C4C48B6" w14:textId="1C0827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E26E9" w14:textId="732FF1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7ACB6" w14:textId="52C1B0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298375" w14:textId="1C6510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763CE" w14:paraId="675017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D9E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493D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8B91B0E" w14:textId="12C663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FCC6B" w14:textId="7893C6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1E0AB" w14:textId="46CCEE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F4B1A7" w14:textId="099085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5763CE" w14:paraId="5D51CFA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F3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DCF0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51168DD" w14:textId="03962A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0B58F" w14:textId="7D6489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20F87" w14:textId="272029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CAB36A" w14:textId="7FAA85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763CE" w14:paraId="4078721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769C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C278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4A1F597" w14:textId="4A5EAB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45791DF" w14:textId="1C8DD2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4070F" w14:textId="16C296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0F8544" w14:textId="4B09B1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763CE" w14:paraId="0390A0C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DEE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698D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856EA58" w14:textId="486433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9693252" w14:textId="22A435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537A" w14:textId="5C6545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DB2113" w14:textId="33D9F6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763CE" w14:paraId="73CB215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3F7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ED14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1F4871C3" w14:textId="0F9F97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0F904" w14:textId="02843B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DEA9E" w14:textId="4F236B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3E72E9" w14:textId="427446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5763CE" w14:paraId="2640AF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13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0F35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4821069" w14:textId="5AB9DE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CBC5665" w14:textId="4FA743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4B611E" w14:textId="2F3C99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D9A2A0" w14:textId="0B14FD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5763CE" w14:paraId="6358CD8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9CC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75B3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5674C77" w14:textId="152003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D54E3" w14:textId="774CCA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E5244" w14:textId="15A841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06F7AF" w14:textId="44FE00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763CE" w14:paraId="122FB7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10B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BBE96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9F6513D" w14:textId="35E0F5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760D0" w14:textId="43928E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9C242" w14:textId="07362F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4E4EBE" w14:textId="04D7BC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763CE" w14:paraId="4B07E50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D3F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CA78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686663D" w14:textId="5D8241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0D16DD" w14:textId="4C1DE0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2FAEC" w14:textId="525980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D0F305" w14:textId="45768E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763CE" w14:paraId="340F412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917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2BF6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3E9A0AA4" w14:textId="21C2C5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971B68" w14:textId="4C9E00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338D9" w14:textId="6C0AC1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A8D564" w14:textId="7B76B5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763CE" w14:paraId="48DACF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28D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2BA0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0A99268" w14:textId="689243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46289E1" w14:textId="336171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05E5F" w14:textId="43DA46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412FFC" w14:textId="6DFBA4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763CE" w14:paraId="440C00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F21A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9AE7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BA642E" w14:textId="143FA8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3A21CF6" w14:textId="1439C0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E0B12" w14:textId="57C1D7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3B7533" w14:textId="5A2656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763CE" w14:paraId="1966904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29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F1007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0AC1AAB" w14:textId="70F29C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3587DD80" w14:textId="5FA89B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94700" w14:textId="35F014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359A1F" w14:textId="185E03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5763CE" w14:paraId="3B188AE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98E6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987E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8407F5A" w14:textId="59629A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D6264B3" w14:textId="488FA0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E3265" w14:textId="236BA8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A020D7" w14:textId="0185D9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763CE" w14:paraId="49F9875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C5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D86C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14D48BB0" w14:textId="54DCAC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FA406" w14:textId="48568B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43FCA" w14:textId="1922FA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4FF868" w14:textId="3BCEE0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763CE" w14:paraId="06896A8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930F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567C4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8DCD8E4" w14:textId="1CAD2C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9A307" w14:textId="49C1F2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03B95" w14:textId="08399C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AA764E" w14:textId="6F06B6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763CE" w14:paraId="2CC18C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774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BA63D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F9422C4" w14:textId="3E04F0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68AE0" w14:textId="7D0BBD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8CC3" w14:textId="02B740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C7096D" w14:textId="1F56C3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763CE" w14:paraId="609425A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014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5DAD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DD1837C" w14:textId="13A9FA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29AE01B1" w14:textId="5C6AD8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3AE62" w14:textId="00E3F5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C5993A" w14:textId="55E86B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763CE" w14:paraId="5526B59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6555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B579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8FF02C4" w14:textId="341977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5A19E255" w14:textId="457054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CBB82" w14:textId="7ADF70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8241E5" w14:textId="427E2F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5763CE" w14:paraId="78C8E2F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18C6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43C2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F7851E0" w14:textId="29593C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9E075" w14:textId="4855F3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4B96E" w14:textId="1EAD7F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5A6B09" w14:textId="7AEC61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5763CE" w14:paraId="222E19D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87F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9F443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AD6467A" w14:textId="09C14E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395A9A5A" w14:textId="1322A7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0350D" w14:textId="49ED49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602311" w14:textId="3FBD60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5763CE" w14:paraId="381A82F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3398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E3E9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785C42A" w14:textId="525645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34578" w14:textId="0B3F25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CC7A3" w14:textId="10E903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939728" w14:textId="0BECE8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763CE" w14:paraId="737EACA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28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6A50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38F918B" w14:textId="02F7FA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F5FC1" w14:textId="4A3296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734A" w14:textId="23E9BF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E8A13F" w14:textId="544019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5763CE" w14:paraId="09445F5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34A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4E5D7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536438E7" w14:textId="59D88C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7E93C" w14:textId="0F853C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B6B2D" w14:textId="72DBCB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77B8904" w14:textId="775116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5763CE" w14:paraId="154EDD7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A03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369FC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09D26B4" w14:textId="0D6F2F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2C02D" w14:textId="13D3CF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350B2" w14:textId="50FD7B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6B880C" w14:textId="6FE366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763CE" w14:paraId="4DF557A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420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A6887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DCEF2F2" w14:textId="7CA6D0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474B13B4" w14:textId="294744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FC432" w14:textId="6926A2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5689E7" w14:textId="6795AE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5763CE" w14:paraId="18F5E6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0A1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BEB9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BE647F7" w14:textId="3FFF54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39CF4" w14:textId="55D80D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92EC2" w14:textId="2A8671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D39487" w14:textId="0E019D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763CE" w14:paraId="3B7C143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7AF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0809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76F9DEF" w14:textId="451E42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00A9F36" w14:textId="02DBAF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A95BD" w14:textId="449BE0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9F3334" w14:textId="070F1C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54,335.00 </w:t>
            </w:r>
          </w:p>
        </w:tc>
      </w:tr>
      <w:tr w:rsidR="005763CE" w14:paraId="4BE45EE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FDF3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C3100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54ACE95" w14:textId="4568C9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41580" w14:textId="006107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9B482" w14:textId="536CA0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2E8D03" w14:textId="294AE1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763CE" w14:paraId="6B1CAE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930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66E9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F208F9C" w14:textId="7C5CE7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F3218C2" w14:textId="7D621B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C9017" w14:textId="39EA4A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606C05" w14:textId="4B5737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763CE" w14:paraId="07283F7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222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9FF1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A09AB56" w14:textId="545488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EED9D" w14:textId="68F6E7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E850A" w14:textId="591969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72A4C7" w14:textId="5D19D2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763CE" w14:paraId="3B7AD9E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74B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AC488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2683A71" w14:textId="4167B1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3396C623" w14:textId="04D64C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BF253" w14:textId="0A9AF7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CC2A2D" w14:textId="5F1680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5763CE" w14:paraId="7E02BD8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5B5A0"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15A500" w14:textId="544D359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267BDCE" w14:textId="0D67E2E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E94247" w14:textId="38D2DA3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FA091B5" w14:textId="48F827E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5763CE" w14:paraId="21C8756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D7F6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7D04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D2A6461" w14:textId="4DCF7E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9A1C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FA0F0AA"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5" w:type="pct"/>
            <w:tcBorders>
              <w:top w:val="nil"/>
              <w:left w:val="nil"/>
              <w:bottom w:val="single" w:sz="4" w:space="0" w:color="000000"/>
              <w:right w:val="single" w:sz="4" w:space="0" w:color="000000"/>
            </w:tcBorders>
            <w:shd w:val="clear" w:color="auto" w:fill="auto"/>
            <w:noWrap/>
            <w:vAlign w:val="center"/>
            <w:hideMark/>
          </w:tcPr>
          <w:p w14:paraId="3C3D96A1" w14:textId="4DD668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763CE" w14:paraId="2E6CF09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CE53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B02E9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9B4FD55" w14:textId="14DDAF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F6787F5" w14:textId="7E0901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7B949" w14:textId="26C874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EC2C50" w14:textId="760471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763CE" w14:paraId="47C7010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606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425B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3C94C4C" w14:textId="3BA11F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C80E49E" w14:textId="511C3B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F2F2E" w14:textId="472EE5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51D0DF" w14:textId="4C8A01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763CE" w14:paraId="692711F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074A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0789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32EF562" w14:textId="029D9E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B887695" w14:textId="273276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A24FF" w14:textId="0FC7B3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AA0FA4" w14:textId="7BEEC9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763CE" w14:paraId="215B19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845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AE29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37F4BB8" w14:textId="24C627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588A9F7" w14:textId="7C4BEF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D0D38" w14:textId="75E348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2108CB" w14:textId="3A5C67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763CE" w14:paraId="668C73E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888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B967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8B7B8C8" w14:textId="12902A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B38BAAF" w14:textId="7D1BA8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E7FDF" w14:textId="08E859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5C85F9" w14:textId="556E50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5763CE" w14:paraId="6A9DA64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651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65A184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0600004" w14:textId="736CB5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DED4236" w14:textId="11EBD5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20AA2" w14:textId="54F132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2E91D6" w14:textId="01241C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763CE" w14:paraId="0DF499C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166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B80C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4D1F39E" w14:textId="7A4283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257BC7F2" w14:textId="528FB4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256B3" w14:textId="10F1E6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B4C4F5" w14:textId="767AAE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5763CE" w14:paraId="00CF431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B8E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56BB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B5DAF61" w14:textId="33F652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41DED9C" w14:textId="2CB71D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15D8D" w14:textId="70A2BE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DEC8EE" w14:textId="235C0E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763CE" w14:paraId="32D4F65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0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43ED1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EEB8A3F" w14:textId="2D1482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370EB" w14:textId="72653C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FE601" w14:textId="5E7A06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1766F1" w14:textId="7F2E9B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63CE" w14:paraId="08C4B5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AD8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63785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B0D7DCC" w14:textId="0DAB34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9FD82B" w14:textId="4B031F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4DA64" w14:textId="6C44B7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AAEFF8" w14:textId="2938D2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763CE" w14:paraId="0DDD162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31AF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0DCAF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22F8AB1" w14:textId="3CACF0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E88DE8" w14:textId="22088E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8BC72" w14:textId="7E098E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823FF9" w14:textId="6E6C7E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763CE" w14:paraId="260744F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71F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5DE8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8B2D616" w14:textId="464A6F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5FCBE328" w14:textId="7CD21F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65537" w14:textId="1C41A5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8FF718" w14:textId="2208C4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763CE" w14:paraId="5FD1A28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C70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9BF3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5C796BA" w14:textId="251D18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E6472" w14:textId="3B4807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01B17" w14:textId="50143C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6C2B9A" w14:textId="02E2AB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763CE" w14:paraId="7DD4BB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467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076F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D5FDE55" w14:textId="384714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116CF" w14:textId="130DFB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4B1F5" w14:textId="23517B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9BC4AC" w14:textId="485815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763CE" w14:paraId="0C364C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DB0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D909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53FD64F" w14:textId="1CABBA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0D6BB0" w14:textId="622364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93AB8" w14:textId="38AB88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7E8162" w14:textId="506884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763CE" w14:paraId="4D63693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51B5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96B45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C906DDA" w14:textId="048AF2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BD329A6" w14:textId="2142D4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19CE5" w14:textId="647DFE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1CE3FD" w14:textId="2A6AA4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763CE" w14:paraId="02F376C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7D9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E8C1B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65C091B" w14:textId="74E749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62E2D" w14:textId="09FB98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24E7" w14:textId="05A677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B2805E" w14:textId="2EE65A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763CE" w14:paraId="5C6C2E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1A2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6FE7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A13ACFE" w14:textId="4A6DA4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FE08E21" w14:textId="060326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93326" w14:textId="39F265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EC0442" w14:textId="324384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763CE" w14:paraId="5E7B30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966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1D59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20E638E" w14:textId="552070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D0E35B9" w14:textId="52E596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FCCDB" w14:textId="43B169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D2AE72" w14:textId="7D54A1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763CE" w14:paraId="4B7750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BAC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E07D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02AFD19" w14:textId="14CBDF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C3C6E97" w14:textId="7F40F2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B6DC6" w14:textId="06CA03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5F1362" w14:textId="3C471A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763CE" w14:paraId="4727E50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747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221E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BFDD072" w14:textId="580D72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332639B" w14:textId="6904BE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40201" w14:textId="0DF117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6DD242" w14:textId="5AF7F9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763CE" w14:paraId="5FB8E43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AEA9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570F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43024C99" w14:textId="241AF5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75" w:type="pct"/>
            <w:tcBorders>
              <w:top w:val="nil"/>
              <w:left w:val="nil"/>
              <w:bottom w:val="single" w:sz="4" w:space="0" w:color="000000"/>
              <w:right w:val="single" w:sz="4" w:space="0" w:color="000000"/>
            </w:tcBorders>
            <w:shd w:val="clear" w:color="auto" w:fill="auto"/>
            <w:noWrap/>
            <w:vAlign w:val="bottom"/>
            <w:hideMark/>
          </w:tcPr>
          <w:p w14:paraId="4A416C1D" w14:textId="743553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68E7" w14:textId="315CFF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0E53FD" w14:textId="3B4F5A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5763CE" w14:paraId="65853B1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884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A6A1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9808FB7" w14:textId="0D8D99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416046C" w14:textId="3AA7CE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46BC3" w14:textId="114259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971173" w14:textId="6CC6BF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763CE" w14:paraId="069723D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A060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0523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43DA468" w14:textId="74BF69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922CA" w14:textId="0DB9EE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86B5" w14:textId="461D86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BF4BA2D" w14:textId="2778CC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763CE" w14:paraId="42B6BC8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5F0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18F3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D4FED4D" w14:textId="1004A7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F8D84" w14:textId="23D461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0C8B" w14:textId="6B39F2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EF199E" w14:textId="71C482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763CE" w14:paraId="76BD72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B8A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A348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A1CCC1D" w14:textId="15CDAE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DCF5FC3" w14:textId="5873CB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96C8B" w14:textId="4FAAFA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E5ECE3" w14:textId="686E42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763CE" w14:paraId="5C971CF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F18A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C2A6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770B353" w14:textId="3325C8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99C5B7B" w14:textId="088417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E5FD8" w14:textId="5CA99C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5F92FF" w14:textId="527437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763CE" w14:paraId="0AD29A1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67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1E0F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93466AD" w14:textId="6D957B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3C58D" w14:textId="44BBA8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8FBB" w14:textId="1AA9CE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6CED26" w14:textId="6A563A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763CE" w14:paraId="25E73BA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DD1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1850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BE22E3C" w14:textId="1338CA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F147D60" w14:textId="4318DE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B3F4" w14:textId="6A2421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7656A8" w14:textId="204003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763CE" w14:paraId="39B1ACD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86E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F6499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871AE07" w14:textId="559A83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C2DEE4D" w14:textId="199DD0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BDCCE" w14:textId="322559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F2CD0F" w14:textId="285232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5763CE" w14:paraId="08906B0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F84D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FD85824" w14:textId="0674FE8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39BA38B7" w14:textId="7B04AD2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1EA3F1" w14:textId="1408141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0A8417C4" w14:textId="633A1AB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r>
      <w:tr w:rsidR="005763CE" w14:paraId="2A9AD8D5"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7E26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765A651" w14:textId="76E8C42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1AA58E6" w14:textId="70F07B8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2169D7" w14:textId="398C3C4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2FE6215E" w14:textId="19B7822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r>
      <w:tr w:rsidR="005763CE" w14:paraId="1C2A932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7D3A60"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C3523EF" w14:textId="0886D5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DB03DFF" w14:textId="715C7B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745FE" w14:textId="50D609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5254D98B" w14:textId="132DE7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763CE" w14:paraId="16E0043D" w14:textId="77777777" w:rsidTr="005763C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85BD0A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5F705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9651711" w14:textId="6983FD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632A4C4" w14:textId="284F20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7D8E1" w14:textId="76A393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781C3C" w14:textId="216B05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763CE" w14:paraId="206D2E2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F54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370D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9202769" w14:textId="09A046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19496BA" w14:textId="19FD9C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71E29" w14:textId="2BE70D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FCD467" w14:textId="36F10E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763CE" w14:paraId="42558EB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0C45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C847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95B49BE" w14:textId="74C159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8CD72" w14:textId="117952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E7CF0" w14:textId="127E79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EBB397" w14:textId="70FEA1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763CE" w14:paraId="0DA147A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184D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61C4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AC0575B" w14:textId="4215D3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FE43139" w14:textId="38FBDA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13884" w14:textId="22DF99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21ED82" w14:textId="0B622F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763CE" w14:paraId="0CE057F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5B6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6B5E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2212E1A" w14:textId="2BFDBF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DF25B6E" w14:textId="42DC22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A8FD0" w14:textId="319162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5BD3FC" w14:textId="147417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763CE" w14:paraId="30EBA37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A99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0E4B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A62AE75" w14:textId="5BF76D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6CB8BD5" w14:textId="21E2EE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02F3C" w14:textId="651804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E10E3B" w14:textId="63DAE2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763CE" w14:paraId="5819DF4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97E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D2F9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5CAB0F0B" w14:textId="249FEE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96D069E" w14:textId="1BFD96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3AB45" w14:textId="1EBA71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EE6808" w14:textId="536CDE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763CE" w14:paraId="681C5E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8C2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76EC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B58C812" w14:textId="2B53FA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8003666" w14:textId="6C4B85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3DB6B" w14:textId="4FC09A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757528" w14:textId="4D5191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5763CE" w14:paraId="751C72C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F39B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070D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29D1143" w14:textId="494404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EABE845" w14:textId="6A4688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A69FF" w14:textId="48248D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C127B1" w14:textId="2CC5F7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763CE" w14:paraId="17B76E4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C7F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6EF1B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B3D2147" w14:textId="573ACA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332620F" w14:textId="2FF7C5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94F2" w14:textId="3ECE86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A6C3EF" w14:textId="1DEB2C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763CE" w14:paraId="1BB3524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DA9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3CBBA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AF86F8E" w14:textId="6F2144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7DC6BBC" w14:textId="65E2B6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DDA45" w14:textId="0F4710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4B7423" w14:textId="4B471D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763CE" w14:paraId="7C15DA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7F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F9E2A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579352D" w14:textId="50283F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05F9D9A4" w14:textId="64DBE9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F1755" w14:textId="69CBD7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CEFEE9" w14:textId="1CF357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5763CE" w14:paraId="78011FD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5FB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2ED7F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1F9ECE" w14:textId="719A93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C25A4" w14:textId="3D9AE5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CF87E" w14:textId="6D98D4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35D38A" w14:textId="374377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763CE" w14:paraId="32A96C5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F324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A7B5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63E96581" w14:textId="364E4A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BE7E673" w14:textId="00C8BB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0826C" w14:textId="5BBEA6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184F5D" w14:textId="36B292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763CE" w14:paraId="1F0612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F13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99C4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909AEBA" w14:textId="45699A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380DE3F" w14:textId="5B92C2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B1E6F" w14:textId="4B10C0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2B526E" w14:textId="015984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763CE" w14:paraId="5C8C6F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C4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BB2B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08DAD80" w14:textId="45E6D0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645CB89" w14:textId="463244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E1DE8" w14:textId="0CD1F9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EE5701" w14:textId="1B311D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763CE" w14:paraId="079B909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C37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FA3C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3F1ED33" w14:textId="224EE1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325A0A9" w14:textId="7E19BD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132C8" w14:textId="317756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561620" w14:textId="37146D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763CE" w14:paraId="72253E1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67E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2F83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23E271E7" w14:textId="0E4E09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882CF" w14:textId="1D116C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F1B83" w14:textId="228067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8CF4209" w14:textId="21925C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763CE" w14:paraId="11351D2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CDF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A689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6E6FB0D" w14:textId="4055F8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9C935" w14:textId="790EA2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8EBE4" w14:textId="11B33F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AE6A68" w14:textId="5BDFBD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763CE" w14:paraId="3AEE64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C474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37F8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F393184" w14:textId="29900E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02D53E4" w14:textId="18D424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841D9" w14:textId="176A92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02EA96" w14:textId="6835D9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763CE" w14:paraId="7A7D01F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7D3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ACD7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6D2FDC6" w14:textId="000529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75E4CFB" w14:textId="1C6B74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BE790" w14:textId="52E857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AF69DD" w14:textId="321466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763CE" w14:paraId="0E05EAD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295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DF4E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0D663D3" w14:textId="243A49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4BC06A3F" w14:textId="7E6A3D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8CF80" w14:textId="360D31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FD2875" w14:textId="597A78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763CE" w14:paraId="252B49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022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11693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8FDC0BE" w14:textId="7E7A19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9D7EC20" w14:textId="3DB9E5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A5CD1" w14:textId="144C9E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17ABEC" w14:textId="39F4A6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763CE" w14:paraId="53B00E4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FAE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F098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9295FF9" w14:textId="692C2A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353B34B" w14:textId="55EB82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03EF" w14:textId="5764E4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2DD0CD" w14:textId="14A155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763CE" w14:paraId="40A0538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1AB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B41CE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AC4C107" w14:textId="223AF5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DE27D" w14:textId="752559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6B10C" w14:textId="1A04BA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D2F8D2" w14:textId="1DA2BC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763CE" w14:paraId="74DB125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02C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B052C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D657903" w14:textId="1245C4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8E02935" w14:textId="41D356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983D0" w14:textId="5DC5A4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6286D3" w14:textId="680BCD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763CE" w14:paraId="54FF30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B44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5587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340562" w14:textId="0AF760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F8933" w14:textId="6CEC57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221A" w14:textId="6DAF36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CBF83E" w14:textId="4BED88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763CE" w14:paraId="185EB04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E26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9F98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CAE5091" w14:textId="189ED0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655B7D8" w14:textId="036EFE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ACC55" w14:textId="230CFF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FDC440" w14:textId="025FC2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763CE" w14:paraId="794576D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C81C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2AC8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2601B43" w14:textId="7BC54E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C02B175" w14:textId="4A9B78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A05C" w14:textId="7168C0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3AAE82" w14:textId="6D2CAE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763CE" w14:paraId="3CB41E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BFC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859BB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B4A442" w14:textId="7DE754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20E68D2" w14:textId="5A7AE4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8090C" w14:textId="012CBA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3DFD327" w14:textId="546FF5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763CE" w14:paraId="382DF29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B180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75A51A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9F6CAE3" w14:textId="08E10E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BD24266" w14:textId="4818AF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A3E62" w14:textId="14C48F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483534" w14:textId="23A968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763CE" w14:paraId="5EA0E98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1725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4D20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EF3B321" w14:textId="512634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62BCCD6" w14:textId="61B6F6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DEB08" w14:textId="1BC42E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30E8214" w14:textId="1EE1E5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763CE" w14:paraId="4A326B9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B6C4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E501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6814AE3" w14:textId="75F32C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922D763" w14:textId="74B160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D9A2E" w14:textId="24D95D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008670" w14:textId="060941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763CE" w14:paraId="241804D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5CE0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CDC46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1F45F6F" w14:textId="6AE91A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6FE1232" w14:textId="51A476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CDF29" w14:textId="466D22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D9D6F3" w14:textId="3D5BFC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763CE" w14:paraId="23C3ED1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D85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87407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9C1FD7C" w14:textId="647A1C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2266479" w14:textId="6925C0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95B69" w14:textId="30E6CE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64A2BD" w14:textId="449937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763CE" w14:paraId="2490894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BBA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CBEE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B87275D" w14:textId="4FCF2E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AFDEB2E" w14:textId="2D08B5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44017" w14:textId="510296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8BA047" w14:textId="511A41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763CE" w14:paraId="7CCA5E9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E44B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CE68C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97A89E" w14:textId="76C683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42C5997" w14:textId="44F6AF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5C56E" w14:textId="3F6F8D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23E30D" w14:textId="43964A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763CE" w14:paraId="01831BB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C6E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403B8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139068E" w14:textId="05B5E5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D653A" w14:textId="53F205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154A2" w14:textId="13D519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678C0A4" w14:textId="202440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763CE" w14:paraId="4B57DA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BD2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4696B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20FD257" w14:textId="3FD11C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405211E" w14:textId="3EFA4A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6567" w14:textId="4D0529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42CA4F" w14:textId="3A201A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763CE" w14:paraId="7805595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0A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9D2D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36D8C06D" w14:textId="641F88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45AD7FC" w14:textId="08692A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CB5D7" w14:textId="49463A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78C409" w14:textId="2B68E7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763CE" w14:paraId="7DF7A9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086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7A12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4163994" w14:textId="5CBE53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BD6D4" w14:textId="0E5AD2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D6AB8" w14:textId="173B09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4D3D74D" w14:textId="5CF570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5763CE" w14:paraId="71E63AC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219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0A9D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44BCD19" w14:textId="5C80ED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B07F082" w14:textId="029FE9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25616" w14:textId="6AE232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0CD5FEF" w14:textId="2E1E1E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763CE" w14:paraId="2B89D03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9ADC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93D4C4A" w14:textId="5C8A868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FA4A347" w14:textId="1CF3F37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189FF4" w14:textId="30737DE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DBD2039" w14:textId="5F9B061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r>
      <w:tr w:rsidR="005763CE" w14:paraId="0CEC4491" w14:textId="77777777" w:rsidTr="005763C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06DAC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FFFFFF" w:fill="FFFFFF"/>
            <w:vAlign w:val="center"/>
            <w:hideMark/>
          </w:tcPr>
          <w:p w14:paraId="5F04C3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54BE04CD" w14:textId="7F875C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c>
          <w:tcPr>
            <w:tcW w:w="675" w:type="pct"/>
            <w:tcBorders>
              <w:top w:val="nil"/>
              <w:left w:val="nil"/>
              <w:bottom w:val="single" w:sz="4" w:space="0" w:color="000000"/>
              <w:right w:val="single" w:sz="4" w:space="0" w:color="000000"/>
            </w:tcBorders>
            <w:shd w:val="clear" w:color="auto" w:fill="auto"/>
            <w:noWrap/>
            <w:vAlign w:val="bottom"/>
            <w:hideMark/>
          </w:tcPr>
          <w:p w14:paraId="18CB2170" w14:textId="4642C5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E8DEB" w14:textId="336617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66274E1B" w14:textId="335F87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r>
      <w:tr w:rsidR="005763CE" w14:paraId="1D02ADE0" w14:textId="77777777" w:rsidTr="005763C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F0F3196"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FFFFFF" w:fill="FFFFFF"/>
            <w:vAlign w:val="center"/>
            <w:hideMark/>
          </w:tcPr>
          <w:p w14:paraId="64EE29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FAF5DF9" w14:textId="1682A0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25B4E822" w14:textId="1236A7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A2F8D" w14:textId="042578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3F0DD6" w14:textId="13711D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5763CE" w14:paraId="0F096B2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29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B0114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394B3A8" w14:textId="07F11E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6ABCF118" w14:textId="3A48E9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A2758" w14:textId="7390AE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443DF4" w14:textId="32D3D6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5763CE" w14:paraId="1BAEBD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12CE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05B54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408205D" w14:textId="2C60C3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46CE52C5" w14:textId="6493E2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A383D" w14:textId="70B91F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5C72D8" w14:textId="0FEA57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5763CE" w14:paraId="3862729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52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EF87A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83469C4" w14:textId="5AF28A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5DCA31FC" w14:textId="717B99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C69B6" w14:textId="7AE9A3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A04ACC" w14:textId="0468A0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5763CE" w14:paraId="157FDEB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2D5B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5D6C3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D0CCC80" w14:textId="58A4A8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5F0E1A86" w14:textId="0605C2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C6038" w14:textId="7EAEE7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A42081" w14:textId="11AF0E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5763CE" w14:paraId="01E8DC2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0C5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F140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B4FF082" w14:textId="75ACA2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4CA84C4" w14:textId="6A7D2D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42F5D" w14:textId="01A916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A9ECA9" w14:textId="2251D6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5763CE" w14:paraId="3F2FE4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16B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8696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139ED4B" w14:textId="53BB6F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46511B68" w14:textId="55857F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5315C" w14:textId="701E90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6936252" w14:textId="69A2E6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5763CE" w14:paraId="4848F02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D38D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897F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1E16FC3" w14:textId="2DB29B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0897A6F" w14:textId="34EE4C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AD20F" w14:textId="76D21D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C96C35" w14:textId="258ABA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5763CE" w14:paraId="02FA185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25C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2544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4B54105" w14:textId="0AF0B0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88C5287" w14:textId="508F2C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6EC98" w14:textId="42DBF4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EF5E1C" w14:textId="1CA6DB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763CE" w14:paraId="69B7C6B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7B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1727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4D5C2F1D" w14:textId="5F459B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48840E1" w14:textId="3695E5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DE44F" w14:textId="6D815E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9C8C1C" w14:textId="076992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5763CE" w14:paraId="13EF38C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462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A146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A2501A2" w14:textId="5416E1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8BC6650" w14:textId="2D7C7A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E953" w14:textId="2EDB4B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DCDBF5" w14:textId="569EA7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5763CE" w14:paraId="7211B1B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A8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D6C3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3405EE57" w14:textId="24AA69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62955BFE" w14:textId="61F527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6F7B1" w14:textId="3F07FC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8901AB" w14:textId="09964B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5763CE" w14:paraId="26B445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BCD5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605E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E13C980" w14:textId="03EC72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68261308" w14:textId="0155FF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50A74" w14:textId="286800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5EB0E0" w14:textId="1161D4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5763CE" w14:paraId="001073B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23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E00F6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0EBD11A2" w14:textId="1295F6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c>
          <w:tcPr>
            <w:tcW w:w="675" w:type="pct"/>
            <w:tcBorders>
              <w:top w:val="nil"/>
              <w:left w:val="nil"/>
              <w:bottom w:val="single" w:sz="4" w:space="0" w:color="000000"/>
              <w:right w:val="single" w:sz="4" w:space="0" w:color="000000"/>
            </w:tcBorders>
            <w:shd w:val="clear" w:color="auto" w:fill="auto"/>
            <w:noWrap/>
            <w:vAlign w:val="bottom"/>
            <w:hideMark/>
          </w:tcPr>
          <w:p w14:paraId="065A3472" w14:textId="13761E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A9C8E" w14:textId="39CCA5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74D4B2" w14:textId="06375D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r>
      <w:tr w:rsidR="005763CE" w14:paraId="5426898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6F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B3CA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C688823" w14:textId="182C08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13B6946" w14:textId="300877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264F2" w14:textId="5EE140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278503" w14:textId="365723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5763CE" w14:paraId="6E7642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7A84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80C0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8650A18" w14:textId="0D32FD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7412BA2" w14:textId="373B51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3DBDC" w14:textId="3A5C89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2868A59" w14:textId="7A1405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5763CE" w14:paraId="4F4F38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CE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1D2B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8290CD7" w14:textId="5A9E3E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c>
          <w:tcPr>
            <w:tcW w:w="675" w:type="pct"/>
            <w:tcBorders>
              <w:top w:val="nil"/>
              <w:left w:val="nil"/>
              <w:bottom w:val="single" w:sz="4" w:space="0" w:color="000000"/>
              <w:right w:val="single" w:sz="4" w:space="0" w:color="000000"/>
            </w:tcBorders>
            <w:shd w:val="clear" w:color="auto" w:fill="auto"/>
            <w:noWrap/>
            <w:vAlign w:val="bottom"/>
            <w:hideMark/>
          </w:tcPr>
          <w:p w14:paraId="79DE4D1F" w14:textId="566926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A73B" w14:textId="461C93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B95DC5" w14:textId="01F125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r>
      <w:tr w:rsidR="005763CE" w14:paraId="2F10D06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F3A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8AFD0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D19A13A" w14:textId="4A4E2B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4B4B03F0" w14:textId="508FC9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2EE2C" w14:textId="1F3F5C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D7DB9B" w14:textId="4A60DA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5763CE" w14:paraId="15B9E7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7EC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D669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79BBFB4" w14:textId="2E75F7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D163DCC" w14:textId="0B5EB4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D9A0C" w14:textId="15969A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1B773C" w14:textId="3DF4BE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5763CE" w14:paraId="09331B8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3B40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7E3E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73F2720" w14:textId="0C343A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3CCCCF9A" w14:textId="29CB6C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2864" w14:textId="0C31E0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2B539B" w14:textId="2A3881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5763CE" w14:paraId="5E26546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3E9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007D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2E8DDC7" w14:textId="669EBB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5A90DD27" w14:textId="0A2D1F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11469" w14:textId="49A21A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F8C18F" w14:textId="7FFC83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5763CE" w14:paraId="189770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FFE6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C4EB3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25163A6" w14:textId="1E6A87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768AE00" w14:textId="14D47B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7EF8B" w14:textId="72229D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DD9484" w14:textId="57D764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5763CE" w14:paraId="529B8E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25B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0490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B182E92" w14:textId="1A9878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9BF990B" w14:textId="153C28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F42A" w14:textId="77C632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C9DFCC" w14:textId="17E1F6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5763CE" w14:paraId="384451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3B6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279E8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7F973EA" w14:textId="4B6B97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27E0ADCD" w14:textId="6CAB57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86A7C" w14:textId="59614A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9A0F28" w14:textId="63A0A6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5763CE" w14:paraId="2CF6885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941C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2E43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7FED7E4C" w14:textId="38D99F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51318BA" w14:textId="63F1BA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87FCB" w14:textId="10F0FA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3B81FC" w14:textId="6FB405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5763CE" w14:paraId="366908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8A19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BBAB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FA63D40" w14:textId="6FF83F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c>
          <w:tcPr>
            <w:tcW w:w="675" w:type="pct"/>
            <w:tcBorders>
              <w:top w:val="nil"/>
              <w:left w:val="nil"/>
              <w:bottom w:val="single" w:sz="4" w:space="0" w:color="000000"/>
              <w:right w:val="single" w:sz="4" w:space="0" w:color="000000"/>
            </w:tcBorders>
            <w:shd w:val="clear" w:color="auto" w:fill="auto"/>
            <w:noWrap/>
            <w:vAlign w:val="bottom"/>
            <w:hideMark/>
          </w:tcPr>
          <w:p w14:paraId="1788894F" w14:textId="0C6319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852FE" w14:textId="1DB486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64DC6D" w14:textId="6A37CC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r>
      <w:tr w:rsidR="005763CE" w14:paraId="21590D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FC9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695F2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873F22C" w14:textId="78ED87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c>
          <w:tcPr>
            <w:tcW w:w="675" w:type="pct"/>
            <w:tcBorders>
              <w:top w:val="nil"/>
              <w:left w:val="nil"/>
              <w:bottom w:val="single" w:sz="4" w:space="0" w:color="000000"/>
              <w:right w:val="single" w:sz="4" w:space="0" w:color="000000"/>
            </w:tcBorders>
            <w:shd w:val="clear" w:color="auto" w:fill="auto"/>
            <w:noWrap/>
            <w:vAlign w:val="bottom"/>
            <w:hideMark/>
          </w:tcPr>
          <w:p w14:paraId="031E52C3" w14:textId="651531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AEF9" w14:textId="6E711F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9A5FC6" w14:textId="2CEC73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r>
      <w:tr w:rsidR="005763CE" w14:paraId="4C0F8B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BD7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6B48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4B9CB69" w14:textId="47C82F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6BD5D4D" w14:textId="6D4A87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12ADD" w14:textId="083B21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C63C99" w14:textId="313707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763CE" w14:paraId="10D9F1E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5766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ABB4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1E486601" w14:textId="3D33A4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5A7DE48A" w14:textId="3F3275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57A78" w14:textId="19CA35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281C7F" w14:textId="32FA37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5763CE" w14:paraId="192D2A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111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BBFB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D9F5571" w14:textId="140565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c>
          <w:tcPr>
            <w:tcW w:w="675" w:type="pct"/>
            <w:tcBorders>
              <w:top w:val="nil"/>
              <w:left w:val="nil"/>
              <w:bottom w:val="single" w:sz="4" w:space="0" w:color="000000"/>
              <w:right w:val="single" w:sz="4" w:space="0" w:color="000000"/>
            </w:tcBorders>
            <w:shd w:val="clear" w:color="auto" w:fill="auto"/>
            <w:noWrap/>
            <w:vAlign w:val="bottom"/>
            <w:hideMark/>
          </w:tcPr>
          <w:p w14:paraId="149DD26E" w14:textId="4957A6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E7B8A" w14:textId="0B4BD3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F60BBD" w14:textId="6C38E6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r>
      <w:tr w:rsidR="005763CE" w14:paraId="331555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DE0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29117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78FF325" w14:textId="1A9075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86FC861" w14:textId="4F5576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70756" w14:textId="4F750B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911668" w14:textId="031C3D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5763CE" w14:paraId="41F0ADA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C68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FF55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782D533" w14:textId="0C5186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139D579" w14:textId="059A38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F7BE5" w14:textId="62EF7C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00BA1D" w14:textId="452D1F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5763CE" w14:paraId="1715BB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86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9463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5DC03F48" w14:textId="2AAF6F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34894C8" w14:textId="7EFFE6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09E84" w14:textId="3148B8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4DE9F9" w14:textId="6CE1D8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5763CE" w14:paraId="74B91EF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600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E8C2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76D8001" w14:textId="76915E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2ED4696D" w14:textId="21744A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D43E1" w14:textId="3200F5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81DAF1" w14:textId="726F49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5763CE" w14:paraId="546D84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624F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2561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9207E50" w14:textId="064BCE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E9AAECE" w14:textId="3899AD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11CAF" w14:textId="491C4A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262530" w14:textId="4C5AFD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5763CE" w14:paraId="0871E8D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ED3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7FA1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F6B4717" w14:textId="5E3239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19308E2" w14:textId="674585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8A38A" w14:textId="165665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36AC03" w14:textId="5C2230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763CE" w14:paraId="20719C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EAD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9441B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4CDF885" w14:textId="6CD5FF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3CC3CE66" w14:textId="1BA3CD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1EEDB" w14:textId="41A623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C50C32" w14:textId="25AC87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5763CE" w14:paraId="1BF6CC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704E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D3E9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3A6878C" w14:textId="1B9958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46AAD1E9" w14:textId="22F355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3BF7F" w14:textId="7A4F18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163B8A" w14:textId="1049FA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5763CE" w14:paraId="2572DB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B28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FE6AE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D59344E" w14:textId="0D1CCF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72387A3C" w14:textId="438C89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65132" w14:textId="6C4744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55DFAE" w14:textId="34D9C7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5763CE" w14:paraId="66D27EB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18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FBCEB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8355B15" w14:textId="151E02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71F3F4FD" w14:textId="674187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A8F3D" w14:textId="187E43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25DE6B" w14:textId="4E1064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5763CE" w14:paraId="4340B79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530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3453E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746C30" w14:textId="03AA66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57674135" w14:textId="1C3459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D6AF1" w14:textId="5822AB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3C6D79" w14:textId="69FCC6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5763CE" w14:paraId="6A90C27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EB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37EA5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4924E1AB" w14:textId="429F37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26F23876" w14:textId="122CFF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CCA74" w14:textId="10658D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9F97D6" w14:textId="4619AE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5763CE" w14:paraId="4C3A4B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0FA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26B8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98F495B" w14:textId="534549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8FE1C0D" w14:textId="028C73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6D918" w14:textId="29B9DA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43344E" w14:textId="0ADD73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5763CE" w14:paraId="075D667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D01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A5D54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DF40DAF" w14:textId="737836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6BDED4F" w14:textId="5426E1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5B78F" w14:textId="79645E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9FA3D9" w14:textId="0FB054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763CE" w14:paraId="26E4F10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0CA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5BDA814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89F645D" w14:textId="4D33C3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45DA2FD5" w14:textId="4AB852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9D55E" w14:textId="3DBD61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2B72EF" w14:textId="62CE3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5763CE" w14:paraId="283C37D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E4C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DC646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F045267" w14:textId="08B978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c>
          <w:tcPr>
            <w:tcW w:w="675" w:type="pct"/>
            <w:tcBorders>
              <w:top w:val="nil"/>
              <w:left w:val="nil"/>
              <w:bottom w:val="single" w:sz="4" w:space="0" w:color="000000"/>
              <w:right w:val="single" w:sz="4" w:space="0" w:color="000000"/>
            </w:tcBorders>
            <w:shd w:val="clear" w:color="auto" w:fill="auto"/>
            <w:noWrap/>
            <w:vAlign w:val="bottom"/>
            <w:hideMark/>
          </w:tcPr>
          <w:p w14:paraId="13DA1FD9" w14:textId="231F4E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486FF" w14:textId="62953C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BBC332" w14:textId="06BA21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r>
      <w:tr w:rsidR="005763CE" w14:paraId="772FCC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73B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FFE0A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159506F" w14:textId="30FACA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A6FAB42" w14:textId="474265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9E342" w14:textId="0D7C19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60447A" w14:textId="0A8216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5763CE" w14:paraId="190D2C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7C5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E2063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3151843" w14:textId="01ECB9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B50A997" w14:textId="1F6C0D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EB3D" w14:textId="58E9F2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FB2D7F" w14:textId="1B8F4A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5763CE" w14:paraId="0387259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753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BF6C0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7A0DBC2" w14:textId="602B92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11B5B52" w14:textId="127D4C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B3B52" w14:textId="16C6AE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6F8D28" w14:textId="00DF03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5763CE" w14:paraId="6D56740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58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D901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D2C6147" w14:textId="32A851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A9CBBD5" w14:textId="4DCB96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EA875" w14:textId="1269C2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F14E52" w14:textId="246E46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5763CE" w14:paraId="65DF705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D50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03E3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3DC468" w14:textId="50ACA0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48A4B35B" w14:textId="167282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18146" w14:textId="4BB5DD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4944C2" w14:textId="2DD568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5763CE" w14:paraId="3216C41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667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2B7F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8C5236A" w14:textId="71B570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DEC5BAB" w14:textId="3BDB4A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597DE" w14:textId="2D8054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201D73" w14:textId="1E5AF1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5763CE" w14:paraId="257C507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D24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C1D6E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016D3F7" w14:textId="57F021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06CE5465" w14:textId="7E2828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859DF" w14:textId="4D2332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EC8377" w14:textId="33C7C0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763CE" w14:paraId="724F5B4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88063"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5D2198E" w14:textId="7F4D2E8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2B09EA" w14:textId="53A39C7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285217" w14:textId="6993647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3E20E66" w14:textId="34A2AC3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763CE" w14:paraId="2BB90DF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DDF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24259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0C1ED04" w14:textId="3F1AFB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AAE74EB" w14:textId="64A800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81346" w14:textId="2F1EDC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98105F" w14:textId="64722A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763CE" w14:paraId="21DB36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91F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0C3E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BD439CB" w14:textId="6B6E5B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7B9D952" w14:textId="235F4D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D795" w14:textId="0EF01E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A56331" w14:textId="69EC7F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763CE" w14:paraId="687999E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995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6D79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4BD36C98" w14:textId="6C339C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08F9D319" w14:textId="34F8FC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40B52" w14:textId="284F2B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D32D31" w14:textId="07C92D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763CE" w14:paraId="6C16D1A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2ECD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D15DD56" w14:textId="6CE77A0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8FA2A" w14:textId="2978DA4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0219DE" w14:textId="7C6C6B9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8A70FD2" w14:textId="5737B86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5763CE" w14:paraId="57C3992D" w14:textId="77777777" w:rsidTr="005763C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2755F10"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CCC49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99F0EFA" w14:textId="4E9359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60E6E28" w14:textId="6A29CB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4A622" w14:textId="635F28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418649A2" w14:textId="29EE1C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763CE" w14:paraId="276495C5" w14:textId="77777777" w:rsidTr="005763C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5D83E93"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E53E1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C8C6E33" w14:textId="144544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6C4C94" w14:textId="3946F5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2B07F" w14:textId="0E9FCA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F9ACBD" w14:textId="50F3B8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763CE" w14:paraId="17E2A12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268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FFF0B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7C23368" w14:textId="330EE7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03B0CF3" w14:textId="3E69D2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C9CE6" w14:textId="764E1C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CBD622" w14:textId="3CA722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763CE" w14:paraId="4618FAE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C53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72AEC5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4B8FBCD" w14:textId="776EE5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57A0C488" w14:textId="79BEAB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0862C" w14:textId="5DF077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482DFD" w14:textId="5DC10C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763CE" w14:paraId="723177E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D7DE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B2E90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A32FB3" w14:textId="02303E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969C4AA" w14:textId="6C648B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A710C" w14:textId="2A02A9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BF912F" w14:textId="280693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763CE" w14:paraId="03D0119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21C8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9E57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E940EC2" w14:textId="40DE19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106F174" w14:textId="2FE79C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9EC32" w14:textId="4EE1B4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971A13" w14:textId="552A84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763CE" w14:paraId="22ACE6A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E7F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B9C80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A3C2F67" w14:textId="3B3289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1F3615B" w14:textId="0BACF0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A98DC" w14:textId="21898F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F6D743" w14:textId="59CBD3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763CE" w14:paraId="28DA6C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A63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56E9BB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F59B531" w14:textId="13F458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F890B97" w14:textId="3CAE73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E8430" w14:textId="24A2B7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71E13C" w14:textId="135B0E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763CE" w14:paraId="554B43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A88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D20EA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E89EDB3" w14:textId="550427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2C70A041" w14:textId="4D266F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0A83D" w14:textId="34D0D5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032911" w14:textId="4A0B67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763CE" w14:paraId="3E9E8CE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EB7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B5626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08C3D98" w14:textId="72D495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F23AA97" w14:textId="75BC1F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42971" w14:textId="295805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C69713" w14:textId="16C180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763CE" w14:paraId="7E0301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0E5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B2904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554FE16" w14:textId="2F036D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437C2" w14:textId="771CB4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D5EF" w14:textId="5AF248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4AFE1A" w14:textId="668B93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763CE" w14:paraId="778010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A592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EA91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7D1F4B3" w14:textId="1EA9CF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CA54B53" w14:textId="472C3E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76FE4" w14:textId="3B54AF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9C5545" w14:textId="51B9CF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763CE" w14:paraId="60C9C69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664A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1F838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105A25E" w14:textId="5C11AE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4032BF33" w14:textId="34C9DF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DDEB4" w14:textId="54BE6F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B5995F" w14:textId="4866BF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763CE" w14:paraId="45EC4BB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5BE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F218B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BABEE2A" w14:textId="78D656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3DDCA37D" w14:textId="632F9C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8D158" w14:textId="30580D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03FC21" w14:textId="70647C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763CE" w14:paraId="6382604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086A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BDA040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5D9D1E5" w14:textId="2FBBDA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05604FF" w14:textId="79260A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A9D6D" w14:textId="2367E5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4642ED" w14:textId="77987A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763CE" w14:paraId="30906E8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758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AFB22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55339CB" w14:textId="27255D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D0B99" w14:textId="3F2393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2A0CE" w14:textId="2C673D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AFEFD5" w14:textId="36671F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763CE" w14:paraId="49A60FF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EE35EC"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0976DA2" w14:textId="2A564A7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2C55C3F5" w14:textId="4250D88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14B5B41" w14:textId="6BE5FBE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5" w:type="pct"/>
            <w:tcBorders>
              <w:top w:val="nil"/>
              <w:left w:val="nil"/>
              <w:bottom w:val="single" w:sz="4" w:space="0" w:color="000000"/>
              <w:right w:val="single" w:sz="4" w:space="0" w:color="000000"/>
            </w:tcBorders>
            <w:shd w:val="clear" w:color="A5A5A5" w:fill="A5A5A5"/>
            <w:noWrap/>
            <w:vAlign w:val="bottom"/>
            <w:hideMark/>
          </w:tcPr>
          <w:p w14:paraId="72F8B0DD" w14:textId="11492CA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5763CE" w14:paraId="103A24C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02093"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1FAE5BB4" w14:textId="752BD84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F00D9FD" w14:textId="6FC76A8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7A855" w14:textId="210E78F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6C1B499" w14:textId="7DA778A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763CE" w14:paraId="0BA8F31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0CB6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A890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DB892AA" w14:textId="218787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CDF5608" w14:textId="3EA30D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43550" w14:textId="11C422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AE380B" w14:textId="6508D2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763CE" w14:paraId="5B5283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34F5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8792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6FCACAA" w14:textId="4224E0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678B897" w14:textId="329FAD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E79F6" w14:textId="26A72D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A984A5" w14:textId="2536AA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763CE" w14:paraId="58E2B45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7D3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5095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9870624" w14:textId="3AAE6A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C034F78" w14:textId="60D2BE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C97DE" w14:textId="25D847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2B016E" w14:textId="6FB598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763CE" w14:paraId="52BB1B45"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E916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18DF888" w14:textId="2C0DD7B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8475DC" w14:textId="79D8E15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AA6DE2" w14:textId="41BE2BE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5" w:type="pct"/>
            <w:tcBorders>
              <w:top w:val="nil"/>
              <w:left w:val="nil"/>
              <w:bottom w:val="single" w:sz="4" w:space="0" w:color="000000"/>
              <w:right w:val="single" w:sz="4" w:space="0" w:color="000000"/>
            </w:tcBorders>
            <w:shd w:val="clear" w:color="D9D9D9" w:fill="D9D9D9"/>
            <w:noWrap/>
            <w:vAlign w:val="bottom"/>
            <w:hideMark/>
          </w:tcPr>
          <w:p w14:paraId="274665C6" w14:textId="1502896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763CE" w14:paraId="4A7B3E8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204B3"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4B30A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C973B2E" w14:textId="437405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0C647DA" w14:textId="48FE02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F3E80" w14:textId="205C74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60CD9934" w14:textId="337D5D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763CE" w14:paraId="17E8B1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A845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5368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3BE4814E" w14:textId="28C76E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84164DA" w14:textId="570350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6DF08" w14:textId="0E403A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66F598" w14:textId="57ECDF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763CE" w14:paraId="312CF5F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290F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E16B9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CE866D9" w14:textId="02049F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ABE967C" w14:textId="247237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FCC11" w14:textId="4C49BF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648AC8" w14:textId="46E663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763CE" w14:paraId="35CCEF5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FB3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E38D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5B47E23" w14:textId="01BE1B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57D6C4" w14:textId="2CD21C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6CCB4" w14:textId="508A50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5" w:type="pct"/>
            <w:tcBorders>
              <w:top w:val="nil"/>
              <w:left w:val="nil"/>
              <w:bottom w:val="single" w:sz="4" w:space="0" w:color="000000"/>
              <w:right w:val="single" w:sz="4" w:space="0" w:color="000000"/>
            </w:tcBorders>
            <w:shd w:val="clear" w:color="auto" w:fill="auto"/>
            <w:noWrap/>
            <w:vAlign w:val="center"/>
            <w:hideMark/>
          </w:tcPr>
          <w:p w14:paraId="57781BBC" w14:textId="533D2B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763CE" w14:paraId="4571E15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842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6482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BDF6441" w14:textId="2107A8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415D86D" w14:textId="1C7BB5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C73A9" w14:textId="1631FB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8DFEB9" w14:textId="1056C1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763CE" w14:paraId="2C0DA9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F84A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F1BD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5F29F58" w14:textId="19CFDB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47D7B774" w14:textId="5385D6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5B7BB" w14:textId="3CAE47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864B90" w14:textId="594CF3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763CE" w14:paraId="778A9A4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A088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66184F" w14:textId="3870C89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BBF4C70" w14:textId="1D1AD77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E4584D" w14:textId="106AE9F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5" w:type="pct"/>
            <w:tcBorders>
              <w:top w:val="nil"/>
              <w:left w:val="nil"/>
              <w:bottom w:val="single" w:sz="4" w:space="0" w:color="000000"/>
              <w:right w:val="single" w:sz="4" w:space="0" w:color="000000"/>
            </w:tcBorders>
            <w:shd w:val="clear" w:color="D9D9D9" w:fill="D9D9D9"/>
            <w:noWrap/>
            <w:vAlign w:val="bottom"/>
            <w:hideMark/>
          </w:tcPr>
          <w:p w14:paraId="571C663A" w14:textId="7D72F61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5763CE" w14:paraId="7A18C8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B1FE"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5512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2C0E3CE" w14:textId="7A4A49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5CF00890" w14:textId="48E805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55506" w14:textId="5E94CB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391BC9C8" w14:textId="70275E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763CE" w14:paraId="65E7257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58F3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D1321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E77F76" w14:textId="7B1937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79118B09" w14:textId="539A6A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FC8D0" w14:textId="7167A2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97A6CF" w14:textId="3D8C74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5763CE" w14:paraId="0E9DBBF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575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F4584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9034851" w14:textId="79F729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4DFA2198" w14:textId="0F3872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799B7" w14:textId="675531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00BE9F" w14:textId="159645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763CE" w14:paraId="0528166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1DE2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F3968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4E32452" w14:textId="682648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8F51EC1" w14:textId="7F4145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9981A" w14:textId="54ACF9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3CC396" w14:textId="398AEA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763CE" w14:paraId="0ED403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131A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09EC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6CB413D6" w14:textId="69731E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369E9E2" w14:textId="4C0F2B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E67BC" w14:textId="5B8726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1E4899" w14:textId="66A605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763CE" w14:paraId="502066B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1719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BF2B7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74F30888" w14:textId="275C89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A9B523A" w14:textId="09E308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E48A0" w14:textId="6F5605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24D586" w14:textId="0B92AF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763CE" w14:paraId="54B0E4A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28AF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6A47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83D39F2" w14:textId="2472C9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E4D9DF" w14:textId="7C83C1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1B80" w14:textId="1B7B3C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F36CF05" w14:textId="058E7B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763CE" w14:paraId="6B30F69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FF15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19A1C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B60BBC4" w14:textId="77034D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91031EE" w14:textId="7BD4D8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86E98" w14:textId="2C366A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97B615" w14:textId="14A91A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763CE" w14:paraId="5CAE501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07963"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ED9AE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75CD595" w14:textId="4BAA95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F7A6F0D" w14:textId="4320B5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308DB" w14:textId="54BBBE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77B02B" w14:textId="0A2037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763CE" w14:paraId="7194BA3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26C2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3ADA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5D19073" w14:textId="4506B5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9F4EEA" w14:textId="459FE0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33741" w14:textId="2F6B6A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5" w:type="pct"/>
            <w:tcBorders>
              <w:top w:val="nil"/>
              <w:left w:val="nil"/>
              <w:bottom w:val="single" w:sz="4" w:space="0" w:color="000000"/>
              <w:right w:val="single" w:sz="4" w:space="0" w:color="000000"/>
            </w:tcBorders>
            <w:shd w:val="clear" w:color="auto" w:fill="auto"/>
            <w:noWrap/>
            <w:vAlign w:val="center"/>
            <w:hideMark/>
          </w:tcPr>
          <w:p w14:paraId="7D8BA70E" w14:textId="226951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763CE" w14:paraId="129E743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9EDF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EABF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CC42FB6" w14:textId="5EF7B1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D6733A1" w14:textId="4B8DA0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49184" w14:textId="11F33D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BF2940" w14:textId="019A18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763CE" w14:paraId="51B0A18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D0E1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7347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B983D75" w14:textId="53A0C0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A7A5B03" w14:textId="4CE05A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2740E" w14:textId="602354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02B217D" w14:textId="69A0C2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5763CE" w14:paraId="1374CBD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1D88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4D02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C720038" w14:textId="51D760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C7F2298" w14:textId="0E00D5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EDA60" w14:textId="41272A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5" w:type="pct"/>
            <w:tcBorders>
              <w:top w:val="nil"/>
              <w:left w:val="nil"/>
              <w:bottom w:val="single" w:sz="4" w:space="0" w:color="000000"/>
              <w:right w:val="single" w:sz="4" w:space="0" w:color="000000"/>
            </w:tcBorders>
            <w:shd w:val="clear" w:color="auto" w:fill="auto"/>
            <w:noWrap/>
            <w:vAlign w:val="center"/>
            <w:hideMark/>
          </w:tcPr>
          <w:p w14:paraId="45EC408A" w14:textId="1818FB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763CE" w14:paraId="396EFE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D2E7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AC04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18297C6F" w14:textId="3071C6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0A977463" w14:textId="6D56CA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A712" w14:textId="5C1E5C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0E44B7" w14:textId="1E3525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5763CE" w14:paraId="52030D0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8257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01467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1EF99BDA" w14:textId="18B65F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8DCB277" w14:textId="15C52A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768E0" w14:textId="405106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3F5DED" w14:textId="7CA8CA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763CE" w14:paraId="0206B7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7039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3FF2312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9541821" w14:textId="3CEE44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A2E92F7" w14:textId="64281E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8D391" w14:textId="258F15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E69203D" w14:textId="191A45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763CE" w14:paraId="1AB8BAB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22B5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047B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0FDDE27" w14:textId="631EAB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64054B7" w14:textId="16BDF1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E9C17" w14:textId="34E433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B6ED42" w14:textId="24A922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763CE" w14:paraId="02F0DD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FF21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5766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491639A5" w14:textId="11AD7B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AE4AF3" w14:textId="488E77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4E94" w14:textId="376696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5" w:type="pct"/>
            <w:tcBorders>
              <w:top w:val="nil"/>
              <w:left w:val="nil"/>
              <w:bottom w:val="single" w:sz="4" w:space="0" w:color="000000"/>
              <w:right w:val="single" w:sz="4" w:space="0" w:color="000000"/>
            </w:tcBorders>
            <w:shd w:val="clear" w:color="auto" w:fill="auto"/>
            <w:noWrap/>
            <w:vAlign w:val="center"/>
            <w:hideMark/>
          </w:tcPr>
          <w:p w14:paraId="519958CF" w14:textId="21C089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763CE" w14:paraId="58A8F55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019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FA1AA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3DD56B4" w14:textId="176C56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540FA7" w14:textId="69164E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978D2" w14:textId="4E4FD6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5" w:type="pct"/>
            <w:tcBorders>
              <w:top w:val="nil"/>
              <w:left w:val="nil"/>
              <w:bottom w:val="single" w:sz="4" w:space="0" w:color="000000"/>
              <w:right w:val="single" w:sz="4" w:space="0" w:color="000000"/>
            </w:tcBorders>
            <w:shd w:val="clear" w:color="auto" w:fill="auto"/>
            <w:noWrap/>
            <w:vAlign w:val="center"/>
            <w:hideMark/>
          </w:tcPr>
          <w:p w14:paraId="33CCF392" w14:textId="1534A8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763CE" w14:paraId="2136AD8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9DC01"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4DA0FCC" w14:textId="0B8B423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C9CBB23" w14:textId="756BEE6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C3DFC4" w14:textId="5CEF9BB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5" w:type="pct"/>
            <w:tcBorders>
              <w:top w:val="nil"/>
              <w:left w:val="nil"/>
              <w:bottom w:val="single" w:sz="4" w:space="0" w:color="000000"/>
              <w:right w:val="single" w:sz="4" w:space="0" w:color="000000"/>
            </w:tcBorders>
            <w:shd w:val="clear" w:color="D9D9D9" w:fill="D9D9D9"/>
            <w:noWrap/>
            <w:vAlign w:val="bottom"/>
            <w:hideMark/>
          </w:tcPr>
          <w:p w14:paraId="3C6C48EE" w14:textId="5AB934C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763CE" w14:paraId="1F12E1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AD593"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9D04C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716C45A" w14:textId="6A71C9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F776A78" w14:textId="6F5318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C32CA" w14:textId="5B4B6D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67756E3C" w14:textId="609043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763CE" w14:paraId="1EBA065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557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305F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0D6EDB9" w14:textId="2F8F98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06A8DED" w14:textId="1B1AC1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38E05" w14:textId="0616E3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FC3640" w14:textId="723D77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763CE" w14:paraId="36317B4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1662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08FB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DADD753" w14:textId="40A7B2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212A734E" w14:textId="6EC31B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63D3E" w14:textId="3C6CE7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5" w:type="pct"/>
            <w:tcBorders>
              <w:top w:val="nil"/>
              <w:left w:val="nil"/>
              <w:bottom w:val="single" w:sz="4" w:space="0" w:color="000000"/>
              <w:right w:val="single" w:sz="4" w:space="0" w:color="000000"/>
            </w:tcBorders>
            <w:shd w:val="clear" w:color="auto" w:fill="auto"/>
            <w:noWrap/>
            <w:vAlign w:val="center"/>
            <w:hideMark/>
          </w:tcPr>
          <w:p w14:paraId="42B85F6C" w14:textId="08958D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763CE" w14:paraId="7D03393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3A38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B5E7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F76A28E" w14:textId="4AF1A2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546DC8E" w14:textId="59E900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80B8E" w14:textId="45E57B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300380" w14:textId="57DE55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763CE" w14:paraId="26D10D7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D1A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39178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248C634" w14:textId="0F1F11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0CE86DDE" w14:textId="3FE3B5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BA13C" w14:textId="5A70A9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F54E7E" w14:textId="1A05CC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763CE" w14:paraId="60A7EB8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6CD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DFE8A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070084" w14:textId="53C5BD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CAB9594" w14:textId="07BD02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62F80" w14:textId="4D2849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A90816" w14:textId="794713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763CE" w14:paraId="6A3333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2F14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EF382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04B6BE6" w14:textId="412C80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FDBD" w14:textId="1A05E0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13BCA" w14:textId="6CCA65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8F8D79" w14:textId="129F25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763CE" w14:paraId="5BC417B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229B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01768AF" w14:textId="5F49F5E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17F08B" w14:textId="505CB35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3DEC9" w14:textId="717A23C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5" w:type="pct"/>
            <w:tcBorders>
              <w:top w:val="nil"/>
              <w:left w:val="nil"/>
              <w:bottom w:val="single" w:sz="4" w:space="0" w:color="000000"/>
              <w:right w:val="single" w:sz="4" w:space="0" w:color="000000"/>
            </w:tcBorders>
            <w:shd w:val="clear" w:color="D9D9D9" w:fill="D9D9D9"/>
            <w:noWrap/>
            <w:vAlign w:val="bottom"/>
            <w:hideMark/>
          </w:tcPr>
          <w:p w14:paraId="3A369A24" w14:textId="114BD04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763CE" w14:paraId="000DBF8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A480"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4E679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8C1840F" w14:textId="6A7B13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2F41F92" w14:textId="1690DC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C0200" w14:textId="6AB229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2C958B4C" w14:textId="6F0C9F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763CE" w14:paraId="7893EE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9342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D25F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ADA7CC" w14:textId="731B46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40B142D" w14:textId="0F51E4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1DEBC" w14:textId="5CC047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9AAAB6" w14:textId="0E90D7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763CE" w14:paraId="4A4F835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EAF8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DFDC6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8163A06" w14:textId="6EB685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7BCC848" w14:textId="7AF986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C2C4E" w14:textId="27A222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1C5E04" w14:textId="6DA56E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763CE" w14:paraId="4254FB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E69C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DE15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FF706A8" w14:textId="10A6CE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C722D1" w14:textId="4E8E51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F5FD9" w14:textId="65A86F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5" w:type="pct"/>
            <w:tcBorders>
              <w:top w:val="nil"/>
              <w:left w:val="nil"/>
              <w:bottom w:val="single" w:sz="4" w:space="0" w:color="000000"/>
              <w:right w:val="single" w:sz="4" w:space="0" w:color="000000"/>
            </w:tcBorders>
            <w:shd w:val="clear" w:color="auto" w:fill="auto"/>
            <w:noWrap/>
            <w:vAlign w:val="center"/>
            <w:hideMark/>
          </w:tcPr>
          <w:p w14:paraId="235D0351" w14:textId="1ECAAE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763CE" w14:paraId="0D98DC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171D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E8AF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98E7CCD" w14:textId="0A65D1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A568A3B" w14:textId="4BDD43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1D765" w14:textId="71EFF7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B10EFC" w14:textId="3A5649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763CE" w14:paraId="482EFC0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C471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213A2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4C054AB" w14:textId="719DAE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17CD293" w14:textId="4897EC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42EC" w14:textId="429BF1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BF1255" w14:textId="20D47D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763CE" w14:paraId="78E5A82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683E2"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7E66E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83F1BD6" w14:textId="1D4CE2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81BD21D" w14:textId="11FABD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4F32" w14:textId="49B7B4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E2EE89" w14:textId="555D47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763CE" w14:paraId="2AF7AFC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1BF3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C12D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100E12B" w14:textId="3A024A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39CAFA60" w14:textId="2E8BED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400DA" w14:textId="581838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D18C14" w14:textId="05A9AF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763CE" w14:paraId="6D8E16D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F87A9"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A44F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1979EE1" w14:textId="403A0F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B70B49" w14:textId="7179DD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8B86D" w14:textId="191D0A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07FD53" w14:textId="0511D0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763CE" w14:paraId="3DBE205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E3C9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3695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9149E24" w14:textId="70FC35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70382FA" w14:textId="7A5E7E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477A0" w14:textId="0FA0D2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2E27EB" w14:textId="0D846E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763CE" w14:paraId="3A39901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B656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E9DD1F1" w14:textId="645873A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78C0D3B" w14:textId="7155B75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E43B85" w14:textId="0217688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5" w:type="pct"/>
            <w:tcBorders>
              <w:top w:val="nil"/>
              <w:left w:val="nil"/>
              <w:bottom w:val="single" w:sz="4" w:space="0" w:color="000000"/>
              <w:right w:val="single" w:sz="4" w:space="0" w:color="000000"/>
            </w:tcBorders>
            <w:shd w:val="clear" w:color="D9D9D9" w:fill="D9D9D9"/>
            <w:noWrap/>
            <w:vAlign w:val="bottom"/>
            <w:hideMark/>
          </w:tcPr>
          <w:p w14:paraId="28CC21CD" w14:textId="3BD49AE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5763CE" w14:paraId="38C5CA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8807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44459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12EAA30" w14:textId="0882EE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643E8B4" w14:textId="304BE3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2FF36" w14:textId="08593C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2345687A" w14:textId="1E7DCE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763CE" w14:paraId="2B00589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6AFEC"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F7A2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92FBF9D" w14:textId="69EEFD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7D6E73E" w14:textId="32AD5B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1FD14" w14:textId="620B2C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06D404" w14:textId="57489A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763CE" w14:paraId="772F291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2BEF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73FE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FAB4EF" w14:textId="287ABD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FBF2A3" w14:textId="03560E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851CC" w14:textId="7B7C5C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5" w:type="pct"/>
            <w:tcBorders>
              <w:top w:val="nil"/>
              <w:left w:val="nil"/>
              <w:bottom w:val="single" w:sz="4" w:space="0" w:color="000000"/>
              <w:right w:val="single" w:sz="4" w:space="0" w:color="000000"/>
            </w:tcBorders>
            <w:shd w:val="clear" w:color="auto" w:fill="auto"/>
            <w:noWrap/>
            <w:vAlign w:val="center"/>
            <w:hideMark/>
          </w:tcPr>
          <w:p w14:paraId="5E86DF3E" w14:textId="5559F7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4842E72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8097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A0A1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A5EBCF4" w14:textId="14221F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F83A000" w14:textId="47336C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E0527" w14:textId="51A71F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388B40" w14:textId="102415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763CE" w14:paraId="45BB96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B636B"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F11D0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79899BEB" w14:textId="5152A5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F2F7591" w14:textId="113E84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E046E" w14:textId="3B4FD9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BCD81C" w14:textId="09AC1E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763CE" w14:paraId="08B3D9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7590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6F0B3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E0DA36E" w14:textId="4B82E6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438F20" w14:textId="06378D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68223" w14:textId="4FDB53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5" w:type="pct"/>
            <w:tcBorders>
              <w:top w:val="nil"/>
              <w:left w:val="nil"/>
              <w:bottom w:val="single" w:sz="4" w:space="0" w:color="000000"/>
              <w:right w:val="single" w:sz="4" w:space="0" w:color="000000"/>
            </w:tcBorders>
            <w:shd w:val="clear" w:color="auto" w:fill="auto"/>
            <w:noWrap/>
            <w:vAlign w:val="center"/>
            <w:hideMark/>
          </w:tcPr>
          <w:p w14:paraId="5E4B4571" w14:textId="1638B7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763CE" w14:paraId="10DB90C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AD17F"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803F4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AD69D21" w14:textId="0DAA01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2656CDC9" w14:textId="131520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166D7" w14:textId="456288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73499A" w14:textId="779FE2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5763CE" w14:paraId="740A787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4D270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4DF65D3" w14:textId="72FB150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39523C86" w14:textId="214A734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E8B7AC" w14:textId="7729200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54DB16E7" w14:textId="0FECC09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5763CE" w14:paraId="227CDC7E"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BE07E"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2A02068" w14:textId="1CA1B2B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64081F6E" w14:textId="790F0AF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A9D26" w14:textId="1194193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A5B7AA4" w14:textId="5E2C4AE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763CE" w14:paraId="4494BCA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38B7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A934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F498941" w14:textId="35E571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3235D6D" w14:textId="05B8BA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3FE21" w14:textId="02E2B0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F92887" w14:textId="102895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763CE" w14:paraId="65CE6FB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625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96D5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12961BE2" w14:textId="29B80F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3B855DE" w14:textId="213903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2DD6E" w14:textId="23BB37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B5BADC" w14:textId="05C845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763CE" w14:paraId="593A06F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1EC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0706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E90A6D9" w14:textId="4F25CF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E5DD0F1" w14:textId="110340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555A3" w14:textId="0C5DC6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532EDF" w14:textId="5F8D5B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763CE" w14:paraId="621B34F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F9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C556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E889C98" w14:textId="5FF909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9EC6AA8" w14:textId="7D20B8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4770A" w14:textId="52D67F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178377" w14:textId="69C269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763CE" w14:paraId="61D6787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8FB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B18BE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8523BB9" w14:textId="57A47F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5C9F143" w14:textId="136A0A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74FF" w14:textId="7B318C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4A5CCA" w14:textId="683F4B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763CE" w14:paraId="0C5228A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3B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D488F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F97291A" w14:textId="3D3A13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51074DB" w14:textId="5BD637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FC80E" w14:textId="5E8658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8A9A67" w14:textId="6942F8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763CE" w14:paraId="38C8E2E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44B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2C38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0F8C419B" w14:textId="7BBA3C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D9A13" w14:textId="5F96C5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C7850" w14:textId="5E26CE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304B62" w14:textId="0682F8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763CE" w14:paraId="4DAD3FB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51B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DC5DF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C0F0562" w14:textId="595BAC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4E6348" w14:textId="2F8294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3A377" w14:textId="6D442E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E2CBB2" w14:textId="5FC10E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763CE" w14:paraId="0AAEFD1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2E17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4182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03B3F83" w14:textId="4DB9BC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4C002CAD" w14:textId="4CCD39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EC981" w14:textId="4256FD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453FD7" w14:textId="6EFFBF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763CE" w14:paraId="75CF42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10B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929E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DE93A94" w14:textId="0CD0A7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9193B" w14:textId="294E03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9C1A0" w14:textId="2FDD89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616051E" w14:textId="1566D0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763CE" w14:paraId="7E70B53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B5E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A12F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599775B" w14:textId="2BABAF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B848F49" w14:textId="1CDCC1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9CA52" w14:textId="7DAD98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538DB8" w14:textId="6130CB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763CE" w14:paraId="51A9BC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401A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1F357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1A52BDA5" w14:textId="130865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3422B65" w14:textId="1B2382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B455" w14:textId="61EACD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1DF76D" w14:textId="3CADC2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763CE" w14:paraId="3B7133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60C2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2D184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350902AF" w14:textId="099AD3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5B8B177" w14:textId="184F53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CFD6C" w14:textId="3505C6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12CDE3" w14:textId="64F8F3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763CE" w14:paraId="682669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FDB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587C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C9B3DFC" w14:textId="0ADE0E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5D440" w14:textId="414EFB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C5DB6" w14:textId="0AEF61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33ED60" w14:textId="744BF0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763CE" w14:paraId="09D4F49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8BDC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B5AC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EA1B47D" w14:textId="6BA3ED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5F74C" w14:textId="25EBB0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D2149" w14:textId="33FA6F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32BEF7" w14:textId="59C0D8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763CE" w14:paraId="14873B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7AC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5BE9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F20DB7B" w14:textId="1D63DF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A90CFA8" w14:textId="6AA94F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B2EEE" w14:textId="34F8A4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0C44490" w14:textId="369182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763CE" w14:paraId="6C20612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2D7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DC72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830241D" w14:textId="77DA11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9E64879" w14:textId="17E47E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71EEE" w14:textId="01EA42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EA4330" w14:textId="7F6221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763CE" w14:paraId="7E2FF9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C086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1B65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119A81F" w14:textId="5EBBD1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0537F28" w14:textId="023C53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20FD3" w14:textId="42A2FF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65F9E0" w14:textId="37BF66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763CE" w14:paraId="00FD34A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7E3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3B6C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73ADA948" w14:textId="433AD2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41894" w14:textId="54195F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D57D" w14:textId="250ED7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5DC938" w14:textId="0F260B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763CE" w14:paraId="03A57E4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98C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FCC0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B8487AF" w14:textId="2A9C36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617A2" w14:textId="0E53DF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575EC" w14:textId="02704B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19B0EE" w14:textId="37FB4F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763CE" w14:paraId="3D4D003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9CE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A1B9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9615438" w14:textId="43E173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5E8E062" w14:textId="3474A9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4C2A1" w14:textId="44D2BE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DB68B7" w14:textId="68E050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763CE" w14:paraId="4273F4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EC9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5F91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7569AD14" w14:textId="65B3C5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221D445" w14:textId="2CDBC6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94C96" w14:textId="14F5B5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5BD12A" w14:textId="261A56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763CE" w14:paraId="453F15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1EE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C800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9D7BD97" w14:textId="3BE56D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491269D" w14:textId="48802C1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3504A" w14:textId="71976B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AC1F71" w14:textId="7DC5CD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763CE" w14:paraId="3810C6F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92A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1684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6D6FC1E" w14:textId="372980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092CB7C" w14:textId="40C275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543EB" w14:textId="6EEFA2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5B491E" w14:textId="306ABC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763CE" w14:paraId="328F7FD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D94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2C70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FE4FABA" w14:textId="0DF7C2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380C6" w14:textId="427C8E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DF2E" w14:textId="5A8AD7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C1CAD7" w14:textId="214AFA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763CE" w14:paraId="1465253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8E8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2A5FC4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36F83359" w14:textId="7EB5C9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6AD6B957" w14:textId="50AD97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140E8" w14:textId="143694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73D953" w14:textId="65A0F0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763CE" w14:paraId="3DE12AD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15D3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71BD3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41754764" w14:textId="6BEF77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40A1B1" w14:textId="0245CA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7DF64" w14:textId="3FF7A2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91BBDF" w14:textId="7F34A3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763CE" w14:paraId="54318C7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6136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F929228" w14:textId="17438C1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4FDF687" w14:textId="1C462DF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E77C78" w14:textId="2F0D322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49F0939" w14:textId="359C6B0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763CE" w14:paraId="039333B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6E3B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BA8A3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6555CAA" w14:textId="543714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D0A2D3" w14:textId="357D84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353EA" w14:textId="0BC727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8B71AFD" w14:textId="0BD2A7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763CE" w14:paraId="47F299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43BE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EB55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E3ED2E0" w14:textId="2FBD31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CB97D" w14:textId="40D95F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4A947" w14:textId="6647E5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6F03D4" w14:textId="5DF6AE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763CE" w14:paraId="3C32FE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3156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87D6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E37D3D4" w14:textId="04F879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EC63345" w14:textId="652D79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9D44D" w14:textId="09AD01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2427FF1" w14:textId="2B92C2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763CE" w14:paraId="489E460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0AF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470D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1BEAF488" w14:textId="669196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FB3CFD0" w14:textId="193A9E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82033" w14:textId="1AA9AD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3822DD" w14:textId="38E628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763CE" w14:paraId="256909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29C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5C0F9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ECF6595" w14:textId="1F43E7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78C86A" w14:textId="12E4DF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D68B1" w14:textId="7080C2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963481" w14:textId="1FA64E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763CE" w14:paraId="2ABC7F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AE51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53D5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93C5FF8" w14:textId="537095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C3AADE5" w14:textId="3948D2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E0D40" w14:textId="2201F1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BF08AC" w14:textId="52B8AC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763CE" w14:paraId="4E17245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C2F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33EC3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79EEB255" w14:textId="1C5AD5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53C6E46" w14:textId="6EBC61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F55F7" w14:textId="7095D1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7192BE" w14:textId="5AF18A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763CE" w14:paraId="36D7AE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AFD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3ABDD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C917B08" w14:textId="039080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429B5E8" w14:textId="12244F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42A25" w14:textId="249F14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41B55F" w14:textId="6660C3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763CE" w14:paraId="3FBA7AB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ECF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988A6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A5A01DA" w14:textId="08153D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A05D513" w14:textId="5A55F0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BFB51" w14:textId="3B8D25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751BDA" w14:textId="6B2FE9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763CE" w14:paraId="5D96D45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1EC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4D27C6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9FAFA71" w14:textId="59162D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C66B364" w14:textId="4F5A1C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CE435" w14:textId="4F2F78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2CBC024" w14:textId="5881A2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763CE" w14:paraId="5CE4FF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D98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B057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3195350" w14:textId="0D184A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D9E1C66" w14:textId="18D0C3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4441B" w14:textId="47FE04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A58B7D" w14:textId="0311B9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763CE" w14:paraId="6F0A174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90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EDB5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A59887B" w14:textId="722971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7D5B65F" w14:textId="6A3E43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217BA" w14:textId="480E64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1523C5" w14:textId="493553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763CE" w14:paraId="0AD7943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CE3E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2FE3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62326DE1" w14:textId="5823BD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3AE3DAF" w14:textId="462153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4076" w14:textId="5F411C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92B933" w14:textId="1513CB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763CE" w14:paraId="7FC9502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D24A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52B5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2FCD815" w14:textId="3E0A5D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8FA96F0" w14:textId="60064A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D5205" w14:textId="122066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C08C0B" w14:textId="12E471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763CE" w14:paraId="7D0AE5C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4869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7C1F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5BC216E3" w14:textId="358817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FF4F8A1" w14:textId="3860B5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2FD20" w14:textId="33149A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E576CA" w14:textId="332E92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763CE" w14:paraId="3FB7600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D8DD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D7FB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36E8861E" w14:textId="18E146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16E10A2" w14:textId="7710C5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0C143" w14:textId="5E2C12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482F9D6" w14:textId="7CB5C6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763CE" w14:paraId="521D08E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E6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5B7DA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EF553D" w14:textId="5657C9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13A5F781" w14:textId="687137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4CA61" w14:textId="5CB0EB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5A4E61E" w14:textId="270AA9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763CE" w14:paraId="5404330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B776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51BE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CFDABA4" w14:textId="0ED8BF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EAA78" w14:textId="05D0EF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E62AE" w14:textId="5A4FD1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ACAA0B" w14:textId="3B4AA3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763CE" w14:paraId="38137F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55A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3FB55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C0DACA3" w14:textId="7B7343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3A49580" w14:textId="0D0417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81063" w14:textId="275AF2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698B58" w14:textId="7DC4B3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763CE" w14:paraId="7C06820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2AE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C7E9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26316B5" w14:textId="4F092E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6ACE61" w14:textId="5E0BBC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5B05" w14:textId="372565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BCAB5A" w14:textId="484E61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763CE" w14:paraId="79DD29B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E4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D30E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0D6C102" w14:textId="2A1D18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9B74B10" w14:textId="31406B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7566A" w14:textId="624AFC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4B03CA" w14:textId="42A5A8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763CE" w14:paraId="321C0BF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EF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2420F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1160B9" w14:textId="3382AF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5B86DA6" w14:textId="6DE8A5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36E58" w14:textId="2F2583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BCF550" w14:textId="326856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763CE" w14:paraId="4B52D0F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450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59ED6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9847BF8" w14:textId="3C4F72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A9494E3" w14:textId="62C205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0A05C" w14:textId="026CB6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B49F5F" w14:textId="40E004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763CE" w14:paraId="47398A4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31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B052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464B3A5" w14:textId="00D2E7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CBDD9" w14:textId="407909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BFFE1" w14:textId="488B4B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234309C" w14:textId="3E280C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763CE" w14:paraId="13BB8C1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B2C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7547B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6B4E30F8" w14:textId="1A4306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1B977FB" w14:textId="5F3625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CA297" w14:textId="3CCE99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363C7E" w14:textId="0995FC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763CE" w14:paraId="625847A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ADBF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ED4C1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31355D6" w14:textId="3FB586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AB04" w14:textId="5E7C70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D7BBD" w14:textId="068840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C0DFD8" w14:textId="5544FA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763CE" w14:paraId="62568EE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2620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37B0D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688CDBF" w14:textId="1050E5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294A12D2" w14:textId="1D1B4E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0D47D" w14:textId="7D8035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A47CDB" w14:textId="5EC62D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763CE" w14:paraId="4FDB65B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65B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7E37D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3F5318" w14:textId="17997F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163C7B8" w14:textId="2DB910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18507" w14:textId="2B2734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895DAC" w14:textId="4CD277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763CE" w14:paraId="060EBA1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A6D0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C95AB4B" w14:textId="17AF0C3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4D9187D" w14:textId="0B01BC5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D4EBF" w14:textId="38ACA7D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312DF57" w14:textId="6AD8A48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763CE" w14:paraId="6D61322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5C1A5"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E2DE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36F7039" w14:textId="11619B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5312050" w14:textId="0B9B2A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15C3A" w14:textId="67680B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2BFBA0" w14:textId="1F1D1A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763CE" w14:paraId="495E354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E7E0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0C4B2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50EEBED" w14:textId="05A034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87DD7E9" w14:textId="09EE9B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0E64D" w14:textId="5286E5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1FFDF3" w14:textId="19DD99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763CE" w14:paraId="4142C37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FB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7235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77BB349" w14:textId="6E4C0D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9E969" w14:textId="07B95E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C3E95" w14:textId="053422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19A103" w14:textId="1C53FC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763CE" w14:paraId="2E77188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24C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443C2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5C42BD0" w14:textId="120186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11D19246" w14:textId="127ADD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53463" w14:textId="1C2668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179335" w14:textId="1AB4E7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763CE" w14:paraId="5A4B5A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5607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838D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2C520EC" w14:textId="670AC2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F8CFB77" w14:textId="348070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7D621" w14:textId="63BE8D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FE77EB" w14:textId="7B2936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763CE" w14:paraId="0B63C91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6C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50AC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EEE0F96" w14:textId="470A80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DD8C7A1" w14:textId="3D5B8B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F5909" w14:textId="71CFE6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AB7772D" w14:textId="215F5F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763CE" w14:paraId="4A081FB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59B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CDF65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F6F902B" w14:textId="652850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15FA7613" w14:textId="181C5F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07013" w14:textId="77BF30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4285314" w14:textId="5522AF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763CE" w14:paraId="7C0C525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E6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6AFEC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40BDF396" w14:textId="6EFBF9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697A9" w14:textId="60005E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503E4" w14:textId="2B48F8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52FEF9" w14:textId="69CC28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763CE" w14:paraId="5B18D75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19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2F606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1933BCB" w14:textId="57D41F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869C0CD" w14:textId="4819D9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63B3C" w14:textId="695912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EB4092" w14:textId="046917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763CE" w14:paraId="06E2035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AD8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28945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9D069E2" w14:textId="5B4103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7AE27D" w14:textId="466C9A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F91A8" w14:textId="39BD1B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938F02" w14:textId="3113EE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763CE" w14:paraId="1CB0672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E7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B8D3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78AF736" w14:textId="597832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93AA87D" w14:textId="73FFBE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E7D07" w14:textId="32D2A4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EF6989" w14:textId="35BDA8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763CE" w14:paraId="5243683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196A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ADAF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82A277D" w14:textId="3BB6FC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439A113" w14:textId="4586BA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55EB8" w14:textId="5ADF58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6FACC2" w14:textId="770333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763CE" w14:paraId="3D190E2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2DD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EDD7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E743CFA" w14:textId="7489DE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43876" w14:textId="7F04F3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C116" w14:textId="7D1212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2A4800" w14:textId="6F6181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763CE" w14:paraId="0519746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D1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578FB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6329E0E" w14:textId="7700BF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EE648BE" w14:textId="37C15E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169B5" w14:textId="286BCE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C0FF93" w14:textId="744E75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763CE" w14:paraId="53EBA1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48B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B7E0A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E312608" w14:textId="71BEE2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CB476" w14:textId="1AD0B6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3C525" w14:textId="579758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DEF1B7" w14:textId="551C23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763CE" w14:paraId="300B38C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7D81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F192EA3" w14:textId="31E313D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1F05F9" w14:textId="3C74F79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34E485" w14:textId="3B2035A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92F8B98" w14:textId="32717D9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763CE" w14:paraId="658818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E468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342B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67360B2" w14:textId="39D534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35173EA" w14:textId="5BB5A4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BD62" w14:textId="4E050A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E64F96" w14:textId="55FD82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763CE" w14:paraId="0E1B35A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D7C2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53303E8E" w14:textId="7E98F46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CDCA061" w14:textId="22F4B82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7019E6D" w14:textId="06B8861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542798BC" w14:textId="102C639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r>
      <w:tr w:rsidR="005763CE" w14:paraId="06FEB83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6C500"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206FB5" w14:textId="2088E12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6A635F" w14:textId="1B3EB6F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730D93" w14:textId="7DEC176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7DCA6FB" w14:textId="57787E5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5763CE" w14:paraId="4AF931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DBEF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C3F1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B0C3231" w14:textId="2621AD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EE763E" w14:textId="1E3D3D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AE67D" w14:textId="0B3C70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A92B91" w14:textId="0D1F58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344DF37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F63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DBB2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D5637E8" w14:textId="630866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FAB9A04" w14:textId="19D32B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08A61" w14:textId="496DB7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09A00D" w14:textId="2B91F9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63CE" w14:paraId="01F72A2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196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67A7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6A02D12" w14:textId="1A2F2E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EDC635" w14:textId="7CBDF9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9C1B5" w14:textId="7DFB2B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E93084" w14:textId="05AE92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07523A9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A06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CDD2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41A1576" w14:textId="02AAE8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B637A8" w14:textId="4065B3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20850" w14:textId="70E857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85CE8F" w14:textId="120E2D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29B7C65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D6E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A3C85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84A5874" w14:textId="5C7608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27300441" w14:textId="20B134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FE83C" w14:textId="7E1EC1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1D2F98" w14:textId="0949F5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5763CE" w14:paraId="6E64753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0D5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50CC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ACF5342" w14:textId="789028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EB9EE41" w14:textId="16B7B9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6274E" w14:textId="647B7F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4EA033" w14:textId="578FC8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763CE" w14:paraId="701F032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234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E134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6B2A3FC" w14:textId="6298E1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49F7C1" w14:textId="4EE0FE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26EAC" w14:textId="67CB81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4C81DD" w14:textId="4D7131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11F1224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7EE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41275B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DFA0B90" w14:textId="2C0915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1C9A545A" w14:textId="5433EE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2CDA5" w14:textId="0E4B27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B821AF" w14:textId="1C956B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763CE" w14:paraId="2CE1384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BA5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C803F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4C57D3" w14:textId="6B263C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D1E543" w14:textId="352F2F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50A3D" w14:textId="014284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76C144" w14:textId="747310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64ED72F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7D47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DF35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50F4A4F" w14:textId="5E6CE0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66A2BFDE" w14:textId="72714B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9B91" w14:textId="5A4778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07BD14" w14:textId="58380C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763CE" w14:paraId="5124B89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071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F315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27F952B" w14:textId="4785F6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38A7335" w14:textId="6177F4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287E7" w14:textId="53FF94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D485FC" w14:textId="5C6641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763CE" w14:paraId="40B3860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A3A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32E9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2925C23F" w14:textId="223920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99B405" w14:textId="682C08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BE215" w14:textId="098342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3D174C" w14:textId="067CAD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182700C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925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8765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83CFBF7" w14:textId="403764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669B14CF" w14:textId="035251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A407C" w14:textId="128760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08B57A" w14:textId="70FCBC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763CE" w14:paraId="456017E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DA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544F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A7F4746" w14:textId="7FA934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E3168" w14:textId="07A13D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A289D" w14:textId="52FCDD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94F3F7" w14:textId="782D97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763CE" w14:paraId="53C3136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1FC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C325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1C951030" w14:textId="49631D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D9ABA89" w14:textId="78A4C5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2DCFB" w14:textId="7FEC47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146067" w14:textId="208F5B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00993CB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B406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972E39E" w14:textId="064D921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31EC2" w14:textId="7D46A16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0FC3C7" w14:textId="291D9F5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1D6982F" w14:textId="1E202E3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763CE" w14:paraId="17F6822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9D7D9"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9A64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3B047DA5" w14:textId="1BC280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550057" w14:textId="3FA1A7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AE038" w14:textId="6A072C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78C3A6" w14:textId="60B99B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433567D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C23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2D19C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394350C5" w14:textId="341C39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67E6F1B" w14:textId="47F4E4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93AF9" w14:textId="06C77F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D825F8" w14:textId="3DF159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763CE" w14:paraId="5875DF1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BD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506C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D6568EF" w14:textId="5C9E57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767774FC" w14:textId="3989BC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FD16B" w14:textId="0F0AF4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A1E909" w14:textId="106DD1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763CE" w14:paraId="47FD5D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BCFD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605EB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31D7701" w14:textId="16CA0F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C6B3EDF" w14:textId="04BF07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7E53A" w14:textId="1C9F3B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01B158" w14:textId="53A6F0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681D98D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AC93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06C2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362D7E5" w14:textId="6C3B4B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2012E0D" w14:textId="77BAFA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9BF7" w14:textId="122377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7C1425" w14:textId="2798ED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77EAAE8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E7D2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940859" w14:textId="27A84BC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F112D9A" w14:textId="16DC7A0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0F3CAB" w14:textId="6CC4C4C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0975026" w14:textId="487F157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r>
      <w:tr w:rsidR="005763CE" w14:paraId="36E22FC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63A1A"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5FAE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C26AAF" w14:textId="2C6BB6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228389FD" w14:textId="62E056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178E7" w14:textId="771938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980AC6" w14:textId="2C8B73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5763CE" w14:paraId="4BD30C1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EA4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09B4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16B7CFC" w14:textId="3D216F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3A6CA6E" w14:textId="7B7462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0B39A" w14:textId="31CA91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E70C63" w14:textId="6726DD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63CE" w14:paraId="4AC442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42E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0B8F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280A783" w14:textId="4EDC52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A7113A" w14:textId="213933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CA03B" w14:textId="2BAA56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ABE02F" w14:textId="006826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089ED71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89AD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982E1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D2D5DAE" w14:textId="56C617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06FCBEE" w14:textId="478A7E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F3CB4" w14:textId="144E5A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F8BE06" w14:textId="464F63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763CE" w14:paraId="25CE632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EE2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2106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E116FED" w14:textId="786ECA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2DFFCBEA" w14:textId="23C46A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E8A60" w14:textId="7A6FCC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4F71D1" w14:textId="55AD67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763CE" w14:paraId="4D1F43F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F7F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94D0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62193415" w14:textId="2149ED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7BEFFDC4" w14:textId="6DBC32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736DF" w14:textId="5EA3D4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30EDCB" w14:textId="0AC5EC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5763CE" w14:paraId="5B146AB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000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8FC2E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635D8C3" w14:textId="7937AE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C98270" w14:textId="7DE2D2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DD51C" w14:textId="2DC6BF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056585" w14:textId="565391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3DFF828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DFE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1C606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5BAA623F" w14:textId="770369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287F224" w14:textId="1D807A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11C7B" w14:textId="6732D2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C8E6683" w14:textId="39FD7D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763CE" w14:paraId="14F3AA6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F9E8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9B19C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DC60817" w14:textId="225F5C6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315D8E" w14:textId="3C5EAA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EEC86" w14:textId="78968A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24A5A6" w14:textId="3B5BB1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54A0E1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CBD6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5B1B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728594C" w14:textId="60F9F0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1F68136" w14:textId="401F49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7F532" w14:textId="11B6EF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164D50" w14:textId="5651E4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63CE" w14:paraId="18F16D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CA4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77E0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8FF21F3" w14:textId="2ECE7AF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EC65186" w14:textId="00D8D1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27140" w14:textId="1A8453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2F698F" w14:textId="425C18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763CE" w14:paraId="03210B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131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E3D27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300EFD5F" w14:textId="51B4B9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1B036F" w14:textId="13FDD6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F9A53" w14:textId="0E63D3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B0079E" w14:textId="6E27F5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099474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0B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77D9D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0EC8323" w14:textId="38FF0B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3C6FCFD9" w14:textId="7C1141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594AC" w14:textId="682EE1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A53FFC" w14:textId="2082A53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5763CE" w14:paraId="1DD6F2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7FC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79E16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E0957E" w14:textId="07C2DD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40839" w14:textId="33BF4F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C3985" w14:textId="4AE0F5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474961" w14:textId="0A4C23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763CE" w14:paraId="782BABC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492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80D3D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3EFC89A6" w14:textId="55FFEB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3989B5" w14:textId="6F77A2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4CDE1" w14:textId="47ADB7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3B0495" w14:textId="2FA1C0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11EBBE9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07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BB00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5090FE1" w14:textId="1873D1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7B2F166" w14:textId="67FA68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3948B" w14:textId="7E121A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3C68512" w14:textId="4EFA50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63CE" w14:paraId="52F285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B39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FC8F9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C2A9329" w14:textId="1D560B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5C4D3B" w14:textId="7E8DAE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BB943" w14:textId="3C12F2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CEF750" w14:textId="7DD3A4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1D0D818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5516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110D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94D1C77" w14:textId="5511CF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E49EAE2" w14:textId="2832AD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49813" w14:textId="4F4A80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0ADEAD" w14:textId="409EB9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763CE" w14:paraId="6B9A30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89A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663D0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E48F368" w14:textId="2EE9BD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FAEBAF7" w14:textId="7DF291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77BEF" w14:textId="605726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6A505F" w14:textId="2378B5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763CE" w14:paraId="225BF63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22A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74F2D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F957699" w14:textId="46D433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F3D0E1" w14:textId="1C6156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126F9" w14:textId="03A569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60F321" w14:textId="334660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3A7B9E7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1121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1FE57A" w14:textId="0D51157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B37373" w14:textId="35BAB9C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6105FA" w14:textId="44ACDC6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B2F23C2" w14:textId="2049D58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5763CE" w14:paraId="634BFA5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A548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08B1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3915701" w14:textId="62D28B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C38BEB" w14:textId="5A5B14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B85F1" w14:textId="61AC07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AE6B01" w14:textId="563AAB8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01D8C61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F30B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8DED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ECEA118" w14:textId="2722C4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06DF98" w14:textId="42FE5A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CCE2B" w14:textId="1E3833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3E1C83" w14:textId="2AA91B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1A3B8E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3A3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1D658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ECCAAC3" w14:textId="34648A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BFAFAA" w14:textId="3F2EB8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2E8C5" w14:textId="181457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68A982" w14:textId="72C20D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026CEF2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35A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1286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B760F0" w14:textId="4DD75C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0EA1AC" w14:textId="43D2BC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CE5BB" w14:textId="426A33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E5EACA" w14:textId="2F28C5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10EBDBF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2F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D568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71D3945" w14:textId="770CBC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2ADB1D" w14:textId="34C270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D994" w14:textId="4380A3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BBC7C5" w14:textId="423A21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60C5BA8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133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3138A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FABE5AA" w14:textId="46DE04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965C84" w14:textId="481011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7EF72" w14:textId="45889E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559CACC" w14:textId="248287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485C334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236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3F85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03F4D5" w14:textId="0AE6AB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02D45285" w14:textId="79E29F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E6234" w14:textId="7E60AD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BA2CF9" w14:textId="18180B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763CE" w14:paraId="44E8A15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4C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BE49A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91B8E2A" w14:textId="738FAE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29B195" w14:textId="4A6171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E702E" w14:textId="34990C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726064" w14:textId="69E50EF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46B89B4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245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A7560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19C4A13" w14:textId="24AC93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7439" w14:textId="395594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186D3" w14:textId="42CE15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5E1782" w14:textId="5D913F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2EF5C21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B11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651C38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9C62BC4" w14:textId="0CA202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89DA5E" w14:textId="1B85CD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B0BA9" w14:textId="4B7A2C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4B1F1E" w14:textId="139174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40602F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431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88005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252BFFF" w14:textId="62046F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9C8C34" w14:textId="31885D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B7650" w14:textId="52C712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5B6C995" w14:textId="7B23CC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000F11C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A4B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BEB4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B0F2221" w14:textId="0E46B7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E9D3509" w14:textId="601936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88D70" w14:textId="27734C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326BC36" w14:textId="00A321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763CE" w14:paraId="4CE9E2C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9AE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1B1F7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29371AC" w14:textId="445966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7CB1F8" w14:textId="691A00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452CE" w14:textId="79BA19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A98F43" w14:textId="0011D6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3A03B9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E5D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33F93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8F8EEEE" w14:textId="587DB5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2E372" w14:textId="15B1C6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C7518" w14:textId="0442BF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F4C3AE" w14:textId="6934D6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763CE" w14:paraId="286E008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0B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9E83D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41341AA8" w14:textId="4EC377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EF732E" w14:textId="4EB6FE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25E84" w14:textId="527247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90A746" w14:textId="0A479D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120D6F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7C5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08C2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11CFA48" w14:textId="0EB2FB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BA929F" w14:textId="0A22E6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797E8" w14:textId="6F398A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AB7753" w14:textId="1DAE02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36B847D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99BD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68C4C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F597926" w14:textId="3BE60C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899507" w14:textId="51B8AF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6E884" w14:textId="6B534F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B2C18D" w14:textId="74F830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5DCD4713"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9DD0C"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D92078D" w14:textId="5B12B9D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6387F2A" w14:textId="7A57479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737161" w14:textId="59912FA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7D191A6" w14:textId="22E8A26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r>
      <w:tr w:rsidR="005763CE" w14:paraId="6FE8F35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C7F7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22D0B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AE108A" w14:textId="05DE66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33BD54FA" w14:textId="3047FD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1C24E" w14:textId="4BE46C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37E8C1" w14:textId="0A8265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5763CE" w14:paraId="7EE5F64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CB4B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3DDC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E41C6D1" w14:textId="5E0C10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C74F401" w14:textId="3F8959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1870D" w14:textId="462E98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6702E0" w14:textId="59C49A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763CE" w14:paraId="26785A0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711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DB70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D77CEBE" w14:textId="19F888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432C9D" w14:textId="68F954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3317E" w14:textId="604DE9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5E79ED" w14:textId="11435B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42C50A9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3A6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BA26E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6C741D8C" w14:textId="24643B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9E80B1" w14:textId="4E42EB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BD175" w14:textId="6DC0AF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5F3019" w14:textId="0F5C37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5DCC397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354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783FE3C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611ACAC" w14:textId="79C918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2F1A0DA4" w14:textId="623248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A072D" w14:textId="550CBA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41FE78" w14:textId="0C9939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5763CE" w14:paraId="27753B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5EF2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73E8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B9F1E3B" w14:textId="1E2A3B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577807" w14:textId="6B6326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48008" w14:textId="252CDE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D0846E" w14:textId="0EEFD0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3813CD1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527F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48B6C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3DAADAD" w14:textId="54F5D2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7458336" w14:textId="60B9FF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7A5C0" w14:textId="1B4215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62EAF9C" w14:textId="365032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5763CE" w14:paraId="0A1D689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EAD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31246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A4DB5F1" w14:textId="644E15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249BF6E" w14:textId="4230F4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1D9D9" w14:textId="5C9FC3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34F091E" w14:textId="2DD118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763CE" w14:paraId="54B12A1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3290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89C1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BDBF4DA" w14:textId="5741C4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4D338F" w14:textId="00DF7A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FEDCF" w14:textId="0CA570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A12F797" w14:textId="4275F8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763CE" w14:paraId="67DA202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833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C802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A17C8A7" w14:textId="0B8AA4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795CE6" w14:textId="7E0D22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DC02B" w14:textId="476CB4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F1F895" w14:textId="7AD789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5C83549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F6E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8FEB1D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DF8230C" w14:textId="5EE6A0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655CD3" w14:textId="2571AB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6DFDA" w14:textId="10C85E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E64F76" w14:textId="662EAC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3D23F05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0CC7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C1DA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2FACDE3" w14:textId="4E3904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B95D4C" w14:textId="4B2575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D12A9" w14:textId="0DEFFE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01C65E" w14:textId="32FD47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4C2F448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844E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C07F8B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8DDFB39" w14:textId="620BD5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FB72BA" w14:textId="2C52C1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D2C2D" w14:textId="480484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4495AF" w14:textId="085C34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5C09271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49C8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D5A4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10E410D" w14:textId="662CED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23FFB" w14:textId="1492AC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D32C2" w14:textId="73F66A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951391F" w14:textId="4C1E72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763CE" w14:paraId="701DF0E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C719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0FAE5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E9F0CD4" w14:textId="133A90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BBEBB7" w14:textId="216FAA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ECF5B" w14:textId="497857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75A3E9" w14:textId="17355C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57C5175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047F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C53AB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96AB84E" w14:textId="77B469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E2D4DCB" w14:textId="4A026A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E4D32" w14:textId="55F00A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B458F2" w14:textId="7A5C2D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763CE" w14:paraId="509AB49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CBC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67CE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55B04A1" w14:textId="1EEF55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4FCD6303" w14:textId="002B12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C51B8" w14:textId="659D28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B7BB57" w14:textId="64C3437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5763CE" w14:paraId="0635C75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0248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5751E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08EDB721" w14:textId="598D10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9726E9" w14:textId="1529D7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7BC8" w14:textId="70080D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E577E8" w14:textId="02E66C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06A4C76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E0A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58E1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1C17126" w14:textId="19CE7E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51EA7A1" w14:textId="796D70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1A9C0" w14:textId="2C3DCF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A9F190" w14:textId="3BA999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763CE" w14:paraId="136BBD7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1923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D2B7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9C51F66" w14:textId="11CEDC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A52764E" w14:textId="6AFF18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1578B" w14:textId="31CEBA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AD834BB" w14:textId="06CC20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763CE" w14:paraId="1953030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0DF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99B2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7626D6F" w14:textId="502908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0D225A" w14:textId="077E7A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BA73F" w14:textId="378856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7BD97A" w14:textId="24FB59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0130D4A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6DD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7E3BC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1C89770" w14:textId="079257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7668279" w14:textId="4941DC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82D2E" w14:textId="5AF525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8DA13A8" w14:textId="31F329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763CE" w14:paraId="595996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A1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8C8ED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14F9016" w14:textId="1021A0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57839F" w14:textId="6C3D2D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12641" w14:textId="45536A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056DFE" w14:textId="5DC215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763CE" w14:paraId="3308178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F007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228D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2ADB678" w14:textId="6A2288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DDCCE" w14:textId="715319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CA20D" w14:textId="4E3098F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F1B70B" w14:textId="1D5DA1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763CE" w14:paraId="316E681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7BA408"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A50A8C4" w14:textId="67A0F13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23672339" w14:textId="1D9874B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BF0824" w14:textId="56FE3EC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29A81D07" w14:textId="1E60054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763CE" w14:paraId="0D28B9D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D00D1"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9353B6C" w14:textId="1120964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A3594D9" w14:textId="3E7B9A3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C10EA" w14:textId="72E8DA9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241B0CE" w14:textId="5D8D121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763CE" w14:paraId="14A7988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E08E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586E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19A6D8F" w14:textId="6ACE70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C6A062D" w14:textId="195160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BD6AC" w14:textId="1CE768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E754A9" w14:textId="02DD36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763CE" w14:paraId="49CF2A1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2872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57811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3FF2EEF" w14:textId="102C9C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FB864C9" w14:textId="5F1A2E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F4450" w14:textId="32819A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ECB457" w14:textId="51FC97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763CE" w14:paraId="6A022D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DE4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8EAA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25E157" w14:textId="5AC83E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7942B81E" w14:textId="585FA7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5E39" w14:textId="258A88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9165FB" w14:textId="1771BE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763CE" w14:paraId="305B495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D62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2D6D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3CA32ED" w14:textId="3D5167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F107E59" w14:textId="1C7E79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BE46B" w14:textId="75ABBF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06864E" w14:textId="6A74D8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763CE" w14:paraId="68475BA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92A6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7C9A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8333AE9" w14:textId="7A8D35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067EDF0" w14:textId="47EE55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FDC3C" w14:textId="03AA34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50F803" w14:textId="3949F6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763CE" w14:paraId="2959247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360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DD374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59F4B1B" w14:textId="21C2A4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2B112540" w14:textId="06AA99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EC4F1" w14:textId="7A7188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663056" w14:textId="598D20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763CE" w14:paraId="72A28C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8BF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2AE1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92A7DB0" w14:textId="6ABC4FE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E24D068" w14:textId="1D58E8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C0F35" w14:textId="75B551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C02D9D" w14:textId="5BD834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763CE" w14:paraId="593ED8E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205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A4458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A0C72FC" w14:textId="2A39D5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AA3FBB3" w14:textId="2BE910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BC6D0" w14:textId="38F6F3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06E9A9" w14:textId="4CD244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763CE" w14:paraId="616B0EA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EDF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9CBA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65A218D1" w14:textId="5D9E0E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69EF587" w14:textId="7F1A4B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DE939" w14:textId="37B512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1291DDA" w14:textId="273D58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763CE" w14:paraId="1D50EC6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D3FE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29861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8090B65" w14:textId="559869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E071E00" w14:textId="74607E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6A6AA" w14:textId="17E118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04983A" w14:textId="47D80D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763CE" w14:paraId="5E37091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AAEB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5EA2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247E0C60" w14:textId="25FA3C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2AD908D" w14:textId="2CC86F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F2440" w14:textId="3588D4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6E797A" w14:textId="240257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763CE" w14:paraId="0C5406B8"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3E9E2"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103DA0" w14:textId="44E362A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18D148" w14:textId="72EFF63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219B2B" w14:textId="5B7AEA9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94A8EC6" w14:textId="14BCCB6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763CE" w14:paraId="5CB3702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26A95"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20F90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A1EA578" w14:textId="30B8AC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4BED6D8" w14:textId="06724E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4E5AC" w14:textId="186000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2BE316" w14:textId="581F9A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763CE" w14:paraId="2FB4071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336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A06A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0A19FAFD" w14:textId="75BDD6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1BE838B" w14:textId="7D0A4B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937DA" w14:textId="079EE5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705D31" w14:textId="5C5941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763CE" w14:paraId="10367A1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061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34157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9294276" w14:textId="75BAD2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EE791D7" w14:textId="4C8B66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D14E" w14:textId="6CEAB1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B45BE7" w14:textId="32100B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763CE" w14:paraId="67A5F15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6C8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63AD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D0A7B1F" w14:textId="39A28D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62233B8" w14:textId="175C8C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7036A" w14:textId="1C4A76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8BAF716" w14:textId="395ADC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763CE" w14:paraId="13E5F4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7809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7D550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534F45F" w14:textId="57E50E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2B8FA4C6" w14:textId="5BF9D6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1059D" w14:textId="585FEE5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312F06" w14:textId="359FFB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763CE" w14:paraId="176A94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35DE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664D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5AF2EB3" w14:textId="6FD3F4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C9F72AD" w14:textId="385E5B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F3508" w14:textId="3C4D5B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A25A2F" w14:textId="13394C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763CE" w14:paraId="0F9C82B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344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9FEF9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5C9480A" w14:textId="018CC5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5DD550B" w14:textId="3DD5E6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43D51" w14:textId="5A65EF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E8140B8" w14:textId="3197D0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763CE" w14:paraId="1BCE421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FCF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DEB2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C72E178" w14:textId="227386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E40AAEF" w14:textId="0C7880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A73B5" w14:textId="369B87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65BB46" w14:textId="5357FE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763CE" w14:paraId="7BE3D24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99D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BBE802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47F797" w14:textId="586D71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1F2535E" w14:textId="0F4CB7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50C34" w14:textId="522BE3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61CC35" w14:textId="7F47A8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763CE" w14:paraId="42DFA91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639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D2B91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21466C6" w14:textId="3F093B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3B7A0A7" w14:textId="08BD8B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B27FE" w14:textId="155D4E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5A28E4" w14:textId="5046F6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763CE" w14:paraId="2EB68E3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5BC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0802B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15C4FCA" w14:textId="31CEF6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D6DCC3A" w14:textId="2D753C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0B0BA" w14:textId="33C51F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4C89986" w14:textId="58788F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763CE" w14:paraId="17324653"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B647F"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4CB27AB" w14:textId="402E262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0BD8231" w14:textId="2DA70C7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387F0D" w14:textId="0964907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F6EC2C1" w14:textId="761E432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763CE" w14:paraId="4A41D19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09A5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ED10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4A91BCC0" w14:textId="21339F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402F302" w14:textId="15F644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164BA" w14:textId="5DF1A2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F1F49B" w14:textId="7D7B83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763CE" w14:paraId="12F9AC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3AF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040D38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00949" w14:textId="2420EC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670F92F" w14:textId="283185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43460" w14:textId="71DDD9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2A1879" w14:textId="6738B9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763CE" w14:paraId="01D801C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6D79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9960E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4261A83" w14:textId="621C2E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04D3E2B8" w14:textId="2D2270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D5920" w14:textId="47F39B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4107E0" w14:textId="6A723D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763CE" w14:paraId="2A72A55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819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5902C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6FD58E8" w14:textId="7125B7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04879BA" w14:textId="009233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285F3" w14:textId="5B9D90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8989A8" w14:textId="724E77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763CE" w14:paraId="39E9E55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E7E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7AA6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74566BC" w14:textId="2112A6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C830D3D" w14:textId="249BC8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FE049" w14:textId="729B0E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6C258F" w14:textId="1E3632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763CE" w14:paraId="680765B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1424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27A2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D84E3F9" w14:textId="2D2DAC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E2AA2A5" w14:textId="58862E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E6FF4" w14:textId="5E7F4D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09BF94" w14:textId="3F04DA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763CE" w14:paraId="1A83ACE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6B66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1FCCA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4FC0B72" w14:textId="6E872C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4500543" w14:textId="1EB677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67DBC" w14:textId="594F58A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725717" w14:textId="426615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763CE" w14:paraId="2518AD2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DF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6539B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49634E03" w14:textId="4E7F9E2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1B49599" w14:textId="26735E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BAD28" w14:textId="37B15E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8E8F35" w14:textId="536425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763CE" w14:paraId="7A7AD27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771A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E8F992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5F4276C" w14:textId="6B5DFD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2990612" w14:textId="73F7DA2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A9DFB" w14:textId="374C56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DB7DEE" w14:textId="590DC9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763CE" w14:paraId="089F0D79"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962F1"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85A27A" w14:textId="3EDD786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9B6DD83" w14:textId="5CE7B4B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5CD776" w14:textId="5B8FA27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FC2A0C9" w14:textId="4D06615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763CE" w14:paraId="6D891E4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49540"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E6E9E3A" w14:textId="58352FE7"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4B8F914" w14:textId="70A1FAE5"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83E38" w14:textId="6710F769" w:rsidR="005763CE" w:rsidRDefault="005763CE" w:rsidP="005763C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73B7CEE5" w14:textId="3CAAD2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763CE" w14:paraId="06DB2E3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A6F3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69757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0CBF999" w14:textId="2B38AC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1C33323C" w14:textId="56A48D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ADE7E" w14:textId="61C957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8D6788A" w14:textId="79757A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763CE" w14:paraId="1BE9FB3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88C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0E8513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24DE9FE" w14:textId="187C48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2167018" w14:textId="1BA1AA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712BF" w14:textId="21E547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F714E9" w14:textId="406E6F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763CE" w14:paraId="10ED741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785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AD8B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ED0D222" w14:textId="0CFE9D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C1A379E" w14:textId="6CFBDF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49D5D" w14:textId="37E4D7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A5C118" w14:textId="78F579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763CE" w14:paraId="185D1D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A42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16094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F6EC6FB" w14:textId="65D004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7D4567D" w14:textId="191D4D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6C1F2" w14:textId="563DB7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4B0DCC" w14:textId="1B6312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763CE" w14:paraId="0200446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CFD03"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9C32FB7" w14:textId="0C5A887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A27DE" w14:textId="2EC50EA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A845D1" w14:textId="6508442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128B386C" w14:textId="0384F6C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763CE" w14:paraId="7C157FD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BF91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0A05FA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23831251" w14:textId="0472F5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662762E" w14:textId="59EC30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CB65D" w14:textId="5980FD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CCE262" w14:textId="2A7B2C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763CE" w14:paraId="08F6F41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95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24D3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DD6C45E" w14:textId="18E505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3380293" w14:textId="120416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76C44" w14:textId="0AF887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B911C48" w14:textId="35482B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763CE" w14:paraId="657743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FBD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2045E4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CA0EF34" w14:textId="24A20F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586F1" w14:textId="06B7E1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6985A" w14:textId="40FA12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DF9580" w14:textId="0A9FCD5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763CE" w14:paraId="0474F77F"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21346"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C8A2F21" w14:textId="375FC86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C3F08DE" w14:textId="3AA7C1F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943D422" w14:textId="30AFF79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6A2E11FD" w14:textId="262E193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5763CE" w14:paraId="77E618E5"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77BC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F648DC8" w14:textId="2394EA6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02199" w14:textId="2778EA4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35D2A9" w14:textId="71AFA7F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4DF5C56" w14:textId="7DBC2DA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763CE" w14:paraId="5991A5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5F83C"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20F7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DB584F5" w14:textId="75A0B0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A67ED" w14:textId="6B4187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19610" w14:textId="4C480F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56A8AC" w14:textId="690EC2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63CE" w14:paraId="445CEB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8EE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36AF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7E7C5B9" w14:textId="6126E2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98FEE1" w14:textId="0694B9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F22D" w14:textId="01116D3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F358C86" w14:textId="458FEB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3AE0BEC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A49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A182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31900CE" w14:textId="48054E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0CC9C" w14:textId="2421A7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63431" w14:textId="6D03D7E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3D2C7D" w14:textId="5A99AB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1B7E490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C7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16135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94EF705" w14:textId="50E65B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77481" w14:textId="5F8BFD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D2BBD" w14:textId="24E58A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B3D84F" w14:textId="5556D5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63CE" w14:paraId="27C04F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58F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28A7A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6B43830" w14:textId="77480A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C5BC8" w14:textId="3E3C69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9F966" w14:textId="09CC8F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3A18D8E" w14:textId="3227E9F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365DAED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ECB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D9BDF1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FCA5ABC" w14:textId="25E417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7AEED" w14:textId="32FB66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E584C" w14:textId="0DD1EFB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1E16CD" w14:textId="3715AC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1B38965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97A2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9FC9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12D6A0" w14:textId="11F5AD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09B2F" w14:textId="2D8E81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E1280" w14:textId="7FCF3A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E8635D" w14:textId="416016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2A8621A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54B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D8A02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4854C5E" w14:textId="117FD7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CF7535" w14:textId="3E0E257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061E6" w14:textId="7B99D3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4880E8" w14:textId="44DB89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763CE" w14:paraId="089CF65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576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6D87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4E3C3BC" w14:textId="0FBE5E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D8E959" w14:textId="4A338D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CE44E" w14:textId="659216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4F7088" w14:textId="1FBD7C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16F7E3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30E6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6CFC2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A1269D7" w14:textId="336AE1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338BF" w14:textId="21547A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4B07B" w14:textId="1A052B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034843" w14:textId="7E6AAE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63CE" w14:paraId="5A8FC21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3B9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71D0C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8640996" w14:textId="4AD36C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0D09369" w14:textId="569636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40DC5" w14:textId="434015A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810452" w14:textId="0A8C42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763CE" w14:paraId="587686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6A3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9DBF0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9B6707E" w14:textId="06B1C2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682D7" w14:textId="3090B5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64FB0" w14:textId="0868A9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BBC0E1E" w14:textId="7DB779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72AD099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F717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80BDB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AFB0D5E" w14:textId="096662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C9A9B" w14:textId="382E15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3DC69" w14:textId="5ADFF7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2B9983" w14:textId="3CD652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1FA91A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689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E205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EF0DB3E" w14:textId="3B9287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7B5B0" w14:textId="3E7F217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1E472" w14:textId="11C914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C5DC80" w14:textId="224F5E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763CE" w14:paraId="3CB464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3D2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A048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1F9CB01" w14:textId="1592ED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DD7EE" w14:textId="7616F6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194F6" w14:textId="3E8D98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3C707E" w14:textId="74B578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5632730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44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AB3EA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4B8EEA47" w14:textId="50040A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BE7152" w14:textId="512A955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E3439" w14:textId="71023E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F65BF5" w14:textId="3A2AA3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38CD021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4007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432A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CCFC191" w14:textId="43B68C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19F63" w14:textId="61D57F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C45EC" w14:textId="6D06AF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6347F9" w14:textId="7A1048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37EB427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6C0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96FC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36EF8C3" w14:textId="7904D5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A01D8" w14:textId="497A87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58D5D" w14:textId="629F5D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7D1714" w14:textId="7BBA26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763CE" w14:paraId="5864D95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2A8B9"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EEFAFF3" w14:textId="113567D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3DE8F3" w14:textId="3F39472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1E8CDD" w14:textId="32DB854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50EEB46" w14:textId="4B98DBD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5763CE" w14:paraId="11AF4C6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28A4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B00E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B32BBBC" w14:textId="3B20F2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8E8EC" w14:textId="019C1B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C8677" w14:textId="6610DA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19EF702E" w14:textId="312208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763CE" w14:paraId="1805BD0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223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F6D4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740AFE5" w14:textId="7F8420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8AA8D" w14:textId="760EE8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3AC35" w14:textId="6CD2E4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121D94" w14:textId="1A3FE5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63CE" w14:paraId="09D46E8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1EF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B5CEB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EC8EEDE" w14:textId="3B569C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809C0E" w14:textId="2BEEC4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FA406" w14:textId="4E2002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97432FA" w14:textId="221EA1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63CE" w14:paraId="14AEE0F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0CC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BF9E4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7627E80D" w14:textId="0CF439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E280A" w14:textId="510A30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3086E" w14:textId="42CA2F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776D75" w14:textId="1B6C2C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63CE" w14:paraId="1A4D2EB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95E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09E43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28E9CF2" w14:textId="692065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427C7A8" w14:textId="4726F78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34669" w14:textId="734717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50DD78" w14:textId="2AACFE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5763CE" w14:paraId="6D7181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51DE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5A27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EA287C5" w14:textId="551F3A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F5F64" w14:textId="3EF0316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B5C78" w14:textId="61FA39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571299" w14:textId="781F45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763CE" w14:paraId="69ABF88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E5A7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304B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DDFDF75" w14:textId="0EA98D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C6E56" w14:textId="7D995D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1A332" w14:textId="75A5C8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08E99B8" w14:textId="638712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63CE" w14:paraId="3298E92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AB80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229B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CB8C348" w14:textId="71CF6A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28748D" w14:textId="131252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C256F" w14:textId="105D48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04CF7D" w14:textId="056026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763CE" w14:paraId="6A14A03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4F84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E265CDE" w14:textId="22B43308"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C581A5" w14:textId="7B1FDF9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0B7E57" w14:textId="471E884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7FAC2EB" w14:textId="3270AD4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5763CE" w14:paraId="39CF257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2442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0D698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4964652" w14:textId="35DA35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48F4E" w14:textId="58FA3B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A832C" w14:textId="1D6B03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bottom"/>
            <w:hideMark/>
          </w:tcPr>
          <w:p w14:paraId="7B16EEAC" w14:textId="06C60B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763CE" w14:paraId="29C3D1D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CE5C6"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67C8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3903613" w14:textId="59C6BA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1E772E34" w14:textId="365C4C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43650" w14:textId="5CBE62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148875" w14:textId="144729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763CE" w14:paraId="48907B0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5D6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01AC10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4D6C4398" w14:textId="4C7057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A0971" w14:textId="29BDBBD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90B1D" w14:textId="09DE2E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2C5A49" w14:textId="6ED01E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763CE" w14:paraId="07109C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BE96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C6AB1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69DE5C0" w14:textId="546CC5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83B52A" w14:textId="7EC32B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9F1DC" w14:textId="73A14B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506A73" w14:textId="70CFCE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763CE" w14:paraId="69165A9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D51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84A96C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088188F" w14:textId="18FF1D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22D082" w14:textId="472B88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5EBA8" w14:textId="5DDEB2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4E8378" w14:textId="2C0E0D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5763CE" w14:paraId="0F0C79F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8E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D831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ADE8182" w14:textId="7A7557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51B44A5" w14:textId="6E5D26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567DA" w14:textId="507C15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00DDE0D" w14:textId="338769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763CE" w14:paraId="4C5FE29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063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5D9C31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4E1EFC7C" w14:textId="7DE9B4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C90FCB" w14:textId="7669C5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FA40E" w14:textId="0D48B4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EF5879A" w14:textId="16B935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763CE" w14:paraId="753C15B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52EF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67D8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7D86381" w14:textId="3303D8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36E4493" w14:textId="158586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986DA" w14:textId="40AD47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7C75607" w14:textId="555385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763CE" w14:paraId="02E5885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92EA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A1E65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2B24D984" w14:textId="187BEC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9602A" w14:textId="574EFE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B0279" w14:textId="55EE0C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C8AC648" w14:textId="4D9D40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5763CE" w14:paraId="6BE79B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BE5F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A315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E70FA6D" w14:textId="795D63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F440ABB" w14:textId="700AAB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C6752" w14:textId="586303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3F4A841" w14:textId="573F77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763CE" w14:paraId="7CAA917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5DC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07F2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7E21F35" w14:textId="0477C8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28D407F3" w14:textId="3D466C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1CAFE" w14:textId="517799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156AB0" w14:textId="16FC30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763CE" w14:paraId="137AE4D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A7C0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F9532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79D13BCB" w14:textId="357B09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AEFC392" w14:textId="680E32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E9661" w14:textId="447EAB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4BAEBA" w14:textId="1DF1A2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763CE" w14:paraId="10C4F9D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A13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3A9B8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120C410" w14:textId="3CFB3F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10E6364" w14:textId="2E3C3C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7DB68" w14:textId="719681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78E3B9" w14:textId="591B97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763CE" w14:paraId="5940F24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25BF7"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87EF3EA" w14:textId="5BB0FF7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60221D" w14:textId="422C546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097EA9" w14:textId="38FEAAD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F4D0836" w14:textId="6AFF655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763CE" w14:paraId="3421B48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AA45F"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6A0948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96F9600" w14:textId="52CB39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A615C" w14:textId="0D5C25A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5B45A" w14:textId="2403A2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74C7CB" w14:textId="50330C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05C84EF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85E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DE13C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64C909BF" w14:textId="626748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87D47C" w14:textId="6EFEBA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F4255" w14:textId="442AF15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D093F1" w14:textId="43E2AD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01D688C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CEA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1C947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1D8A9DC" w14:textId="74A5FD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92C44" w14:textId="7031F8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43A9F" w14:textId="3C8264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E99A70" w14:textId="08EF14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05253ED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985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80E50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CDF8168" w14:textId="095DFB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744546" w14:textId="5B1ACD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28E1C" w14:textId="742365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9628F6D" w14:textId="50AEAB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714C8BC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863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380B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71924A2" w14:textId="09EEF8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F609A" w14:textId="5E5C27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9B043" w14:textId="4568B7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8FBDCA5" w14:textId="4447FD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62AC47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AD8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F7897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05364B7" w14:textId="1C598E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B6E44" w14:textId="55D586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1D981" w14:textId="7A086B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F9217EA" w14:textId="273C0E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763CE" w14:paraId="103A07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425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9830B4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354C47D" w14:textId="25FD82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602C87F" w14:textId="35B579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2AF37" w14:textId="619BB8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98AD38" w14:textId="5F7311B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763CE" w14:paraId="1ECE1C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AF2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5F3CA8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50D2DF4" w14:textId="4D3308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8AE6C" w14:textId="2BFE1E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85BB2" w14:textId="06D6DC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229C2B" w14:textId="6F162F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271492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5FC6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81D12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14223DB" w14:textId="49A054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65C1C" w14:textId="0E8AD9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83F97" w14:textId="43B0050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DC5E25" w14:textId="725071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763CE" w14:paraId="6366E72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2CF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7434A9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B906641" w14:textId="2F1AA9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AFB3B0" w14:textId="7299D7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D4C52" w14:textId="32ED05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FB59020" w14:textId="475375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1E31B3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EA09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24213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261A2859" w14:textId="3EFFF0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AA61D" w14:textId="5AA889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80D2" w14:textId="79BE21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541F3C6" w14:textId="372135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23C4A5ED" w14:textId="77777777" w:rsidTr="005763CE">
        <w:trPr>
          <w:trHeight w:val="20"/>
        </w:trPr>
        <w:tc>
          <w:tcPr>
            <w:tcW w:w="86" w:type="pct"/>
            <w:tcBorders>
              <w:top w:val="nil"/>
              <w:left w:val="single" w:sz="4" w:space="0" w:color="000000"/>
              <w:bottom w:val="nil"/>
              <w:right w:val="nil"/>
            </w:tcBorders>
            <w:shd w:val="clear" w:color="auto" w:fill="auto"/>
            <w:vAlign w:val="center"/>
            <w:hideMark/>
          </w:tcPr>
          <w:p w14:paraId="73C39E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nil"/>
              <w:right w:val="single" w:sz="4" w:space="0" w:color="000000"/>
            </w:tcBorders>
            <w:shd w:val="clear" w:color="auto" w:fill="auto"/>
            <w:vAlign w:val="center"/>
            <w:hideMark/>
          </w:tcPr>
          <w:p w14:paraId="32ABC94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355DF66" w14:textId="2D35F9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7F26C" w14:textId="4E4894D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BCCB5" w14:textId="5BF8FD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7933C9" w14:textId="5999BB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763CE" w14:paraId="43246FFA" w14:textId="77777777" w:rsidTr="005763CE">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A1E2AF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single" w:sz="4" w:space="0" w:color="000000"/>
              <w:left w:val="nil"/>
              <w:bottom w:val="single" w:sz="4" w:space="0" w:color="000000"/>
              <w:right w:val="single" w:sz="4" w:space="0" w:color="000000"/>
            </w:tcBorders>
            <w:shd w:val="clear" w:color="595959" w:fill="595959"/>
            <w:vAlign w:val="center"/>
            <w:hideMark/>
          </w:tcPr>
          <w:p w14:paraId="02635CF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8F12BCB" w14:textId="664F4B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729E4F7" w14:textId="64523E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3D419685" w14:textId="1A5487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666666" w:fill="666666"/>
            <w:noWrap/>
            <w:vAlign w:val="bottom"/>
            <w:hideMark/>
          </w:tcPr>
          <w:p w14:paraId="18384E66" w14:textId="5282DD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763CE" w14:paraId="70F0943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E8AA40"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3D850AF" w14:textId="18C8402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C9C37F1" w14:textId="001578E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01B07BF" w14:textId="20923A4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7804F324" w14:textId="5F0A5FF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5763CE" w14:paraId="631EC6E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3617E"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6FF251" w14:textId="47A1BC1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AFFB92" w14:textId="7DFB546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52EA54" w14:textId="593C746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3F46DA2" w14:textId="0A4C7C9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763CE" w14:paraId="4309EA6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7636"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83D29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3347BE" w14:textId="35C43F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E543026" w14:textId="0CC803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7D967" w14:textId="03B10C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EC15B6" w14:textId="61ABFF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763CE" w14:paraId="45E6D5B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1E1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D7ABC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E5A8AA" w14:textId="03A8A2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2A846484" w14:textId="7DA433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0DEDD" w14:textId="27135E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642A5FF" w14:textId="68CF2E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763CE" w14:paraId="6A95775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1C28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B037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64E9C92" w14:textId="306679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0D949CE" w14:textId="3E8213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14998" w14:textId="3E5E39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5A0F2F4" w14:textId="5B09123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763CE" w14:paraId="04C815D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F68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1E079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816A84A" w14:textId="1B15DB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8430DB3" w14:textId="347F18C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14532" w14:textId="0B0FF9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787FB6" w14:textId="433549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763CE" w14:paraId="3FAAA2C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B108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CB5FE0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CE05852" w14:textId="71A4D7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5A91795" w14:textId="72F171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A8825" w14:textId="32CAA2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45C530" w14:textId="7B5A6E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763CE" w14:paraId="34262CD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436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1667D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C9AD668" w14:textId="587F50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B20472B" w14:textId="778388A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3256" w14:textId="1A3189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C32CE6E" w14:textId="3302E7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763CE" w14:paraId="0E819AE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375B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17FB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6170C73" w14:textId="688E918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D457A28" w14:textId="1D8497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C3D53" w14:textId="602667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798F76" w14:textId="3A7357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763CE" w14:paraId="4BC9EE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F6A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94D415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3D1CC61" w14:textId="2EABF8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29A6A2D" w14:textId="0FE37E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7F806" w14:textId="733F21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22B016" w14:textId="72F4F9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763CE" w14:paraId="3B8B655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C621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7DB5F9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5F0461A" w14:textId="4651A6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DBE5080" w14:textId="5C9147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31E69" w14:textId="2F79DA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35268CD" w14:textId="0DF4CF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763CE" w14:paraId="52A8C0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B0DD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10135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4FC360E6" w14:textId="2C7285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94567" w14:textId="5FB281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83ED6" w14:textId="754C3D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5AF56FC" w14:textId="0B8E29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763CE" w14:paraId="78CCA9F1"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5FBAE"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DC51BD4" w14:textId="4569067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C950C7" w14:textId="326EA62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2CEE69" w14:textId="0BACF99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69C2FF65" w14:textId="1972D1D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763CE" w14:paraId="7DDD62C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841A"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F8B58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6590550" w14:textId="45093D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102D9EEA" w14:textId="52E5D5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62A1C" w14:textId="3571A5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FA495D" w14:textId="1C19C0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763CE" w14:paraId="7E83418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35F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500AD2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5FFEB23" w14:textId="1635B4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5EC9778" w14:textId="4D7CB8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BDD3E" w14:textId="3529D0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E356BB" w14:textId="6468E2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763CE" w14:paraId="6E7D2FD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528E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AF69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565D10F" w14:textId="3692CE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E11FC40" w14:textId="6F8324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6E7E3" w14:textId="0D229E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AFAB1A1" w14:textId="26E838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763CE" w14:paraId="3375C95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27B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B6F1A2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04A10A6" w14:textId="20B92B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46D6DAD" w14:textId="00375A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53041" w14:textId="53FB70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8E92679" w14:textId="4C8246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763CE" w14:paraId="3B81A19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A298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D91EB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7BAB5F" w14:textId="085203D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F6A1608" w14:textId="6DA571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056D" w14:textId="387B4E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AC8FC3D" w14:textId="40BBDF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763CE" w14:paraId="14DB753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6B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15F22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CF87167" w14:textId="6DDFF8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2235A14" w14:textId="048F51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38D0D" w14:textId="79E954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87191D" w14:textId="2E16EC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763CE" w14:paraId="3781CD6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D307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A97C3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30EC676" w14:textId="6D617A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8E0621A" w14:textId="4220AD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052FE" w14:textId="6957A9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A1CA20D" w14:textId="6140B9E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763CE" w14:paraId="0C045F3A"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0B112"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85C72B" w14:textId="32833D2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936AF56" w14:textId="25FCB61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F1539B" w14:textId="6529F71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2212139" w14:textId="0C96AAE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763CE" w14:paraId="4B83512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5ED8B"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36AD3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E9ECD0D" w14:textId="12527C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D2D318D" w14:textId="24D493A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2F984" w14:textId="1CA4DF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DBB0A34" w14:textId="595FB6D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763CE" w14:paraId="208E73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CD3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DFA38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9904170" w14:textId="3A66D8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E2B3AA7" w14:textId="042ACFE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1820" w14:textId="1E487D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C88360D" w14:textId="75546C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763CE" w14:paraId="7728CA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237D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243C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D28F9C2" w14:textId="703EA2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8026762" w14:textId="6FCB4B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5079F" w14:textId="26F676F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42439D" w14:textId="1CF759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763CE" w14:paraId="7BE0F89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73D7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FD885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66485E3" w14:textId="230534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9714137" w14:textId="56F3D3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F961A" w14:textId="66B099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8E22FD" w14:textId="53F1D6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763CE" w14:paraId="2F68A62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D609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65E7F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23B2B85" w14:textId="6502FD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30170B5" w14:textId="4E8B81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BAC1" w14:textId="060CBDA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024046" w14:textId="053687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63CE" w14:paraId="696F208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C0A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4D893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397704C" w14:textId="21D717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BFB77" w14:textId="16C702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AAE6B" w14:textId="600828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F1FC77" w14:textId="33BAB6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763CE" w14:paraId="729D751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60F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D5CA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3CE8B2C" w14:textId="4ED844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5BDF5C4" w14:textId="5D368D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A57CA" w14:textId="47DACA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56B654" w14:textId="6ACC08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63CE" w14:paraId="0754F99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2565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D61C3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C0666EA" w14:textId="4F9A084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CA70A88" w14:textId="4FF4F4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BD00F" w14:textId="611B9A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79A252" w14:textId="1146B4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763CE" w14:paraId="78F7D12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7A22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14372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6960CCC" w14:textId="7FDF39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575B85E" w14:textId="42B4D7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EA1DA" w14:textId="44C845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803E868" w14:textId="7C1387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763CE" w14:paraId="30FD31E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054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150288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B2EBEB8" w14:textId="39AB2E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B577B39" w14:textId="5AE4C1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F2693" w14:textId="55D2DA9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417D2C2" w14:textId="211645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763CE" w14:paraId="56302F6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FFAB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EF297E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BB175E" w14:textId="4FF927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37C5AE0" w14:textId="2D3C7F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7023D" w14:textId="2C9B3B1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DDC737" w14:textId="1DD533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763CE" w14:paraId="4165B56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7FCA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EC56C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6EA4E9B" w14:textId="3FF251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5D65B04" w14:textId="06AE486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5F9A" w14:textId="0CA2BD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45664CC" w14:textId="0815E2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763CE" w14:paraId="2A62AB2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C51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F3571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360A6C1" w14:textId="272D31F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DEA2A0F" w14:textId="4F94D54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C4329" w14:textId="4FE286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896132" w14:textId="17BF3D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763CE" w14:paraId="33A1A6B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F2C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66B74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A92A8A3" w14:textId="6965583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5C60BD" w14:textId="1F1E76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7FF3D" w14:textId="043512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07930F" w14:textId="07F88E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63CE" w14:paraId="56300F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6063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A91AE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5794510" w14:textId="11AF4E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85B6569" w14:textId="012EE0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E2484" w14:textId="7DF5EA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DBBEB6" w14:textId="2E8D37B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763CE" w14:paraId="34A39CE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D6141"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48A8B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67C8356" w14:textId="199C956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1C76FCF" w14:textId="62DDC8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90B86" w14:textId="79417A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ADBFDC8" w14:textId="0108B0C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763CE" w14:paraId="27BF32B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7FD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A57C33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3E84A5B" w14:textId="61FBB8D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1793BD6" w14:textId="2FE919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92BC1" w14:textId="3FFCA0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C1048A1" w14:textId="451905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763CE" w14:paraId="502D794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8D5E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702760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475C6AE" w14:textId="5DE569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553AB2C" w14:textId="53CB7C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A8608" w14:textId="5107B5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B54D2F3" w14:textId="195F81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763CE" w14:paraId="39AFFA6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2CA8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704A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3F359E4" w14:textId="06A1DE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9CC667B" w14:textId="35D5C1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118450D5" w14:textId="4AA875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1DAE2F" w14:textId="014BF2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763CE" w14:paraId="1C1D6FF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5CC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2EEC0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B229A2C" w14:textId="56430B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9814F98" w14:textId="3348833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74A3F" w14:textId="459C83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E480610" w14:textId="5A9E17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763CE" w14:paraId="47167215"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D8D5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003C29C" w14:textId="43C97DA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4D8E25" w14:textId="7622311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531979" w14:textId="590B5A1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340536DC" w14:textId="0D1FA46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5763CE" w14:paraId="4EAA760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3798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2F916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68E478B1" w14:textId="17B884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FF71657" w14:textId="4AB5A4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0BAA1" w14:textId="224D00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3A4A714" w14:textId="3D047A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763CE" w14:paraId="344F327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E69C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8AD71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0ED0215" w14:textId="0B6811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5BC3E" w14:textId="2AB291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35D7B" w14:textId="4AD58F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E6120C" w14:textId="5FF121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763CE" w14:paraId="24A5224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F225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FE474A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A5B6AAE" w14:textId="7BB86F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60186A67" w14:textId="737336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6DF6A" w14:textId="1A35EE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9A5B1DC" w14:textId="05CC4D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5763CE" w14:paraId="345A9FC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10A6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9A1BD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2AE6F1" w14:textId="24710C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3EA6B3E" w14:textId="18F8CD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0EC23" w14:textId="3FADD0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10FC08C" w14:textId="4A92A60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763CE" w14:paraId="4142922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0D5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FDAC3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BC5591A" w14:textId="4C8745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CF83C72" w14:textId="0D4D05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D7E0" w14:textId="0E74D1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1ED8CE1" w14:textId="51D4CD4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763CE" w14:paraId="34BCF34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D596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8B949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AD04C54" w14:textId="230C90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40D2CE0" w14:textId="524695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F58AE" w14:textId="53652C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879D3BE" w14:textId="0B06DC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763CE" w14:paraId="04A86E4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D705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75B7E0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BFE3313" w14:textId="0B24A9B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1FA2EA7" w14:textId="19A442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C92D7" w14:textId="5E67AA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9F9F13B" w14:textId="113E1F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763CE" w14:paraId="7234DED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C623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7043C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BE3F4F1" w14:textId="76B888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33389360" w14:textId="02F0E7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A8AD7" w14:textId="4D6540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42D2017" w14:textId="074626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763CE" w14:paraId="7DE5968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662D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1B499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3E32490" w14:textId="69AEE9D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BFE61B5" w14:textId="3535FA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73BD6" w14:textId="5B4556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FBF6DD6" w14:textId="01D79DF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763CE" w14:paraId="7BDA572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DFAC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19ECC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59D2AFD" w14:textId="262B3B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9871B8E" w14:textId="036820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8E2F0" w14:textId="11243B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66EE8D" w14:textId="682C06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763CE" w14:paraId="08602AC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DB13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3" w:type="pct"/>
            <w:tcBorders>
              <w:top w:val="nil"/>
              <w:left w:val="nil"/>
              <w:bottom w:val="single" w:sz="4" w:space="0" w:color="000000"/>
              <w:right w:val="single" w:sz="4" w:space="0" w:color="000000"/>
            </w:tcBorders>
            <w:shd w:val="clear" w:color="auto" w:fill="auto"/>
            <w:vAlign w:val="center"/>
            <w:hideMark/>
          </w:tcPr>
          <w:p w14:paraId="799504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4D18AC2" w14:textId="61961E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5C50E2A" w14:textId="51AAE20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D4B5C" w14:textId="3C063E9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00C3B2" w14:textId="21E91D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763CE" w14:paraId="2FBE5B0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5E716"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8F2C2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D9EBDD9" w14:textId="74C94A3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DE5FF34" w14:textId="2865DD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51C5" w14:textId="34B5C5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59D147" w14:textId="1B4B5C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763CE" w14:paraId="4DBA6AB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7B56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B7D6D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5B8B696" w14:textId="0F0514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A418E35" w14:textId="5052C1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F94871" w14:textId="20629B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5CF1F1" w14:textId="346556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763CE" w14:paraId="6D1734F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BCE5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4872E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56C7C00" w14:textId="50F2AE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DDE10C5" w14:textId="45F7B2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650AD" w14:textId="2FEE8C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DC1C108" w14:textId="48F9BA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763CE" w14:paraId="6467DD8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882A9"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499627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B6242BF" w14:textId="2D293A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A76DFB" w14:textId="058AC5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312CC" w14:textId="4006A6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64E311" w14:textId="25ECFE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763CE" w14:paraId="5717453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AD33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75EE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241DE19" w14:textId="476862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13F23E8D" w14:textId="6DE52A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6560D" w14:textId="4216B1C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E301EB8" w14:textId="726C83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763CE" w14:paraId="0053FBC0"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C66C87"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13E36F6" w14:textId="2718C15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59,613.52 </w:t>
            </w:r>
          </w:p>
        </w:tc>
        <w:tc>
          <w:tcPr>
            <w:tcW w:w="675" w:type="pct"/>
            <w:tcBorders>
              <w:top w:val="nil"/>
              <w:left w:val="nil"/>
              <w:bottom w:val="single" w:sz="4" w:space="0" w:color="000000"/>
              <w:right w:val="single" w:sz="4" w:space="0" w:color="000000"/>
            </w:tcBorders>
            <w:shd w:val="clear" w:color="A5A5A5" w:fill="A5A5A5"/>
            <w:noWrap/>
            <w:vAlign w:val="bottom"/>
            <w:hideMark/>
          </w:tcPr>
          <w:p w14:paraId="4ACF2C85" w14:textId="319041B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8EBCA28" w14:textId="184F05C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5" w:type="pct"/>
            <w:tcBorders>
              <w:top w:val="nil"/>
              <w:left w:val="nil"/>
              <w:bottom w:val="single" w:sz="4" w:space="0" w:color="000000"/>
              <w:right w:val="single" w:sz="4" w:space="0" w:color="000000"/>
            </w:tcBorders>
            <w:shd w:val="clear" w:color="A5A5A5" w:fill="A5A5A5"/>
            <w:noWrap/>
            <w:vAlign w:val="bottom"/>
            <w:hideMark/>
          </w:tcPr>
          <w:p w14:paraId="58B70552" w14:textId="5466A4C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22,477.92 </w:t>
            </w:r>
          </w:p>
        </w:tc>
      </w:tr>
      <w:tr w:rsidR="005763CE" w14:paraId="745D319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DA9E0"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89AC7E6" w14:textId="6A950AE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35,578.5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F39C65" w14:textId="4B93FBC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C3A05E" w14:textId="33C467A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5" w:type="pct"/>
            <w:tcBorders>
              <w:top w:val="nil"/>
              <w:left w:val="nil"/>
              <w:bottom w:val="single" w:sz="4" w:space="0" w:color="000000"/>
              <w:right w:val="single" w:sz="4" w:space="0" w:color="000000"/>
            </w:tcBorders>
            <w:shd w:val="clear" w:color="D9D9D9" w:fill="D9D9D9"/>
            <w:noWrap/>
            <w:vAlign w:val="bottom"/>
            <w:hideMark/>
          </w:tcPr>
          <w:p w14:paraId="0BEBE92E" w14:textId="2A3437F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6,533.50 </w:t>
            </w:r>
          </w:p>
        </w:tc>
      </w:tr>
      <w:tr w:rsidR="005763CE" w14:paraId="4960922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A02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B63EA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32B3DFB" w14:textId="33B9F04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4CF59695" w14:textId="7405CD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EA827" w14:textId="77B6134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A5815C" w14:textId="65BE7D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5763CE" w14:paraId="1694B07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45D1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604945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18BBF55F" w14:textId="0032E74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DC10B95" w14:textId="3E6824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65DAB" w14:textId="5D42EE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DA463C8" w14:textId="23EE69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763CE" w14:paraId="465F498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2CA00"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A4C5D1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E9CBF5B" w14:textId="1BDC26E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E65EB24" w14:textId="46131B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A78D4" w14:textId="6DD225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1FA3210" w14:textId="3990646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763CE" w14:paraId="5A99991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3D4D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5858E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2575CE1" w14:textId="21D290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C92D7BE" w14:textId="1645D2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B49BE" w14:textId="66447D0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F9074B" w14:textId="0BDEFD3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763CE" w14:paraId="133634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072F"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876B4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62AFDB3" w14:textId="0B100B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A538862" w14:textId="39F9670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3CE99" w14:textId="4DDF32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39A9DB" w14:textId="222184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763CE" w14:paraId="2DE2E7F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68C86"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C9B05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17FEF1F" w14:textId="66DD715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4056475" w14:textId="42B1BB6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C16E" w14:textId="697016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688C81" w14:textId="30D3E2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763CE" w14:paraId="5617E51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8A911"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CAAEAF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403B31B" w14:textId="755DBD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7CFAFC4E" w14:textId="4A647E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32F3" w14:textId="608999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E55C70" w14:textId="1A2A1B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5763CE" w14:paraId="059B4E2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C8A3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50FE25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D6ABC1B" w14:textId="0730B01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2BF40F0" w14:textId="42B7F7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AE4AA" w14:textId="154A9A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9357C7" w14:textId="1A9DE5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763CE" w14:paraId="4D61FF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2E8DE"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A7C624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0D3A253" w14:textId="7B62D2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2072424" w14:textId="3FF242D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258B0" w14:textId="2E6B1A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0112916" w14:textId="7DDB7D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763CE" w14:paraId="547EADF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91CE"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D754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CE36C5B" w14:textId="08A45D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3BC0DD17" w14:textId="480943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82E9" w14:textId="342F8B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9211065" w14:textId="2C9948A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5763CE" w14:paraId="547953E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83D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BA2C8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EE9A787" w14:textId="52B205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24CCC32E" w14:textId="64E8183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8D15" w14:textId="424BC6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5" w:type="pct"/>
            <w:tcBorders>
              <w:top w:val="nil"/>
              <w:left w:val="nil"/>
              <w:bottom w:val="single" w:sz="4" w:space="0" w:color="000000"/>
              <w:right w:val="single" w:sz="4" w:space="0" w:color="000000"/>
            </w:tcBorders>
            <w:shd w:val="clear" w:color="auto" w:fill="auto"/>
            <w:noWrap/>
            <w:vAlign w:val="center"/>
            <w:hideMark/>
          </w:tcPr>
          <w:p w14:paraId="6BF94282" w14:textId="454BB1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5763CE" w14:paraId="07C4D0C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5E871"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B03111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FB46C1E" w14:textId="3E56879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17A46190" w14:textId="16C556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FA0AA" w14:textId="38835D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C035AF2" w14:textId="4C53E3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5763CE" w14:paraId="1D8D3C2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B2EFA"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95F2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35937536" w14:textId="7D04A3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7504596D" w14:textId="4EBFA24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7AF5F" w14:textId="6C23C9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3FA441" w14:textId="436FED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5763CE" w14:paraId="6FAA751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9D5F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A28C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3F79215" w14:textId="1D6125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5BAC0FB0" w14:textId="0AD382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2B2FE" w14:textId="434C51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DF9B53A" w14:textId="1D1110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763CE" w14:paraId="639EACA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BF44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7B68BA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1175883" w14:textId="74C10BC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7AB55D5" w14:textId="64518C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8A7B8" w14:textId="233CD0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17016E" w14:textId="021051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763CE" w14:paraId="2F9CB78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27EBF"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CD55DC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07C30FA" w14:textId="43DD5B9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276FC6CE" w14:textId="11DED8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A9A77" w14:textId="0649548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74819A" w14:textId="063045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5763CE" w14:paraId="65E2D82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93EE"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ECDBC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2B8B56B" w14:textId="2D9942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314860B" w14:textId="7FA884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0201" w14:textId="34A3068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BC4BF12" w14:textId="187A89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763CE" w14:paraId="0037C31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B1600"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D7E2E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92991A2" w14:textId="48DA0DB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4AC4F780" w14:textId="1957E28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C8E3" w14:textId="270EC31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FC268B6" w14:textId="29717BD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5763CE" w14:paraId="408B4EB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43ECD"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32A472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7F99456" w14:textId="4671D7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3CBCA546" w14:textId="765ED3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D35FD" w14:textId="434639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7ACF04A" w14:textId="7F2B68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5763CE" w14:paraId="14A07E0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1B8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E25ABD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63F2D9A" w14:textId="6BC0495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00C55181" w14:textId="6D5770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46C33" w14:textId="7CD618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47AC0E" w14:textId="26CE35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763CE" w14:paraId="138BD4D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F81D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9F446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4A4E13" w14:textId="0C185A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CA1F616" w14:textId="58D609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A72E6" w14:textId="5E9676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AC6B147" w14:textId="18F2EE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763CE" w14:paraId="41E47F9B"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068EF"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176813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A475C6A" w14:textId="5610D4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2EB13503" w14:textId="05CC91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F4B7A25" w14:textId="4F4D57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D99D746" w14:textId="0219F0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5763CE" w14:paraId="5ADCD0F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3BCA"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202B67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D1E8CEE" w14:textId="099513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58116BEA" w14:textId="29867A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65DE9A" w14:textId="39A821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21997AE" w14:textId="64EAC5E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5763CE" w14:paraId="5751159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7D27"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25330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C8467C3" w14:textId="51A5671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E8D99B3" w14:textId="6F1F537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5D98" w14:textId="3C500D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69438B" w14:textId="2923F2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5763CE" w14:paraId="1584BBC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649D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83BFDA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107F8249" w14:textId="009A25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06B5D2FC" w14:textId="250C64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BC453" w14:textId="61E537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574F2A" w14:textId="21D0D5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5763CE" w14:paraId="4326B36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479A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5B52D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4858F71" w14:textId="5857C0B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2DCC8A1" w14:textId="37F785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99597" w14:textId="5E3437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BC982D" w14:textId="64EF584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763CE" w14:paraId="06DAAEE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DC4C5"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1329C8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DAC7EAD" w14:textId="7A60D7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3D848831" w14:textId="19973D6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9955F" w14:textId="26135B6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D9421A0" w14:textId="55223F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5763CE" w14:paraId="4576C28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38040"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00BC58F" w14:textId="2FD2BDA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A6BC2A" w14:textId="7D882C9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8D8076" w14:textId="1D291E9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7885F0E0" w14:textId="6BF40AF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5763CE" w14:paraId="10C4817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27AC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FC2EA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2096B647" w14:textId="2ECE98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0DB9423" w14:textId="293A96C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EF476" w14:textId="73D024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84FC01" w14:textId="19E2F15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763CE" w14:paraId="619221AA"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86B0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11FDF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EC7CB9E" w14:textId="3DFFCB7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1DB6363" w14:textId="344A772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09186" w14:textId="7CC333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75BA33D" w14:textId="3BACCF1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763CE" w14:paraId="537D403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2740A"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CA721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3877049" w14:textId="4116365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DEB8680" w14:textId="6EC3AC9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39825" w14:textId="5A51D9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C408D64" w14:textId="298A5A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763CE" w14:paraId="46A5A1E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681B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57BE2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7CB72808" w14:textId="7DEDDEC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987A8E7" w14:textId="416B87E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7246" w14:textId="13D5EE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F979E6E" w14:textId="197868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763CE" w14:paraId="12CD20D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FE5E4"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D633BA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2F4A873" w14:textId="069690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1EEF0664" w14:textId="676D18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4F029" w14:textId="3305B49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0E39D3" w14:textId="6A6DD1F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5763CE" w14:paraId="1575A2B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1424D"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09634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9329CCB" w14:textId="4CE7200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65B5F734" w14:textId="7872710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96F78" w14:textId="4B9AEC4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95FF74" w14:textId="5CAD05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5763CE" w14:paraId="5C5160A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0FCD5"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4206A5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A9D07AB" w14:textId="407B43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453BE018" w14:textId="3BBF930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0E2AB" w14:textId="0E54FF2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3D48DD2" w14:textId="4D791F8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5763CE" w14:paraId="6A03D6E4"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56BF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A3C9EC7" w14:textId="383F39D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24,891.76 </w:t>
            </w:r>
          </w:p>
        </w:tc>
        <w:tc>
          <w:tcPr>
            <w:tcW w:w="675" w:type="pct"/>
            <w:tcBorders>
              <w:top w:val="nil"/>
              <w:left w:val="nil"/>
              <w:bottom w:val="single" w:sz="4" w:space="0" w:color="000000"/>
              <w:right w:val="single" w:sz="4" w:space="0" w:color="000000"/>
            </w:tcBorders>
            <w:shd w:val="clear" w:color="D8D8D8" w:fill="D8D8D8"/>
            <w:noWrap/>
            <w:vAlign w:val="bottom"/>
            <w:hideMark/>
          </w:tcPr>
          <w:p w14:paraId="42A41847" w14:textId="43127F7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44296C" w14:textId="300BFB7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5" w:type="pct"/>
            <w:tcBorders>
              <w:top w:val="nil"/>
              <w:left w:val="nil"/>
              <w:bottom w:val="single" w:sz="4" w:space="0" w:color="000000"/>
              <w:right w:val="single" w:sz="4" w:space="0" w:color="000000"/>
            </w:tcBorders>
            <w:shd w:val="clear" w:color="D9D9D9" w:fill="D9D9D9"/>
            <w:noWrap/>
            <w:vAlign w:val="bottom"/>
            <w:hideMark/>
          </w:tcPr>
          <w:p w14:paraId="4DF5CE9A" w14:textId="1507A66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16,801.16 </w:t>
            </w:r>
          </w:p>
        </w:tc>
      </w:tr>
      <w:tr w:rsidR="005763CE" w14:paraId="6C54629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7C6B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26F24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CE3FA3B" w14:textId="4AD77B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01038BE5" w14:textId="712833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7762" w14:textId="79CD05D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2629E02" w14:textId="20AADB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5763CE" w14:paraId="75B1E9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62CB7"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FE52C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BB7917" w14:textId="04CEC2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10,474.85 </w:t>
            </w:r>
          </w:p>
        </w:tc>
        <w:tc>
          <w:tcPr>
            <w:tcW w:w="675" w:type="pct"/>
            <w:tcBorders>
              <w:top w:val="nil"/>
              <w:left w:val="nil"/>
              <w:bottom w:val="single" w:sz="4" w:space="0" w:color="000000"/>
              <w:right w:val="single" w:sz="4" w:space="0" w:color="000000"/>
            </w:tcBorders>
            <w:shd w:val="clear" w:color="auto" w:fill="auto"/>
            <w:noWrap/>
            <w:vAlign w:val="bottom"/>
            <w:hideMark/>
          </w:tcPr>
          <w:p w14:paraId="3E210913" w14:textId="6E90B5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5EDB4" w14:textId="2A8578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5" w:type="pct"/>
            <w:tcBorders>
              <w:top w:val="nil"/>
              <w:left w:val="nil"/>
              <w:bottom w:val="single" w:sz="4" w:space="0" w:color="000000"/>
              <w:right w:val="single" w:sz="4" w:space="0" w:color="000000"/>
            </w:tcBorders>
            <w:shd w:val="clear" w:color="auto" w:fill="auto"/>
            <w:noWrap/>
            <w:vAlign w:val="center"/>
            <w:hideMark/>
          </w:tcPr>
          <w:p w14:paraId="255CD707" w14:textId="50DA0A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7,275.25 </w:t>
            </w:r>
          </w:p>
        </w:tc>
      </w:tr>
      <w:tr w:rsidR="005763CE" w14:paraId="43033AF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F872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CD0478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D54922E" w14:textId="05F242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1078D90A" w14:textId="7271D40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AFE72" w14:textId="3F50DB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701C88" w14:textId="794033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763CE" w14:paraId="60A58FC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9D9FD"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52CAAF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DA75025" w14:textId="592EED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6BA7ECC" w14:textId="12B7EE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F2C67" w14:textId="259F2C3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775285" w14:textId="3EB90F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763CE" w14:paraId="7B61B15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8DE57"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FC699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1064FE6" w14:textId="1F6090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6A33CD8B" w14:textId="30CE51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614707" w14:textId="6E7679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5" w:type="pct"/>
            <w:tcBorders>
              <w:top w:val="nil"/>
              <w:left w:val="nil"/>
              <w:bottom w:val="single" w:sz="4" w:space="0" w:color="000000"/>
              <w:right w:val="single" w:sz="4" w:space="0" w:color="000000"/>
            </w:tcBorders>
            <w:shd w:val="clear" w:color="auto" w:fill="auto"/>
            <w:noWrap/>
            <w:vAlign w:val="center"/>
            <w:hideMark/>
          </w:tcPr>
          <w:p w14:paraId="0EEED4AD" w14:textId="2DB1AF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5763CE" w14:paraId="1DBCF56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DFF52"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898D2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9BDCC95" w14:textId="6ED4ABC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15E1D9D" w14:textId="093286E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2A2CD54" w14:textId="5E284C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5" w:type="pct"/>
            <w:tcBorders>
              <w:top w:val="nil"/>
              <w:left w:val="nil"/>
              <w:bottom w:val="single" w:sz="4" w:space="0" w:color="000000"/>
              <w:right w:val="single" w:sz="4" w:space="0" w:color="000000"/>
            </w:tcBorders>
            <w:shd w:val="clear" w:color="auto" w:fill="auto"/>
            <w:noWrap/>
            <w:vAlign w:val="center"/>
            <w:hideMark/>
          </w:tcPr>
          <w:p w14:paraId="2AABD952" w14:textId="5933EF6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763CE" w14:paraId="02D6B87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F6FB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20DD6F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7FD662C" w14:textId="74BD6B1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4F45A403" w14:textId="6C1798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DB1F503" w14:textId="68301E6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F113979" w14:textId="789A6F0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5763CE" w14:paraId="5549323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E86A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53109C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5508528" w14:textId="1E6DF6C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D112361" w14:textId="3CFE1F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6FD88" w14:textId="3FF40A2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6B91437" w14:textId="547B78D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763CE" w14:paraId="5CE25DF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900B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3E1D6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FFC3651" w14:textId="08BF5B1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9BC992A" w14:textId="2D5618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CD4FF" w14:textId="13DD988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594147A" w14:textId="71DBF9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763CE" w14:paraId="092EA51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CB2A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9EF1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B61C4D" w14:textId="6D6DE0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c>
          <w:tcPr>
            <w:tcW w:w="675" w:type="pct"/>
            <w:tcBorders>
              <w:top w:val="nil"/>
              <w:left w:val="nil"/>
              <w:bottom w:val="single" w:sz="4" w:space="0" w:color="000000"/>
              <w:right w:val="single" w:sz="4" w:space="0" w:color="000000"/>
            </w:tcBorders>
            <w:shd w:val="clear" w:color="auto" w:fill="auto"/>
            <w:noWrap/>
            <w:vAlign w:val="bottom"/>
            <w:hideMark/>
          </w:tcPr>
          <w:p w14:paraId="6B688206" w14:textId="66B485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10808" w14:textId="2F2AE14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6ADEB73" w14:textId="439564B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r>
      <w:tr w:rsidR="005763CE" w14:paraId="388409E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06F8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4421E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07D679A9" w14:textId="503FC77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A0605D6" w14:textId="5F8DEAA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ABA7B" w14:textId="0833AB6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70F56B" w14:textId="0EAC7A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763CE" w14:paraId="3559242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D8CE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79388E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1F70F75" w14:textId="452445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6E18CEAC" w14:textId="7537123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8E27" w14:textId="394672C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B0336C6" w14:textId="100D9C7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5763CE" w14:paraId="231B282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C6D9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895250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CB96776" w14:textId="62EAD5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7FC2FA5F" w14:textId="3151A2C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0C0CEA" w14:textId="71BA7AA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7585755" w14:textId="1F421D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763CE" w14:paraId="6BAC935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4211"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6F67C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90CDA3E" w14:textId="56593E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3D1D3EB0" w14:textId="77AB8B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AA853" w14:textId="5486B45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C184F72" w14:textId="5D93D2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763CE" w14:paraId="4154FD0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D630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EEC9EBD" w14:textId="53251BC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2B665" w14:textId="2621C6E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6BEC60" w14:textId="66A7DE3D"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5857F4BE" w14:textId="7C809A1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r>
      <w:tr w:rsidR="005763CE" w14:paraId="533CDB9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B0359"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E3C746E"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04B669E" w14:textId="764156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47ACA040" w14:textId="166D742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CA3D2" w14:textId="67A77AF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27590B2" w14:textId="20C27A0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5763CE" w14:paraId="4DCF438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5BBD"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4E955B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68A81E9" w14:textId="7EEA5E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AA68A1A" w14:textId="527502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D0C11" w14:textId="7F5AC42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994D57F" w14:textId="67B2B1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763CE" w14:paraId="46098C6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6197"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0759A6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4AB10BE7" w14:textId="560806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05227663" w14:textId="2825CCB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462CC" w14:textId="1C784E2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CEEF3BF" w14:textId="41BA71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763CE" w14:paraId="259C910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B1C3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D57101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1010807F" w14:textId="0C4FF7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641E48A6" w14:textId="00BA68B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5F133" w14:textId="18AEE1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2933D1E" w14:textId="1495175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5763CE" w14:paraId="24521F7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466F4"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69E54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32E55A9" w14:textId="6AC91E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c>
          <w:tcPr>
            <w:tcW w:w="675" w:type="pct"/>
            <w:tcBorders>
              <w:top w:val="nil"/>
              <w:left w:val="nil"/>
              <w:bottom w:val="single" w:sz="4" w:space="0" w:color="000000"/>
              <w:right w:val="single" w:sz="4" w:space="0" w:color="000000"/>
            </w:tcBorders>
            <w:shd w:val="clear" w:color="auto" w:fill="auto"/>
            <w:noWrap/>
            <w:vAlign w:val="bottom"/>
            <w:hideMark/>
          </w:tcPr>
          <w:p w14:paraId="6398FB46" w14:textId="4155ACB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CA62F" w14:textId="4F5AD18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B05FA5" w14:textId="3A58CB8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r>
      <w:tr w:rsidR="005763CE" w14:paraId="1F6EF64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E395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43A133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300451A" w14:textId="3F263DA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4C67D6A7" w14:textId="38ADCD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2A733" w14:textId="2C0192E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8F523E5" w14:textId="0C17943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763CE" w14:paraId="263EB8E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A3BA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AFF9BA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3B027C94" w14:textId="5D3E93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697214CD" w14:textId="63DD7CE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4F0E9" w14:textId="5751199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4EAFED2" w14:textId="7A5AFA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5763CE" w14:paraId="4C9356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72325"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1C1E0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CB7E4DB" w14:textId="03220C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05D36CF8" w14:textId="55A4DE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1D8B" w14:textId="63ADB5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6220DC" w14:textId="4AF42D4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5763CE" w14:paraId="68D531D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6633"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C783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70AB336" w14:textId="52B4A6B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0089EFC5" w14:textId="197DCDA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0012D" w14:textId="32DEE1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EFA066C" w14:textId="2DD53C9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763CE" w14:paraId="4DA3466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56EA0"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5DD1DD7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72938C7" w14:textId="1003665B"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63740661" w14:textId="16378770"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5259A24" w14:textId="6ABF021D"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5" w:type="pct"/>
            <w:tcBorders>
              <w:top w:val="nil"/>
              <w:left w:val="nil"/>
              <w:bottom w:val="single" w:sz="4" w:space="0" w:color="000000"/>
              <w:right w:val="single" w:sz="4" w:space="0" w:color="000000"/>
            </w:tcBorders>
            <w:shd w:val="clear" w:color="auto" w:fill="auto"/>
            <w:noWrap/>
            <w:vAlign w:val="bottom"/>
            <w:hideMark/>
          </w:tcPr>
          <w:p w14:paraId="3E974E4A" w14:textId="4078AE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763CE" w14:paraId="6C695DE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17966"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E2B019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2E7E467" w14:textId="737E5A6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21D42" w14:textId="627847B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93EA7" w14:textId="7B857B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8053FB2" w14:textId="048B54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763CE" w14:paraId="04ECA546"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3BF9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F19832E" w14:textId="0F7472C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0CA6390" w14:textId="57FB0AF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5A5BB5" w14:textId="6495E536"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87D2B22" w14:textId="2F33337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5763CE" w14:paraId="480F3CD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D33D1"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509940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B814FE6" w14:textId="7FBC039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1AE30598" w14:textId="58408D7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A664C" w14:textId="12D0357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1132F6D" w14:textId="3964FE8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5763CE" w14:paraId="2319875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CFE1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CB610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5558895" w14:textId="69B68A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2D658376" w14:textId="275E047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11CB6" w14:textId="0715ABF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0673999" w14:textId="71CFFF6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5763CE" w14:paraId="57A3BEE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ABA0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A6F5DB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D6AC750" w14:textId="4847721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346D2ABE" w14:textId="5464BE2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D9D67" w14:textId="2551EE4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45C6537" w14:textId="092690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5763CE" w14:paraId="6C434AC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08308"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0FAA3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B00DCF0" w14:textId="0CE6CA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5B28B36F" w14:textId="22B3DB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897C5" w14:textId="1566C95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463305E" w14:textId="385D65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5763CE" w14:paraId="5E4BF12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8C32E"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B84A48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AA8FA1A" w14:textId="448971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6F8FAB95" w14:textId="49643B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661CC" w14:textId="558D17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0D2B3E3" w14:textId="3E4DE2D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5763CE" w14:paraId="75AE88C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EDEA7"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6067B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777900E" w14:textId="19B94DF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60DE21E1" w14:textId="0BFD603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6A8CD" w14:textId="657BC52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446A82D" w14:textId="77CCF1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763CE" w14:paraId="4263E72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34B76"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632B4D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24FDD04" w14:textId="281BC7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5CDEBE8A" w14:textId="3B309F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09709" w14:textId="0320469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0EF2B7C" w14:textId="197A89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5763CE" w14:paraId="659274F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7200" w14:textId="77777777" w:rsidR="005763CE" w:rsidRDefault="005763CE" w:rsidP="005763C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CD31A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9F5E034" w14:textId="30186D0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28A70854" w14:textId="5D9B4B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74566" w14:textId="23FEEC7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B2E2D73" w14:textId="08C6F13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5763CE" w14:paraId="3D406CB2"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ECA1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CBB35A2" w14:textId="530ADC4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650575EB" w14:textId="757BCBB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9B222" w14:textId="76B985FC"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46837C32" w14:textId="0256914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r>
      <w:tr w:rsidR="005763CE" w14:paraId="724FE2E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6BD08"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0DEC9F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DF74F37" w14:textId="58D85DC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3A6D131" w14:textId="4F4BDDD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400F8" w14:textId="446D9DA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195FE78" w14:textId="1FC9EC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763CE" w14:paraId="71737573"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1E481"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2683402"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29FF00B" w14:textId="1DAC32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c>
          <w:tcPr>
            <w:tcW w:w="675" w:type="pct"/>
            <w:tcBorders>
              <w:top w:val="nil"/>
              <w:left w:val="nil"/>
              <w:bottom w:val="single" w:sz="4" w:space="0" w:color="000000"/>
              <w:right w:val="single" w:sz="4" w:space="0" w:color="000000"/>
            </w:tcBorders>
            <w:shd w:val="clear" w:color="auto" w:fill="auto"/>
            <w:noWrap/>
            <w:vAlign w:val="bottom"/>
            <w:hideMark/>
          </w:tcPr>
          <w:p w14:paraId="0CC89C22" w14:textId="7471BCE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A786E" w14:textId="7CED0B6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D8AD0A8" w14:textId="2AC07B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r>
      <w:tr w:rsidR="005763CE" w14:paraId="3BCBF25D"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DB45C"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CAD29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A26AB98" w14:textId="162D161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6891DD0E" w14:textId="454BFC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A3F13" w14:textId="27945F5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B27F56" w14:textId="02B4DA9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763CE" w14:paraId="3D77E9A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B7BF"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11EEBB0"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A44757D" w14:textId="7C1C727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4F5BF8E1" w14:textId="53ECD15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7A51F" w14:textId="1F7A091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1365C19" w14:textId="2149D97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763CE" w14:paraId="760388C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B527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0A815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B5FAA67" w14:textId="23C314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60190D0E" w14:textId="5B5CBF4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6B18C" w14:textId="10C492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DA60B12" w14:textId="2E4FD69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5763CE" w14:paraId="5AE7692F"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23E71"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B421EE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2A9A545" w14:textId="54F956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21362368" w14:textId="1C80F2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9105E" w14:textId="7A7A95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1F5B9D8" w14:textId="43D9C01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5763CE" w14:paraId="7A0F2A4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B287B"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90CF2E9"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0CFDB25" w14:textId="61C431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c>
          <w:tcPr>
            <w:tcW w:w="675" w:type="pct"/>
            <w:tcBorders>
              <w:top w:val="nil"/>
              <w:left w:val="nil"/>
              <w:bottom w:val="single" w:sz="4" w:space="0" w:color="000000"/>
              <w:right w:val="single" w:sz="4" w:space="0" w:color="000000"/>
            </w:tcBorders>
            <w:shd w:val="clear" w:color="auto" w:fill="auto"/>
            <w:noWrap/>
            <w:vAlign w:val="bottom"/>
            <w:hideMark/>
          </w:tcPr>
          <w:p w14:paraId="4116CFB7" w14:textId="4D43DDE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B7EF1" w14:textId="643868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6B1B239" w14:textId="2C745C8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r>
      <w:tr w:rsidR="005763CE" w14:paraId="3151808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572AF"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19D605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D85CF5C" w14:textId="67E946B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c>
          <w:tcPr>
            <w:tcW w:w="675" w:type="pct"/>
            <w:tcBorders>
              <w:top w:val="nil"/>
              <w:left w:val="nil"/>
              <w:bottom w:val="single" w:sz="4" w:space="0" w:color="000000"/>
              <w:right w:val="single" w:sz="4" w:space="0" w:color="000000"/>
            </w:tcBorders>
            <w:shd w:val="clear" w:color="auto" w:fill="auto"/>
            <w:noWrap/>
            <w:vAlign w:val="bottom"/>
            <w:hideMark/>
          </w:tcPr>
          <w:p w14:paraId="2170C986" w14:textId="493ABA4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FEFFE" w14:textId="3C7ED6D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D6ED11" w14:textId="09140D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r>
      <w:tr w:rsidR="005763CE" w14:paraId="0F1116F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0B8A" w14:textId="7777777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F1380D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A421ABC" w14:textId="6948692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75087057" w14:textId="347057B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AB5D6" w14:textId="395DC00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7EAEB2DF" w14:textId="49DE6DE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5763CE" w14:paraId="7EF793FB"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A9CDD5"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64A1349" w14:textId="27522773"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2D2A61F" w14:textId="45E4F88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63BBB7E" w14:textId="7293B38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A5A5A5" w:fill="A5A5A5"/>
            <w:noWrap/>
            <w:vAlign w:val="bottom"/>
            <w:hideMark/>
          </w:tcPr>
          <w:p w14:paraId="4C94AE82" w14:textId="097950D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5763CE" w14:paraId="3F64E6D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4ED7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146834A" w14:textId="592FE24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276302" w14:textId="30EAC25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0E153F" w14:textId="69FD6F09"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225203B4" w14:textId="7C801A5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763CE" w14:paraId="103E33B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950E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3A2671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85ACDA1" w14:textId="7963C70F"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E8F6A43" w14:textId="48DBD59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C5ED7" w14:textId="00088AF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CFF110E" w14:textId="64DACD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763CE" w14:paraId="29A202B4"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276B4"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1FA0A9F7"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1A522A6" w14:textId="7622DB3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72F23CD" w14:textId="4B9C29A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D6616" w14:textId="39F5E20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3C22212" w14:textId="4A3EE88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763CE" w14:paraId="373BC130"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E7806"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85F66B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6EF3F023" w14:textId="6DDA57D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F506C5F" w14:textId="1C3D4F6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A4383" w14:textId="02E0359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0DCF1FA" w14:textId="3BB335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763CE" w14:paraId="1A99D12E"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F1F37"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640D389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A405710" w14:textId="2FF590A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158DDB9" w14:textId="5D7FB91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EE50B" w14:textId="36AD1F4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CE57A83" w14:textId="2017B82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763CE" w14:paraId="7D02BF9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A802B"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A13BCC6"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23DD8E4" w14:textId="3C02D1C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39B657F4" w14:textId="24415E5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8FD2A" w14:textId="5149075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27F4FFB6" w14:textId="4EAB887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763CE" w14:paraId="0C0F82CC"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CA87E"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258E33B" w14:textId="5B32594A"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123936" w14:textId="4117170F"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979DF" w14:textId="25E19CE5"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F355521" w14:textId="31734C5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763CE" w14:paraId="6AC1A8B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97B3D" w14:textId="77777777" w:rsidR="005763CE" w:rsidRDefault="005763CE" w:rsidP="005763C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E99B6A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A0179FC" w14:textId="69E88C9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1BDC5" w14:textId="57020B0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A06E9" w14:textId="36D503F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1777D20B" w14:textId="623E44E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763CE" w14:paraId="6F17F0DD"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26194"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916303A" w14:textId="170AB19E"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44E329" w14:textId="4DBFAB5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CB5751" w14:textId="1BF01232"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7E1737B" w14:textId="71782B20"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763CE" w14:paraId="60535AAC"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0524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9E0B094"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BE2E83E" w14:textId="6FA2368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AF4817E" w14:textId="6A3B0B1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898FC" w14:textId="10E717F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B1F00F" w14:textId="1CA9354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63CE" w14:paraId="00389402"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A4F8C"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045AB09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636292A" w14:textId="4C4A4FA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06D5F798" w14:textId="0290533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832B2" w14:textId="4B7CE675"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90DC482" w14:textId="2CE4CAED"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763CE" w14:paraId="391CAEA1"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2CFF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3C411C43"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8E5FCE8" w14:textId="2983E1B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240FAC" w14:textId="3EE21CB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0695" w14:textId="750B679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085B7ED0" w14:textId="205C083E"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63CE" w14:paraId="7554AD45"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431C1"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AD575BB"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A125EBF" w14:textId="39EF328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DC9C118" w14:textId="5B7F40FA"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8B5D" w14:textId="0266835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464C39DD" w14:textId="2505482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63CE" w14:paraId="6379C357"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360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08DEEC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00E3DA3" w14:textId="002BA9E0"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D5F3490" w14:textId="06A55CC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04173" w14:textId="34C096D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58B7E51" w14:textId="1C056BD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763CE" w14:paraId="673EDAE8"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7B93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479A7B28"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C737C22" w14:textId="30B33E14"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56DEC95" w14:textId="37E94167"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9EDDE" w14:textId="29BFD42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6EC71A0A" w14:textId="1EE8C812"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763CE" w14:paraId="32131BA6"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D80F"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2B4DB93A"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5FC7B09F" w14:textId="5FC6988C"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ACFB9B4" w14:textId="6E9EF6C3"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3DE1E" w14:textId="51C985C8"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3B3D19CA" w14:textId="07DBC826"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763CE" w14:paraId="05283F27" w14:textId="77777777" w:rsidTr="005763CE">
        <w:trPr>
          <w:trHeight w:val="20"/>
        </w:trPr>
        <w:tc>
          <w:tcPr>
            <w:tcW w:w="215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86ACD" w14:textId="77777777" w:rsidR="005763CE" w:rsidRDefault="005763CE" w:rsidP="005763C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1DC5F67E" w14:textId="772BDA14"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8E0635" w14:textId="326AD111"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90EF34" w14:textId="08AC400B"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5" w:type="pct"/>
            <w:tcBorders>
              <w:top w:val="nil"/>
              <w:left w:val="nil"/>
              <w:bottom w:val="single" w:sz="4" w:space="0" w:color="000000"/>
              <w:right w:val="single" w:sz="4" w:space="0" w:color="000000"/>
            </w:tcBorders>
            <w:shd w:val="clear" w:color="D9D9D9" w:fill="D9D9D9"/>
            <w:noWrap/>
            <w:vAlign w:val="bottom"/>
            <w:hideMark/>
          </w:tcPr>
          <w:p w14:paraId="08357077" w14:textId="01A06B77" w:rsidR="005763CE" w:rsidRDefault="005763CE" w:rsidP="005763C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5763CE" w14:paraId="486DEE49" w14:textId="77777777" w:rsidTr="005763C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B7E4D"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3" w:type="pct"/>
            <w:tcBorders>
              <w:top w:val="nil"/>
              <w:left w:val="nil"/>
              <w:bottom w:val="single" w:sz="4" w:space="0" w:color="000000"/>
              <w:right w:val="single" w:sz="4" w:space="0" w:color="000000"/>
            </w:tcBorders>
            <w:shd w:val="clear" w:color="auto" w:fill="auto"/>
            <w:vAlign w:val="center"/>
            <w:hideMark/>
          </w:tcPr>
          <w:p w14:paraId="77F94695" w14:textId="77777777" w:rsidR="005763CE" w:rsidRDefault="005763CE" w:rsidP="005763C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115B0A6" w14:textId="114D99F9"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2826A726" w14:textId="0286CFC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72449" w14:textId="79BC942B"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5" w:type="pct"/>
            <w:tcBorders>
              <w:top w:val="nil"/>
              <w:left w:val="nil"/>
              <w:bottom w:val="single" w:sz="4" w:space="0" w:color="000000"/>
              <w:right w:val="single" w:sz="4" w:space="0" w:color="000000"/>
            </w:tcBorders>
            <w:shd w:val="clear" w:color="auto" w:fill="auto"/>
            <w:noWrap/>
            <w:vAlign w:val="center"/>
            <w:hideMark/>
          </w:tcPr>
          <w:p w14:paraId="5767E94C" w14:textId="5426E8A1" w:rsidR="005763CE" w:rsidRDefault="005763CE" w:rsidP="005763C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3E3449A8"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4CEA9AA1"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DD488C" w:rsidRPr="00DD488C">
        <w:rPr>
          <w:rFonts w:ascii="Arial" w:eastAsia="Times New Roman" w:hAnsi="Arial" w:cs="Arial"/>
          <w:b/>
          <w:bCs/>
          <w:color w:val="0070C0"/>
          <w:sz w:val="24"/>
          <w:szCs w:val="24"/>
          <w:lang w:eastAsia="en-US"/>
        </w:rPr>
        <w:t xml:space="preserve">1,601,586,114.69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7346D130"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780408">
        <w:rPr>
          <w:rFonts w:ascii="Arial" w:eastAsia="Times New Roman" w:hAnsi="Arial" w:cs="Arial"/>
          <w:sz w:val="24"/>
          <w:szCs w:val="24"/>
          <w:lang w:val="en-US" w:eastAsia="en-US"/>
        </w:rPr>
        <w:t xml:space="preserve">A total of </w:t>
      </w:r>
      <w:r w:rsidRPr="000D4A6C">
        <w:rPr>
          <w:rFonts w:ascii="Arial" w:eastAsia="Times New Roman" w:hAnsi="Arial" w:cs="Arial"/>
          <w:b/>
          <w:color w:val="0070C0"/>
          <w:sz w:val="24"/>
          <w:szCs w:val="24"/>
          <w:lang w:val="en-US" w:eastAsia="en-US"/>
        </w:rPr>
        <w:t>₱</w:t>
      </w:r>
      <w:r w:rsidR="000D4A6C" w:rsidRPr="000D4A6C">
        <w:rPr>
          <w:rFonts w:ascii="Arial" w:eastAsia="Times New Roman" w:hAnsi="Arial" w:cs="Arial"/>
          <w:b/>
          <w:bCs/>
          <w:color w:val="0070C0"/>
          <w:sz w:val="24"/>
          <w:szCs w:val="24"/>
          <w:lang w:eastAsia="en-US"/>
        </w:rPr>
        <w:t xml:space="preserve">559,759,836.65 </w:t>
      </w:r>
      <w:r w:rsidRPr="000D4A6C">
        <w:rPr>
          <w:rFonts w:ascii="Arial" w:eastAsia="Times New Roman" w:hAnsi="Arial" w:cs="Arial"/>
          <w:b/>
          <w:color w:val="0070C0"/>
          <w:sz w:val="24"/>
          <w:szCs w:val="24"/>
          <w:lang w:val="en-US" w:eastAsia="en-US"/>
        </w:rPr>
        <w:t>standby funds</w:t>
      </w:r>
      <w:r w:rsidRPr="000D4A6C">
        <w:rPr>
          <w:rFonts w:ascii="Arial" w:eastAsia="Times New Roman" w:hAnsi="Arial" w:cs="Arial"/>
          <w:color w:val="0070C0"/>
          <w:sz w:val="24"/>
          <w:szCs w:val="24"/>
          <w:lang w:val="en-US" w:eastAsia="en-US"/>
        </w:rPr>
        <w:t xml:space="preserve"> </w:t>
      </w:r>
      <w:r w:rsidRPr="00780408">
        <w:rPr>
          <w:rFonts w:ascii="Arial" w:eastAsia="Times New Roman" w:hAnsi="Arial" w:cs="Arial"/>
          <w:sz w:val="24"/>
          <w:szCs w:val="24"/>
          <w:lang w:val="en-US" w:eastAsia="en-US"/>
        </w:rPr>
        <w:t>in the CO and FOs. Of the said amount</w:t>
      </w:r>
      <w:r w:rsidR="004F5B17" w:rsidRPr="00780408">
        <w:rPr>
          <w:rFonts w:ascii="Arial" w:eastAsia="Times New Roman" w:hAnsi="Arial" w:cs="Arial"/>
          <w:sz w:val="24"/>
          <w:szCs w:val="24"/>
          <w:lang w:val="en-US" w:eastAsia="en-US"/>
        </w:rPr>
        <w:t>,</w:t>
      </w:r>
      <w:r w:rsidRPr="00780408">
        <w:rPr>
          <w:rFonts w:ascii="Arial" w:eastAsia="Times New Roman" w:hAnsi="Arial" w:cs="Arial"/>
          <w:sz w:val="24"/>
          <w:szCs w:val="24"/>
          <w:lang w:val="en-US" w:eastAsia="en-US"/>
        </w:rPr>
        <w:t xml:space="preserve"> </w:t>
      </w:r>
      <w:r w:rsidRPr="00780408">
        <w:rPr>
          <w:rFonts w:ascii="Arial" w:eastAsia="Times New Roman" w:hAnsi="Arial" w:cs="Arial"/>
          <w:b/>
          <w:sz w:val="24"/>
          <w:szCs w:val="24"/>
          <w:lang w:val="en-US" w:eastAsia="en-US"/>
        </w:rPr>
        <w:t>₱</w:t>
      </w:r>
      <w:r w:rsidR="00E93F5B" w:rsidRPr="00780408">
        <w:rPr>
          <w:rFonts w:ascii="Arial" w:eastAsia="Times New Roman" w:hAnsi="Arial" w:cs="Arial"/>
          <w:b/>
          <w:sz w:val="24"/>
          <w:szCs w:val="24"/>
          <w:lang w:val="en-US" w:eastAsia="en-US"/>
        </w:rPr>
        <w:t xml:space="preserve">517,992,176.43 </w:t>
      </w:r>
      <w:r w:rsidRPr="00780408">
        <w:rPr>
          <w:rFonts w:ascii="Arial" w:eastAsia="Times New Roman" w:hAnsi="Arial" w:cs="Arial"/>
          <w:sz w:val="24"/>
          <w:szCs w:val="24"/>
          <w:lang w:val="en-US" w:eastAsia="en-US"/>
        </w:rPr>
        <w:t xml:space="preserve">is the available </w:t>
      </w:r>
      <w:r w:rsidRPr="00780408">
        <w:rPr>
          <w:rFonts w:ascii="Arial" w:eastAsia="Times New Roman" w:hAnsi="Arial" w:cs="Arial"/>
          <w:b/>
          <w:sz w:val="24"/>
          <w:szCs w:val="24"/>
          <w:lang w:val="en-US" w:eastAsia="en-US"/>
        </w:rPr>
        <w:t>Quick Response Fund (QRF)</w:t>
      </w:r>
      <w:r w:rsidRPr="00780408">
        <w:rPr>
          <w:rFonts w:ascii="Arial" w:eastAsia="Times New Roman" w:hAnsi="Arial" w:cs="Arial"/>
          <w:sz w:val="24"/>
          <w:szCs w:val="24"/>
          <w:lang w:val="en-US" w:eastAsia="en-US"/>
        </w:rPr>
        <w:t xml:space="preserve"> in </w:t>
      </w:r>
      <w:r w:rsidRPr="00D73C2E">
        <w:rPr>
          <w:rFonts w:ascii="Arial" w:eastAsia="Times New Roman" w:hAnsi="Arial" w:cs="Arial"/>
          <w:sz w:val="24"/>
          <w:szCs w:val="24"/>
          <w:lang w:val="en-US" w:eastAsia="en-US"/>
        </w:rPr>
        <w:t>the CO.</w:t>
      </w:r>
    </w:p>
    <w:p w14:paraId="137228B3" w14:textId="77777777" w:rsidR="00235FE9" w:rsidRPr="00C76280"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7293EEA2"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DD488C" w:rsidRPr="00DD488C">
        <w:rPr>
          <w:rFonts w:ascii="Arial" w:eastAsia="Times New Roman" w:hAnsi="Arial" w:cs="Arial"/>
          <w:b/>
          <w:bCs/>
          <w:color w:val="0070C0"/>
          <w:sz w:val="24"/>
          <w:szCs w:val="24"/>
          <w:lang w:eastAsia="en-US"/>
        </w:rPr>
        <w:t>359,545</w:t>
      </w:r>
      <w:r w:rsidR="00DD488C">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DD488C" w:rsidRPr="00DD488C">
        <w:rPr>
          <w:rFonts w:ascii="Arial" w:eastAsia="Times New Roman" w:hAnsi="Arial" w:cs="Arial"/>
          <w:b/>
          <w:bCs/>
          <w:color w:val="0070C0"/>
          <w:sz w:val="24"/>
          <w:szCs w:val="24"/>
          <w:lang w:eastAsia="en-US"/>
        </w:rPr>
        <w:t>183,764,414.20</w:t>
      </w:r>
      <w:r w:rsidRPr="00C76280">
        <w:rPr>
          <w:rFonts w:ascii="Arial" w:eastAsia="Times New Roman" w:hAnsi="Arial" w:cs="Arial"/>
          <w:b/>
          <w:bCs/>
          <w:sz w:val="24"/>
          <w:szCs w:val="24"/>
          <w:lang w:eastAsia="en-US"/>
        </w:rPr>
        <w:t>,</w:t>
      </w:r>
      <w:r w:rsidRPr="00C76280">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D4A6C">
        <w:rPr>
          <w:rFonts w:ascii="Arial" w:eastAsia="Times New Roman" w:hAnsi="Arial" w:cs="Arial"/>
          <w:b/>
          <w:color w:val="0070C0"/>
          <w:sz w:val="24"/>
          <w:szCs w:val="24"/>
          <w:lang w:val="en-US" w:eastAsia="en-US"/>
        </w:rPr>
        <w:t>₱</w:t>
      </w:r>
      <w:r w:rsidR="00DD488C" w:rsidRPr="00DD488C">
        <w:rPr>
          <w:rFonts w:ascii="Arial" w:eastAsia="Times New Roman" w:hAnsi="Arial" w:cs="Arial"/>
          <w:b/>
          <w:color w:val="0070C0"/>
          <w:sz w:val="24"/>
          <w:szCs w:val="24"/>
          <w:lang w:val="en-US" w:eastAsia="en-US"/>
        </w:rPr>
        <w:t>361,745,341.53</w:t>
      </w:r>
      <w:r w:rsidR="00DD488C">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0D4A6C">
        <w:rPr>
          <w:rFonts w:ascii="Arial" w:eastAsia="Times New Roman" w:hAnsi="Arial" w:cs="Arial"/>
          <w:b/>
          <w:color w:val="0070C0"/>
          <w:sz w:val="24"/>
          <w:szCs w:val="24"/>
          <w:lang w:val="en-US" w:eastAsia="en-US"/>
        </w:rPr>
        <w:t>₱</w:t>
      </w:r>
      <w:r w:rsidR="00DD488C" w:rsidRPr="00DD488C">
        <w:rPr>
          <w:rFonts w:ascii="Arial" w:eastAsia="Times New Roman" w:hAnsi="Arial" w:cs="Arial"/>
          <w:b/>
          <w:color w:val="0070C0"/>
          <w:sz w:val="24"/>
          <w:szCs w:val="24"/>
          <w:lang w:val="en-US" w:eastAsia="en-US"/>
        </w:rPr>
        <w:t>496,316,522.31</w:t>
      </w:r>
      <w:r w:rsidR="00DD488C">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76280" w:rsidRPr="00C76280" w14:paraId="638BC685" w14:textId="77777777" w:rsidTr="00C7628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FD6B2B"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0527D7"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D62712"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A58759"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4648CE"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4011F"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STANDBY FUNDS &amp; STOCKPILE</w:t>
            </w:r>
          </w:p>
        </w:tc>
      </w:tr>
      <w:tr w:rsidR="00C76280" w:rsidRPr="00C76280" w14:paraId="508FAAF2" w14:textId="77777777" w:rsidTr="00C7628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44BC85E" w14:textId="77777777" w:rsidR="00C76280" w:rsidRPr="00C76280" w:rsidRDefault="00C76280" w:rsidP="00C76280">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A526EC6" w14:textId="77777777" w:rsidR="00C76280" w:rsidRPr="00C76280" w:rsidRDefault="00C76280" w:rsidP="00C76280">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709DB5"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5F2BA8"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1A8C17"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D5A2D" w14:textId="77777777" w:rsidR="00C76280" w:rsidRPr="00C76280" w:rsidRDefault="00C76280" w:rsidP="00C76280">
            <w:pPr>
              <w:widowControl/>
              <w:spacing w:after="0" w:line="240" w:lineRule="auto"/>
              <w:ind w:right="57"/>
              <w:contextualSpacing/>
              <w:jc w:val="center"/>
              <w:rPr>
                <w:rFonts w:ascii="Arial Narrow" w:eastAsia="Times New Roman" w:hAnsi="Arial Narrow"/>
                <w:b/>
                <w:bCs/>
                <w:sz w:val="18"/>
                <w:szCs w:val="18"/>
              </w:rPr>
            </w:pPr>
            <w:r w:rsidRPr="00C76280">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F921B9" w14:textId="77777777" w:rsidR="00C76280" w:rsidRPr="00C76280" w:rsidRDefault="00C76280" w:rsidP="00C76280">
            <w:pPr>
              <w:widowControl/>
              <w:spacing w:after="0" w:line="240" w:lineRule="auto"/>
              <w:ind w:right="57"/>
              <w:contextualSpacing/>
              <w:rPr>
                <w:rFonts w:ascii="Arial Narrow" w:eastAsia="Times New Roman" w:hAnsi="Arial Narrow"/>
                <w:b/>
                <w:bCs/>
                <w:sz w:val="18"/>
                <w:szCs w:val="18"/>
              </w:rPr>
            </w:pPr>
          </w:p>
        </w:tc>
      </w:tr>
      <w:tr w:rsidR="00DD488C" w:rsidRPr="00C76280" w14:paraId="763DE4F6"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9DDF9B" w14:textId="77777777" w:rsidR="00DD488C" w:rsidRPr="00C76280" w:rsidRDefault="00DD488C" w:rsidP="00DD488C">
            <w:pPr>
              <w:widowControl/>
              <w:spacing w:after="0" w:line="240" w:lineRule="auto"/>
              <w:ind w:right="57"/>
              <w:contextualSpacing/>
              <w:jc w:val="center"/>
              <w:rPr>
                <w:rFonts w:ascii="Arial Narrow" w:eastAsia="Times New Roman" w:hAnsi="Arial Narrow"/>
                <w:b/>
                <w:bCs/>
                <w:color w:val="000000"/>
                <w:sz w:val="18"/>
                <w:szCs w:val="18"/>
              </w:rPr>
            </w:pPr>
            <w:r w:rsidRPr="00C76280">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D98010B" w14:textId="60AD57BB" w:rsidR="00DD488C" w:rsidRPr="00C76280" w:rsidRDefault="00DD488C" w:rsidP="00DD488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59,759,836.65</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6CE4A0" w14:textId="58A4DF3C" w:rsidR="00DD488C" w:rsidRPr="00C76280" w:rsidRDefault="00DD488C" w:rsidP="00DD488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59,545</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8BC20B" w14:textId="62007D4D" w:rsidR="00DD488C" w:rsidRPr="00C76280" w:rsidRDefault="00DD488C" w:rsidP="00DD488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3,764,414.20</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9FD378" w14:textId="251FC552" w:rsidR="00DD488C" w:rsidRPr="00C76280" w:rsidRDefault="00DD488C" w:rsidP="00DD488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61,745,341.53</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809AA2" w14:textId="40AAFAE4" w:rsidR="00DD488C" w:rsidRPr="00C76280" w:rsidRDefault="00DD488C" w:rsidP="00DD488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6,316,522.31</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B8EBE0" w14:textId="79BD9128" w:rsidR="00DD488C" w:rsidRPr="00C76280" w:rsidRDefault="00DD488C" w:rsidP="00DD488C">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601,586,114.69</w:t>
            </w:r>
          </w:p>
        </w:tc>
      </w:tr>
      <w:tr w:rsidR="00DD488C" w:rsidRPr="00C76280" w14:paraId="58458F2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5A37C"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D981A" w14:textId="79F230B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0DEEF" w14:textId="3B97214A"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54739" w14:textId="7A9AD9B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A2BBA" w14:textId="0D7875F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4C4620" w14:textId="141BBA1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255E" w14:textId="5D3A9C9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DD488C" w:rsidRPr="00C76280" w14:paraId="5875022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14BFD"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D290B" w14:textId="04A543A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C2F7C" w14:textId="4CB76B7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6937E" w14:textId="06AB589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127,728.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534E5" w14:textId="023E9B0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3,017,022.0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B1327" w14:textId="3304E5E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692,13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A9078" w14:textId="1117285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8,836,889.34</w:t>
            </w:r>
          </w:p>
        </w:tc>
      </w:tr>
      <w:tr w:rsidR="00DD488C" w:rsidRPr="00C76280" w14:paraId="0F9A03D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001E9"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61185" w14:textId="1144DF8F"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B1F45" w14:textId="514D0DB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0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B489A" w14:textId="3A0BFF05"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041,2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CE7B4" w14:textId="23722B1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1C13A" w14:textId="10769A26"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EA9EF" w14:textId="0D75C3C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457,351.84</w:t>
            </w:r>
          </w:p>
        </w:tc>
      </w:tr>
      <w:tr w:rsidR="00DD488C" w:rsidRPr="00C76280" w14:paraId="39EA3A49"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9192DE"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C00A0" w14:textId="35FBDBB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D9E2" w14:textId="4177800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4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3922F" w14:textId="101B020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03,4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C022C" w14:textId="6D4BD34A"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43,01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1772" w14:textId="3BAA44D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85,908.3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C3280" w14:textId="7D935802"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329,435.55</w:t>
            </w:r>
          </w:p>
        </w:tc>
      </w:tr>
      <w:tr w:rsidR="00DD488C" w:rsidRPr="00C76280" w14:paraId="0696C4F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ACE92"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39EE4" w14:textId="71C706B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869.3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3613B" w14:textId="1029633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11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5C416" w14:textId="198B552A"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742.4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06DEA" w14:textId="1DB59542"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92,121.3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56F77" w14:textId="5E385EC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00,01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210AF" w14:textId="347B7C6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03,745.44</w:t>
            </w:r>
          </w:p>
        </w:tc>
      </w:tr>
      <w:tr w:rsidR="00DD488C" w:rsidRPr="00C76280" w14:paraId="2559A80B"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01FAF"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D7E" w14:textId="3125DBD6"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14A5A" w14:textId="14C13A8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E0E6D" w14:textId="3691A5C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7,206.9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3A1F" w14:textId="3970E96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2,027.5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9EE3" w14:textId="487C1F5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24C66" w14:textId="1B6EE36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80,383.51</w:t>
            </w:r>
          </w:p>
        </w:tc>
      </w:tr>
      <w:tr w:rsidR="00DD488C" w:rsidRPr="00C76280" w14:paraId="3D1FF959"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0704E"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5705" w14:textId="6809219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4503A" w14:textId="71DE07F2"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6B330" w14:textId="56A78DF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26,4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0469" w14:textId="7999F0B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88,913.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73764" w14:textId="33BEBAA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3,219.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4CBEC" w14:textId="4AFE706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308,553.07</w:t>
            </w:r>
          </w:p>
        </w:tc>
      </w:tr>
      <w:tr w:rsidR="00DD488C" w:rsidRPr="00C76280" w14:paraId="62B91564"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D924B"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1FB3F" w14:textId="4A485032"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07BFA" w14:textId="5AB6F2C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1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0E25D" w14:textId="36269E3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091,896.9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8DAA2" w14:textId="01A4148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85251" w14:textId="0A5D29A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22,051.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AC29E" w14:textId="7F066BE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182,425.21</w:t>
            </w:r>
          </w:p>
        </w:tc>
      </w:tr>
      <w:tr w:rsidR="00DD488C" w:rsidRPr="00C76280" w14:paraId="1FAFD896"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76900A"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0D35B" w14:textId="409D2E5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9307D" w14:textId="435F8F1F"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0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5EA94" w14:textId="2DEB751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9,923.0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4E7F6" w14:textId="0984E8F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52,526.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3AB0D" w14:textId="143CFD6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96,462.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5CDAA" w14:textId="2B0B616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738,912.53</w:t>
            </w:r>
          </w:p>
        </w:tc>
      </w:tr>
      <w:tr w:rsidR="00DD488C" w:rsidRPr="00C76280" w14:paraId="127F082C"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4C690"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25483" w14:textId="2286DA9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0E308" w14:textId="083425C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281A6" w14:textId="6C1466F2"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1,722.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48BAD" w14:textId="4E5EBD4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27,322.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F6BE7" w14:textId="1428B9B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52,05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40BA" w14:textId="7CD2CF3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871,102.94</w:t>
            </w:r>
          </w:p>
        </w:tc>
      </w:tr>
      <w:tr w:rsidR="00DD488C" w:rsidRPr="00C76280" w14:paraId="5E540DA1"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694957"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F61C7" w14:textId="3192C49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6DA98" w14:textId="286DCDCF"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3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CE81D" w14:textId="3A155DF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31,40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73C8" w14:textId="02524146"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954,492.1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391EE" w14:textId="6F456F5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21BDF" w14:textId="41EA08E5"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665,465.29</w:t>
            </w:r>
          </w:p>
        </w:tc>
      </w:tr>
      <w:tr w:rsidR="00DD488C" w:rsidRPr="00C76280" w14:paraId="1856AF4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BCE9A"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C01D" w14:textId="7CDEC43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3EE07" w14:textId="4495B67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F660D" w14:textId="2CBD2CD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44,468.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ABC97" w14:textId="65C4646A"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1CBB7" w14:textId="3DBD46D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103AD" w14:textId="3916226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483,429.23</w:t>
            </w:r>
          </w:p>
        </w:tc>
      </w:tr>
      <w:tr w:rsidR="00DD488C" w:rsidRPr="00C76280" w14:paraId="6F925517"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02AA9"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181BE" w14:textId="1BFEC3D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B2287" w14:textId="4312AA7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03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859F9" w14:textId="694AACC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10,003.6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0A9DA" w14:textId="0094EFC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0EE5" w14:textId="076C24D3"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56D64" w14:textId="15244E0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661,773.61</w:t>
            </w:r>
          </w:p>
        </w:tc>
      </w:tr>
      <w:tr w:rsidR="00DD488C" w:rsidRPr="00C76280" w14:paraId="439197A7"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D7434C"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DA2D5" w14:textId="2985C7E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CB89F" w14:textId="7B210EEF"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36D52" w14:textId="3E84A70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539,562.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65E085" w14:textId="288891F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946,189.8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3205D" w14:textId="5F2BCC6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28,119.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65A7" w14:textId="42FCAA4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330,552.37</w:t>
            </w:r>
          </w:p>
        </w:tc>
      </w:tr>
      <w:tr w:rsidR="00DD488C" w:rsidRPr="00C76280" w14:paraId="649CE2CE"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3AF4B"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8B0FA" w14:textId="453BC1D4"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A53C3" w14:textId="135285D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6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C6417" w14:textId="59B6125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85,61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890C2" w14:textId="192CC9C6"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78,9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4A7B" w14:textId="0E6C03F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41,085.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408A7" w14:textId="5404C43F"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905,624.80</w:t>
            </w:r>
          </w:p>
        </w:tc>
      </w:tr>
      <w:tr w:rsidR="00DD488C" w:rsidRPr="00C76280" w14:paraId="46AA0B1C"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5E781"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F2491" w14:textId="7DA90975"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AAD50" w14:textId="2992ED1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79958" w14:textId="47B1CDF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7,1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2C985" w14:textId="6D80EECF"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76,080.2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9B33A" w14:textId="3CE3261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22,9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B5F2" w14:textId="3F56FE2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226,732.63</w:t>
            </w:r>
          </w:p>
        </w:tc>
      </w:tr>
      <w:tr w:rsidR="00DD488C" w:rsidRPr="00C76280" w14:paraId="24CEC90B"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9174E"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AE8E" w14:textId="06D03AC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83F4D" w14:textId="2DB9BE5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12BE9" w14:textId="36568FDE"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9,36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E79A9" w14:textId="16D4EEF6"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10,448.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E3771" w14:textId="0EC32C7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012,945.6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1A4DE" w14:textId="1B6682B0"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74,587.83</w:t>
            </w:r>
          </w:p>
        </w:tc>
      </w:tr>
      <w:tr w:rsidR="00DD488C" w:rsidRPr="00C76280" w14:paraId="5051AE2F"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037028"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27B1C" w14:textId="75712359"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9AD13" w14:textId="351F5E28"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18BD0" w14:textId="3C1BBEEB"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DA990" w14:textId="0C926AA1"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EF4F2" w14:textId="7D8E85B7"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7B684" w14:textId="01B64BB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DD488C" w:rsidRPr="00C76280" w14:paraId="5093B89A" w14:textId="77777777" w:rsidTr="00C7628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941ECF" w14:textId="77777777" w:rsidR="00DD488C" w:rsidRPr="00C76280" w:rsidRDefault="00DD488C" w:rsidP="00DD488C">
            <w:pPr>
              <w:widowControl/>
              <w:spacing w:after="0" w:line="240" w:lineRule="auto"/>
              <w:ind w:right="57"/>
              <w:contextualSpacing/>
              <w:rPr>
                <w:rFonts w:ascii="Arial Narrow" w:eastAsia="Times New Roman" w:hAnsi="Arial Narrow"/>
                <w:sz w:val="18"/>
                <w:szCs w:val="18"/>
              </w:rPr>
            </w:pPr>
            <w:r w:rsidRPr="00C76280">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ECDF5" w14:textId="6D807962"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290.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FF2EA" w14:textId="2AFDBDD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6DCB6" w14:textId="5E35F7E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52,377.91</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E2CED" w14:textId="46AB8E6C"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75,490.7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E4EC5" w14:textId="5B04675D"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81,248.7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0D121" w14:textId="01FE38B5" w:rsidR="00DD488C" w:rsidRPr="00C76280" w:rsidRDefault="00DD488C" w:rsidP="00DD488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021,407.99</w:t>
            </w:r>
          </w:p>
        </w:tc>
      </w:tr>
    </w:tbl>
    <w:p w14:paraId="3A58A2DA" w14:textId="6E119722"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DD488C">
        <w:rPr>
          <w:rFonts w:ascii="Arial" w:eastAsia="Arial" w:hAnsi="Arial" w:cs="Arial"/>
          <w:i/>
          <w:sz w:val="16"/>
          <w:szCs w:val="16"/>
        </w:rPr>
        <w:t>6</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6A8A1D6" w:rsidR="008E35DA" w:rsidRPr="009104C9" w:rsidRDefault="005D52F5"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BE48D9">
              <w:rPr>
                <w:rFonts w:ascii="Arial" w:eastAsia="Arial" w:hAnsi="Arial" w:cs="Arial"/>
                <w:sz w:val="20"/>
                <w:szCs w:val="20"/>
              </w:rPr>
              <w:t>6</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ECC04C3" w14:textId="77777777" w:rsidR="00C76280"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26A4793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3D09B29" w:rsidR="008E35DA" w:rsidRPr="00D42B1F" w:rsidRDefault="00C76280"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BE48D9">
              <w:rPr>
                <w:rFonts w:ascii="Arial" w:eastAsia="Arial" w:hAnsi="Arial" w:cs="Arial"/>
                <w:sz w:val="20"/>
                <w:szCs w:val="20"/>
              </w:rPr>
              <w:t>6</w:t>
            </w:r>
            <w:r>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AC9F47D" w:rsidR="008E35DA" w:rsidRPr="008E20D4" w:rsidRDefault="005D52F5"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07543C">
              <w:rPr>
                <w:rFonts w:ascii="Arial" w:eastAsia="Arial" w:hAnsi="Arial" w:cs="Arial"/>
                <w:sz w:val="20"/>
                <w:szCs w:val="20"/>
              </w:rPr>
              <w:t>6</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38910CB0" w14:textId="77777777" w:rsidR="00C76280" w:rsidRDefault="00C76280" w:rsidP="008266BC">
      <w:pPr>
        <w:widowControl/>
        <w:spacing w:after="0" w:line="240" w:lineRule="auto"/>
        <w:contextualSpacing/>
        <w:rPr>
          <w:rFonts w:ascii="Arial" w:eastAsia="Arial" w:hAnsi="Arial" w:cs="Arial"/>
          <w:b/>
          <w:sz w:val="24"/>
          <w:szCs w:val="24"/>
        </w:rPr>
      </w:pPr>
    </w:p>
    <w:p w14:paraId="0335D171" w14:textId="77777777" w:rsidR="00C76280" w:rsidRDefault="00C76280" w:rsidP="008266BC">
      <w:pPr>
        <w:widowControl/>
        <w:spacing w:after="0" w:line="240" w:lineRule="auto"/>
        <w:contextualSpacing/>
        <w:rPr>
          <w:rFonts w:ascii="Arial" w:eastAsia="Arial" w:hAnsi="Arial" w:cs="Arial"/>
          <w:b/>
          <w:sz w:val="24"/>
          <w:szCs w:val="24"/>
        </w:rPr>
      </w:pPr>
    </w:p>
    <w:p w14:paraId="46621DFD" w14:textId="6143DB02"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28DCF48" w:rsidR="008E35DA" w:rsidRPr="00BE48D9"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E48D9">
              <w:rPr>
                <w:rFonts w:ascii="Arial" w:eastAsia="Arial" w:hAnsi="Arial" w:cs="Arial"/>
                <w:sz w:val="20"/>
                <w:szCs w:val="20"/>
              </w:rPr>
              <w:t>05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C1AADA" w:rsidR="00AF55D8" w:rsidRPr="00BE48D9" w:rsidRDefault="00AF55D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of </w:t>
            </w:r>
            <w:r w:rsidR="00E860E3" w:rsidRPr="00BE48D9">
              <w:rPr>
                <w:rFonts w:ascii="Arial" w:eastAsia="Arial" w:hAnsi="Arial" w:cs="Arial"/>
                <w:sz w:val="20"/>
                <w:szCs w:val="19"/>
              </w:rPr>
              <w:t>70</w:t>
            </w:r>
            <w:r w:rsidRPr="00BE48D9">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E48D9" w:rsidRDefault="004152A3" w:rsidP="00577858">
            <w:pPr>
              <w:spacing w:after="0" w:line="240" w:lineRule="auto"/>
              <w:jc w:val="both"/>
              <w:rPr>
                <w:rFonts w:ascii="Arial" w:eastAsia="Arial" w:hAnsi="Arial" w:cs="Arial"/>
                <w:sz w:val="20"/>
                <w:szCs w:val="19"/>
              </w:rPr>
            </w:pPr>
          </w:p>
          <w:p w14:paraId="63DB2CE5" w14:textId="6195E2CE" w:rsidR="008E35DA" w:rsidRPr="00BE48D9" w:rsidRDefault="008E35DA" w:rsidP="008266BC">
            <w:pPr>
              <w:spacing w:after="0" w:line="240" w:lineRule="auto"/>
              <w:contextualSpacing/>
              <w:jc w:val="both"/>
              <w:rPr>
                <w:rFonts w:ascii="Arial" w:eastAsia="Arial" w:hAnsi="Arial" w:cs="Arial"/>
                <w:b/>
                <w:sz w:val="20"/>
                <w:szCs w:val="19"/>
              </w:rPr>
            </w:pPr>
            <w:r w:rsidRPr="00BE48D9">
              <w:rPr>
                <w:rFonts w:ascii="Arial" w:eastAsia="Arial" w:hAnsi="Arial" w:cs="Arial"/>
                <w:b/>
                <w:sz w:val="20"/>
                <w:szCs w:val="19"/>
              </w:rPr>
              <w:t>Social Amelioration Program (SAP)</w:t>
            </w:r>
          </w:p>
          <w:p w14:paraId="0A773921" w14:textId="2ADA1F35" w:rsidR="00B45057" w:rsidRPr="00BE48D9" w:rsidRDefault="00B45057"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of </w:t>
            </w:r>
            <w:r w:rsidRPr="00BE48D9">
              <w:rPr>
                <w:rFonts w:ascii="Arial" w:eastAsia="Arial" w:hAnsi="Arial" w:cs="Arial"/>
                <w:b/>
                <w:sz w:val="20"/>
                <w:szCs w:val="19"/>
              </w:rPr>
              <w:t>₱</w:t>
            </w:r>
            <w:r w:rsidR="002258AB" w:rsidRPr="00BE48D9">
              <w:rPr>
                <w:rFonts w:ascii="Arial" w:eastAsia="Arial" w:hAnsi="Arial" w:cs="Arial"/>
                <w:b/>
                <w:sz w:val="20"/>
                <w:szCs w:val="19"/>
                <w:lang w:val="en-US"/>
              </w:rPr>
              <w:t xml:space="preserve">4,269,369,500.00 </w:t>
            </w:r>
            <w:r w:rsidRPr="00BE48D9">
              <w:rPr>
                <w:rFonts w:ascii="Arial" w:eastAsia="Arial" w:hAnsi="Arial" w:cs="Arial"/>
                <w:sz w:val="20"/>
                <w:szCs w:val="19"/>
              </w:rPr>
              <w:t xml:space="preserve">was paid to </w:t>
            </w:r>
            <w:r w:rsidR="002258AB" w:rsidRPr="00BE48D9">
              <w:rPr>
                <w:rFonts w:ascii="Arial" w:eastAsia="Arial" w:hAnsi="Arial" w:cs="Arial"/>
                <w:b/>
                <w:bCs/>
                <w:sz w:val="20"/>
                <w:szCs w:val="19"/>
                <w:lang w:val="en-US"/>
              </w:rPr>
              <w:t xml:space="preserve">776,249 </w:t>
            </w:r>
            <w:r w:rsidRPr="00BE48D9">
              <w:rPr>
                <w:rFonts w:ascii="Arial" w:eastAsia="Arial" w:hAnsi="Arial" w:cs="Arial"/>
                <w:b/>
                <w:bCs/>
                <w:sz w:val="20"/>
                <w:szCs w:val="19"/>
                <w:lang w:val="en-US"/>
              </w:rPr>
              <w:t>beneficiaries</w:t>
            </w:r>
            <w:r w:rsidRPr="00BE48D9">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E48D9" w:rsidRDefault="004C235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bCs/>
                <w:sz w:val="20"/>
                <w:szCs w:val="19"/>
              </w:rPr>
              <w:t>₱513,724,350.00</w:t>
            </w:r>
            <w:r w:rsidRPr="00BE48D9">
              <w:rPr>
                <w:rFonts w:ascii="Arial" w:eastAsia="Arial" w:hAnsi="Arial" w:cs="Arial"/>
                <w:sz w:val="20"/>
                <w:szCs w:val="19"/>
              </w:rPr>
              <w:t xml:space="preserve"> were paid through direct payout and cash cards to </w:t>
            </w:r>
            <w:r w:rsidRPr="00BE48D9">
              <w:rPr>
                <w:rFonts w:ascii="Arial" w:eastAsia="Arial" w:hAnsi="Arial" w:cs="Arial"/>
                <w:b/>
                <w:bCs/>
                <w:sz w:val="20"/>
                <w:szCs w:val="19"/>
              </w:rPr>
              <w:t>123,789</w:t>
            </w:r>
            <w:r w:rsidRPr="00BE48D9">
              <w:rPr>
                <w:rFonts w:ascii="Arial" w:eastAsia="Arial" w:hAnsi="Arial" w:cs="Arial"/>
                <w:sz w:val="20"/>
                <w:szCs w:val="19"/>
              </w:rPr>
              <w:t xml:space="preserve"> </w:t>
            </w:r>
            <w:r w:rsidRPr="00BE48D9">
              <w:rPr>
                <w:rFonts w:ascii="Arial" w:eastAsia="Arial" w:hAnsi="Arial" w:cs="Arial"/>
                <w:b/>
                <w:sz w:val="20"/>
                <w:szCs w:val="19"/>
              </w:rPr>
              <w:t>4Ps beneficiaries</w:t>
            </w:r>
            <w:r w:rsidRPr="00BE48D9">
              <w:rPr>
                <w:rFonts w:ascii="Arial" w:eastAsia="Arial" w:hAnsi="Arial" w:cs="Arial"/>
                <w:sz w:val="20"/>
                <w:szCs w:val="19"/>
              </w:rPr>
              <w:t xml:space="preserve"> while 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2,259,823,500.00 </w:t>
            </w:r>
            <w:r w:rsidRPr="00BE48D9">
              <w:rPr>
                <w:rFonts w:ascii="Arial" w:eastAsia="Arial" w:hAnsi="Arial" w:cs="Arial"/>
                <w:sz w:val="20"/>
                <w:szCs w:val="19"/>
              </w:rPr>
              <w:t xml:space="preserve">were paid through financial service providers (FSPs) to </w:t>
            </w:r>
            <w:r w:rsidRPr="00BE48D9">
              <w:rPr>
                <w:rFonts w:ascii="Arial" w:eastAsia="Arial" w:hAnsi="Arial" w:cs="Arial"/>
                <w:b/>
                <w:sz w:val="20"/>
                <w:szCs w:val="19"/>
                <w:lang w:val="en-US"/>
              </w:rPr>
              <w:t xml:space="preserve">410,877 </w:t>
            </w:r>
            <w:r w:rsidRPr="00BE48D9">
              <w:rPr>
                <w:rFonts w:ascii="Arial" w:eastAsia="Arial" w:hAnsi="Arial" w:cs="Arial"/>
                <w:b/>
                <w:sz w:val="20"/>
                <w:szCs w:val="19"/>
              </w:rPr>
              <w:t>non-4Ps beneficiaries</w:t>
            </w:r>
            <w:r w:rsidRPr="00BE48D9">
              <w:rPr>
                <w:rFonts w:ascii="Arial" w:eastAsia="Arial" w:hAnsi="Arial" w:cs="Arial"/>
                <w:sz w:val="20"/>
                <w:szCs w:val="19"/>
              </w:rPr>
              <w:t xml:space="preserve"> in Pangasinan for the second tranche implementation.</w:t>
            </w:r>
          </w:p>
          <w:p w14:paraId="6261C4AB" w14:textId="27F51136" w:rsidR="001E6968" w:rsidRPr="00BE48D9" w:rsidRDefault="001E696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A total amount of</w:t>
            </w:r>
            <w:r w:rsidRPr="00BE48D9">
              <w:rPr>
                <w:rFonts w:ascii="Arial" w:eastAsia="Arial" w:hAnsi="Arial" w:cs="Arial"/>
                <w:b/>
                <w:sz w:val="20"/>
                <w:szCs w:val="19"/>
              </w:rPr>
              <w:t xml:space="preserve"> ₱</w:t>
            </w:r>
            <w:r w:rsidR="00B45057" w:rsidRPr="00BE48D9">
              <w:rPr>
                <w:rFonts w:ascii="Arial" w:eastAsia="Arial" w:hAnsi="Arial" w:cs="Arial"/>
                <w:b/>
                <w:sz w:val="20"/>
                <w:szCs w:val="19"/>
              </w:rPr>
              <w:t xml:space="preserve">262,333,500.00 </w:t>
            </w:r>
            <w:r w:rsidRPr="00BE48D9">
              <w:rPr>
                <w:rFonts w:ascii="Arial" w:eastAsia="Arial" w:hAnsi="Arial" w:cs="Arial"/>
                <w:sz w:val="20"/>
                <w:szCs w:val="19"/>
              </w:rPr>
              <w:t xml:space="preserve">was paid to </w:t>
            </w:r>
            <w:r w:rsidR="00B45057" w:rsidRPr="00BE48D9">
              <w:rPr>
                <w:rFonts w:ascii="Arial" w:eastAsia="Arial" w:hAnsi="Arial" w:cs="Arial"/>
                <w:b/>
                <w:sz w:val="20"/>
                <w:szCs w:val="19"/>
              </w:rPr>
              <w:t xml:space="preserve">47,697 </w:t>
            </w:r>
            <w:r w:rsidRPr="00BE48D9">
              <w:rPr>
                <w:rFonts w:ascii="Arial" w:eastAsia="Arial" w:hAnsi="Arial" w:cs="Arial"/>
                <w:b/>
                <w:sz w:val="20"/>
                <w:szCs w:val="19"/>
              </w:rPr>
              <w:t>waitlisted beneficiaries</w:t>
            </w:r>
            <w:r w:rsidRPr="00BE48D9">
              <w:rPr>
                <w:rFonts w:ascii="Arial" w:eastAsia="Arial" w:hAnsi="Arial" w:cs="Arial"/>
                <w:sz w:val="20"/>
                <w:szCs w:val="19"/>
              </w:rPr>
              <w:t xml:space="preserve"> in the Region.</w:t>
            </w:r>
          </w:p>
          <w:p w14:paraId="239754A4"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15,130,500.00 </w:t>
            </w:r>
            <w:r w:rsidRPr="00BE48D9">
              <w:rPr>
                <w:rFonts w:ascii="Arial" w:eastAsia="Arial" w:hAnsi="Arial" w:cs="Arial"/>
                <w:sz w:val="20"/>
                <w:szCs w:val="19"/>
              </w:rPr>
              <w:t xml:space="preserve">was paid to </w:t>
            </w:r>
            <w:r w:rsidRPr="00BE48D9">
              <w:rPr>
                <w:rFonts w:ascii="Arial" w:eastAsia="Arial" w:hAnsi="Arial" w:cs="Arial"/>
                <w:b/>
                <w:sz w:val="20"/>
                <w:szCs w:val="19"/>
              </w:rPr>
              <w:t xml:space="preserve">1,887 </w:t>
            </w:r>
            <w:r w:rsidRPr="00BE48D9">
              <w:rPr>
                <w:rFonts w:ascii="Arial" w:eastAsia="Arial" w:hAnsi="Arial" w:cs="Arial"/>
                <w:b/>
                <w:bCs/>
                <w:sz w:val="20"/>
                <w:szCs w:val="19"/>
              </w:rPr>
              <w:t>TNVS/PUV drivers</w:t>
            </w:r>
            <w:r w:rsidRPr="00BE48D9">
              <w:rPr>
                <w:rFonts w:ascii="Arial" w:eastAsia="Arial" w:hAnsi="Arial" w:cs="Arial"/>
                <w:sz w:val="20"/>
                <w:szCs w:val="19"/>
              </w:rPr>
              <w:t xml:space="preserve"> in the Region.</w:t>
            </w:r>
          </w:p>
          <w:p w14:paraId="7F96C9ED"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8E712EA" w:rsidR="008E35DA" w:rsidRPr="005D52F5"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E48D9">
              <w:rPr>
                <w:rFonts w:ascii="Arial" w:eastAsia="Arial" w:hAnsi="Arial" w:cs="Arial"/>
                <w:color w:val="0070C0"/>
                <w:sz w:val="20"/>
                <w:szCs w:val="20"/>
              </w:rPr>
              <w:t>05</w:t>
            </w:r>
            <w:r w:rsidR="00CA252C" w:rsidRPr="00BE48D9">
              <w:rPr>
                <w:rFonts w:ascii="Arial" w:eastAsia="Arial" w:hAnsi="Arial" w:cs="Arial"/>
                <w:color w:val="0070C0"/>
                <w:sz w:val="20"/>
                <w:szCs w:val="20"/>
              </w:rPr>
              <w:t xml:space="preserve"> </w:t>
            </w:r>
            <w:r w:rsidRPr="00BE48D9">
              <w:rPr>
                <w:rFonts w:ascii="Arial" w:eastAsia="Arial" w:hAnsi="Arial" w:cs="Arial"/>
                <w:color w:val="0070C0"/>
                <w:sz w:val="20"/>
                <w:szCs w:val="20"/>
              </w:rPr>
              <w:t>April</w:t>
            </w:r>
            <w:r w:rsidR="00CA252C" w:rsidRPr="00BE48D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39805EF" w:rsidR="008E35DA" w:rsidRDefault="008E35DA" w:rsidP="00BE48D9">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BE48D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B6145" w:rsidRPr="00BE48D9">
              <w:rPr>
                <w:rFonts w:ascii="Arial" w:eastAsia="Arial" w:hAnsi="Arial" w:cs="Arial"/>
                <w:b/>
                <w:color w:val="0070C0"/>
                <w:sz w:val="20"/>
                <w:szCs w:val="19"/>
                <w:lang w:bidi="en-US"/>
              </w:rPr>
              <w:t>192,</w:t>
            </w:r>
            <w:r w:rsidR="00BE48D9" w:rsidRPr="00BE48D9">
              <w:rPr>
                <w:rFonts w:ascii="Arial" w:eastAsia="Arial" w:hAnsi="Arial" w:cs="Arial"/>
                <w:b/>
                <w:color w:val="0070C0"/>
                <w:sz w:val="20"/>
                <w:szCs w:val="19"/>
                <w:lang w:bidi="en-US"/>
              </w:rPr>
              <w:t>602</w:t>
            </w:r>
            <w:r w:rsidR="00BB6145" w:rsidRPr="00BE48D9">
              <w:rPr>
                <w:rFonts w:ascii="Arial" w:eastAsia="Arial" w:hAnsi="Arial" w:cs="Arial"/>
                <w:b/>
                <w:color w:val="0070C0"/>
                <w:sz w:val="20"/>
                <w:szCs w:val="19"/>
                <w:lang w:bidi="en-US"/>
              </w:rPr>
              <w:t xml:space="preserve">5 </w:t>
            </w:r>
            <w:r w:rsidRPr="00BE48D9">
              <w:rPr>
                <w:rFonts w:ascii="Arial" w:eastAsia="Arial" w:hAnsi="Arial" w:cs="Arial"/>
                <w:b/>
                <w:color w:val="0070C0"/>
                <w:sz w:val="20"/>
                <w:szCs w:val="19"/>
                <w:lang w:bidi="en-US"/>
              </w:rPr>
              <w:t>clients</w:t>
            </w:r>
            <w:r w:rsidRPr="00BE48D9">
              <w:rPr>
                <w:rFonts w:ascii="Arial" w:eastAsia="Arial" w:hAnsi="Arial" w:cs="Arial"/>
                <w:color w:val="0070C0"/>
                <w:sz w:val="20"/>
                <w:szCs w:val="19"/>
                <w:lang w:bidi="en-US"/>
              </w:rPr>
              <w:t xml:space="preserve"> were served and provided with assistance amounting to </w:t>
            </w:r>
            <w:r w:rsidR="00BE48D9" w:rsidRPr="00BE48D9">
              <w:rPr>
                <w:rFonts w:ascii="Arial" w:eastAsia="Arial" w:hAnsi="Arial" w:cs="Arial"/>
                <w:b/>
                <w:color w:val="0070C0"/>
                <w:sz w:val="20"/>
                <w:szCs w:val="19"/>
                <w:lang w:bidi="en-US"/>
              </w:rPr>
              <w:t>₱592,040,548.67</w:t>
            </w:r>
            <w:r w:rsidRPr="00BE48D9">
              <w:rPr>
                <w:rFonts w:ascii="Arial" w:eastAsia="Arial" w:hAnsi="Arial" w:cs="Arial"/>
                <w:color w:val="0070C0"/>
                <w:sz w:val="20"/>
                <w:szCs w:val="19"/>
                <w:lang w:bidi="en-US"/>
              </w:rPr>
              <w:t>through medic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buri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xml:space="preserve">, food </w:t>
            </w:r>
            <w:r w:rsidR="001A244D" w:rsidRPr="00BE48D9">
              <w:rPr>
                <w:rFonts w:ascii="Arial" w:eastAsia="Arial" w:hAnsi="Arial" w:cs="Arial"/>
                <w:color w:val="0070C0"/>
                <w:sz w:val="20"/>
                <w:szCs w:val="19"/>
                <w:lang w:bidi="en-US"/>
              </w:rPr>
              <w:t xml:space="preserve">assistance, </w:t>
            </w:r>
            <w:r w:rsidRPr="00BE48D9">
              <w:rPr>
                <w:rFonts w:ascii="Arial" w:eastAsia="Arial" w:hAnsi="Arial" w:cs="Arial"/>
                <w:color w:val="0070C0"/>
                <w:sz w:val="20"/>
                <w:szCs w:val="19"/>
                <w:lang w:bidi="en-US"/>
              </w:rPr>
              <w:t xml:space="preserve">and other </w:t>
            </w:r>
            <w:r w:rsidR="001A244D" w:rsidRPr="00BE48D9">
              <w:rPr>
                <w:rFonts w:ascii="Arial" w:eastAsia="Arial" w:hAnsi="Arial" w:cs="Arial"/>
                <w:color w:val="0070C0"/>
                <w:sz w:val="20"/>
                <w:szCs w:val="19"/>
                <w:lang w:bidi="en-US"/>
              </w:rPr>
              <w:t>AICS services</w:t>
            </w:r>
            <w:r w:rsidRPr="00BE48D9">
              <w:rPr>
                <w:rFonts w:ascii="Arial" w:eastAsia="Arial" w:hAnsi="Arial" w:cs="Arial"/>
                <w:color w:val="0070C0"/>
                <w:sz w:val="20"/>
                <w:szCs w:val="19"/>
                <w:lang w:bidi="en-US"/>
              </w:rPr>
              <w:t xml:space="preserve">. </w:t>
            </w:r>
          </w:p>
          <w:p w14:paraId="4A286363" w14:textId="06F4BD53" w:rsidR="00E11589" w:rsidRPr="00E11589" w:rsidRDefault="00E11589" w:rsidP="00E11589">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BE48D9">
              <w:rPr>
                <w:rFonts w:ascii="Arial" w:eastAsia="Arial" w:hAnsi="Arial" w:cs="Arial"/>
                <w:color w:val="0070C0"/>
                <w:sz w:val="20"/>
                <w:szCs w:val="19"/>
                <w:lang w:bidi="en-US"/>
              </w:rPr>
              <w:t>DSWD-FO II</w:t>
            </w:r>
            <w:r>
              <w:rPr>
                <w:rFonts w:ascii="Arial" w:eastAsia="Arial" w:hAnsi="Arial" w:cs="Arial"/>
                <w:color w:val="0070C0"/>
                <w:sz w:val="20"/>
                <w:szCs w:val="19"/>
                <w:lang w:bidi="en-US"/>
              </w:rPr>
              <w:t xml:space="preserve"> </w:t>
            </w:r>
            <w:r w:rsidRPr="00E11589">
              <w:rPr>
                <w:rFonts w:ascii="Arial" w:eastAsia="Arial" w:hAnsi="Arial" w:cs="Arial"/>
                <w:color w:val="0070C0"/>
                <w:sz w:val="20"/>
                <w:szCs w:val="19"/>
                <w:lang w:bidi="en-US"/>
              </w:rPr>
              <w:t>provided 500 Family Food Packs (FFPs) to the</w:t>
            </w:r>
            <w:r>
              <w:rPr>
                <w:rFonts w:ascii="Arial" w:eastAsia="Arial" w:hAnsi="Arial" w:cs="Arial"/>
                <w:color w:val="0070C0"/>
                <w:sz w:val="20"/>
                <w:szCs w:val="19"/>
                <w:lang w:bidi="en-US"/>
              </w:rPr>
              <w:t xml:space="preserve"> </w:t>
            </w:r>
            <w:r w:rsidRPr="00E11589">
              <w:rPr>
                <w:rFonts w:ascii="Arial" w:eastAsia="Arial" w:hAnsi="Arial" w:cs="Arial"/>
                <w:color w:val="0070C0"/>
                <w:sz w:val="20"/>
                <w:szCs w:val="19"/>
                <w:lang w:bidi="en-US"/>
              </w:rPr>
              <w:t xml:space="preserve">municipality of Bayombong, Nueva Vizcaya amounting to ₱240,000.00 as augmentation support to the Returning Overseas Filipino Workers (ROFWS), Locally Stranded Individuals (LSIs), and affected </w:t>
            </w:r>
            <w:proofErr w:type="gramStart"/>
            <w:r w:rsidRPr="00E11589">
              <w:rPr>
                <w:rFonts w:ascii="Arial" w:eastAsia="Arial" w:hAnsi="Arial" w:cs="Arial"/>
                <w:color w:val="0070C0"/>
                <w:sz w:val="20"/>
                <w:szCs w:val="19"/>
                <w:lang w:bidi="en-US"/>
              </w:rPr>
              <w:t>families</w:t>
            </w:r>
            <w:proofErr w:type="gramEnd"/>
            <w:r w:rsidRPr="00E11589">
              <w:rPr>
                <w:rFonts w:ascii="Arial" w:eastAsia="Arial" w:hAnsi="Arial" w:cs="Arial"/>
                <w:color w:val="0070C0"/>
                <w:sz w:val="20"/>
                <w:szCs w:val="19"/>
                <w:lang w:bidi="en-US"/>
              </w:rPr>
              <w:t xml:space="preserve"> relative to CoVID-19 Pandemic.</w:t>
            </w:r>
          </w:p>
          <w:p w14:paraId="075B6C20" w14:textId="15330332"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Bayanihan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lastRenderedPageBreak/>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B7E5C0C" w:rsidR="008E35DA" w:rsidRPr="00BE48D9"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BE48D9">
              <w:rPr>
                <w:rFonts w:ascii="Arial" w:eastAsia="Arial" w:hAnsi="Arial" w:cs="Arial"/>
                <w:sz w:val="20"/>
                <w:szCs w:val="20"/>
              </w:rPr>
              <w:t>05 April</w:t>
            </w:r>
            <w:r w:rsidR="008E35DA" w:rsidRPr="00BE48D9">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08FF10" w14:textId="6439BBE0" w:rsidR="000D4A6C" w:rsidRPr="00BE48D9" w:rsidRDefault="00C25871"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w:t>
            </w:r>
            <w:r w:rsidR="000D4A6C" w:rsidRPr="00BE48D9">
              <w:rPr>
                <w:rFonts w:ascii="Arial" w:eastAsia="Arial" w:hAnsi="Arial" w:cs="Arial"/>
                <w:sz w:val="20"/>
                <w:szCs w:val="20"/>
              </w:rPr>
              <w:t xml:space="preserve"> Regional Director attended the Regional Task Force (RTF) Against COVID-19 1st Inter-cluster meeting. The meeting served as a venue to discuss regional strategies for the spike of cases in the region. </w:t>
            </w:r>
          </w:p>
          <w:p w14:paraId="33D9BDB6" w14:textId="4A1453E1" w:rsidR="00831B1A" w:rsidRPr="00BE48D9" w:rsidRDefault="00831B1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DSWD-FO CALABARZON Emergency Operations Center (EOC) </w:t>
            </w:r>
            <w:r w:rsidR="000D4A6C" w:rsidRPr="00BE48D9">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08E2AB52" w14:textId="6CB1A1EA"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DRMD coordinated with the Provincial Social Welfare and Development Offices (PSWDO) of Cavite and Laguna for the administrative and logistical requirements of hauling and distribution of Family Food Packs (FFPs) to LGUs with reported spike of COVID-19 cases.</w:t>
            </w:r>
          </w:p>
          <w:p w14:paraId="759D7B53" w14:textId="6D7FD49F"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Occupational Safety and Health Committee (OSCH) coordinated with Department of Health – Health Emergency Management Bureau (DOH-HEMB) for the status of the vaccination program for the frontline workers of the Field Office.</w:t>
            </w:r>
          </w:p>
          <w:p w14:paraId="5C0CCEBF" w14:textId="4AC6A95B"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DRMD in collaboration with the Protective Services Division (PROTSD) coordinated with Tanauan City Disaster Risk Reduction and Management Office (CDRRMO) for the conduct of Psychosocial Support Training for their response teams.</w:t>
            </w:r>
          </w:p>
          <w:p w14:paraId="425BDA54" w14:textId="4DBFEEED" w:rsidR="000D4A6C" w:rsidRPr="00BE48D9" w:rsidRDefault="000D4A6C"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DSWD-FO CALABARZON DRMD mobilized 11 community volunteers for the production of Family Food Packs in DSWD FO IV-A warehouse in General Mariano Alvarez, Cavite.</w:t>
            </w:r>
          </w:p>
          <w:p w14:paraId="24162B0D" w14:textId="77777777"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Crisis Intervention Section has provided a total amount of grants worth </w:t>
            </w:r>
            <w:r w:rsidRPr="00BE48D9">
              <w:rPr>
                <w:rFonts w:ascii="Arial" w:eastAsia="Arial" w:hAnsi="Arial" w:cs="Arial"/>
                <w:b/>
                <w:bCs/>
                <w:sz w:val="20"/>
                <w:szCs w:val="20"/>
              </w:rPr>
              <w:t>₱217,679,878.58</w:t>
            </w:r>
            <w:r w:rsidRPr="00BE48D9">
              <w:rPr>
                <w:rFonts w:ascii="Arial" w:eastAsia="Arial" w:hAnsi="Arial" w:cs="Arial"/>
                <w:sz w:val="20"/>
                <w:szCs w:val="20"/>
              </w:rPr>
              <w:t xml:space="preserve"> to </w:t>
            </w:r>
            <w:r w:rsidRPr="00BE48D9">
              <w:rPr>
                <w:rFonts w:ascii="Arial" w:eastAsia="Arial" w:hAnsi="Arial" w:cs="Arial"/>
                <w:b/>
                <w:bCs/>
                <w:sz w:val="20"/>
                <w:szCs w:val="20"/>
              </w:rPr>
              <w:t xml:space="preserve">80,200 clients </w:t>
            </w:r>
            <w:r w:rsidRPr="00BE48D9">
              <w:rPr>
                <w:rFonts w:ascii="Arial" w:eastAsia="Arial" w:hAnsi="Arial" w:cs="Arial"/>
                <w:bCs/>
                <w:sz w:val="20"/>
                <w:szCs w:val="20"/>
              </w:rPr>
              <w:t>as of 08 January 2021.</w:t>
            </w:r>
          </w:p>
          <w:p w14:paraId="7C80ED42" w14:textId="6817112F" w:rsidR="00B45057"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Sustainable Livelihood Program (SLP) has provided </w:t>
            </w:r>
            <w:r w:rsidRPr="00BE48D9">
              <w:rPr>
                <w:rFonts w:ascii="Arial" w:eastAsia="Arial" w:hAnsi="Arial" w:cs="Arial"/>
                <w:b/>
                <w:bCs/>
                <w:sz w:val="20"/>
                <w:szCs w:val="20"/>
              </w:rPr>
              <w:t>₱23,869,000.00</w:t>
            </w:r>
            <w:r w:rsidRPr="00BE48D9">
              <w:rPr>
                <w:rFonts w:ascii="Arial" w:eastAsia="Arial" w:hAnsi="Arial" w:cs="Arial"/>
                <w:sz w:val="20"/>
                <w:szCs w:val="20"/>
              </w:rPr>
              <w:t xml:space="preserve"> to </w:t>
            </w:r>
            <w:r w:rsidRPr="00BE48D9">
              <w:rPr>
                <w:rFonts w:ascii="Arial" w:eastAsia="Arial" w:hAnsi="Arial" w:cs="Arial"/>
                <w:b/>
                <w:bCs/>
                <w:sz w:val="20"/>
                <w:szCs w:val="20"/>
              </w:rPr>
              <w:t>1,538 beneficiaries</w:t>
            </w:r>
            <w:r w:rsidRPr="00BE48D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BE48D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BE48D9" w:rsidRDefault="008E35DA" w:rsidP="008266BC">
            <w:pPr>
              <w:spacing w:after="0" w:line="240" w:lineRule="auto"/>
              <w:ind w:right="57"/>
              <w:contextualSpacing/>
              <w:jc w:val="both"/>
              <w:rPr>
                <w:rFonts w:ascii="Arial" w:eastAsia="Arial" w:hAnsi="Arial" w:cs="Arial"/>
                <w:b/>
                <w:sz w:val="20"/>
                <w:szCs w:val="20"/>
              </w:rPr>
            </w:pPr>
            <w:r w:rsidRPr="00BE48D9">
              <w:rPr>
                <w:rFonts w:ascii="Arial" w:eastAsia="Arial" w:hAnsi="Arial" w:cs="Arial"/>
                <w:b/>
                <w:sz w:val="20"/>
                <w:szCs w:val="20"/>
              </w:rPr>
              <w:t>Social Amelioration Program (SAP)</w:t>
            </w:r>
          </w:p>
          <w:p w14:paraId="165D3C63" w14:textId="77777777" w:rsidR="00C25871"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For the SAP – ESP Bayanihan 2 implementation, DSWD-FO CALABARZON provided assistance amounting to ₱</w:t>
            </w:r>
            <w:r w:rsidR="00F33956" w:rsidRPr="00BE48D9">
              <w:rPr>
                <w:rFonts w:ascii="Arial" w:eastAsia="Arial" w:hAnsi="Arial" w:cs="Arial"/>
                <w:sz w:val="20"/>
                <w:szCs w:val="20"/>
              </w:rPr>
              <w:t xml:space="preserve">11,202,250.00 </w:t>
            </w:r>
            <w:r w:rsidRPr="00BE48D9">
              <w:rPr>
                <w:rFonts w:ascii="Arial" w:eastAsia="Arial" w:hAnsi="Arial" w:cs="Arial"/>
                <w:sz w:val="20"/>
                <w:szCs w:val="20"/>
              </w:rPr>
              <w:t>for beneficiaries under granular lockdown, while it has disbursed ₱</w:t>
            </w:r>
            <w:r w:rsidR="00CA7A09" w:rsidRPr="00BE48D9">
              <w:rPr>
                <w:rFonts w:ascii="Arial" w:eastAsia="Arial" w:hAnsi="Arial" w:cs="Arial"/>
                <w:sz w:val="20"/>
                <w:szCs w:val="20"/>
              </w:rPr>
              <w:t xml:space="preserve">866,807,500.00 </w:t>
            </w:r>
            <w:r w:rsidRPr="00BE48D9">
              <w:rPr>
                <w:rFonts w:ascii="Arial" w:eastAsia="Arial" w:hAnsi="Arial" w:cs="Arial"/>
                <w:sz w:val="20"/>
                <w:szCs w:val="20"/>
              </w:rPr>
              <w:t>for additional families</w:t>
            </w:r>
            <w:r w:rsidR="00026769" w:rsidRPr="00BE48D9">
              <w:rPr>
                <w:rFonts w:ascii="Arial" w:eastAsia="Arial" w:hAnsi="Arial" w:cs="Arial"/>
                <w:sz w:val="20"/>
                <w:szCs w:val="20"/>
              </w:rPr>
              <w:t>.</w:t>
            </w:r>
          </w:p>
          <w:p w14:paraId="40489568" w14:textId="6E4CE0E9"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lastRenderedPageBreak/>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E860E3"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860E3">
              <w:rPr>
                <w:rFonts w:ascii="Arial" w:eastAsia="Arial" w:hAnsi="Arial" w:cs="Arial"/>
                <w:sz w:val="20"/>
                <w:szCs w:val="20"/>
              </w:rPr>
              <w:t>31</w:t>
            </w:r>
            <w:r w:rsidR="00C71058" w:rsidRPr="00E860E3">
              <w:rPr>
                <w:rFonts w:ascii="Arial" w:eastAsia="Arial" w:hAnsi="Arial" w:cs="Arial"/>
                <w:sz w:val="20"/>
                <w:szCs w:val="20"/>
              </w:rPr>
              <w:t xml:space="preserve"> March</w:t>
            </w:r>
            <w:r w:rsidR="008E35DA" w:rsidRPr="00E860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E860E3" w:rsidRDefault="00C71058" w:rsidP="005B09E5">
            <w:pPr>
              <w:pStyle w:val="ListParagraph"/>
              <w:numPr>
                <w:ilvl w:val="0"/>
                <w:numId w:val="4"/>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 xml:space="preserve">DSWD-FO VI provided </w:t>
            </w:r>
            <w:r w:rsidR="00E53832" w:rsidRPr="00E860E3">
              <w:rPr>
                <w:rFonts w:ascii="Arial" w:eastAsia="Times New Roman" w:hAnsi="Arial" w:cs="Arial"/>
                <w:b/>
                <w:sz w:val="20"/>
                <w:szCs w:val="20"/>
              </w:rPr>
              <w:t>₱</w:t>
            </w:r>
            <w:r w:rsidR="00184CBA" w:rsidRPr="00E860E3">
              <w:rPr>
                <w:rFonts w:ascii="Arial" w:eastAsia="Times New Roman" w:hAnsi="Arial" w:cs="Arial"/>
                <w:b/>
                <w:sz w:val="20"/>
                <w:szCs w:val="20"/>
              </w:rPr>
              <w:t xml:space="preserve">3,378,818.08 </w:t>
            </w:r>
            <w:r w:rsidRPr="00E860E3">
              <w:rPr>
                <w:rFonts w:ascii="Arial" w:eastAsia="Times New Roman" w:hAnsi="Arial" w:cs="Arial"/>
                <w:sz w:val="20"/>
                <w:szCs w:val="20"/>
              </w:rPr>
              <w:t>worth of assistance to</w:t>
            </w:r>
            <w:r w:rsidR="00E53832" w:rsidRPr="00E860E3">
              <w:t xml:space="preserve"> </w:t>
            </w:r>
            <w:r w:rsidR="00184CBA" w:rsidRPr="00E860E3">
              <w:rPr>
                <w:rFonts w:ascii="Arial" w:eastAsia="Times New Roman" w:hAnsi="Arial" w:cs="Arial"/>
                <w:b/>
                <w:sz w:val="20"/>
                <w:szCs w:val="20"/>
              </w:rPr>
              <w:t>425</w:t>
            </w:r>
            <w:r w:rsidR="00625D7E" w:rsidRPr="00E860E3">
              <w:rPr>
                <w:rFonts w:ascii="Arial" w:eastAsia="Times New Roman" w:hAnsi="Arial" w:cs="Arial"/>
                <w:b/>
                <w:sz w:val="20"/>
                <w:szCs w:val="20"/>
              </w:rPr>
              <w:t xml:space="preserve"> </w:t>
            </w:r>
            <w:r w:rsidRPr="00E860E3">
              <w:rPr>
                <w:rFonts w:ascii="Arial" w:eastAsia="Times New Roman" w:hAnsi="Arial" w:cs="Arial"/>
                <w:b/>
                <w:sz w:val="20"/>
                <w:szCs w:val="20"/>
              </w:rPr>
              <w:t>individuals</w:t>
            </w:r>
            <w:r w:rsidRPr="00E860E3">
              <w:rPr>
                <w:rFonts w:ascii="Arial" w:eastAsia="Times New Roman" w:hAnsi="Arial" w:cs="Arial"/>
                <w:sz w:val="20"/>
                <w:szCs w:val="20"/>
              </w:rPr>
              <w:t xml:space="preserve"> through </w:t>
            </w:r>
            <w:r w:rsidRPr="00E860E3">
              <w:rPr>
                <w:rFonts w:ascii="Arial" w:eastAsia="Times New Roman" w:hAnsi="Arial" w:cs="Arial"/>
                <w:b/>
                <w:sz w:val="20"/>
                <w:szCs w:val="20"/>
              </w:rPr>
              <w:t>Assistance to Individuals in Crisis Situation (AICS</w:t>
            </w:r>
            <w:r w:rsidRPr="00E860E3">
              <w:rPr>
                <w:rFonts w:ascii="Arial" w:eastAsia="Times New Roman" w:hAnsi="Arial" w:cs="Arial"/>
                <w:sz w:val="20"/>
                <w:szCs w:val="20"/>
              </w:rPr>
              <w:t xml:space="preserve">) </w:t>
            </w:r>
            <w:r w:rsidR="009F590F" w:rsidRPr="00E860E3">
              <w:rPr>
                <w:rFonts w:ascii="Arial" w:eastAsia="Times New Roman" w:hAnsi="Arial" w:cs="Arial"/>
                <w:sz w:val="20"/>
                <w:szCs w:val="20"/>
              </w:rPr>
              <w:t>on</w:t>
            </w:r>
            <w:r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26, 29</w:t>
            </w:r>
            <w:r w:rsidR="008344F5"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and 30</w:t>
            </w:r>
            <w:r w:rsidR="009F590F" w:rsidRPr="00E860E3">
              <w:rPr>
                <w:rFonts w:ascii="Arial" w:eastAsia="Times New Roman" w:hAnsi="Arial" w:cs="Arial"/>
                <w:sz w:val="20"/>
                <w:szCs w:val="20"/>
              </w:rPr>
              <w:t xml:space="preserve"> March 2021.</w:t>
            </w:r>
          </w:p>
          <w:p w14:paraId="15046EEC" w14:textId="0F31BC17" w:rsidR="002E744B" w:rsidRPr="00E860E3" w:rsidRDefault="008E35DA" w:rsidP="005B09E5">
            <w:pPr>
              <w:pStyle w:val="ListParagraph"/>
              <w:numPr>
                <w:ilvl w:val="0"/>
                <w:numId w:val="4"/>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5B09E5">
            <w:pPr>
              <w:pStyle w:val="ListParagraph"/>
              <w:numPr>
                <w:ilvl w:val="0"/>
                <w:numId w:val="4"/>
              </w:numPr>
              <w:spacing w:after="0" w:line="240" w:lineRule="auto"/>
              <w:jc w:val="both"/>
              <w:rPr>
                <w:rFonts w:eastAsia="Times New Roman"/>
              </w:rPr>
            </w:pPr>
            <w:r w:rsidRPr="00E860E3">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43E8EA4F" w14:textId="24083839"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5FE42AF3" w14:textId="77777777" w:rsidR="000D4A6C" w:rsidRDefault="00C76280"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131FA5B0" w14:textId="77777777" w:rsidR="000D4A6C"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639099E9" w14:textId="50465538" w:rsidR="003B0FF4"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752F42E8" w:rsidR="00B663D2" w:rsidRPr="00B663D2"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p>
    <w:p w14:paraId="6C1BBEF7" w14:textId="23E4322F"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2E12F0D9" w:rsidR="0037474D" w:rsidRDefault="0037474D" w:rsidP="00BD7446">
      <w:pPr>
        <w:widowControl/>
        <w:spacing w:after="0" w:line="240" w:lineRule="auto"/>
        <w:contextualSpacing/>
        <w:rPr>
          <w:rFonts w:ascii="Arial" w:eastAsia="Arial" w:hAnsi="Arial" w:cs="Arial"/>
          <w:sz w:val="24"/>
          <w:szCs w:val="24"/>
        </w:rPr>
      </w:pPr>
    </w:p>
    <w:p w14:paraId="27AE85E8" w14:textId="2117CB46" w:rsidR="0037474D" w:rsidRDefault="0037474D" w:rsidP="00BD7446">
      <w:pPr>
        <w:widowControl/>
        <w:spacing w:after="0" w:line="240" w:lineRule="auto"/>
        <w:contextualSpacing/>
        <w:rPr>
          <w:rFonts w:ascii="Arial" w:eastAsia="Arial" w:hAnsi="Arial" w:cs="Arial"/>
          <w:sz w:val="24"/>
          <w:szCs w:val="24"/>
        </w:rPr>
      </w:pPr>
    </w:p>
    <w:p w14:paraId="28DE0663" w14:textId="5CD74DAF" w:rsidR="0037474D" w:rsidRDefault="0037474D" w:rsidP="00BD7446">
      <w:pPr>
        <w:widowControl/>
        <w:spacing w:after="0" w:line="240" w:lineRule="auto"/>
        <w:contextualSpacing/>
        <w:rPr>
          <w:rFonts w:ascii="Arial" w:eastAsia="Arial" w:hAnsi="Arial" w:cs="Arial"/>
          <w:sz w:val="24"/>
          <w:szCs w:val="24"/>
        </w:rPr>
      </w:pPr>
    </w:p>
    <w:p w14:paraId="4ACC0F8F" w14:textId="4410B5E3" w:rsidR="0037474D" w:rsidRDefault="0037474D" w:rsidP="00BD7446">
      <w:pPr>
        <w:widowControl/>
        <w:spacing w:after="0" w:line="240" w:lineRule="auto"/>
        <w:contextualSpacing/>
        <w:rPr>
          <w:rFonts w:ascii="Arial" w:eastAsia="Arial" w:hAnsi="Arial" w:cs="Arial"/>
          <w:sz w:val="24"/>
          <w:szCs w:val="24"/>
        </w:rPr>
      </w:pPr>
    </w:p>
    <w:p w14:paraId="501E9497" w14:textId="47CCEFB7" w:rsidR="0037474D" w:rsidRDefault="0037474D" w:rsidP="00BD7446">
      <w:pPr>
        <w:widowControl/>
        <w:spacing w:after="0" w:line="240" w:lineRule="auto"/>
        <w:contextualSpacing/>
        <w:rPr>
          <w:rFonts w:ascii="Arial" w:eastAsia="Arial" w:hAnsi="Arial" w:cs="Arial"/>
          <w:sz w:val="24"/>
          <w:szCs w:val="24"/>
        </w:rPr>
      </w:pPr>
    </w:p>
    <w:p w14:paraId="087C1F78" w14:textId="2106FFC1" w:rsidR="0037474D" w:rsidRDefault="0037474D" w:rsidP="00BD7446">
      <w:pPr>
        <w:widowControl/>
        <w:spacing w:after="0" w:line="240" w:lineRule="auto"/>
        <w:contextualSpacing/>
        <w:rPr>
          <w:rFonts w:ascii="Arial" w:eastAsia="Arial" w:hAnsi="Arial" w:cs="Arial"/>
          <w:sz w:val="24"/>
          <w:szCs w:val="24"/>
        </w:rPr>
      </w:pPr>
    </w:p>
    <w:p w14:paraId="010ED4DB" w14:textId="464AE180" w:rsidR="0037474D" w:rsidRDefault="0037474D" w:rsidP="00BD7446">
      <w:pPr>
        <w:widowControl/>
        <w:spacing w:after="0" w:line="240" w:lineRule="auto"/>
        <w:contextualSpacing/>
        <w:rPr>
          <w:rFonts w:ascii="Arial" w:eastAsia="Arial" w:hAnsi="Arial" w:cs="Arial"/>
          <w:sz w:val="24"/>
          <w:szCs w:val="24"/>
        </w:rPr>
      </w:pPr>
    </w:p>
    <w:p w14:paraId="41B9D3F3" w14:textId="474605C2" w:rsidR="0037474D" w:rsidRDefault="0037474D" w:rsidP="00BD7446">
      <w:pPr>
        <w:widowControl/>
        <w:spacing w:after="0" w:line="240" w:lineRule="auto"/>
        <w:contextualSpacing/>
        <w:rPr>
          <w:rFonts w:ascii="Arial" w:eastAsia="Arial" w:hAnsi="Arial" w:cs="Arial"/>
          <w:sz w:val="24"/>
          <w:szCs w:val="24"/>
        </w:rPr>
      </w:pPr>
    </w:p>
    <w:p w14:paraId="6457C375" w14:textId="398AA43B" w:rsidR="0037474D" w:rsidRDefault="0037474D" w:rsidP="00BD7446">
      <w:pPr>
        <w:widowControl/>
        <w:spacing w:after="0" w:line="240" w:lineRule="auto"/>
        <w:contextualSpacing/>
        <w:rPr>
          <w:rFonts w:ascii="Arial" w:eastAsia="Arial" w:hAnsi="Arial" w:cs="Arial"/>
          <w:sz w:val="24"/>
          <w:szCs w:val="24"/>
        </w:rPr>
      </w:pPr>
    </w:p>
    <w:p w14:paraId="16CB4846" w14:textId="44EDC926" w:rsidR="0037474D" w:rsidRDefault="0037474D" w:rsidP="00BD7446">
      <w:pPr>
        <w:widowControl/>
        <w:spacing w:after="0" w:line="240" w:lineRule="auto"/>
        <w:contextualSpacing/>
        <w:rPr>
          <w:rFonts w:ascii="Arial" w:eastAsia="Arial" w:hAnsi="Arial" w:cs="Arial"/>
          <w:sz w:val="24"/>
          <w:szCs w:val="24"/>
        </w:rPr>
      </w:pPr>
    </w:p>
    <w:p w14:paraId="714A9656" w14:textId="3D55B2BA" w:rsidR="0037474D" w:rsidRDefault="0037474D" w:rsidP="00BD7446">
      <w:pPr>
        <w:widowControl/>
        <w:spacing w:after="0" w:line="240" w:lineRule="auto"/>
        <w:contextualSpacing/>
        <w:rPr>
          <w:rFonts w:ascii="Arial" w:eastAsia="Arial" w:hAnsi="Arial" w:cs="Arial"/>
          <w:b/>
          <w:color w:val="002060"/>
          <w:sz w:val="28"/>
          <w:szCs w:val="24"/>
        </w:rPr>
      </w:pPr>
      <w:r w:rsidRPr="0037474D">
        <w:rPr>
          <w:rFonts w:ascii="Arial" w:eastAsia="Arial" w:hAnsi="Arial" w:cs="Arial"/>
          <w:b/>
          <w:color w:val="002060"/>
          <w:sz w:val="28"/>
          <w:szCs w:val="24"/>
        </w:rPr>
        <w:lastRenderedPageBreak/>
        <w:t>PHOTO DOCUMENTATION</w:t>
      </w:r>
    </w:p>
    <w:p w14:paraId="46DADB06" w14:textId="4FB3B4E0" w:rsidR="001523DD" w:rsidRDefault="001523DD" w:rsidP="00BD7446">
      <w:pPr>
        <w:widowControl/>
        <w:spacing w:after="0" w:line="240" w:lineRule="auto"/>
        <w:contextualSpacing/>
        <w:rPr>
          <w:rFonts w:ascii="Arial" w:eastAsia="Arial" w:hAnsi="Arial" w:cs="Arial"/>
          <w:b/>
          <w:bCs/>
          <w:color w:val="002060"/>
          <w:sz w:val="32"/>
          <w:szCs w:val="24"/>
        </w:rPr>
      </w:pPr>
      <w:r>
        <w:rPr>
          <w:rFonts w:ascii="Arial" w:eastAsia="Arial" w:hAnsi="Arial" w:cs="Arial"/>
          <w:b/>
          <w:bCs/>
          <w:noProof/>
          <w:color w:val="002060"/>
          <w:sz w:val="32"/>
          <w:szCs w:val="24"/>
        </w:rPr>
        <mc:AlternateContent>
          <mc:Choice Requires="wpg">
            <w:drawing>
              <wp:anchor distT="0" distB="0" distL="114300" distR="114300" simplePos="0" relativeHeight="251660288" behindDoc="1" locked="0" layoutInCell="1" allowOverlap="1" wp14:anchorId="322DB4EC" wp14:editId="7814A1CB">
                <wp:simplePos x="0" y="0"/>
                <wp:positionH relativeFrom="margin">
                  <wp:align>center</wp:align>
                </wp:positionH>
                <wp:positionV relativeFrom="paragraph">
                  <wp:posOffset>37844</wp:posOffset>
                </wp:positionV>
                <wp:extent cx="5927947" cy="9007252"/>
                <wp:effectExtent l="0" t="0" r="0" b="3810"/>
                <wp:wrapNone/>
                <wp:docPr id="3" name="Group 3"/>
                <wp:cNvGraphicFramePr/>
                <a:graphic xmlns:a="http://schemas.openxmlformats.org/drawingml/2006/main">
                  <a:graphicData uri="http://schemas.microsoft.com/office/word/2010/wordprocessingGroup">
                    <wpg:wgp>
                      <wpg:cNvGrpSpPr/>
                      <wpg:grpSpPr>
                        <a:xfrm>
                          <a:off x="0" y="0"/>
                          <a:ext cx="5927947" cy="9007252"/>
                          <a:chOff x="0" y="0"/>
                          <a:chExt cx="5927947" cy="9007252"/>
                        </a:xfrm>
                      </wpg:grpSpPr>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22010" cy="4441825"/>
                          </a:xfrm>
                          <a:prstGeom prst="rect">
                            <a:avLst/>
                          </a:prstGeom>
                        </pic:spPr>
                      </pic:pic>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5937" y="4566062"/>
                            <a:ext cx="5922010" cy="4441190"/>
                          </a:xfrm>
                          <a:prstGeom prst="rect">
                            <a:avLst/>
                          </a:prstGeom>
                        </pic:spPr>
                      </pic:pic>
                    </wpg:wgp>
                  </a:graphicData>
                </a:graphic>
              </wp:anchor>
            </w:drawing>
          </mc:Choice>
          <mc:Fallback>
            <w:pict>
              <v:group w14:anchorId="6E44CA49" id="Group 3" o:spid="_x0000_s1026" style="position:absolute;margin-left:0;margin-top:3pt;width:466.75pt;height:709.25pt;z-index:-251656192;mso-position-horizontal:center;mso-position-horizontal-relative:margin" coordsize="59279,9007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96KKK/XT4c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96KKK/XT4c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9220;height:44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">
                  <v:imagedata r:id="rId12" o:title=""/>
                  <v:path arrowok="t"/>
                </v:shape>
                <v:shape id="Picture 2" o:spid="_x0000_s1028" type="#_x0000_t75" style="position:absolute;left:59;top:45660;width:59220;height:44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">
                  <v:imagedata r:id="rId13" o:title=""/>
                  <v:path arrowok="t"/>
                </v:shape>
                <w10:wrap anchorx="margin"/>
              </v:group>
            </w:pict>
          </mc:Fallback>
        </mc:AlternateContent>
      </w:r>
    </w:p>
    <w:p w14:paraId="1208FBE6" w14:textId="07E3F827" w:rsidR="001523DD" w:rsidRDefault="001523DD">
      <w:pPr>
        <w:widowControl/>
        <w:spacing w:after="160" w:line="259" w:lineRule="auto"/>
        <w:rPr>
          <w:rFonts w:ascii="Arial" w:eastAsia="Arial" w:hAnsi="Arial" w:cs="Arial"/>
          <w:b/>
          <w:bCs/>
          <w:color w:val="002060"/>
          <w:sz w:val="32"/>
          <w:szCs w:val="24"/>
        </w:rPr>
      </w:pPr>
      <w:r>
        <w:rPr>
          <w:rFonts w:ascii="Arial" w:eastAsia="Arial" w:hAnsi="Arial" w:cs="Arial"/>
          <w:b/>
          <w:bCs/>
          <w:color w:val="002060"/>
          <w:sz w:val="32"/>
          <w:szCs w:val="24"/>
        </w:rPr>
        <w:br w:type="page"/>
      </w:r>
    </w:p>
    <w:p w14:paraId="225B53A4" w14:textId="5D54AD8F" w:rsidR="0037474D" w:rsidRPr="0037474D" w:rsidRDefault="001523DD" w:rsidP="00BD7446">
      <w:pPr>
        <w:widowControl/>
        <w:spacing w:after="0" w:line="240" w:lineRule="auto"/>
        <w:contextualSpacing/>
        <w:rPr>
          <w:rFonts w:ascii="Arial" w:eastAsia="Arial" w:hAnsi="Arial" w:cs="Arial"/>
          <w:b/>
          <w:bCs/>
          <w:color w:val="002060"/>
          <w:sz w:val="32"/>
          <w:szCs w:val="24"/>
        </w:rPr>
      </w:pPr>
      <w:r>
        <w:rPr>
          <w:rFonts w:ascii="Arial" w:eastAsia="Arial" w:hAnsi="Arial" w:cs="Arial"/>
          <w:b/>
          <w:bCs/>
          <w:noProof/>
          <w:color w:val="002060"/>
          <w:sz w:val="32"/>
          <w:szCs w:val="24"/>
        </w:rPr>
        <w:lastRenderedPageBreak/>
        <w:drawing>
          <wp:anchor distT="0" distB="0" distL="114300" distR="114300" simplePos="0" relativeHeight="251662336" behindDoc="1" locked="0" layoutInCell="1" allowOverlap="1" wp14:anchorId="14931DB8" wp14:editId="5E729AD5">
            <wp:simplePos x="0" y="0"/>
            <wp:positionH relativeFrom="margin">
              <wp:posOffset>-1064</wp:posOffset>
            </wp:positionH>
            <wp:positionV relativeFrom="paragraph">
              <wp:posOffset>-536</wp:posOffset>
            </wp:positionV>
            <wp:extent cx="5922230" cy="4441673"/>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640.jpg"/>
                    <pic:cNvPicPr/>
                  </pic:nvPicPr>
                  <pic:blipFill>
                    <a:blip r:embed="rId14">
                      <a:extLst>
                        <a:ext uri="{28A0092B-C50C-407E-A947-70E740481C1C}">
                          <a14:useLocalDpi xmlns:a14="http://schemas.microsoft.com/office/drawing/2010/main" val="0"/>
                        </a:ext>
                      </a:extLst>
                    </a:blip>
                    <a:stretch>
                      <a:fillRect/>
                    </a:stretch>
                  </pic:blipFill>
                  <pic:spPr>
                    <a:xfrm>
                      <a:off x="0" y="0"/>
                      <a:ext cx="5922230" cy="4441673"/>
                    </a:xfrm>
                    <a:prstGeom prst="rect">
                      <a:avLst/>
                    </a:prstGeom>
                  </pic:spPr>
                </pic:pic>
              </a:graphicData>
            </a:graphic>
            <wp14:sizeRelH relativeFrom="margin">
              <wp14:pctWidth>0</wp14:pctWidth>
            </wp14:sizeRelH>
            <wp14:sizeRelV relativeFrom="margin">
              <wp14:pctHeight>0</wp14:pctHeight>
            </wp14:sizeRelV>
          </wp:anchor>
        </w:drawing>
      </w:r>
    </w:p>
    <w:sectPr w:rsidR="0037474D" w:rsidRPr="0037474D" w:rsidSect="00C76280">
      <w:headerReference w:type="even" r:id="rId15"/>
      <w:headerReference w:type="default" r:id="rId16"/>
      <w:footerReference w:type="even" r:id="rId17"/>
      <w:footerReference w:type="default" r:id="rId18"/>
      <w:headerReference w:type="first" r:id="rId19"/>
      <w:footerReference w:type="first" r:id="rId20"/>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028F5" w14:textId="77777777" w:rsidR="00F7091A" w:rsidRDefault="00F7091A">
      <w:pPr>
        <w:spacing w:after="0" w:line="240" w:lineRule="auto"/>
      </w:pPr>
      <w:r>
        <w:separator/>
      </w:r>
    </w:p>
  </w:endnote>
  <w:endnote w:type="continuationSeparator" w:id="0">
    <w:p w14:paraId="75E1F48E" w14:textId="77777777" w:rsidR="00F7091A" w:rsidRDefault="00F70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D7ABE" w:rsidRDefault="00FD7AB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D7ABE" w:rsidRDefault="00FD7ABE">
    <w:pPr>
      <w:pBdr>
        <w:bottom w:val="single" w:sz="6" w:space="1" w:color="000000"/>
      </w:pBdr>
      <w:tabs>
        <w:tab w:val="left" w:pos="2371"/>
        <w:tab w:val="center" w:pos="5233"/>
      </w:tabs>
      <w:spacing w:after="0" w:line="240" w:lineRule="auto"/>
      <w:jc w:val="right"/>
      <w:rPr>
        <w:sz w:val="16"/>
        <w:szCs w:val="16"/>
      </w:rPr>
    </w:pPr>
  </w:p>
  <w:p w14:paraId="2B859230" w14:textId="712DB3D3" w:rsidR="00FD7ABE" w:rsidRDefault="00FD7ABE"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C02CD">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C02CD">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37474D">
      <w:rPr>
        <w:rFonts w:ascii="Arial" w:eastAsia="Arial" w:hAnsi="Arial" w:cs="Arial"/>
        <w:sz w:val="14"/>
        <w:szCs w:val="14"/>
      </w:rPr>
      <w:t>40</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37474D">
      <w:rPr>
        <w:rFonts w:ascii="Arial" w:eastAsia="Arial" w:hAnsi="Arial" w:cs="Arial"/>
        <w:sz w:val="14"/>
        <w:szCs w:val="14"/>
      </w:rPr>
      <w:t>6</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D7ABE" w:rsidRDefault="00FD7AB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6BC3E" w14:textId="77777777" w:rsidR="00F7091A" w:rsidRDefault="00F7091A">
      <w:pPr>
        <w:spacing w:after="0" w:line="240" w:lineRule="auto"/>
      </w:pPr>
      <w:r>
        <w:separator/>
      </w:r>
    </w:p>
  </w:footnote>
  <w:footnote w:type="continuationSeparator" w:id="0">
    <w:p w14:paraId="2C53BC2D" w14:textId="77777777" w:rsidR="00F7091A" w:rsidRDefault="00F70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D7ABE" w:rsidRDefault="00FD7AB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D7ABE" w:rsidRDefault="00FD7AB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7ABE" w:rsidRDefault="00FD7ABE">
    <w:pPr>
      <w:pBdr>
        <w:bottom w:val="single" w:sz="6" w:space="1" w:color="000000"/>
      </w:pBdr>
      <w:tabs>
        <w:tab w:val="center" w:pos="4680"/>
        <w:tab w:val="right" w:pos="9360"/>
      </w:tabs>
      <w:spacing w:after="0" w:line="240" w:lineRule="auto"/>
      <w:jc w:val="center"/>
      <w:rPr>
        <w:sz w:val="10"/>
      </w:rPr>
    </w:pPr>
  </w:p>
  <w:p w14:paraId="3A0C3660" w14:textId="77777777" w:rsidR="00FD7ABE" w:rsidRDefault="00FD7AB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D7ABE" w:rsidRDefault="00FD7AB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707EAC9-9962-42BB-8024-E8204D6FF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35</Pages>
  <Words>13715</Words>
  <Characters>7817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2</cp:revision>
  <dcterms:created xsi:type="dcterms:W3CDTF">2021-04-04T08:17:00Z</dcterms:created>
  <dcterms:modified xsi:type="dcterms:W3CDTF">2021-04-06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